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5F208" w14:textId="5F54B61C" w:rsidR="00403063" w:rsidRPr="00674451" w:rsidRDefault="00403063" w:rsidP="0040306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Title:</w:t>
      </w:r>
    </w:p>
    <w:p w14:paraId="10FCC002" w14:textId="6ADA4225" w:rsidR="00034C26" w:rsidRPr="00674451" w:rsidRDefault="00B43DCB" w:rsidP="001D62CD">
      <w:pPr>
        <w:spacing w:line="480" w:lineRule="auto"/>
        <w:jc w:val="center"/>
        <w:rPr>
          <w:rFonts w:asciiTheme="minorHAnsi" w:hAnsiTheme="minorHAnsi"/>
        </w:rPr>
      </w:pPr>
      <w:r w:rsidRPr="00FF6DED">
        <w:t>Intentions of Landowners towards Active Management of Ecosystem in South-central US</w:t>
      </w:r>
      <w:r>
        <w:t>A</w:t>
      </w:r>
      <w:r w:rsidRPr="00FF6DED">
        <w:t xml:space="preserve"> for Deer Habitat</w:t>
      </w:r>
      <w:r>
        <w:t xml:space="preserve"> Management</w:t>
      </w:r>
    </w:p>
    <w:p w14:paraId="11059CF2" w14:textId="77777777" w:rsidR="003D2244" w:rsidRPr="00674451" w:rsidRDefault="00AE12D4" w:rsidP="00AE12D4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Authorship:</w:t>
      </w:r>
      <w:r w:rsidR="00CE43C3" w:rsidRPr="00674451">
        <w:rPr>
          <w:rFonts w:asciiTheme="minorHAnsi" w:hAnsiTheme="minorHAnsi"/>
          <w:b/>
          <w:bCs/>
        </w:rPr>
        <w:t xml:space="preserve"> </w:t>
      </w:r>
    </w:p>
    <w:p w14:paraId="3F96EC0E" w14:textId="2B3023CD" w:rsidR="00CE43C3" w:rsidRPr="00674451" w:rsidRDefault="003D2244" w:rsidP="00AE12D4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(</w:t>
      </w:r>
      <w:r w:rsidR="00D6722D" w:rsidRPr="00674451">
        <w:rPr>
          <w:rFonts w:asciiTheme="minorHAnsi" w:hAnsiTheme="minorHAnsi"/>
        </w:rPr>
        <w:t>Given</w:t>
      </w:r>
      <w:r w:rsidR="00CE43C3" w:rsidRPr="00674451">
        <w:rPr>
          <w:rFonts w:asciiTheme="minorHAnsi" w:hAnsiTheme="minorHAnsi"/>
        </w:rPr>
        <w:t xml:space="preserve"> Name Middle Name (</w:t>
      </w:r>
      <w:r w:rsidR="002A7285" w:rsidRPr="00674451">
        <w:rPr>
          <w:rFonts w:asciiTheme="minorHAnsi" w:hAnsiTheme="minorHAnsi"/>
        </w:rPr>
        <w:t xml:space="preserve">Or </w:t>
      </w:r>
      <w:r w:rsidR="00CE43C3" w:rsidRPr="00674451">
        <w:rPr>
          <w:rFonts w:asciiTheme="minorHAnsi" w:hAnsiTheme="minorHAnsi"/>
        </w:rPr>
        <w:t>absent</w:t>
      </w:r>
      <w:r w:rsidR="00A5611D" w:rsidRPr="00674451">
        <w:rPr>
          <w:rFonts w:asciiTheme="minorHAnsi" w:hAnsiTheme="minorHAnsi"/>
        </w:rPr>
        <w:t>)</w:t>
      </w:r>
      <w:r w:rsidR="00CE43C3" w:rsidRPr="00674451">
        <w:rPr>
          <w:rFonts w:asciiTheme="minorHAnsi" w:hAnsiTheme="minorHAnsi"/>
        </w:rPr>
        <w:t xml:space="preserve"> </w:t>
      </w:r>
      <w:r w:rsidR="00F466C4" w:rsidRPr="00674451">
        <w:rPr>
          <w:rFonts w:asciiTheme="minorHAnsi" w:hAnsiTheme="minorHAnsi"/>
        </w:rPr>
        <w:t>Family</w:t>
      </w:r>
      <w:r w:rsidR="00CE43C3" w:rsidRPr="00674451">
        <w:rPr>
          <w:rFonts w:asciiTheme="minorHAnsi" w:hAnsiTheme="minorHAnsi"/>
        </w:rPr>
        <w:t xml:space="preserve"> Name</w:t>
      </w:r>
      <w:r w:rsidR="0000722C" w:rsidRPr="00674451">
        <w:rPr>
          <w:rFonts w:asciiTheme="minorHAnsi" w:hAnsiTheme="minorHAnsi"/>
        </w:rPr>
        <w:t>,</w:t>
      </w:r>
      <w:r w:rsidRPr="00674451">
        <w:rPr>
          <w:rFonts w:asciiTheme="minorHAnsi" w:hAnsiTheme="minorHAnsi"/>
        </w:rPr>
        <w:t xml:space="preserve"> </w:t>
      </w:r>
      <w:r w:rsidR="0000722C" w:rsidRPr="00674451">
        <w:rPr>
          <w:rFonts w:asciiTheme="minorHAnsi" w:hAnsiTheme="minorHAnsi"/>
        </w:rPr>
        <w:t xml:space="preserve">each </w:t>
      </w:r>
      <w:r w:rsidR="0094474A" w:rsidRPr="00674451">
        <w:rPr>
          <w:rFonts w:asciiTheme="minorHAnsi" w:hAnsiTheme="minorHAnsi"/>
        </w:rPr>
        <w:t>author</w:t>
      </w:r>
      <w:r w:rsidR="00DB10E6" w:rsidRPr="00674451">
        <w:rPr>
          <w:rFonts w:asciiTheme="minorHAnsi" w:hAnsiTheme="minorHAnsi"/>
        </w:rPr>
        <w:t xml:space="preserve"> </w:t>
      </w:r>
      <w:r w:rsidRPr="00674451">
        <w:rPr>
          <w:rFonts w:asciiTheme="minorHAnsi" w:hAnsiTheme="minorHAnsi"/>
        </w:rPr>
        <w:t>separated by commas)</w:t>
      </w:r>
      <w:r w:rsidR="0094474A" w:rsidRPr="00674451">
        <w:rPr>
          <w:rFonts w:asciiTheme="minorHAnsi" w:hAnsiTheme="minorHAnsi"/>
        </w:rPr>
        <w:t>.</w:t>
      </w:r>
    </w:p>
    <w:p w14:paraId="77AF3D76" w14:textId="1B1369E3" w:rsidR="00050970" w:rsidRPr="00674451" w:rsidRDefault="00695B16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Bijesh Mishra</w:t>
      </w:r>
      <w:r w:rsidR="00140BAF" w:rsidRPr="00674451">
        <w:rPr>
          <w:rFonts w:asciiTheme="minorHAnsi" w:hAnsiTheme="minorHAnsi"/>
          <w:cs/>
        </w:rPr>
        <w:t xml:space="preserve"> (</w:t>
      </w:r>
      <w:r w:rsidR="00140BAF" w:rsidRPr="00674451">
        <w:rPr>
          <w:rFonts w:asciiTheme="minorHAnsi" w:hAnsiTheme="minorHAnsi" w:cs="Kokila"/>
          <w:cs/>
        </w:rPr>
        <w:t>वि</w:t>
      </w:r>
      <w:r w:rsidR="00140BAF" w:rsidRPr="00674451">
        <w:rPr>
          <w:rFonts w:asciiTheme="minorHAnsi" w:hAnsiTheme="minorHAnsi" w:cs="Kokila"/>
          <w:cs/>
          <w:lang w:bidi="ne-NP"/>
        </w:rPr>
        <w:t>जेश मिश्र)</w:t>
      </w:r>
      <w:r w:rsidR="00CD4E8C" w:rsidRPr="00674451">
        <w:rPr>
          <w:rFonts w:asciiTheme="minorHAnsi" w:hAnsiTheme="minorHAnsi" w:cs="Kokila"/>
          <w:lang w:bidi="ne-NP"/>
        </w:rPr>
        <w:t xml:space="preserve"> </w:t>
      </w:r>
      <w:r w:rsidR="001019ED" w:rsidRPr="00674451">
        <w:rPr>
          <w:rFonts w:asciiTheme="minorHAnsi" w:hAnsiTheme="minorHAnsi" w:cs="Kokila"/>
          <w:vertAlign w:val="superscript"/>
          <w:lang w:bidi="ne-NP"/>
        </w:rPr>
        <w:t>a</w:t>
      </w:r>
      <w:r w:rsidRPr="00674451">
        <w:rPr>
          <w:rFonts w:asciiTheme="minorHAnsi" w:hAnsiTheme="minorHAnsi"/>
        </w:rPr>
        <w:t>, Omkar</w:t>
      </w:r>
      <w:r w:rsidR="00CE43C3" w:rsidRPr="00674451">
        <w:rPr>
          <w:rFonts w:asciiTheme="minorHAnsi" w:hAnsiTheme="minorHAnsi"/>
        </w:rPr>
        <w:t xml:space="preserve"> </w:t>
      </w:r>
      <w:r w:rsidRPr="00674451">
        <w:rPr>
          <w:rFonts w:asciiTheme="minorHAnsi" w:hAnsiTheme="minorHAnsi"/>
        </w:rPr>
        <w:t>Joshi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a</w:t>
      </w:r>
      <w:r w:rsidRPr="00674451">
        <w:rPr>
          <w:rFonts w:asciiTheme="minorHAnsi" w:hAnsiTheme="minorHAnsi"/>
        </w:rPr>
        <w:t xml:space="preserve">, Binod </w:t>
      </w:r>
      <w:r w:rsidR="00D82BBC" w:rsidRPr="00674451">
        <w:rPr>
          <w:rFonts w:asciiTheme="minorHAnsi" w:hAnsiTheme="minorHAnsi"/>
        </w:rPr>
        <w:t xml:space="preserve">P. </w:t>
      </w:r>
      <w:proofErr w:type="spellStart"/>
      <w:r w:rsidRPr="00674451">
        <w:rPr>
          <w:rFonts w:asciiTheme="minorHAnsi" w:hAnsiTheme="minorHAnsi"/>
        </w:rPr>
        <w:t>Chapagain</w:t>
      </w:r>
      <w:proofErr w:type="spellEnd"/>
      <w:r w:rsidR="00CD4E8C" w:rsidRPr="00674451">
        <w:rPr>
          <w:rFonts w:asciiTheme="minorHAnsi" w:hAnsiTheme="minorHAnsi"/>
        </w:rPr>
        <w:t xml:space="preserve"> </w:t>
      </w:r>
      <w:r w:rsidR="003A0B8B" w:rsidRPr="00674451">
        <w:rPr>
          <w:rFonts w:asciiTheme="minorHAnsi" w:hAnsiTheme="minorHAnsi"/>
          <w:vertAlign w:val="superscript"/>
        </w:rPr>
        <w:t>ab</w:t>
      </w:r>
      <w:r w:rsidRPr="00674451">
        <w:rPr>
          <w:rFonts w:asciiTheme="minorHAnsi" w:hAnsiTheme="minorHAnsi"/>
        </w:rPr>
        <w:t xml:space="preserve">, </w:t>
      </w:r>
      <w:proofErr w:type="spellStart"/>
      <w:r w:rsidR="000E2658" w:rsidRPr="00674451">
        <w:rPr>
          <w:rFonts w:asciiTheme="minorHAnsi" w:hAnsiTheme="minorHAnsi"/>
        </w:rPr>
        <w:t>Lixia</w:t>
      </w:r>
      <w:proofErr w:type="spellEnd"/>
      <w:r w:rsidR="000E2658" w:rsidRPr="00674451">
        <w:rPr>
          <w:rFonts w:asciiTheme="minorHAnsi" w:hAnsiTheme="minorHAnsi"/>
        </w:rPr>
        <w:t xml:space="preserve"> H</w:t>
      </w:r>
      <w:r w:rsidR="00240BD1" w:rsidRPr="00674451">
        <w:rPr>
          <w:rFonts w:asciiTheme="minorHAnsi" w:hAnsiTheme="minorHAnsi"/>
        </w:rPr>
        <w:t>e</w:t>
      </w:r>
      <w:r w:rsidR="000E2658" w:rsidRPr="00674451">
        <w:rPr>
          <w:rFonts w:asciiTheme="minorHAnsi" w:hAnsiTheme="minorHAnsi"/>
        </w:rPr>
        <w:t xml:space="preserve"> Lambert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c</w:t>
      </w:r>
      <w:r w:rsidR="000E2658" w:rsidRPr="00674451">
        <w:rPr>
          <w:rFonts w:asciiTheme="minorHAnsi" w:hAnsiTheme="minorHAnsi"/>
        </w:rPr>
        <w:t xml:space="preserve">, </w:t>
      </w:r>
      <w:r w:rsidR="002B24E4" w:rsidRPr="00674451">
        <w:rPr>
          <w:rFonts w:asciiTheme="minorHAnsi" w:hAnsiTheme="minorHAnsi"/>
        </w:rPr>
        <w:t>Rodney E</w:t>
      </w:r>
      <w:r w:rsidR="004145DC" w:rsidRPr="00674451">
        <w:rPr>
          <w:rFonts w:asciiTheme="minorHAnsi" w:hAnsiTheme="minorHAnsi"/>
        </w:rPr>
        <w:t>.</w:t>
      </w:r>
      <w:r w:rsidR="002B24E4" w:rsidRPr="00674451">
        <w:rPr>
          <w:rFonts w:asciiTheme="minorHAnsi" w:hAnsiTheme="minorHAnsi"/>
        </w:rPr>
        <w:t xml:space="preserve"> Will</w:t>
      </w:r>
      <w:r w:rsidR="00CD4E8C" w:rsidRPr="00674451">
        <w:rPr>
          <w:rFonts w:asciiTheme="minorHAnsi" w:hAnsiTheme="minorHAnsi"/>
        </w:rPr>
        <w:t xml:space="preserve"> </w:t>
      </w:r>
      <w:r w:rsidR="001019ED" w:rsidRPr="00674451">
        <w:rPr>
          <w:rFonts w:asciiTheme="minorHAnsi" w:hAnsiTheme="minorHAnsi"/>
          <w:vertAlign w:val="superscript"/>
        </w:rPr>
        <w:t>a</w:t>
      </w:r>
    </w:p>
    <w:p w14:paraId="73E3BDD5" w14:textId="02F6903D" w:rsidR="00DA2705" w:rsidRPr="00674451" w:rsidRDefault="00DA2705" w:rsidP="00BF0173">
      <w:pPr>
        <w:spacing w:line="480" w:lineRule="auto"/>
        <w:rPr>
          <w:rFonts w:asciiTheme="minorHAnsi" w:hAnsiTheme="minorHAnsi"/>
        </w:rPr>
      </w:pPr>
    </w:p>
    <w:p w14:paraId="48083160" w14:textId="677AB208" w:rsidR="00DA2705" w:rsidRPr="00674451" w:rsidRDefault="00DA2705" w:rsidP="00BF017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Affiliations:</w:t>
      </w:r>
    </w:p>
    <w:p w14:paraId="4A5ACBE8" w14:textId="622F2B52" w:rsidR="00265EF9" w:rsidRPr="00674451" w:rsidRDefault="00D67E4F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a</w:t>
      </w:r>
      <w:bookmarkStart w:id="0" w:name="OLE_LINK5"/>
      <w:bookmarkStart w:id="1" w:name="OLE_LINK6"/>
      <w:r w:rsidR="00F700A4" w:rsidRPr="00674451">
        <w:rPr>
          <w:rFonts w:asciiTheme="minorHAnsi" w:hAnsiTheme="minorHAnsi"/>
        </w:rPr>
        <w:t xml:space="preserve"> </w:t>
      </w:r>
      <w:r w:rsidR="00846D35" w:rsidRPr="00674451">
        <w:rPr>
          <w:rFonts w:asciiTheme="minorHAnsi" w:hAnsiTheme="minorHAnsi"/>
        </w:rPr>
        <w:t xml:space="preserve">Department of Natural Resource Ecology and Management, </w:t>
      </w:r>
      <w:r w:rsidR="009F4C54" w:rsidRPr="00674451">
        <w:rPr>
          <w:rFonts w:asciiTheme="minorHAnsi" w:hAnsiTheme="minorHAnsi"/>
        </w:rPr>
        <w:t>Oklahoma State University, Stillwater, O</w:t>
      </w:r>
      <w:r w:rsidR="00BA63DE">
        <w:rPr>
          <w:rFonts w:asciiTheme="minorHAnsi" w:hAnsiTheme="minorHAnsi"/>
        </w:rPr>
        <w:t>K</w:t>
      </w:r>
      <w:r w:rsidR="009F4C54" w:rsidRPr="00674451">
        <w:rPr>
          <w:rFonts w:asciiTheme="minorHAnsi" w:hAnsiTheme="minorHAnsi"/>
        </w:rPr>
        <w:t>, 74078</w:t>
      </w:r>
      <w:bookmarkEnd w:id="0"/>
      <w:bookmarkEnd w:id="1"/>
    </w:p>
    <w:p w14:paraId="4D607234" w14:textId="7EC53FAA" w:rsidR="00001419" w:rsidRPr="00674451" w:rsidRDefault="005118B0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b</w:t>
      </w:r>
      <w:r w:rsidRPr="00674451">
        <w:rPr>
          <w:rFonts w:asciiTheme="minorHAnsi" w:hAnsiTheme="minorHAnsi"/>
        </w:rPr>
        <w:t xml:space="preserve"> </w:t>
      </w:r>
      <w:r w:rsidR="007C31CC" w:rsidRPr="00674451">
        <w:rPr>
          <w:rFonts w:asciiTheme="minorHAnsi" w:hAnsiTheme="minorHAnsi"/>
        </w:rPr>
        <w:t xml:space="preserve">Department of </w:t>
      </w:r>
      <w:r w:rsidR="00805C41" w:rsidRPr="00674451">
        <w:rPr>
          <w:rFonts w:asciiTheme="minorHAnsi" w:hAnsiTheme="minorHAnsi"/>
        </w:rPr>
        <w:t>Integrated Biology</w:t>
      </w:r>
      <w:r w:rsidR="007C31CC" w:rsidRPr="00674451">
        <w:rPr>
          <w:rFonts w:asciiTheme="minorHAnsi" w:hAnsiTheme="minorHAnsi"/>
        </w:rPr>
        <w:t>, Oklahoma State University, Stillwater, O</w:t>
      </w:r>
      <w:r w:rsidR="00BA63DE">
        <w:rPr>
          <w:rFonts w:asciiTheme="minorHAnsi" w:hAnsiTheme="minorHAnsi"/>
        </w:rPr>
        <w:t>K</w:t>
      </w:r>
      <w:r w:rsidR="007C31CC" w:rsidRPr="00674451">
        <w:rPr>
          <w:rFonts w:asciiTheme="minorHAnsi" w:hAnsiTheme="minorHAnsi"/>
        </w:rPr>
        <w:t>, 74078</w:t>
      </w:r>
    </w:p>
    <w:p w14:paraId="493D468A" w14:textId="7BE25968" w:rsidR="0078695A" w:rsidRPr="00674451" w:rsidRDefault="005118B0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vertAlign w:val="superscript"/>
        </w:rPr>
        <w:t>c</w:t>
      </w:r>
      <w:r w:rsidRPr="00674451">
        <w:rPr>
          <w:rFonts w:asciiTheme="minorHAnsi" w:hAnsiTheme="minorHAnsi"/>
        </w:rPr>
        <w:t xml:space="preserve"> </w:t>
      </w:r>
      <w:r w:rsidR="009F4C54" w:rsidRPr="00674451">
        <w:rPr>
          <w:rFonts w:asciiTheme="minorHAnsi" w:hAnsiTheme="minorHAnsi"/>
        </w:rPr>
        <w:t xml:space="preserve">Department of </w:t>
      </w:r>
      <w:r w:rsidR="00C45A05" w:rsidRPr="00674451">
        <w:rPr>
          <w:rFonts w:asciiTheme="minorHAnsi" w:hAnsiTheme="minorHAnsi"/>
        </w:rPr>
        <w:t>Agricultur</w:t>
      </w:r>
      <w:r w:rsidR="00091214" w:rsidRPr="00674451">
        <w:rPr>
          <w:rFonts w:asciiTheme="minorHAnsi" w:hAnsiTheme="minorHAnsi"/>
        </w:rPr>
        <w:t>al</w:t>
      </w:r>
      <w:r w:rsidR="009F4C54" w:rsidRPr="00674451">
        <w:rPr>
          <w:rFonts w:asciiTheme="minorHAnsi" w:hAnsiTheme="minorHAnsi"/>
        </w:rPr>
        <w:t xml:space="preserve"> Economics, Oklahoma State University, Stillwater, O</w:t>
      </w:r>
      <w:r w:rsidR="00BA63DE">
        <w:rPr>
          <w:rFonts w:asciiTheme="minorHAnsi" w:hAnsiTheme="minorHAnsi"/>
        </w:rPr>
        <w:t>K</w:t>
      </w:r>
      <w:r w:rsidR="009F4C54" w:rsidRPr="00674451">
        <w:rPr>
          <w:rFonts w:asciiTheme="minorHAnsi" w:hAnsiTheme="minorHAnsi"/>
        </w:rPr>
        <w:t>, 74078</w:t>
      </w:r>
    </w:p>
    <w:p w14:paraId="4C6FE80B" w14:textId="77777777" w:rsidR="00300AAC" w:rsidRPr="00674451" w:rsidRDefault="00300AAC" w:rsidP="00BF0173">
      <w:pPr>
        <w:spacing w:line="480" w:lineRule="auto"/>
        <w:rPr>
          <w:rFonts w:asciiTheme="minorHAnsi" w:hAnsiTheme="minorHAnsi"/>
          <w:b/>
          <w:bCs/>
        </w:rPr>
      </w:pPr>
    </w:p>
    <w:p w14:paraId="4D6AC558" w14:textId="162CB6DD" w:rsidR="001339AF" w:rsidRPr="00674451" w:rsidRDefault="000C3B04" w:rsidP="00BF0173">
      <w:pPr>
        <w:spacing w:line="480" w:lineRule="auto"/>
        <w:rPr>
          <w:rFonts w:asciiTheme="minorHAnsi" w:hAnsiTheme="minorHAnsi"/>
          <w:b/>
          <w:bCs/>
        </w:rPr>
      </w:pPr>
      <w:r w:rsidRPr="00674451">
        <w:rPr>
          <w:rFonts w:asciiTheme="minorHAnsi" w:hAnsiTheme="minorHAnsi"/>
          <w:b/>
          <w:bCs/>
        </w:rPr>
        <w:t>Corresponding</w:t>
      </w:r>
      <w:r w:rsidR="00864F72" w:rsidRPr="00674451">
        <w:rPr>
          <w:rFonts w:asciiTheme="minorHAnsi" w:hAnsiTheme="minorHAnsi"/>
          <w:b/>
          <w:bCs/>
        </w:rPr>
        <w:t xml:space="preserve"> Author</w:t>
      </w:r>
      <w:r w:rsidR="00A11EFE" w:rsidRPr="00674451">
        <w:rPr>
          <w:rFonts w:asciiTheme="minorHAnsi" w:hAnsiTheme="minorHAnsi"/>
          <w:b/>
          <w:bCs/>
        </w:rPr>
        <w:t>:</w:t>
      </w:r>
    </w:p>
    <w:p w14:paraId="4FC18649" w14:textId="72B49096" w:rsidR="00AC78C5" w:rsidRPr="00674451" w:rsidRDefault="00403762" w:rsidP="00BF0173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Bijesh Mishra:</w:t>
      </w:r>
    </w:p>
    <w:p w14:paraId="2EF3A0AD" w14:textId="589B7262" w:rsidR="002B54B4" w:rsidRPr="00674451" w:rsidRDefault="00534FF6" w:rsidP="007942DB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 xml:space="preserve">Email: </w:t>
      </w:r>
      <w:hyperlink r:id="rId11" w:history="1">
        <w:r w:rsidR="00AC78C5" w:rsidRPr="00674451">
          <w:rPr>
            <w:rStyle w:val="Hyperlink"/>
            <w:rFonts w:asciiTheme="minorHAnsi" w:hAnsiTheme="minorHAnsi"/>
          </w:rPr>
          <w:t>Bijesh.mishra@okstate.edu</w:t>
        </w:r>
      </w:hyperlink>
      <w:r w:rsidR="00403762" w:rsidRPr="00674451">
        <w:rPr>
          <w:rFonts w:asciiTheme="minorHAnsi" w:hAnsiTheme="minorHAnsi"/>
        </w:rPr>
        <w:t xml:space="preserve">; </w:t>
      </w:r>
      <w:hyperlink r:id="rId12" w:history="1">
        <w:r w:rsidR="00403762" w:rsidRPr="00674451">
          <w:rPr>
            <w:rStyle w:val="Hyperlink"/>
            <w:rFonts w:asciiTheme="minorHAnsi" w:hAnsiTheme="minorHAnsi"/>
          </w:rPr>
          <w:t>bjs.misra@gmail.com</w:t>
        </w:r>
      </w:hyperlink>
    </w:p>
    <w:p w14:paraId="4BC6F6A0" w14:textId="7DBCF3A0" w:rsidR="002C4833" w:rsidRPr="00674451" w:rsidRDefault="002C4833" w:rsidP="007942DB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</w:rPr>
        <w:t>Mailing address:</w:t>
      </w:r>
      <w:r w:rsidR="002B065B" w:rsidRPr="00674451">
        <w:rPr>
          <w:rFonts w:asciiTheme="minorHAnsi" w:hAnsiTheme="minorHAnsi"/>
        </w:rPr>
        <w:t xml:space="preserve"> </w:t>
      </w:r>
      <w:r w:rsidR="00542C90" w:rsidRPr="00674451">
        <w:rPr>
          <w:rFonts w:asciiTheme="minorHAnsi" w:hAnsiTheme="minorHAnsi"/>
        </w:rPr>
        <w:t>008C Agriculture Hall (212 N Monroe Street, 008C), Stillwater, OK, 74078</w:t>
      </w:r>
    </w:p>
    <w:p w14:paraId="56F0D2F3" w14:textId="77777777" w:rsidR="00E60800" w:rsidRDefault="00E60800" w:rsidP="001D62CD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0927FB53" w14:textId="77777777" w:rsidR="00E60800" w:rsidRDefault="00E60800" w:rsidP="001D62CD">
      <w:pPr>
        <w:pStyle w:val="Heading1"/>
        <w:spacing w:line="480" w:lineRule="auto"/>
        <w:rPr>
          <w:rFonts w:asciiTheme="minorHAnsi" w:hAnsiTheme="minorHAnsi"/>
          <w:i/>
          <w:iCs/>
          <w:sz w:val="24"/>
          <w:szCs w:val="24"/>
        </w:rPr>
      </w:pPr>
    </w:p>
    <w:p w14:paraId="57DE8A34" w14:textId="210682AE" w:rsidR="007D6C05" w:rsidRPr="00674451" w:rsidRDefault="00EA7D17" w:rsidP="001D62CD">
      <w:pPr>
        <w:spacing w:line="480" w:lineRule="auto"/>
        <w:rPr>
          <w:rFonts w:asciiTheme="minorHAnsi" w:hAnsiTheme="minorHAnsi"/>
        </w:rPr>
        <w:sectPr w:rsidR="007D6C05" w:rsidRPr="00674451" w:rsidSect="00BE3229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674451">
        <w:rPr>
          <w:rFonts w:asciiTheme="minorHAnsi" w:hAnsiTheme="minorHAnsi"/>
          <w:noProof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1B546C16" wp14:editId="207740A2">
                <wp:simplePos x="0" y="0"/>
                <wp:positionH relativeFrom="column">
                  <wp:posOffset>155623</wp:posOffset>
                </wp:positionH>
                <wp:positionV relativeFrom="paragraph">
                  <wp:posOffset>584950</wp:posOffset>
                </wp:positionV>
                <wp:extent cx="6113145" cy="5375275"/>
                <wp:effectExtent l="431800" t="0" r="0" b="0"/>
                <wp:wrapSquare wrapText="bothSides"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3145" cy="5375275"/>
                          <a:chOff x="0" y="0"/>
                          <a:chExt cx="5967204" cy="5375275"/>
                        </a:xfrm>
                      </wpg:grpSpPr>
                      <wpg:grpSp>
                        <wpg:cNvPr id="80" name="Group 80"/>
                        <wpg:cNvGrpSpPr/>
                        <wpg:grpSpPr>
                          <a:xfrm>
                            <a:off x="0" y="0"/>
                            <a:ext cx="5967204" cy="5375275"/>
                            <a:chOff x="2659" y="108677"/>
                            <a:chExt cx="5968561" cy="5376723"/>
                          </a:xfrm>
                        </wpg:grpSpPr>
                        <wpg:grpSp>
                          <wpg:cNvPr id="79" name="Group 79"/>
                          <wpg:cNvGrpSpPr/>
                          <wpg:grpSpPr>
                            <a:xfrm>
                              <a:off x="2659" y="108677"/>
                              <a:ext cx="5847947" cy="4654457"/>
                              <a:chOff x="195226" y="108677"/>
                              <a:chExt cx="5847947" cy="4654457"/>
                            </a:xfrm>
                          </wpg:grpSpPr>
                          <wpg:grpSp>
                            <wpg:cNvPr id="11" name="Group 11"/>
                            <wpg:cNvGrpSpPr/>
                            <wpg:grpSpPr>
                              <a:xfrm>
                                <a:off x="200068" y="2221191"/>
                                <a:ext cx="5843105" cy="2541943"/>
                                <a:chOff x="208838" y="352625"/>
                                <a:chExt cx="6099235" cy="2842278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208838" y="352625"/>
                                  <a:ext cx="6099235" cy="2842278"/>
                                  <a:chOff x="203529" y="352625"/>
                                  <a:chExt cx="5944184" cy="2842278"/>
                                </a:xfrm>
                              </wpg:grpSpPr>
                              <wps:wsp>
                                <wps:cNvPr id="14" name="Elbow Connector 84"/>
                                <wps:cNvCnPr>
                                  <a:stCxn id="20" idx="2"/>
                                  <a:endCxn id="22" idx="2"/>
                                </wps:cNvCnPr>
                                <wps:spPr>
                                  <a:xfrm rot="10800000" flipV="1">
                                    <a:off x="203529" y="729072"/>
                                    <a:ext cx="22" cy="1909164"/>
                                  </a:xfrm>
                                  <a:prstGeom prst="curvedConnector3">
                                    <a:avLst>
                                      <a:gd name="adj1" fmla="val 1926504545"/>
                                    </a:avLst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headEnd type="triangle"/>
                                    <a:tailEnd type="stealt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9" name="Group 19"/>
                                <wpg:cNvGrpSpPr/>
                                <wpg:grpSpPr>
                                  <a:xfrm>
                                    <a:off x="203529" y="352625"/>
                                    <a:ext cx="5944184" cy="2842278"/>
                                    <a:chOff x="196740" y="347834"/>
                                    <a:chExt cx="5745931" cy="2803656"/>
                                  </a:xfrm>
                                </wpg:grpSpPr>
                                <wps:wsp>
                                  <wps:cNvPr id="20" name="Oval 20"/>
                                  <wps:cNvSpPr/>
                                  <wps:spPr>
                                    <a:xfrm>
                                      <a:off x="196762" y="347834"/>
                                      <a:ext cx="1255386" cy="74266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3C4D719F" w14:textId="1D793544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al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" name="Oval 21"/>
                                  <wps:cNvSpPr/>
                                  <wps:spPr>
                                    <a:xfrm>
                                      <a:off x="280479" y="1220062"/>
                                      <a:ext cx="1171572" cy="791193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20CB489" w14:textId="04685D4D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Normative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" name="Oval 22"/>
                                  <wps:cNvSpPr/>
                                  <wps:spPr>
                                    <a:xfrm>
                                      <a:off x="196740" y="2244213"/>
                                      <a:ext cx="1075177" cy="71635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C7D918D" w14:textId="4163FFFB" w:rsidR="00CD539F" w:rsidRPr="00901E99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Control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3" name="Oval 23"/>
                                  <wps:cNvSpPr/>
                                  <wps:spPr>
                                    <a:xfrm>
                                      <a:off x="1913737" y="370695"/>
                                      <a:ext cx="1163872" cy="74266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84595EF" w14:textId="77777777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 xml:space="preserve">Attitude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4" name="Oval 24"/>
                                  <wps:cNvSpPr/>
                                  <wps:spPr>
                                    <a:xfrm>
                                      <a:off x="1834204" y="1274377"/>
                                      <a:ext cx="1243405" cy="68574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79B26F53" w14:textId="782437A2" w:rsidR="00CD539F" w:rsidRPr="00901E99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Subjective Norm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5" name="Oval 25"/>
                                  <wps:cNvSpPr/>
                                  <wps:spPr>
                                    <a:xfrm>
                                      <a:off x="1806168" y="2142268"/>
                                      <a:ext cx="1243836" cy="100922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3D92BEAB" w14:textId="76D2F0DD" w:rsidR="00CD539F" w:rsidRPr="00901E99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 xml:space="preserve">Perceived </w:t>
                                        </w:r>
                                        <w:r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</w:t>
                                        </w: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ehavior Control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6" name="Oval 26"/>
                                  <wps:cNvSpPr/>
                                  <wps:spPr>
                                    <a:xfrm>
                                      <a:off x="3440476" y="1390280"/>
                                      <a:ext cx="980393" cy="48192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41A96F2D" w14:textId="77777777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Intention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7" name="Oval 27"/>
                                  <wps:cNvSpPr/>
                                  <wps:spPr>
                                    <a:xfrm>
                                      <a:off x="4984366" y="1423995"/>
                                      <a:ext cx="958305" cy="44820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C1AEF03" w14:textId="77777777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504FFB83" w14:textId="77777777" w:rsidR="00CD539F" w:rsidRPr="00901E99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2770BDFD" w14:textId="77777777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2B354DE1" w14:textId="77777777" w:rsidR="00CD539F" w:rsidRPr="00901E99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6F988B4" w14:textId="77777777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1DFE44AC" w14:textId="77777777" w:rsidR="00CD539F" w:rsidRPr="00901E99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E9D47D0" w14:textId="77777777" w:rsidR="00CD539F" w:rsidRPr="00901E99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8" name="Straight Arrow Connector 28"/>
                                  <wps:cNvCnPr>
                                    <a:stCxn id="24" idx="6"/>
                                    <a:endCxn id="26" idx="2"/>
                                  </wps:cNvCnPr>
                                  <wps:spPr>
                                    <a:xfrm>
                                      <a:off x="3077609" y="1617251"/>
                                      <a:ext cx="362866" cy="1398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" name="Straight Arrow Connector 29"/>
                                  <wps:cNvCnPr>
                                    <a:stCxn id="26" idx="6"/>
                                    <a:endCxn id="27" idx="2"/>
                                  </wps:cNvCnPr>
                                  <wps:spPr>
                                    <a:xfrm>
                                      <a:off x="4420868" y="1631240"/>
                                      <a:ext cx="563499" cy="1685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0" name="Straight Arrow Connector 30"/>
                                  <wps:cNvCnPr>
                                    <a:stCxn id="20" idx="6"/>
                                    <a:endCxn id="23" idx="2"/>
                                  </wps:cNvCnPr>
                                  <wps:spPr>
                                    <a:xfrm>
                                      <a:off x="1452147" y="719168"/>
                                      <a:ext cx="461589" cy="22861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1" name="Straight Arrow Connector 31"/>
                                  <wps:cNvCnPr>
                                    <a:stCxn id="21" idx="6"/>
                                    <a:endCxn id="24" idx="2"/>
                                  </wps:cNvCnPr>
                                  <wps:spPr>
                                    <a:xfrm>
                                      <a:off x="1452050" y="1615658"/>
                                      <a:ext cx="382154" cy="15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2" name="Straight Arrow Connector 32"/>
                                  <wps:cNvCnPr>
                                    <a:stCxn id="22" idx="6"/>
                                    <a:endCxn id="25" idx="2"/>
                                  </wps:cNvCnPr>
                                  <wps:spPr>
                                    <a:xfrm>
                                      <a:off x="1271917" y="2602389"/>
                                      <a:ext cx="534251" cy="4449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3" name="Straight Arrow Connector 33"/>
                                  <wps:cNvCnPr>
                                    <a:stCxn id="23" idx="6"/>
                                    <a:endCxn id="26" idx="2"/>
                                  </wps:cNvCnPr>
                                  <wps:spPr>
                                    <a:xfrm>
                                      <a:off x="3077609" y="742028"/>
                                      <a:ext cx="362866" cy="889212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5" name="Straight Arrow Connector 35"/>
                                  <wps:cNvCnPr>
                                    <a:stCxn id="25" idx="6"/>
                                    <a:endCxn id="27" idx="4"/>
                                  </wps:cNvCnPr>
                                  <wps:spPr>
                                    <a:xfrm flipV="1">
                                      <a:off x="3050004" y="1872200"/>
                                      <a:ext cx="2413515" cy="77467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prstDash val="lg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6" name="Straight Arrow Connector 107"/>
                                  <wps:cNvCnPr>
                                    <a:stCxn id="21" idx="2"/>
                                    <a:endCxn id="20" idx="2"/>
                                  </wps:cNvCnPr>
                                  <wps:spPr>
                                    <a:xfrm rot="10800000">
                                      <a:off x="196763" y="719169"/>
                                      <a:ext cx="83716" cy="896490"/>
                                    </a:xfrm>
                                    <a:prstGeom prst="curvedConnector3">
                                      <a:avLst>
                                        <a:gd name="adj1" fmla="val 362159"/>
                                      </a:avLst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7" name="Straight Arrow Connector 108"/>
                                  <wps:cNvCnPr>
                                    <a:stCxn id="22" idx="2"/>
                                    <a:endCxn id="21" idx="2"/>
                                  </wps:cNvCnPr>
                                  <wps:spPr>
                                    <a:xfrm rot="10800000" flipH="1">
                                      <a:off x="196740" y="1615658"/>
                                      <a:ext cx="83738" cy="986731"/>
                                    </a:xfrm>
                                    <a:prstGeom prst="curvedConnector3">
                                      <a:avLst>
                                        <a:gd name="adj1" fmla="val -262090"/>
                                      </a:avLst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40" name="Straight Arrow Connector 8"/>
                              <wps:cNvCnPr>
                                <a:stCxn id="25" idx="6"/>
                                <a:endCxn id="26" idx="2"/>
                              </wps:cNvCnPr>
                              <wps:spPr>
                                <a:xfrm flipV="1">
                                  <a:off x="3237543" y="1653711"/>
                                  <a:ext cx="414481" cy="102963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" name="Group 6"/>
                            <wpg:cNvGrpSpPr/>
                            <wpg:grpSpPr>
                              <a:xfrm>
                                <a:off x="195226" y="108677"/>
                                <a:ext cx="5771730" cy="1494323"/>
                                <a:chOff x="196734" y="328091"/>
                                <a:chExt cx="5675745" cy="1648176"/>
                              </a:xfrm>
                            </wpg:grpSpPr>
                            <wps:wsp>
                              <wps:cNvPr id="7" name="Oval 7"/>
                              <wps:cNvSpPr/>
                              <wps:spPr>
                                <a:xfrm>
                                  <a:off x="196762" y="347834"/>
                                  <a:ext cx="1255386" cy="742667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2D8BB6C" w14:textId="4F71D302" w:rsidR="00CD539F" w:rsidRPr="00901E99" w:rsidRDefault="00CD539F" w:rsidP="0070338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al belief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Oval 8"/>
                              <wps:cNvSpPr/>
                              <wps:spPr>
                                <a:xfrm>
                                  <a:off x="196735" y="1290448"/>
                                  <a:ext cx="1255389" cy="671522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6C1675C" w14:textId="69B89B67" w:rsidR="00CD539F" w:rsidRPr="00901E99" w:rsidRDefault="00CD539F" w:rsidP="00833730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Normative Belief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3" name="Oval 63"/>
                              <wps:cNvSpPr/>
                              <wps:spPr>
                                <a:xfrm>
                                  <a:off x="1719145" y="328091"/>
                                  <a:ext cx="1032696" cy="797123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4A70CD7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Attitud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4" name="Oval 64"/>
                              <wps:cNvSpPr/>
                              <wps:spPr>
                                <a:xfrm>
                                  <a:off x="1719175" y="1290519"/>
                                  <a:ext cx="1121243" cy="685748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61305E" w14:textId="646125F9" w:rsidR="00CD539F" w:rsidRPr="00901E99" w:rsidRDefault="00CD539F" w:rsidP="00833730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 xml:space="preserve">Subjective Norm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6" name="Oval 66"/>
                              <wps:cNvSpPr/>
                              <wps:spPr>
                                <a:xfrm>
                                  <a:off x="3304601" y="808597"/>
                                  <a:ext cx="1121103" cy="645581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2893667" w14:textId="77777777" w:rsidR="00CD539F" w:rsidRPr="00901E99" w:rsidRDefault="00CD539F" w:rsidP="0070338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Inten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7" name="Oval 67"/>
                              <wps:cNvSpPr/>
                              <wps:spPr>
                                <a:xfrm>
                                  <a:off x="4761395" y="885023"/>
                                  <a:ext cx="1111084" cy="481922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4F8E65C" w14:textId="29B3C81F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7BAA2232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48EEE302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0F878D89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5E4D7106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5BF5CC1E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7FA48C09" w14:textId="77777777" w:rsidR="00CD539F" w:rsidRPr="00901E99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Straight Arrow Connector 68"/>
                              <wps:cNvCnPr>
                                <a:stCxn id="64" idx="6"/>
                                <a:endCxn id="66" idx="2"/>
                              </wps:cNvCnPr>
                              <wps:spPr>
                                <a:xfrm flipV="1">
                                  <a:off x="2840418" y="1131388"/>
                                  <a:ext cx="464182" cy="50200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Arrow Connector 69"/>
                              <wps:cNvCnPr>
                                <a:stCxn id="66" idx="6"/>
                                <a:endCxn id="67" idx="2"/>
                              </wps:cNvCnPr>
                              <wps:spPr>
                                <a:xfrm flipV="1">
                                  <a:off x="4425704" y="1125984"/>
                                  <a:ext cx="335692" cy="540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0" name="Straight Arrow Connector 70"/>
                              <wps:cNvCnPr>
                                <a:stCxn id="7" idx="6"/>
                                <a:endCxn id="63" idx="2"/>
                              </wps:cNvCnPr>
                              <wps:spPr>
                                <a:xfrm>
                                  <a:off x="1452147" y="719167"/>
                                  <a:ext cx="266997" cy="748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1" name="Straight Arrow Connector 71"/>
                              <wps:cNvCnPr>
                                <a:stCxn id="8" idx="6"/>
                                <a:endCxn id="64" idx="2"/>
                              </wps:cNvCnPr>
                              <wps:spPr>
                                <a:xfrm>
                                  <a:off x="1452124" y="1626210"/>
                                  <a:ext cx="267051" cy="718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Arrow Connector 73"/>
                              <wps:cNvCnPr>
                                <a:stCxn id="63" idx="6"/>
                                <a:endCxn id="66" idx="2"/>
                              </wps:cNvCnPr>
                              <wps:spPr>
                                <a:xfrm>
                                  <a:off x="2751841" y="726653"/>
                                  <a:ext cx="552760" cy="40473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Arrow Connector 107"/>
                              <wps:cNvCnPr/>
                              <wps:spPr>
                                <a:xfrm rot="10800000" flipH="1">
                                  <a:off x="196734" y="719167"/>
                                  <a:ext cx="27" cy="907011"/>
                                </a:xfrm>
                                <a:prstGeom prst="curvedConnector3">
                                  <a:avLst>
                                    <a:gd name="adj1" fmla="val -956746429"/>
                                  </a:avLst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headEnd type="triangle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1" name="Text Box 1"/>
                          <wps:cNvSpPr txBox="1"/>
                          <wps:spPr>
                            <a:xfrm>
                              <a:off x="21270" y="5209810"/>
                              <a:ext cx="5949950" cy="2755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69D401C" w14:textId="503AE4FD" w:rsidR="00CD539F" w:rsidRPr="00DA1A29" w:rsidRDefault="00CD539F" w:rsidP="0070338B">
                                <w:pPr>
                                  <w:pStyle w:val="Caption"/>
                                  <w:jc w:val="center"/>
                                  <w:rPr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6"/>
                                  </w:rPr>
                                </w:pPr>
                                <w:bookmarkStart w:id="2" w:name="_Ref72075967"/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instrText xml:space="preserve"> SEQ Figure \* ARABIC </w:instrText>
                                </w:r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>
                                  <w:rPr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bookmarkEnd w:id="2"/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: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(a) </w:t>
                                </w:r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Theory of Reasoned Action and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(b) </w:t>
                                </w:r>
                                <w:r w:rsidRPr="00DA1A29"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>Theory of Planned Behavior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1" name="Text Box 81"/>
                        <wps:cNvSpPr txBox="1"/>
                        <wps:spPr>
                          <a:xfrm>
                            <a:off x="2737883" y="1648047"/>
                            <a:ext cx="422275" cy="372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9B16257" w14:textId="77777777" w:rsidR="00CD539F" w:rsidRDefault="00CD539F" w:rsidP="0070338B">
                              <w:r>
                                <w:t>(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>
                            <a:off x="2822944" y="4678326"/>
                            <a:ext cx="422740" cy="26581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167A38" w14:textId="77777777" w:rsidR="00CD539F" w:rsidRDefault="00CD539F" w:rsidP="0070338B">
                              <w:r>
                                <w:t>(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B546C16" id="Group 84" o:spid="_x0000_s1026" style="position:absolute;margin-left:12.25pt;margin-top:46.05pt;width:481.35pt;height:423.25pt;z-index:251635712;mso-width-relative:margin" coordsize="59672,5375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">
                <v:group id="Group 80" o:spid="_x0000_s1027" style="position:absolute;width:59672;height:53752" coordorigin="26,1086" coordsize="59685,537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">
                  <v:group id="Group 79" o:spid="_x0000_s1028" style="position:absolute;left:26;top:1086;width:58480;height:46545" coordorigin="1952,1086" coordsize="58479,465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">
                    <v:group id="Group 11" o:spid="_x0000_s1029" style="position:absolute;left:2000;top:22211;width:58431;height:25420" coordorigin="2088,3526" coordsize="60992,284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">
                      <v:group id="Group 13" o:spid="_x0000_s1030" style="position:absolute;left:2088;top:3526;width:60992;height:28423" coordorigin="2035,3526" coordsize="59441,284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HfiyAAAAOA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">
                        <v:shapetype id="_x0000_t38" coordsize="21600,21600" o:spt="38" o:oned="t" path="m,c@0,0@1,5400@1,10800@1,16200@2,21600,21600,21600e" filled="f">
                          <v:formulas>
                            <v:f eqn="mid #0 0"/>
                            <v:f eqn="val #0"/>
                            <v:f eqn="mid #0 2160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Elbow Connector 84" o:spid="_x0000_s1031" type="#_x0000_t38" style="position:absolute;left:2035;top:7290;width:0;height:19092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" adj="416124982" strokecolor="black [3213]" strokeweight=".5pt">
                          <v:stroke startarrow="block" endarrow="classic" joinstyle="miter"/>
                        </v:shape>
                        <v:group id="Group 19" o:spid="_x0000_s1032" style="position:absolute;left:2035;top:3526;width:59442;height:28423" coordorigin="1967,3478" coordsize="57459,2803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">
                          <v:oval id="Oval 20" o:spid="_x0000_s1033" style="position:absolute;left:1967;top:3478;width:12554;height:74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" filled="f" strokecolor="black [3213]" strokeweight="1pt">
                            <v:stroke joinstyle="miter"/>
                            <v:textbox>
                              <w:txbxContent>
                                <w:p w14:paraId="3C4D719F" w14:textId="1D793544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al belief</w:t>
                                  </w:r>
                                </w:p>
                              </w:txbxContent>
                            </v:textbox>
                          </v:oval>
                          <v:oval id="Oval 21" o:spid="_x0000_s1034" style="position:absolute;left:2804;top:12200;width:11716;height:791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020CB489" w14:textId="04685D4D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Normative Belief</w:t>
                                  </w:r>
                                </w:p>
                              </w:txbxContent>
                            </v:textbox>
                          </v:oval>
                          <v:oval id="Oval 22" o:spid="_x0000_s1035" style="position:absolute;left:1967;top:22442;width:10752;height:71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1C7D918D" w14:textId="4163FFFB" w:rsidR="00CD539F" w:rsidRPr="00901E99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Control Belief</w:t>
                                  </w:r>
                                </w:p>
                              </w:txbxContent>
                            </v:textbox>
                          </v:oval>
                          <v:oval id="Oval 23" o:spid="_x0000_s1036" style="position:absolute;left:19137;top:3706;width:11639;height:74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" filled="f" strokecolor="black [3213]" strokeweight="1pt">
                            <v:stroke joinstyle="miter"/>
                            <v:textbox>
                              <w:txbxContent>
                                <w:p w14:paraId="184595EF" w14:textId="77777777" w:rsidR="00CD539F" w:rsidRPr="00901E99" w:rsidRDefault="00CD539F" w:rsidP="0070338B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Attitude </w:t>
                                  </w:r>
                                </w:p>
                              </w:txbxContent>
                            </v:textbox>
                          </v:oval>
                          <v:oval id="Oval 24" o:spid="_x0000_s1037" style="position:absolute;left:18342;top:12743;width:12434;height:685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79B26F53" w14:textId="782437A2" w:rsidR="00CD539F" w:rsidRPr="00901E99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jective Norm</w:t>
                                  </w:r>
                                </w:p>
                              </w:txbxContent>
                            </v:textbox>
                          </v:oval>
                          <v:oval id="Oval 25" o:spid="_x0000_s1038" style="position:absolute;left:18061;top:21422;width:12439;height:1009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3D92BEAB" w14:textId="76D2F0DD" w:rsidR="00CD539F" w:rsidRPr="00901E99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Perceived </w:t>
                                  </w:r>
                                  <w:r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</w:t>
                                  </w: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ehavior Control</w:t>
                                  </w:r>
                                </w:p>
                              </w:txbxContent>
                            </v:textbox>
                          </v:oval>
                          <v:oval id="Oval 26" o:spid="_x0000_s1039" style="position:absolute;left:34404;top:13902;width:9804;height:482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41A96F2D" w14:textId="77777777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tention</w:t>
                                  </w:r>
                                </w:p>
                              </w:txbxContent>
                            </v:textbox>
                          </v:oval>
                          <v:oval id="Oval 27" o:spid="_x0000_s1040" style="position:absolute;left:49843;top:14239;width:9583;height:448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1C1AEF03" w14:textId="77777777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504FFB83" w14:textId="77777777" w:rsidR="00CD539F" w:rsidRPr="00901E99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770BDFD" w14:textId="77777777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2B354DE1" w14:textId="77777777" w:rsidR="00CD539F" w:rsidRPr="00901E99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6F988B4" w14:textId="77777777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1DFE44AC" w14:textId="77777777" w:rsidR="00CD539F" w:rsidRPr="00901E99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E9D47D0" w14:textId="77777777" w:rsidR="00CD539F" w:rsidRPr="00901E99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</w:txbxContent>
                            </v:textbox>
                          </v:oval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28" o:spid="_x0000_s1041" type="#_x0000_t32" style="position:absolute;left:30776;top:16172;width:3628;height:14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" strokecolor="black [3213]" strokeweight=".5pt">
                            <v:stroke endarrow="block" joinstyle="miter"/>
                          </v:shape>
                          <v:shape id="Straight Arrow Connector 29" o:spid="_x0000_s1042" type="#_x0000_t32" style="position:absolute;left:44208;top:16312;width:5635;height:168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0" o:spid="_x0000_s1043" type="#_x0000_t32" style="position:absolute;left:14521;top:7191;width:4616;height:229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1" o:spid="_x0000_s1044" type="#_x0000_t32" style="position:absolute;left:14520;top:16156;width:3822;height:16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2" o:spid="_x0000_s1045" type="#_x0000_t32" style="position:absolute;left:12719;top:26023;width:5342;height:44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3" o:spid="_x0000_s1046" type="#_x0000_t32" style="position:absolute;left:30776;top:7420;width:3628;height:8892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5" o:spid="_x0000_s1047" type="#_x0000_t32" style="position:absolute;left:30500;top:18722;width:24135;height:7746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" strokecolor="black [3213]" strokeweight=".5pt">
                            <v:stroke dashstyle="longDash" endarrow="block" joinstyle="miter"/>
                          </v:shape>
                          <v:shape id="Straight Arrow Connector 107" o:spid="_x0000_s1048" type="#_x0000_t38" style="position:absolute;left:1967;top:7191;width:837;height:8965;rotation:180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" adj="78226" strokecolor="black [3213]" strokeweight=".5pt">
                            <v:stroke startarrow="block" endarrow="block" joinstyle="miter"/>
                          </v:shape>
                          <v:shape id="Straight Arrow Connector 108" o:spid="_x0000_s1049" type="#_x0000_t38" style="position:absolute;left:1967;top:16156;width:837;height:9867;rotation:180;flip:x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" adj="-56611" strokecolor="black [3213]" strokeweight=".5pt">
                            <v:stroke startarrow="block" endarrow="block" joinstyle="miter"/>
                          </v:shape>
                        </v:group>
                      </v:group>
                      <v:shape id="Straight Arrow Connector 8" o:spid="_x0000_s1050" type="#_x0000_t32" style="position:absolute;left:32375;top:16537;width:4145;height:10296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" strokecolor="black [3213]" strokeweight=".5pt">
                        <v:stroke endarrow="block" joinstyle="miter"/>
                      </v:shape>
                    </v:group>
                    <v:group id="Group 6" o:spid="_x0000_s1051" style="position:absolute;left:1952;top:1086;width:57717;height:14944" coordorigin="1967,3280" coordsize="56757,1648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    <v:oval id="Oval 7" o:spid="_x0000_s1052" style="position:absolute;left:1967;top:3478;width:12554;height:74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" filled="f" strokecolor="black [3213]" strokeweight="1pt">
                        <v:stroke joinstyle="miter"/>
                        <v:textbox>
                          <w:txbxContent>
                            <w:p w14:paraId="32D8BB6C" w14:textId="4F71D302" w:rsidR="00CD539F" w:rsidRPr="00901E99" w:rsidRDefault="00CD539F" w:rsidP="0070338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al belief</w:t>
                              </w:r>
                            </w:p>
                          </w:txbxContent>
                        </v:textbox>
                      </v:oval>
                      <v:oval id="Oval 8" o:spid="_x0000_s1053" style="position:absolute;left:1967;top:12904;width:12554;height:671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" filled="f" strokecolor="black [3213]" strokeweight="1pt">
                        <v:stroke joinstyle="miter"/>
                        <v:textbox>
                          <w:txbxContent>
                            <w:p w14:paraId="36C1675C" w14:textId="69B89B67" w:rsidR="00CD539F" w:rsidRPr="00901E99" w:rsidRDefault="00CD539F" w:rsidP="0083373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Normative Belief</w:t>
                              </w:r>
                            </w:p>
                          </w:txbxContent>
                        </v:textbox>
                      </v:oval>
                      <v:oval id="Oval 63" o:spid="_x0000_s1054" style="position:absolute;left:17191;top:3280;width:10327;height:797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" filled="f" strokecolor="black [3213]" strokeweight="1pt">
                        <v:stroke joinstyle="miter"/>
                        <v:textbox>
                          <w:txbxContent>
                            <w:p w14:paraId="34A70CD7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Attitude</w:t>
                              </w:r>
                            </w:p>
                          </w:txbxContent>
                        </v:textbox>
                      </v:oval>
                      <v:oval id="Oval 64" o:spid="_x0000_s1055" style="position:absolute;left:17191;top:12905;width:11213;height:68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" filled="f" strokecolor="black [3213]" strokeweight="1pt">
                        <v:stroke joinstyle="miter"/>
                        <v:textbox>
                          <w:txbxContent>
                            <w:p w14:paraId="0361305E" w14:textId="646125F9" w:rsidR="00CD539F" w:rsidRPr="00901E99" w:rsidRDefault="00CD539F" w:rsidP="0083373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Subjective Norm </w:t>
                              </w:r>
                            </w:p>
                          </w:txbxContent>
                        </v:textbox>
                      </v:oval>
                      <v:oval id="Oval 66" o:spid="_x0000_s1056" style="position:absolute;left:33046;top:8085;width:11211;height:645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" filled="f" strokecolor="black [3213]" strokeweight="1pt">
                        <v:stroke joinstyle="miter"/>
                        <v:textbox>
                          <w:txbxContent>
                            <w:p w14:paraId="42893667" w14:textId="77777777" w:rsidR="00CD539F" w:rsidRPr="00901E99" w:rsidRDefault="00CD539F" w:rsidP="0070338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Intention</w:t>
                              </w:r>
                            </w:p>
                          </w:txbxContent>
                        </v:textbox>
                      </v:oval>
                      <v:oval id="Oval 67" o:spid="_x0000_s1057" style="position:absolute;left:47613;top:8850;width:11111;height:48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" filled="f" strokecolor="black [3213]" strokeweight="1pt">
                        <v:stroke joinstyle="miter"/>
                        <v:textbox>
                          <w:txbxContent>
                            <w:p w14:paraId="24F8E65C" w14:textId="29B3C81F" w:rsidR="00CD539F" w:rsidRPr="00901E99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7BAA2232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48EEE302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0F878D89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5E4D7106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5BF5CC1E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7FA48C09" w14:textId="77777777" w:rsidR="00CD539F" w:rsidRPr="00901E99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901E99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</w:txbxContent>
                        </v:textbox>
                      </v:oval>
                      <v:shape id="Straight Arrow Connector 68" o:spid="_x0000_s1058" type="#_x0000_t32" style="position:absolute;left:28404;top:11313;width:4642;height:5020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" strokecolor="black [3213]" strokeweight=".5pt">
                        <v:stroke endarrow="block" joinstyle="miter"/>
                      </v:shape>
                      <v:shape id="Straight Arrow Connector 69" o:spid="_x0000_s1059" type="#_x0000_t32" style="position:absolute;left:44257;top:11259;width:3356;height:54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" strokecolor="black [3213]" strokeweight=".5pt">
                        <v:stroke endarrow="block" joinstyle="miter"/>
                      </v:shape>
                      <v:shape id="Straight Arrow Connector 70" o:spid="_x0000_s1060" type="#_x0000_t32" style="position:absolute;left:14521;top:7191;width:2670;height:7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" strokecolor="black [3213]" strokeweight=".5pt">
                        <v:stroke endarrow="block" joinstyle="miter"/>
                      </v:shape>
                      <v:shape id="Straight Arrow Connector 71" o:spid="_x0000_s1061" type="#_x0000_t32" style="position:absolute;left:14521;top:16262;width:2670;height:71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" strokecolor="black [3213]" strokeweight=".5pt">
                        <v:stroke endarrow="block" joinstyle="miter"/>
                      </v:shape>
                      <v:shape id="Straight Arrow Connector 73" o:spid="_x0000_s1062" type="#_x0000_t32" style="position:absolute;left:27518;top:7266;width:5528;height:404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" strokecolor="black [3213]" strokeweight=".5pt">
                        <v:stroke endarrow="block" joinstyle="miter"/>
                      </v:shape>
                      <v:shape id="Straight Arrow Connector 107" o:spid="_x0000_s1063" type="#_x0000_t38" style="position:absolute;left:1967;top:7191;width:0;height:9070;rotation:180;flip:x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" adj="-206657229" strokecolor="black [3213]" strokeweight=".5pt">
                        <v:stroke startarrow="block" endarrow="block" joinstyle="miter"/>
                      </v:shape>
                    </v:group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64" type="#_x0000_t202" style="position:absolute;left:212;top:52098;width:59500;height:275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" stroked="f">
                    <v:textbox inset="0,0,0,0">
                      <w:txbxContent>
                        <w:p w14:paraId="669D401C" w14:textId="503AE4FD" w:rsidR="00CD539F" w:rsidRPr="00DA1A29" w:rsidRDefault="00CD539F" w:rsidP="0070338B">
                          <w:pPr>
                            <w:pStyle w:val="Caption"/>
                            <w:jc w:val="center"/>
                            <w:rPr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6"/>
                            </w:rPr>
                          </w:pPr>
                          <w:bookmarkStart w:id="3" w:name="_Ref72075967"/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Figure </w:t>
                          </w:r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instrText xml:space="preserve"> SEQ Figure \* ARABIC </w:instrText>
                          </w:r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  <w:t>1</w:t>
                          </w:r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bookmarkEnd w:id="3"/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: </w:t>
                          </w:r>
                          <w:r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(a) </w:t>
                          </w:r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Theory of Reasoned Action and </w:t>
                          </w:r>
                          <w:r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(b) </w:t>
                          </w:r>
                          <w:r w:rsidRPr="00DA1A29"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>Theory of Planned Behavior</w:t>
                          </w:r>
                          <w:r>
                            <w:rPr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>.</w:t>
                          </w:r>
                        </w:p>
                      </w:txbxContent>
                    </v:textbox>
                  </v:shape>
                </v:group>
                <v:shape id="Text Box 81" o:spid="_x0000_s1065" type="#_x0000_t202" style="position:absolute;left:27378;top:16480;width:4223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39B16257" w14:textId="77777777" w:rsidR="00CD539F" w:rsidRDefault="00CD539F" w:rsidP="0070338B">
                        <w:r>
                          <w:t>(a)</w:t>
                        </w:r>
                      </w:p>
                    </w:txbxContent>
                  </v:textbox>
                </v:shape>
                <v:shape id="Text Box 82" o:spid="_x0000_s1066" type="#_x0000_t202" style="position:absolute;left:28229;top:46783;width:4227;height:26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65167A38" w14:textId="77777777" w:rsidR="00CD539F" w:rsidRDefault="00CD539F" w:rsidP="0070338B">
                        <w:r>
                          <w:t>(b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DF91FC0" w14:textId="476BBE01" w:rsidR="00C8749A" w:rsidRPr="00674451" w:rsidRDefault="00C8749A" w:rsidP="001D62CD">
      <w:pPr>
        <w:spacing w:line="480" w:lineRule="auto"/>
        <w:ind w:firstLine="720"/>
        <w:rPr>
          <w:rFonts w:asciiTheme="minorHAnsi" w:hAnsiTheme="minorHAnsi"/>
          <w:color w:val="FF0000"/>
        </w:rPr>
      </w:pPr>
      <w:r w:rsidRPr="00674451">
        <w:rPr>
          <w:rFonts w:asciiTheme="minorHAnsi" w:hAnsiTheme="minorHAnsi"/>
          <w:noProof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6240" behindDoc="0" locked="0" layoutInCell="1" allowOverlap="1" wp14:anchorId="25D277AB" wp14:editId="55525788">
                <wp:simplePos x="0" y="0"/>
                <wp:positionH relativeFrom="margin">
                  <wp:posOffset>1169526</wp:posOffset>
                </wp:positionH>
                <wp:positionV relativeFrom="paragraph">
                  <wp:posOffset>154305</wp:posOffset>
                </wp:positionV>
                <wp:extent cx="4119245" cy="6753860"/>
                <wp:effectExtent l="0" t="0" r="0" b="2540"/>
                <wp:wrapSquare wrapText="bothSides"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9245" cy="6753860"/>
                          <a:chOff x="0" y="0"/>
                          <a:chExt cx="2991485" cy="3933541"/>
                        </a:xfrm>
                      </wpg:grpSpPr>
                      <pic:pic xmlns:pic="http://schemas.openxmlformats.org/drawingml/2006/picture">
                        <pic:nvPicPr>
                          <pic:cNvPr id="12" name="Picture 9"/>
                          <pic:cNvPicPr/>
                        </pic:nvPicPr>
                        <pic:blipFill>
                          <a:blip r:embed="rId14"/>
                          <a:stretch/>
                        </pic:blipFill>
                        <pic:spPr>
                          <a:xfrm>
                            <a:off x="0" y="0"/>
                            <a:ext cx="2991485" cy="323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wps:wsp>
                        <wps:cNvPr id="34" name="Text Box 34"/>
                        <wps:cNvSpPr txBox="1"/>
                        <wps:spPr>
                          <a:xfrm>
                            <a:off x="0" y="3360085"/>
                            <a:ext cx="2991485" cy="57345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5C6851F" w14:textId="51F43DBE" w:rsidR="00CD539F" w:rsidRPr="003812E7" w:rsidRDefault="00CD539F" w:rsidP="00C8749A">
                              <w:pPr>
                                <w:pStyle w:val="Caption"/>
                                <w:rPr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bookmarkStart w:id="3" w:name="_Ref72076124"/>
                              <w:bookmarkStart w:id="4" w:name="_Ref72075924"/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Figure </w: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bookmarkEnd w:id="3"/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:</w:t>
                              </w:r>
                              <w:r w:rsidRPr="003812E7">
                                <w:rPr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Study region: map of Oklahoma representing various ecoregions (top) and c</w:t>
                              </w:r>
                              <w:r w:rsidRPr="003812E7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ounties </w:t>
                              </w:r>
                              <w:r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receiving surveys</w:t>
                              </w:r>
                              <w:r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 (bottom)</w:t>
                              </w:r>
                              <w:r w:rsidRPr="003812E7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.</w:t>
                              </w:r>
                              <w:bookmarkEnd w:id="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277AB" id="Group 49" o:spid="_x0000_s1067" style="position:absolute;left:0;text-align:left;margin-left:92.1pt;margin-top:12.15pt;width:324.35pt;height:531.8pt;z-index:251786240;mso-position-horizontal-relative:margin;mso-width-relative:margin;mso-height-relative:margin" coordsize="29914,3933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68" type="#_x0000_t75" style="position:absolute;width:29914;height:3234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">
                  <v:imagedata r:id="rId15" o:title=""/>
                </v:shape>
                <v:shape id="Text Box 34" o:spid="_x0000_s1069" type="#_x0000_t202" style="position:absolute;top:33600;width:29914;height:573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" stroked="f">
                  <v:textbox inset="0,0,0,0">
                    <w:txbxContent>
                      <w:p w14:paraId="35C6851F" w14:textId="51F43DBE" w:rsidR="00CD539F" w:rsidRPr="003812E7" w:rsidRDefault="00CD539F" w:rsidP="00C8749A">
                        <w:pPr>
                          <w:pStyle w:val="Caption"/>
                          <w:rPr>
                            <w:noProof/>
                            <w:color w:val="auto"/>
                            <w:sz w:val="20"/>
                            <w:szCs w:val="20"/>
                          </w:rPr>
                        </w:pPr>
                        <w:bookmarkStart w:id="6" w:name="_Ref72076124"/>
                        <w:bookmarkStart w:id="7" w:name="_Ref72075924"/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Figure </w: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2</w: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bookmarkEnd w:id="6"/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:</w:t>
                        </w:r>
                        <w:r w:rsidRPr="003812E7">
                          <w:rPr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Study region: map of Oklahoma representing various ecoregions (top) and c</w:t>
                        </w:r>
                        <w:r w:rsidRPr="003812E7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ounties </w:t>
                        </w:r>
                        <w:r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receiving surveys</w:t>
                        </w:r>
                        <w:r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 (bottom)</w:t>
                        </w:r>
                        <w:r w:rsidRPr="003812E7"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.</w:t>
                        </w:r>
                        <w:bookmarkEnd w:id="7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571ABBE8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3319E1B5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020AAB84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551F3569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1E068B34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1AE5BB19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1F26003F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3E53D575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36B1996B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727BEB19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225FDC1D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5F20B7FA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552C0329" w14:textId="77777777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5EE46F52" w14:textId="7C8F7640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26B870CF" w14:textId="0CCC7CE9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1BE0A39B" w14:textId="13F12430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250605BA" w14:textId="73168490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41E879E7" w14:textId="0E997AD9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310A87D6" w14:textId="7C09EEA3" w:rsidR="003806FD" w:rsidRDefault="003806FD" w:rsidP="00BB484F">
      <w:pPr>
        <w:spacing w:line="480" w:lineRule="auto"/>
        <w:ind w:firstLine="720"/>
        <w:rPr>
          <w:rFonts w:asciiTheme="minorHAnsi" w:hAnsiTheme="minorHAnsi"/>
        </w:rPr>
      </w:pPr>
    </w:p>
    <w:p w14:paraId="37210B32" w14:textId="77777777" w:rsidR="00420475" w:rsidRDefault="00420475" w:rsidP="001D62CD">
      <w:pPr>
        <w:spacing w:line="480" w:lineRule="auto"/>
        <w:jc w:val="both"/>
        <w:rPr>
          <w:rFonts w:asciiTheme="minorHAnsi" w:hAnsiTheme="minorHAnsi"/>
          <w:color w:val="FF0000"/>
        </w:rPr>
      </w:pPr>
    </w:p>
    <w:p w14:paraId="5A5DA9DA" w14:textId="77777777" w:rsidR="00420475" w:rsidRDefault="00420475" w:rsidP="001D62CD">
      <w:pPr>
        <w:spacing w:line="480" w:lineRule="auto"/>
        <w:jc w:val="both"/>
        <w:rPr>
          <w:rFonts w:asciiTheme="minorHAnsi" w:hAnsiTheme="minorHAnsi"/>
          <w:color w:val="FF0000"/>
        </w:rPr>
      </w:pPr>
    </w:p>
    <w:p w14:paraId="6EB7F503" w14:textId="77777777" w:rsidR="00420475" w:rsidRDefault="00420475" w:rsidP="001D62CD">
      <w:pPr>
        <w:spacing w:line="480" w:lineRule="auto"/>
        <w:jc w:val="both"/>
        <w:rPr>
          <w:rFonts w:asciiTheme="minorHAnsi" w:hAnsiTheme="minorHAnsi"/>
          <w:color w:val="FF0000"/>
        </w:rPr>
      </w:pPr>
    </w:p>
    <w:p w14:paraId="695F5FDA" w14:textId="223F78B7" w:rsidR="00D45C20" w:rsidRPr="00674451" w:rsidRDefault="003E1D5F" w:rsidP="001D62CD">
      <w:pPr>
        <w:spacing w:line="480" w:lineRule="auto"/>
        <w:jc w:val="both"/>
        <w:rPr>
          <w:rFonts w:asciiTheme="minorHAnsi" w:hAnsiTheme="minorHAnsi"/>
          <w:color w:val="FF0000"/>
        </w:rPr>
      </w:pPr>
      <w:r w:rsidRPr="00674451">
        <w:rPr>
          <w:rFonts w:asciiTheme="minorHAnsi" w:hAnsiTheme="minorHAnsi"/>
          <w:noProof/>
          <w:color w:val="FF000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70880" behindDoc="0" locked="0" layoutInCell="1" allowOverlap="1" wp14:anchorId="09F47701" wp14:editId="7F6F3B53">
                <wp:simplePos x="0" y="0"/>
                <wp:positionH relativeFrom="column">
                  <wp:posOffset>237506</wp:posOffset>
                </wp:positionH>
                <wp:positionV relativeFrom="paragraph">
                  <wp:posOffset>285008</wp:posOffset>
                </wp:positionV>
                <wp:extent cx="5682615" cy="6592570"/>
                <wp:effectExtent l="0" t="0" r="0" b="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82615" cy="6592570"/>
                          <a:chOff x="269975" y="93054"/>
                          <a:chExt cx="5683202" cy="6592948"/>
                        </a:xfrm>
                      </wpg:grpSpPr>
                      <wpg:grpSp>
                        <wpg:cNvPr id="149" name="Group 149"/>
                        <wpg:cNvGrpSpPr/>
                        <wpg:grpSpPr>
                          <a:xfrm>
                            <a:off x="269975" y="93054"/>
                            <a:ext cx="5683202" cy="6592948"/>
                            <a:chOff x="-194744" y="93054"/>
                            <a:chExt cx="5683202" cy="6592948"/>
                          </a:xfrm>
                        </wpg:grpSpPr>
                        <wpg:grpSp>
                          <wpg:cNvPr id="147" name="Group 147"/>
                          <wpg:cNvGrpSpPr/>
                          <wpg:grpSpPr>
                            <a:xfrm>
                              <a:off x="1380617" y="93054"/>
                              <a:ext cx="3437818" cy="5701151"/>
                              <a:chOff x="1378049" y="93054"/>
                              <a:chExt cx="3437818" cy="5701151"/>
                            </a:xfrm>
                          </wpg:grpSpPr>
                          <wpg:grpSp>
                            <wpg:cNvPr id="145" name="Group 145"/>
                            <wpg:cNvGrpSpPr/>
                            <wpg:grpSpPr>
                              <a:xfrm>
                                <a:off x="1378049" y="2988046"/>
                                <a:ext cx="3437818" cy="2806159"/>
                                <a:chOff x="1378049" y="440062"/>
                                <a:chExt cx="3437818" cy="2806207"/>
                              </a:xfrm>
                            </wpg:grpSpPr>
                            <wpg:grpSp>
                              <wpg:cNvPr id="142" name="Group 142"/>
                              <wpg:cNvGrpSpPr/>
                              <wpg:grpSpPr>
                                <a:xfrm>
                                  <a:off x="1378049" y="440062"/>
                                  <a:ext cx="3437818" cy="2494019"/>
                                  <a:chOff x="1098352" y="378556"/>
                                  <a:chExt cx="3438065" cy="2494717"/>
                                </a:xfrm>
                              </wpg:grpSpPr>
                              <wps:wsp>
                                <wps:cNvPr id="136" name="Straight Connector 136"/>
                                <wps:cNvCnPr>
                                  <a:stCxn id="135" idx="1"/>
                                  <a:endCxn id="107" idx="4"/>
                                </wps:cNvCnPr>
                                <wps:spPr>
                                  <a:xfrm flipH="1" flipV="1">
                                    <a:off x="1941089" y="1210531"/>
                                    <a:ext cx="1670138" cy="1119862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05" name="Group 105"/>
                                <wpg:cNvGrpSpPr/>
                                <wpg:grpSpPr>
                                  <a:xfrm>
                                    <a:off x="1098352" y="378556"/>
                                    <a:ext cx="3438063" cy="2186551"/>
                                    <a:chOff x="1098480" y="378663"/>
                                    <a:chExt cx="3438462" cy="2187164"/>
                                  </a:xfrm>
                                </wpg:grpSpPr>
                                <wpg:grpSp>
                                  <wpg:cNvPr id="106" name="Group 106"/>
                                  <wpg:cNvGrpSpPr/>
                                  <wpg:grpSpPr>
                                    <a:xfrm>
                                      <a:off x="1098480" y="378663"/>
                                      <a:ext cx="3438462" cy="2187164"/>
                                      <a:chOff x="1304457" y="471130"/>
                                      <a:chExt cx="3438462" cy="2187164"/>
                                    </a:xfrm>
                                  </wpg:grpSpPr>
                                  <wps:wsp>
                                    <wps:cNvPr id="107" name="Oval 107"/>
                                    <wps:cNvSpPr/>
                                    <wps:spPr>
                                      <a:xfrm>
                                        <a:off x="1397278" y="471130"/>
                                        <a:ext cx="1500026" cy="832208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2CE8936E" w14:textId="33E30F04" w:rsidR="00CD539F" w:rsidRPr="00901E99" w:rsidRDefault="00CD539F" w:rsidP="00A81C4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Subjective Norm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8" name="Oval 108"/>
                                    <wps:cNvSpPr/>
                                    <wps:spPr>
                                      <a:xfrm>
                                        <a:off x="1304457" y="1826088"/>
                                        <a:ext cx="1500026" cy="832206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70E1F52E" w14:textId="2B872EB3" w:rsidR="00CD539F" w:rsidRPr="00901E99" w:rsidRDefault="00CD539F" w:rsidP="00A81C4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Attitude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9" name="Oval 109"/>
                                    <wps:cNvSpPr/>
                                    <wps:spPr>
                                      <a:xfrm>
                                        <a:off x="3634341" y="751458"/>
                                        <a:ext cx="1108578" cy="83185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223EA2C2" w14:textId="7B7E1E69" w:rsidR="00CD539F" w:rsidRPr="00901E99" w:rsidRDefault="00CD539F" w:rsidP="00A81C4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Intention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11" name="Straight Connector 93"/>
                                    <wps:cNvCnPr>
                                      <a:stCxn id="107" idx="2"/>
                                      <a:endCxn id="108" idx="2"/>
                                    </wps:cNvCnPr>
                                    <wps:spPr>
                                      <a:xfrm rot="10800000" flipV="1">
                                        <a:off x="1304458" y="887235"/>
                                        <a:ext cx="92821" cy="1354957"/>
                                      </a:xfrm>
                                      <a:prstGeom prst="curvedConnector3">
                                        <a:avLst>
                                          <a:gd name="adj1" fmla="val 346326"/>
                                        </a:avLst>
                                      </a:prstGeom>
                                      <a:ln>
                                        <a:round/>
                                        <a:headEnd type="triangle" w="med" len="med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3" name="Straight Connector 113"/>
                                    <wps:cNvCnPr>
                                      <a:stCxn id="109" idx="2"/>
                                      <a:endCxn id="108" idx="7"/>
                                    </wps:cNvCnPr>
                                    <wps:spPr>
                                      <a:xfrm flipH="1">
                                        <a:off x="2584809" y="1167383"/>
                                        <a:ext cx="1049533" cy="780579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round/>
                                        <a:headEnd type="triangle" w="med" len="med"/>
                                        <a:tailEnd type="non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5" name="Straight Connector 115"/>
                                    <wps:cNvCnPr>
                                      <a:stCxn id="109" idx="2"/>
                                      <a:endCxn id="107" idx="6"/>
                                    </wps:cNvCnPr>
                                    <wps:spPr>
                                      <a:xfrm flipH="1" flipV="1">
                                        <a:off x="2897304" y="887235"/>
                                        <a:ext cx="737038" cy="280149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dash"/>
                                        <a:round/>
                                        <a:headEnd type="triangle" w="med" len="med"/>
                                        <a:tailEnd type="non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16" name="Text Box 116"/>
                                  <wps:cNvSpPr txBox="1"/>
                                  <wps:spPr>
                                    <a:xfrm>
                                      <a:off x="2836094" y="794768"/>
                                      <a:ext cx="415306" cy="26466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A5A2CDC" w14:textId="2B445218" w:rsidR="00CD539F" w:rsidRPr="00310C44" w:rsidRDefault="00CD539F" w:rsidP="00237FA9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  <w:szCs w:val="20"/>
                                          </w:rPr>
                                          <w:t>ns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7" name="Text Box 117"/>
                                  <wps:cNvSpPr txBox="1"/>
                                  <wps:spPr>
                                    <a:xfrm>
                                      <a:off x="2626912" y="1265752"/>
                                      <a:ext cx="624487" cy="28941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F03A4AC" w14:textId="018A18AC" w:rsidR="00CD539F" w:rsidRPr="00310C44" w:rsidRDefault="00CD539F" w:rsidP="00BA3AA6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  <w:szCs w:val="20"/>
                                          </w:rPr>
                                          <w:t>- 0.3</w:t>
                                        </w:r>
                                        <w:r w:rsidR="001A2C1C">
                                          <w:rPr>
                                            <w:sz w:val="20"/>
                                            <w:szCs w:val="20"/>
                                          </w:rPr>
                                          <w:t>1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135" name="Oval 135"/>
                                <wps:cNvSpPr/>
                                <wps:spPr>
                                  <a:xfrm>
                                    <a:off x="3452491" y="2237249"/>
                                    <a:ext cx="1083926" cy="6360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3D7BD43F" w14:textId="26E85F74" w:rsidR="00CD539F" w:rsidRPr="00901E99" w:rsidRDefault="00CD539F" w:rsidP="009A13E9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901E99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Moral Nor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7" name="Straight Connector 137"/>
                                <wps:cNvCnPr>
                                  <a:stCxn id="135" idx="2"/>
                                  <a:endCxn id="108" idx="5"/>
                                </wps:cNvCnPr>
                                <wps:spPr>
                                  <a:xfrm flipH="1" flipV="1">
                                    <a:off x="2378556" y="2443267"/>
                                    <a:ext cx="1073935" cy="111995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"/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8" name="Straight Connector 138"/>
                                <wps:cNvCnPr>
                                  <a:stCxn id="109" idx="4"/>
                                  <a:endCxn id="135" idx="0"/>
                                </wps:cNvCnPr>
                                <wps:spPr>
                                  <a:xfrm>
                                    <a:off x="3982192" y="1490422"/>
                                    <a:ext cx="12262" cy="746827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9" name="Text Box 139"/>
                                <wps:cNvSpPr txBox="1"/>
                                <wps:spPr>
                                  <a:xfrm>
                                    <a:off x="3664206" y="1717931"/>
                                    <a:ext cx="606839" cy="2960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40A9D4" w14:textId="19999542" w:rsidR="00CD539F" w:rsidRPr="00310C44" w:rsidRDefault="00CD539F" w:rsidP="00424D71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8</w:t>
                                      </w:r>
                                      <w:r w:rsidR="001A2C1C">
                                        <w:rPr>
                                          <w:sz w:val="20"/>
                                          <w:szCs w:val="20"/>
                                        </w:rPr>
                                        <w:t>4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" name="Text Box 140"/>
                                <wps:cNvSpPr txBox="1"/>
                                <wps:spPr>
                                  <a:xfrm>
                                    <a:off x="2870187" y="1841614"/>
                                    <a:ext cx="502648" cy="28577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7238752" w14:textId="0A4D432D" w:rsidR="00CD539F" w:rsidRPr="00310C44" w:rsidRDefault="00CD539F" w:rsidP="002366DC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</w:t>
                                      </w:r>
                                      <w:r w:rsidR="001A2C1C">
                                        <w:rPr>
                                          <w:sz w:val="20"/>
                                          <w:szCs w:val="20"/>
                                        </w:rPr>
                                        <w:t>75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1" name="Text Box 141"/>
                                <wps:cNvSpPr txBox="1"/>
                                <wps:spPr>
                                  <a:xfrm>
                                    <a:off x="2735790" y="2330397"/>
                                    <a:ext cx="432466" cy="24757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E2D2724" w14:textId="68906C13" w:rsidR="00CD539F" w:rsidRPr="00310C44" w:rsidRDefault="00CD539F" w:rsidP="00556C2D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3" name="Text Box 143"/>
                              <wps:cNvSpPr txBox="1"/>
                              <wps:spPr>
                                <a:xfrm>
                                  <a:off x="2749725" y="2917070"/>
                                  <a:ext cx="423122" cy="3291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1668100E" w14:textId="196072A5" w:rsidR="00CD539F" w:rsidRDefault="00CD539F" w:rsidP="008863A5">
                                    <w:r>
                                      <w:t>(b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6" name="Group 146"/>
                            <wpg:cNvGrpSpPr/>
                            <wpg:grpSpPr>
                              <a:xfrm>
                                <a:off x="1610266" y="93054"/>
                                <a:ext cx="3205598" cy="2389194"/>
                                <a:chOff x="1538347" y="93063"/>
                                <a:chExt cx="3205598" cy="2389425"/>
                              </a:xfrm>
                            </wpg:grpSpPr>
                            <wpg:grpSp>
                              <wpg:cNvPr id="104" name="Group 104"/>
                              <wpg:cNvGrpSpPr/>
                              <wpg:grpSpPr>
                                <a:xfrm>
                                  <a:off x="1538347" y="93063"/>
                                  <a:ext cx="3205598" cy="2149355"/>
                                  <a:chOff x="1538525" y="93089"/>
                                  <a:chExt cx="3205970" cy="2149958"/>
                                </a:xfrm>
                              </wpg:grpSpPr>
                              <wpg:grpSp>
                                <wpg:cNvPr id="99" name="Group 99"/>
                                <wpg:cNvGrpSpPr/>
                                <wpg:grpSpPr>
                                  <a:xfrm>
                                    <a:off x="1538525" y="93089"/>
                                    <a:ext cx="3205970" cy="2149958"/>
                                    <a:chOff x="1744502" y="185556"/>
                                    <a:chExt cx="3205970" cy="2149958"/>
                                  </a:xfrm>
                                </wpg:grpSpPr>
                                <wps:wsp>
                                  <wps:cNvPr id="89" name="Oval 89"/>
                                  <wps:cNvSpPr/>
                                  <wps:spPr>
                                    <a:xfrm>
                                      <a:off x="1862649" y="185556"/>
                                      <a:ext cx="1262181" cy="83220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29861234" w14:textId="2443C534" w:rsidR="00CD539F" w:rsidRPr="00901E99" w:rsidRDefault="00CD539F" w:rsidP="00C80F8D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Subjective Norm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0" name="Oval 90"/>
                                  <wps:cNvSpPr/>
                                  <wps:spPr>
                                    <a:xfrm>
                                      <a:off x="1744502" y="1503307"/>
                                      <a:ext cx="1240126" cy="83220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B3FE6F2" w14:textId="7AD004D5" w:rsidR="00CD539F" w:rsidRPr="00901E99" w:rsidRDefault="00CD539F" w:rsidP="00C80F8D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Attitud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1" name="Oval 91"/>
                                  <wps:cNvSpPr/>
                                  <wps:spPr>
                                    <a:xfrm>
                                      <a:off x="3834340" y="812280"/>
                                      <a:ext cx="1116132" cy="83185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2443E26E" w14:textId="200B3AFC" w:rsidR="00CD539F" w:rsidRPr="00901E99" w:rsidRDefault="00CD539F" w:rsidP="00292502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Intention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3" name="Straight Connector 93"/>
                                  <wps:cNvCnPr>
                                    <a:stCxn id="89" idx="2"/>
                                    <a:endCxn id="90" idx="2"/>
                                  </wps:cNvCnPr>
                                  <wps:spPr>
                                    <a:xfrm rot="10800000" flipV="1">
                                      <a:off x="1744503" y="601660"/>
                                      <a:ext cx="118147" cy="1317752"/>
                                    </a:xfrm>
                                    <a:prstGeom prst="curvedConnector3">
                                      <a:avLst>
                                        <a:gd name="adj1" fmla="val 293511"/>
                                      </a:avLst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6" name="Straight Connector 96"/>
                                  <wps:cNvCnPr>
                                    <a:stCxn id="91" idx="3"/>
                                    <a:endCxn id="90" idx="6"/>
                                  </wps:cNvCnPr>
                                  <wps:spPr>
                                    <a:xfrm flipH="1">
                                      <a:off x="2984628" y="1522309"/>
                                      <a:ext cx="1013165" cy="397104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8" name="Straight Connector 98"/>
                                  <wps:cNvCnPr>
                                    <a:stCxn id="91" idx="1"/>
                                    <a:endCxn id="89" idx="6"/>
                                  </wps:cNvCnPr>
                                  <wps:spPr>
                                    <a:xfrm flipH="1" flipV="1">
                                      <a:off x="3124830" y="601658"/>
                                      <a:ext cx="872963" cy="332442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00" name="Text Box 100"/>
                                <wps:cNvSpPr txBox="1"/>
                                <wps:spPr>
                                  <a:xfrm>
                                    <a:off x="3065167" y="560702"/>
                                    <a:ext cx="524070" cy="2461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C5FED28" w14:textId="76C4ECFC" w:rsidR="00CD539F" w:rsidRPr="00654E4D" w:rsidRDefault="00CD539F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4</w:t>
                                      </w:r>
                                      <w:r w:rsidR="001A2C1C">
                                        <w:rPr>
                                          <w:sz w:val="20"/>
                                          <w:szCs w:val="20"/>
                                        </w:rPr>
                                        <w:t>6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1" name="Text Box 101"/>
                                <wps:cNvSpPr txBox="1"/>
                                <wps:spPr>
                                  <a:xfrm>
                                    <a:off x="2918826" y="1512111"/>
                                    <a:ext cx="582983" cy="28012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D6B249B" w14:textId="62B9E73C" w:rsidR="00CD539F" w:rsidRPr="00310C44" w:rsidRDefault="00CD539F" w:rsidP="000855A2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- 0.2</w:t>
                                      </w:r>
                                      <w:r w:rsidR="001A2C1C">
                                        <w:rPr>
                                          <w:sz w:val="20"/>
                                          <w:szCs w:val="20"/>
                                        </w:rPr>
                                        <w:t>1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4" name="Text Box 144"/>
                              <wps:cNvSpPr txBox="1"/>
                              <wps:spPr>
                                <a:xfrm>
                                  <a:off x="2626601" y="2194511"/>
                                  <a:ext cx="451828" cy="28797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06925430" w14:textId="1CF1B21B" w:rsidR="00CD539F" w:rsidRDefault="00CD539F" w:rsidP="008863A5">
                                    <w:r>
                                      <w:t>(a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48" name="Text Box 148"/>
                          <wps:cNvSpPr txBox="1"/>
                          <wps:spPr>
                            <a:xfrm>
                              <a:off x="-194744" y="6112564"/>
                              <a:ext cx="5683202" cy="57343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713BB68" w14:textId="02C286EC" w:rsidR="00CD539F" w:rsidRPr="00A1157F" w:rsidRDefault="00CD539F" w:rsidP="00A1157F">
                                <w:pPr>
                                  <w:pStyle w:val="Caption"/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bookmarkStart w:id="5" w:name="_Ref72078135"/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bookmarkEnd w:id="5"/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3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: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(a) 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Theory of Reasoned Action (TRA) and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(b)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Theory of Reasoned Action with Moral Norms (TRA-moral).</w:t>
                                </w:r>
                                <w:r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Values on the arrow and “ns” indicate coefficients and “non-significant” relationships, respectively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s:wsp>
                        <wps:cNvPr id="38" name="Text Box 38"/>
                        <wps:cNvSpPr txBox="1"/>
                        <wps:spPr>
                          <a:xfrm>
                            <a:off x="1622154" y="1014382"/>
                            <a:ext cx="555540" cy="25630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AF92AF9" w14:textId="2EF17055" w:rsidR="00CD539F" w:rsidRPr="00310C44" w:rsidRDefault="00CD539F" w:rsidP="00DB5E21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5379D2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1365624" y="3910624"/>
                            <a:ext cx="497710" cy="27084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6759DCE" w14:textId="6CE20C1C" w:rsidR="00CD539F" w:rsidRPr="00310C44" w:rsidRDefault="00CD539F" w:rsidP="00237FA9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5379D2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F47701" id="Group 41" o:spid="_x0000_s1070" style="position:absolute;left:0;text-align:left;margin-left:18.7pt;margin-top:22.45pt;width:447.45pt;height:519.1pt;z-index:251770880;mso-width-relative:margin;mso-height-relative:margin" coordorigin="2699,930" coordsize="56832,659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">
                <v:group id="Group 149" o:spid="_x0000_s1071" style="position:absolute;left:2699;top:930;width:56832;height:65930" coordorigin="-1947,930" coordsize="56832,659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">
                  <v:group id="Group 147" o:spid="_x0000_s1072" style="position:absolute;left:13806;top:930;width:34378;height:57012" coordorigin="13780,930" coordsize="34378,570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">
                    <v:group id="Group 145" o:spid="_x0000_s1073" style="position:absolute;left:13780;top:29880;width:34378;height:28062" coordorigin="13780,4400" coordsize="34378,280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hd2ZyQAAAOE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">
                      <v:group id="Group 142" o:spid="_x0000_s1074" style="position:absolute;left:13780;top:4400;width:34378;height:24940" coordorigin="10983,3785" coordsize="34380,249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bEXtyQAAAOE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">
                        <v:line id="Straight Connector 136" o:spid="_x0000_s1075" style="position:absolute;flip:x y;visibility:visible;mso-wrap-style:square" from="19410,12105" to="36112,2330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" strokecolor="black [3200]" strokeweight=".5pt">
                          <v:stroke startarrow="block"/>
                        </v:line>
                        <v:group id="Group 105" o:spid="_x0000_s1076" style="position:absolute;left:10983;top:3785;width:34381;height:21866" coordorigin="10984,3786" coordsize="34384,218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">
                          <v:group id="Group 106" o:spid="_x0000_s1077" style="position:absolute;left:10984;top:3786;width:34385;height:21872" coordorigin="13044,4711" coordsize="34384,218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fouyAAAAOE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">
                            <v:oval id="Oval 107" o:spid="_x0000_s1078" style="position:absolute;left:13972;top:4711;width:15001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" filled="f" strokecolor="black [3213]" strokeweight="1pt">
                              <v:stroke joinstyle="miter"/>
                              <v:textbox>
                                <w:txbxContent>
                                  <w:p w14:paraId="2CE8936E" w14:textId="33E30F04" w:rsidR="00CD539F" w:rsidRPr="00901E99" w:rsidRDefault="00CD539F" w:rsidP="00A81C4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Subjective Norm</w:t>
                                    </w:r>
                                  </w:p>
                                </w:txbxContent>
                              </v:textbox>
                            </v:oval>
                            <v:oval id="Oval 108" o:spid="_x0000_s1079" style="position:absolute;left:13044;top:18260;width:15000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" filled="f" strokecolor="black [3213]" strokeweight="1pt">
                              <v:stroke joinstyle="miter"/>
                              <v:textbox>
                                <w:txbxContent>
                                  <w:p w14:paraId="70E1F52E" w14:textId="2B872EB3" w:rsidR="00CD539F" w:rsidRPr="00901E99" w:rsidRDefault="00CD539F" w:rsidP="00A81C4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Attitude</w:t>
                                    </w:r>
                                  </w:p>
                                </w:txbxContent>
                              </v:textbox>
                            </v:oval>
                            <v:oval id="Oval 109" o:spid="_x0000_s1080" style="position:absolute;left:36343;top:7514;width:11086;height:83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" filled="f" strokecolor="black [3213]" strokeweight="1pt">
                              <v:stroke joinstyle="miter"/>
                              <v:textbox>
                                <w:txbxContent>
                                  <w:p w14:paraId="223EA2C2" w14:textId="7B7E1E69" w:rsidR="00CD539F" w:rsidRPr="00901E99" w:rsidRDefault="00CD539F" w:rsidP="00A81C4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Intention</w:t>
                                    </w:r>
                                  </w:p>
                                </w:txbxContent>
                              </v:textbox>
                            </v:oval>
                            <v:shapetype id="_x0000_t38" coordsize="21600,21600" o:spt="38" o:oned="t" path="m,c@0,0@1,5400@1,10800@1,16200@2,21600,21600,21600e" filled="f">
                              <v:formulas>
                                <v:f eqn="mid #0 0"/>
                                <v:f eqn="val #0"/>
                                <v:f eqn="mid #0 21600"/>
                              </v:formulas>
                              <v:path arrowok="t" fillok="f" o:connecttype="none"/>
                              <v:handles>
                                <v:h position="#0,center"/>
                              </v:handles>
                              <o:lock v:ext="edit" shapetype="t"/>
                            </v:shapetype>
                            <v:shape id="Straight Connector 93" o:spid="_x0000_s1081" type="#_x0000_t38" style="position:absolute;left:13044;top:8872;width:928;height:13549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" adj="74806" strokecolor="black [3200]" strokeweight=".5pt">
                              <v:stroke startarrow="block" endarrow="block"/>
                            </v:shape>
                            <v:line id="Straight Connector 113" o:spid="_x0000_s1082" style="position:absolute;flip:x;visibility:visible;mso-wrap-style:square" from="25848,11673" to="36343,1947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" strokecolor="black [3200]" strokeweight=".5pt">
                              <v:stroke startarrow="block"/>
                            </v:line>
                            <v:line id="Straight Connector 115" o:spid="_x0000_s1083" style="position:absolute;flip:x y;visibility:visible;mso-wrap-style:square" from="28973,8872" to="36343,116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" strokecolor="black [3200]" strokeweight=".5pt">
                              <v:stroke dashstyle="dash" startarrow="block"/>
                            </v:line>
                          </v:group>
                          <v:shapetype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116" o:spid="_x0000_s1084" type="#_x0000_t202" style="position:absolute;left:28360;top:7947;width:4154;height:26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" fillcolor="white [3212]" stroked="f" strokeweight=".5pt">
                            <v:textbox>
                              <w:txbxContent>
                                <w:p w14:paraId="2A5A2CDC" w14:textId="2B445218" w:rsidR="00CD539F" w:rsidRPr="00310C44" w:rsidRDefault="00CD539F" w:rsidP="00237FA9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ns</w:t>
                                  </w:r>
                                </w:p>
                              </w:txbxContent>
                            </v:textbox>
                          </v:shape>
                          <v:shape id="Text Box 117" o:spid="_x0000_s1085" type="#_x0000_t202" style="position:absolute;left:26269;top:12657;width:6244;height:289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" fillcolor="white [3212]" stroked="f" strokeweight=".5pt">
                            <v:textbox>
                              <w:txbxContent>
                                <w:p w14:paraId="6F03A4AC" w14:textId="018A18AC" w:rsidR="00CD539F" w:rsidRPr="00310C44" w:rsidRDefault="00CD539F" w:rsidP="00BA3AA6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 0.3</w:t>
                                  </w:r>
                                  <w:r w:rsidR="001A2C1C">
                                    <w:rPr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</w:txbxContent>
                            </v:textbox>
                          </v:shape>
                        </v:group>
                        <v:oval id="Oval 135" o:spid="_x0000_s1086" style="position:absolute;left:34524;top:22372;width:10840;height:636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" filled="f" strokecolor="black [3213]" strokeweight="1pt">
                          <v:stroke joinstyle="miter"/>
                          <v:textbox>
                            <w:txbxContent>
                              <w:p w14:paraId="3D7BD43F" w14:textId="26E85F74" w:rsidR="00CD539F" w:rsidRPr="00901E99" w:rsidRDefault="00CD539F" w:rsidP="009A13E9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901E99"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  <w:t>Moral Norm</w:t>
                                </w:r>
                              </w:p>
                            </w:txbxContent>
                          </v:textbox>
                        </v:oval>
                        <v:line id="Straight Connector 137" o:spid="_x0000_s1087" style="position:absolute;flip:x y;visibility:visible;mso-wrap-style:square" from="23785,24432" to="34524,2555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" strokecolor="black [3200]" strokeweight=".5pt">
                          <v:stroke dashstyle="dash" startarrow="block"/>
                        </v:line>
                        <v:line id="Straight Connector 138" o:spid="_x0000_s1088" style="position:absolute;visibility:visible;mso-wrap-style:square" from="39821,14904" to="39944,2237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" strokecolor="black [3200]" strokeweight=".5pt">
                          <v:stroke startarrow="block"/>
                        </v:line>
                        <v:shape id="Text Box 139" o:spid="_x0000_s1089" type="#_x0000_t202" style="position:absolute;left:36642;top:17179;width:6068;height:296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" fillcolor="white [3212]" stroked="f" strokeweight=".5pt">
                          <v:textbox>
                            <w:txbxContent>
                              <w:p w14:paraId="5240A9D4" w14:textId="19999542" w:rsidR="00CD539F" w:rsidRPr="00310C44" w:rsidRDefault="00CD539F" w:rsidP="00424D71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8</w:t>
                                </w:r>
                                <w:r w:rsidR="001A2C1C">
                                  <w:rPr>
                                    <w:sz w:val="20"/>
                                    <w:szCs w:val="20"/>
                                  </w:rPr>
                                  <w:t>4</w:t>
                                </w:r>
                              </w:p>
                            </w:txbxContent>
                          </v:textbox>
                        </v:shape>
                        <v:shape id="Text Box 140" o:spid="_x0000_s1090" type="#_x0000_t202" style="position:absolute;left:28701;top:18416;width:5027;height:28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" fillcolor="white [3212]" stroked="f" strokeweight=".5pt">
                          <v:textbox>
                            <w:txbxContent>
                              <w:p w14:paraId="47238752" w14:textId="0A4D432D" w:rsidR="00CD539F" w:rsidRPr="00310C44" w:rsidRDefault="00CD539F" w:rsidP="002366DC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</w:t>
                                </w:r>
                                <w:r w:rsidR="001A2C1C">
                                  <w:rPr>
                                    <w:sz w:val="20"/>
                                    <w:szCs w:val="20"/>
                                  </w:rPr>
                                  <w:t>75</w:t>
                                </w:r>
                              </w:p>
                            </w:txbxContent>
                          </v:textbox>
                        </v:shape>
                        <v:shape id="Text Box 141" o:spid="_x0000_s1091" type="#_x0000_t202" style="position:absolute;left:27357;top:23303;width:4325;height:247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" fillcolor="white [3212]" stroked="f" strokeweight=".5pt">
                          <v:textbox>
                            <w:txbxContent>
                              <w:p w14:paraId="4E2D2724" w14:textId="68906C13" w:rsidR="00CD539F" w:rsidRPr="00310C44" w:rsidRDefault="00CD539F" w:rsidP="00556C2D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43" o:spid="_x0000_s1092" type="#_x0000_t202" style="position:absolute;left:27497;top:29170;width:4231;height:329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" fillcolor="white [3201]" stroked="f" strokeweight=".5pt">
                        <v:textbox>
                          <w:txbxContent>
                            <w:p w14:paraId="1668100E" w14:textId="196072A5" w:rsidR="00CD539F" w:rsidRDefault="00CD539F" w:rsidP="008863A5">
                              <w:r>
                                <w:t>(b)</w:t>
                              </w:r>
                            </w:p>
                          </w:txbxContent>
                        </v:textbox>
                      </v:shape>
                    </v:group>
                    <v:group id="Group 146" o:spid="_x0000_s1093" style="position:absolute;left:16102;top:930;width:32056;height:23892" coordorigin="15383,930" coordsize="32055,238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V0PuyQAAAOE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">
                      <v:group id="Group 104" o:spid="_x0000_s1094" style="position:absolute;left:15383;top:930;width:32056;height:21494" coordorigin="15385,930" coordsize="32059,214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">
                        <v:group id="Group 99" o:spid="_x0000_s1095" style="position:absolute;left:15385;top:930;width:32059;height:21500" coordorigin="17445,1855" coordsize="32059,214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">
                          <v:oval id="Oval 89" o:spid="_x0000_s1096" style="position:absolute;left:18626;top:1855;width:12622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29861234" w14:textId="2443C534" w:rsidR="00CD539F" w:rsidRPr="00901E99" w:rsidRDefault="00CD539F" w:rsidP="00C80F8D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jective Norm</w:t>
                                  </w:r>
                                </w:p>
                              </w:txbxContent>
                            </v:textbox>
                          </v:oval>
                          <v:oval id="Oval 90" o:spid="_x0000_s1097" style="position:absolute;left:17445;top:15033;width:12401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" filled="f" strokecolor="black [3213]" strokeweight="1pt">
                            <v:stroke joinstyle="miter"/>
                            <v:textbox>
                              <w:txbxContent>
                                <w:p w14:paraId="0B3FE6F2" w14:textId="7AD004D5" w:rsidR="00CD539F" w:rsidRPr="00901E99" w:rsidRDefault="00CD539F" w:rsidP="00C80F8D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ttitude</w:t>
                                  </w:r>
                                </w:p>
                              </w:txbxContent>
                            </v:textbox>
                          </v:oval>
                          <v:oval id="Oval 91" o:spid="_x0000_s1098" style="position:absolute;left:38343;top:8122;width:11161;height:83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" filled="f" strokecolor="black [3213]" strokeweight="1pt">
                            <v:stroke joinstyle="miter"/>
                            <v:textbox>
                              <w:txbxContent>
                                <w:p w14:paraId="2443E26E" w14:textId="200B3AFC" w:rsidR="00CD539F" w:rsidRPr="00901E99" w:rsidRDefault="00CD539F" w:rsidP="00292502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tention</w:t>
                                  </w:r>
                                </w:p>
                              </w:txbxContent>
                            </v:textbox>
                          </v:oval>
                          <v:shape id="Straight Connector 93" o:spid="_x0000_s1099" type="#_x0000_t38" style="position:absolute;left:17445;top:6016;width:1181;height:13178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" adj="63398" strokecolor="black [3200]" strokeweight=".5pt">
                            <v:stroke startarrow="block" endarrow="block"/>
                          </v:shape>
                          <v:line id="Straight Connector 96" o:spid="_x0000_s1100" style="position:absolute;flip:x;visibility:visible;mso-wrap-style:square" from="29846,15223" to="39977,1919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" strokecolor="black [3200]" strokeweight=".5pt">
                            <v:stroke startarrow="block"/>
                          </v:line>
                          <v:line id="Straight Connector 98" o:spid="_x0000_s1101" style="position:absolute;flip:x y;visibility:visible;mso-wrap-style:square" from="31248,6016" to="39977,934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" strokecolor="black [3200]" strokeweight=".5pt">
                            <v:stroke startarrow="block"/>
                          </v:line>
                        </v:group>
                        <v:shape id="Text Box 100" o:spid="_x0000_s1102" type="#_x0000_t202" style="position:absolute;left:30651;top:5607;width:5241;height:246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" fillcolor="white [3212]" stroked="f" strokeweight=".5pt">
                          <v:textbox>
                            <w:txbxContent>
                              <w:p w14:paraId="0C5FED28" w14:textId="76C4ECFC" w:rsidR="00CD539F" w:rsidRPr="00654E4D" w:rsidRDefault="00CD539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4</w:t>
                                </w:r>
                                <w:r w:rsidR="001A2C1C">
                                  <w:rPr>
                                    <w:sz w:val="20"/>
                                    <w:szCs w:val="20"/>
                                  </w:rPr>
                                  <w:t>6</w:t>
                                </w:r>
                              </w:p>
                            </w:txbxContent>
                          </v:textbox>
                        </v:shape>
                        <v:shape id="Text Box 101" o:spid="_x0000_s1103" type="#_x0000_t202" style="position:absolute;left:29188;top:15121;width:5830;height:280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" fillcolor="white [3212]" stroked="f" strokeweight=".5pt">
                          <v:textbox>
                            <w:txbxContent>
                              <w:p w14:paraId="0D6B249B" w14:textId="62B9E73C" w:rsidR="00CD539F" w:rsidRPr="00310C44" w:rsidRDefault="00CD539F" w:rsidP="000855A2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- 0.2</w:t>
                                </w:r>
                                <w:r w:rsidR="001A2C1C">
                                  <w:rPr>
                                    <w:sz w:val="20"/>
                                    <w:szCs w:val="20"/>
                                  </w:rPr>
                                  <w:t>1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44" o:spid="_x0000_s1104" type="#_x0000_t202" style="position:absolute;left:26266;top:21945;width:4518;height:287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" fillcolor="white [3201]" stroked="f" strokeweight=".5pt">
                        <v:textbox>
                          <w:txbxContent>
                            <w:p w14:paraId="06925430" w14:textId="1CF1B21B" w:rsidR="00CD539F" w:rsidRDefault="00CD539F" w:rsidP="008863A5">
                              <w:r>
                                <w:t>(a)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148" o:spid="_x0000_s1105" type="#_x0000_t202" style="position:absolute;left:-1947;top:61125;width:56831;height:573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" stroked="f">
                    <v:textbox style="mso-fit-shape-to-text:t" inset="0,0,0,0">
                      <w:txbxContent>
                        <w:p w14:paraId="0713BB68" w14:textId="02C286EC" w:rsidR="00CD539F" w:rsidRPr="00A1157F" w:rsidRDefault="00CD539F" w:rsidP="00A1157F">
                          <w:pPr>
                            <w:pStyle w:val="Caption"/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bookmarkStart w:id="6" w:name="_Ref72078135"/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Figure </w:t>
                          </w:r>
                          <w:bookmarkEnd w:id="6"/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3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: 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(a) 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Theory of Reasoned Action (TRA) and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 (b)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 Theory of Reasoned Action with Moral Norms (TRA-moral).</w:t>
                          </w:r>
                          <w:r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 xml:space="preserve"> Values on the arrow and “ns” indicate coefficients and “non-significant” relationships, respectively.</w:t>
                          </w:r>
                        </w:p>
                      </w:txbxContent>
                    </v:textbox>
                  </v:shape>
                </v:group>
                <v:shape id="Text Box 38" o:spid="_x0000_s1106" type="#_x0000_t202" style="position:absolute;left:16221;top:10143;width:5555;height:25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" fillcolor="white [3212]" stroked="f" strokeweight=".5pt">
                  <v:textbox>
                    <w:txbxContent>
                      <w:p w14:paraId="6AF92AF9" w14:textId="2EF17055" w:rsidR="00CD539F" w:rsidRPr="00310C44" w:rsidRDefault="00CD539F" w:rsidP="00DB5E21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</w:t>
                        </w:r>
                        <w:r w:rsidR="005379D2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39" o:spid="_x0000_s1107" type="#_x0000_t202" style="position:absolute;left:13656;top:39106;width:4977;height:27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" fillcolor="white [3212]" stroked="f" strokeweight=".5pt">
                  <v:textbox>
                    <w:txbxContent>
                      <w:p w14:paraId="16759DCE" w14:textId="6CE20C1C" w:rsidR="00CD539F" w:rsidRPr="00310C44" w:rsidRDefault="00CD539F" w:rsidP="00237FA9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</w:t>
                        </w:r>
                        <w:r w:rsidR="005379D2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4F19302" w14:textId="38AB3CBC" w:rsidR="0050476C" w:rsidRPr="00674451" w:rsidRDefault="0050476C" w:rsidP="001D62CD">
      <w:pPr>
        <w:spacing w:line="480" w:lineRule="auto"/>
        <w:ind w:firstLine="720"/>
        <w:rPr>
          <w:rFonts w:asciiTheme="minorHAnsi" w:hAnsiTheme="minorHAnsi"/>
          <w:color w:val="FF0000"/>
        </w:rPr>
      </w:pPr>
    </w:p>
    <w:p w14:paraId="21387874" w14:textId="4B91CF5F" w:rsidR="004F7684" w:rsidRPr="00674451" w:rsidRDefault="004F7684" w:rsidP="001D62CD">
      <w:pPr>
        <w:spacing w:line="480" w:lineRule="auto"/>
        <w:rPr>
          <w:rFonts w:asciiTheme="minorHAnsi" w:hAnsiTheme="minorHAnsi"/>
          <w:color w:val="FF0000"/>
        </w:rPr>
      </w:pPr>
    </w:p>
    <w:p w14:paraId="4B0D7E09" w14:textId="58EBBF30" w:rsidR="00C90FFC" w:rsidRPr="00674451" w:rsidRDefault="00C90FFC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6F278753" w14:textId="1B6C6313" w:rsidR="00C90FFC" w:rsidRPr="00674451" w:rsidRDefault="00C90FFC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324C484C" w14:textId="4F329810" w:rsidR="00C90FFC" w:rsidRPr="00674451" w:rsidRDefault="00C90FFC" w:rsidP="001D62CD">
      <w:pPr>
        <w:spacing w:line="480" w:lineRule="auto"/>
        <w:rPr>
          <w:rFonts w:asciiTheme="minorHAnsi" w:hAnsiTheme="minorHAnsi"/>
          <w:color w:val="FF0000"/>
        </w:rPr>
      </w:pPr>
    </w:p>
    <w:p w14:paraId="3A2CB76D" w14:textId="199CDF0D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7FC0A0B2" w14:textId="56148953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417D06CF" w14:textId="019109CC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32258DFC" w14:textId="69FA5EF4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484DC912" w14:textId="55C915E0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6A6DEBF9" w14:textId="736D074F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7EE34608" w14:textId="53CC9FBE" w:rsidR="004F7684" w:rsidRPr="00674451" w:rsidRDefault="004F7684" w:rsidP="001D62CD">
      <w:pPr>
        <w:spacing w:line="480" w:lineRule="auto"/>
        <w:jc w:val="center"/>
        <w:rPr>
          <w:rFonts w:asciiTheme="minorHAnsi" w:hAnsiTheme="minorHAnsi"/>
          <w:color w:val="FF0000"/>
        </w:rPr>
      </w:pPr>
    </w:p>
    <w:p w14:paraId="05DFA1EC" w14:textId="1A425C51" w:rsidR="00907BB8" w:rsidRPr="00674451" w:rsidRDefault="00907BB8" w:rsidP="001D62CD">
      <w:pPr>
        <w:spacing w:line="480" w:lineRule="auto"/>
        <w:rPr>
          <w:rFonts w:asciiTheme="minorHAnsi" w:hAnsiTheme="minorHAnsi"/>
          <w:color w:val="FF0000"/>
        </w:rPr>
      </w:pPr>
    </w:p>
    <w:p w14:paraId="57B3445B" w14:textId="5E292F3D" w:rsidR="00A81C4F" w:rsidRPr="00674451" w:rsidRDefault="00A81C4F" w:rsidP="001D62CD">
      <w:pPr>
        <w:spacing w:line="480" w:lineRule="auto"/>
        <w:rPr>
          <w:rFonts w:asciiTheme="minorHAnsi" w:hAnsiTheme="minorHAnsi"/>
          <w:color w:val="FF0000"/>
        </w:rPr>
      </w:pPr>
    </w:p>
    <w:p w14:paraId="55699F5C" w14:textId="0B9B2670" w:rsidR="00A81C4F" w:rsidRPr="00674451" w:rsidRDefault="00A81C4F" w:rsidP="001D62CD">
      <w:pPr>
        <w:spacing w:line="480" w:lineRule="auto"/>
        <w:rPr>
          <w:rFonts w:asciiTheme="minorHAnsi" w:hAnsiTheme="minorHAnsi"/>
          <w:color w:val="FF0000"/>
        </w:rPr>
      </w:pPr>
    </w:p>
    <w:p w14:paraId="162C88A6" w14:textId="14CCC8E6" w:rsidR="00A81C4F" w:rsidRPr="00674451" w:rsidRDefault="00A81C4F" w:rsidP="001D62CD">
      <w:pPr>
        <w:spacing w:line="480" w:lineRule="auto"/>
        <w:rPr>
          <w:rFonts w:asciiTheme="minorHAnsi" w:hAnsiTheme="minorHAnsi"/>
          <w:color w:val="FF0000"/>
        </w:rPr>
      </w:pPr>
    </w:p>
    <w:p w14:paraId="4E946739" w14:textId="20866F3A" w:rsidR="00A81C4F" w:rsidRPr="00674451" w:rsidRDefault="00A81C4F" w:rsidP="001D62CD">
      <w:pPr>
        <w:spacing w:line="480" w:lineRule="auto"/>
        <w:rPr>
          <w:rFonts w:asciiTheme="minorHAnsi" w:hAnsiTheme="minorHAnsi"/>
          <w:color w:val="FF0000"/>
        </w:rPr>
      </w:pPr>
    </w:p>
    <w:p w14:paraId="3A0442E5" w14:textId="5E8818FD" w:rsidR="00A81C4F" w:rsidRPr="00674451" w:rsidRDefault="00A81C4F" w:rsidP="001D62CD">
      <w:pPr>
        <w:spacing w:line="480" w:lineRule="auto"/>
        <w:rPr>
          <w:rFonts w:asciiTheme="minorHAnsi" w:hAnsiTheme="minorHAnsi"/>
          <w:color w:val="FF0000"/>
        </w:rPr>
      </w:pPr>
    </w:p>
    <w:p w14:paraId="54463888" w14:textId="1D2229EF" w:rsidR="0037224F" w:rsidRPr="00674451" w:rsidRDefault="0037224F" w:rsidP="001D62CD">
      <w:pPr>
        <w:spacing w:line="480" w:lineRule="auto"/>
        <w:rPr>
          <w:rFonts w:asciiTheme="minorHAnsi" w:hAnsiTheme="minorHAnsi"/>
          <w:color w:val="FF0000"/>
        </w:rPr>
      </w:pPr>
    </w:p>
    <w:p w14:paraId="42AF718B" w14:textId="1C01CA6F" w:rsidR="0050476C" w:rsidRPr="00674451" w:rsidRDefault="0050476C" w:rsidP="001D62CD">
      <w:pPr>
        <w:spacing w:line="480" w:lineRule="auto"/>
        <w:rPr>
          <w:rFonts w:asciiTheme="minorHAnsi" w:hAnsiTheme="minorHAnsi"/>
          <w:color w:val="FF0000"/>
        </w:rPr>
      </w:pPr>
      <w:r w:rsidRPr="00674451">
        <w:rPr>
          <w:rFonts w:asciiTheme="minorHAnsi" w:hAnsiTheme="minorHAnsi"/>
          <w:color w:val="FF0000"/>
        </w:rPr>
        <w:br w:type="page"/>
      </w:r>
    </w:p>
    <w:p w14:paraId="698B160F" w14:textId="41D53D80" w:rsidR="000E4E69" w:rsidRPr="00674451" w:rsidRDefault="00BD45EC" w:rsidP="001D62CD">
      <w:pPr>
        <w:spacing w:line="480" w:lineRule="auto"/>
        <w:rPr>
          <w:rFonts w:asciiTheme="minorHAnsi" w:hAnsiTheme="minorHAnsi"/>
        </w:rPr>
      </w:pPr>
      <w:r w:rsidRPr="00674451">
        <w:rPr>
          <w:rFonts w:asciiTheme="minorHAnsi" w:hAnsiTheme="minorHAnsi"/>
          <w:noProof/>
          <w:color w:val="FF000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4BF9E5F1" wp14:editId="6DD75578">
                <wp:simplePos x="0" y="0"/>
                <wp:positionH relativeFrom="column">
                  <wp:posOffset>523240</wp:posOffset>
                </wp:positionH>
                <wp:positionV relativeFrom="paragraph">
                  <wp:posOffset>224790</wp:posOffset>
                </wp:positionV>
                <wp:extent cx="5555263" cy="7183386"/>
                <wp:effectExtent l="0" t="0" r="0" b="508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55263" cy="7183386"/>
                          <a:chOff x="569136" y="-159132"/>
                          <a:chExt cx="5555263" cy="7183386"/>
                        </a:xfrm>
                      </wpg:grpSpPr>
                      <wpg:grpSp>
                        <wpg:cNvPr id="160" name="Group 160"/>
                        <wpg:cNvGrpSpPr/>
                        <wpg:grpSpPr>
                          <a:xfrm>
                            <a:off x="569136" y="-159132"/>
                            <a:ext cx="5555263" cy="7183386"/>
                            <a:chOff x="-54" y="-159132"/>
                            <a:chExt cx="5469890" cy="7183386"/>
                          </a:xfrm>
                        </wpg:grpSpPr>
                        <wpg:grpSp>
                          <wpg:cNvPr id="158" name="Group 158"/>
                          <wpg:cNvGrpSpPr/>
                          <wpg:grpSpPr>
                            <a:xfrm>
                              <a:off x="1094963" y="-159132"/>
                              <a:ext cx="4028464" cy="6643059"/>
                              <a:chOff x="1092654" y="-159132"/>
                              <a:chExt cx="4028464" cy="6643059"/>
                            </a:xfrm>
                          </wpg:grpSpPr>
                          <wpg:grpSp>
                            <wpg:cNvPr id="154" name="Group 154"/>
                            <wpg:cNvGrpSpPr/>
                            <wpg:grpSpPr>
                              <a:xfrm>
                                <a:off x="1092654" y="-159132"/>
                                <a:ext cx="3584469" cy="3040341"/>
                                <a:chOff x="1092654" y="-159132"/>
                                <a:chExt cx="3584469" cy="3040341"/>
                              </a:xfrm>
                            </wpg:grpSpPr>
                            <wpg:grpSp>
                              <wpg:cNvPr id="60" name="Group 60"/>
                              <wpg:cNvGrpSpPr/>
                              <wpg:grpSpPr>
                                <a:xfrm>
                                  <a:off x="1092654" y="-159132"/>
                                  <a:ext cx="3584469" cy="2749397"/>
                                  <a:chOff x="914304" y="-159132"/>
                                  <a:chExt cx="2999389" cy="2749397"/>
                                </a:xfrm>
                              </wpg:grpSpPr>
                              <wpg:grpSp>
                                <wpg:cNvPr id="54" name="Group 54"/>
                                <wpg:cNvGrpSpPr/>
                                <wpg:grpSpPr>
                                  <a:xfrm>
                                    <a:off x="914304" y="-159132"/>
                                    <a:ext cx="2999389" cy="2749397"/>
                                    <a:chOff x="915567" y="-159132"/>
                                    <a:chExt cx="2999389" cy="2749397"/>
                                  </a:xfrm>
                                </wpg:grpSpPr>
                                <wpg:grpSp>
                                  <wpg:cNvPr id="52" name="Group 52"/>
                                  <wpg:cNvGrpSpPr/>
                                  <wpg:grpSpPr>
                                    <a:xfrm>
                                      <a:off x="915567" y="-159132"/>
                                      <a:ext cx="2999389" cy="2749397"/>
                                      <a:chOff x="1025464" y="-159132"/>
                                      <a:chExt cx="2999389" cy="2749397"/>
                                    </a:xfrm>
                                  </wpg:grpSpPr>
                                  <wpg:grpSp>
                                    <wpg:cNvPr id="18" name="Group 18"/>
                                    <wpg:cNvGrpSpPr/>
                                    <wpg:grpSpPr>
                                      <a:xfrm>
                                        <a:off x="1025464" y="-159132"/>
                                        <a:ext cx="2999389" cy="2749397"/>
                                        <a:chOff x="914304" y="-159132"/>
                                        <a:chExt cx="2999389" cy="2749397"/>
                                      </a:xfrm>
                                    </wpg:grpSpPr>
                                    <wps:wsp>
                                      <wps:cNvPr id="2" name="Oval 2"/>
                                      <wps:cNvSpPr/>
                                      <wps:spPr>
                                        <a:xfrm>
                                          <a:off x="1046415" y="-159132"/>
                                          <a:ext cx="1183286" cy="673160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6A88F19" w14:textId="77777777" w:rsidR="00CD539F" w:rsidRPr="006437B6" w:rsidRDefault="00CD539F" w:rsidP="000A05E4">
                                            <w:pPr>
                                              <w:jc w:val="center"/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 xml:space="preserve">Attitude 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3" name="Oval 3"/>
                                      <wps:cNvSpPr/>
                                      <wps:spPr>
                                        <a:xfrm>
                                          <a:off x="965561" y="802257"/>
                                          <a:ext cx="1264146" cy="621567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0939A70" w14:textId="51454C0D" w:rsidR="00CD539F" w:rsidRPr="00C4541F" w:rsidRDefault="00CD539F" w:rsidP="004E3D4E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Subjective Norm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4" name="Oval 4"/>
                                      <wps:cNvSpPr/>
                                      <wps:spPr>
                                        <a:xfrm>
                                          <a:off x="914304" y="1675497"/>
                                          <a:ext cx="1264584" cy="914768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22215BC5" w14:textId="2129FDA6" w:rsidR="00CD539F" w:rsidRPr="00C4541F" w:rsidRDefault="00CD539F" w:rsidP="000A05E4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 xml:space="preserve">Perceived </w:t>
                                            </w:r>
                                            <w:r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B</w:t>
                                            </w: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ehavior Control</w:t>
                                            </w:r>
                                          </w:p>
                                          <w:p w14:paraId="74CA4CE9" w14:textId="77777777" w:rsidR="00CD539F" w:rsidRDefault="00CD539F" w:rsidP="000A05E4"/>
                                          <w:p w14:paraId="0FF57744" w14:textId="77777777" w:rsidR="00CD539F" w:rsidRPr="00C4541F" w:rsidRDefault="00CD539F" w:rsidP="000A05E4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56ED1F7A" w14:textId="77777777" w:rsidR="00CD539F" w:rsidRDefault="00CD539F" w:rsidP="000A05E4"/>
                                          <w:p w14:paraId="61DD78DD" w14:textId="77777777" w:rsidR="00CD539F" w:rsidRPr="00C4541F" w:rsidRDefault="00CD539F" w:rsidP="000A05E4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0872A58F" w14:textId="77777777" w:rsidR="00CD539F" w:rsidRDefault="00CD539F" w:rsidP="000A05E4"/>
                                          <w:p w14:paraId="31460850" w14:textId="77777777" w:rsidR="00CD539F" w:rsidRPr="00C4541F" w:rsidRDefault="00CD539F" w:rsidP="000A05E4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5" name="Oval 5"/>
                                      <wps:cNvSpPr/>
                                      <wps:spPr>
                                        <a:xfrm>
                                          <a:off x="2960421" y="802248"/>
                                          <a:ext cx="953272" cy="666695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AA4A637" w14:textId="77777777" w:rsidR="00CD539F" w:rsidRPr="00C4541F" w:rsidRDefault="00CD539F" w:rsidP="000A05E4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Intention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0" name="Straight Arrow Connector 10"/>
                                      <wps:cNvCnPr>
                                        <a:stCxn id="3" idx="6"/>
                                        <a:endCxn id="5" idx="2"/>
                                      </wps:cNvCnPr>
                                      <wps:spPr>
                                        <a:xfrm>
                                          <a:off x="2229707" y="1113041"/>
                                          <a:ext cx="730714" cy="2255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prstDash val="dash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5" name="Straight Arrow Connector 15"/>
                                      <wps:cNvCnPr>
                                        <a:stCxn id="2" idx="6"/>
                                        <a:endCxn id="5" idx="2"/>
                                      </wps:cNvCnPr>
                                      <wps:spPr>
                                        <a:xfrm>
                                          <a:off x="2229701" y="177448"/>
                                          <a:ext cx="730720" cy="958148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7" name="Straight Arrow Connector 8"/>
                                      <wps:cNvCnPr>
                                        <a:stCxn id="4" idx="6"/>
                                        <a:endCxn id="5" idx="2"/>
                                      </wps:cNvCnPr>
                                      <wps:spPr>
                                        <a:xfrm flipV="1">
                                          <a:off x="2178888" y="1135596"/>
                                          <a:ext cx="781533" cy="99728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prstDash val="dash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50" name="Straight Arrow Connector 50"/>
                                    <wps:cNvCnPr>
                                      <a:stCxn id="2" idx="2"/>
                                      <a:endCxn id="4" idx="2"/>
                                    </wps:cNvCnPr>
                                    <wps:spPr>
                                      <a:xfrm rot="10800000" flipV="1">
                                        <a:off x="1025464" y="177447"/>
                                        <a:ext cx="132111" cy="1955433"/>
                                      </a:xfrm>
                                      <a:prstGeom prst="curvedConnector3">
                                        <a:avLst>
                                          <a:gd name="adj1" fmla="val 484450"/>
                                        </a:avLst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1" name="Straight Arrow Connector 51"/>
                                    <wps:cNvCnPr>
                                      <a:stCxn id="2" idx="2"/>
                                      <a:endCxn id="3" idx="2"/>
                                    </wps:cNvCnPr>
                                    <wps:spPr>
                                      <a:xfrm rot="10800000" flipV="1">
                                        <a:off x="1076721" y="177447"/>
                                        <a:ext cx="80854" cy="935593"/>
                                      </a:xfrm>
                                      <a:prstGeom prst="curvedConnector3">
                                        <a:avLst>
                                          <a:gd name="adj1" fmla="val 332947"/>
                                        </a:avLst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3" name="Straight Arrow Connector 51"/>
                                  <wps:cNvCnPr>
                                    <a:stCxn id="3" idx="2"/>
                                    <a:endCxn id="4" idx="2"/>
                                  </wps:cNvCnPr>
                                  <wps:spPr>
                                    <a:xfrm rot="10800000" flipV="1">
                                      <a:off x="915567" y="1113041"/>
                                      <a:ext cx="51257" cy="1019840"/>
                                    </a:xfrm>
                                    <a:prstGeom prst="curvedConnector3">
                                      <a:avLst>
                                        <a:gd name="adj1" fmla="val 467453"/>
                                      </a:avLst>
                                    </a:prstGeom>
                                    <a:ln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55" name="Text Box 55"/>
                                <wps:cNvSpPr txBox="1"/>
                                <wps:spPr>
                                  <a:xfrm>
                                    <a:off x="2307545" y="430815"/>
                                    <a:ext cx="491054" cy="30557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187B600" w14:textId="4B47F927" w:rsidR="00CD539F" w:rsidRPr="00CC569C" w:rsidRDefault="00CD539F" w:rsidP="00CC569C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- 0.3</w:t>
                                      </w:r>
                                      <w:r w:rsidR="00F11482">
                                        <w:rPr>
                                          <w:sz w:val="20"/>
                                          <w:szCs w:val="20"/>
                                        </w:rPr>
                                        <w:t>6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6" name="Text Box 56"/>
                                <wps:cNvSpPr txBox="1"/>
                                <wps:spPr>
                                  <a:xfrm>
                                    <a:off x="2372964" y="973959"/>
                                    <a:ext cx="285996" cy="26620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797A4B3" w14:textId="0B289B23" w:rsidR="00CD539F" w:rsidRPr="00CC569C" w:rsidRDefault="00CD539F" w:rsidP="00992AEB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CC569C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9" name="Text Box 59"/>
                                <wps:cNvSpPr txBox="1"/>
                                <wps:spPr>
                                  <a:xfrm>
                                    <a:off x="2461534" y="1468872"/>
                                    <a:ext cx="291563" cy="24336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C7D4EEA" w14:textId="675EACD8" w:rsidR="00CD539F" w:rsidRPr="00CC569C" w:rsidRDefault="00CD539F" w:rsidP="00350C16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CC569C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29" name="Text Box 129"/>
                              <wps:cNvSpPr txBox="1"/>
                              <wps:spPr>
                                <a:xfrm>
                                  <a:off x="2580740" y="2590263"/>
                                  <a:ext cx="487108" cy="2909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9824F4B" w14:textId="001A3968" w:rsidR="00CD539F" w:rsidRDefault="00CD539F" w:rsidP="00B8096F">
                                    <w:r>
                                      <w:t>(a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56" name="Group 156"/>
                            <wpg:cNvGrpSpPr/>
                            <wpg:grpSpPr>
                              <a:xfrm>
                                <a:off x="1276484" y="3088783"/>
                                <a:ext cx="3844634" cy="3395144"/>
                                <a:chOff x="1194511" y="-56199"/>
                                <a:chExt cx="3844634" cy="3395144"/>
                              </a:xfrm>
                            </wpg:grpSpPr>
                            <wpg:grpSp>
                              <wpg:cNvPr id="155" name="Group 155"/>
                              <wpg:cNvGrpSpPr/>
                              <wpg:grpSpPr>
                                <a:xfrm>
                                  <a:off x="1194511" y="-56199"/>
                                  <a:ext cx="3844634" cy="3395144"/>
                                  <a:chOff x="1194511" y="-56199"/>
                                  <a:chExt cx="3844634" cy="3395144"/>
                                </a:xfrm>
                              </wpg:grpSpPr>
                              <wps:wsp>
                                <wps:cNvPr id="128" name="Text Box 128"/>
                                <wps:cNvSpPr txBox="1"/>
                                <wps:spPr>
                                  <a:xfrm>
                                    <a:off x="2582718" y="2992582"/>
                                    <a:ext cx="429491" cy="3463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BA13754" w14:textId="104E7CEC" w:rsidR="00CD539F" w:rsidRDefault="00CD539F" w:rsidP="00B8096F">
                                      <w:r>
                                        <w:t>(b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150" name="Group 150"/>
                                <wpg:cNvGrpSpPr/>
                                <wpg:grpSpPr>
                                  <a:xfrm>
                                    <a:off x="1194511" y="-56199"/>
                                    <a:ext cx="3844634" cy="2819444"/>
                                    <a:chOff x="1085847" y="34555"/>
                                    <a:chExt cx="3845009" cy="2819708"/>
                                  </a:xfrm>
                                </wpg:grpSpPr>
                                <wpg:grpSp>
                                  <wpg:cNvPr id="132" name="Group 132"/>
                                  <wpg:cNvGrpSpPr/>
                                  <wpg:grpSpPr>
                                    <a:xfrm>
                                      <a:off x="1085847" y="34555"/>
                                      <a:ext cx="3845009" cy="2819708"/>
                                      <a:chOff x="1085847" y="34555"/>
                                      <a:chExt cx="3845009" cy="2819708"/>
                                    </a:xfrm>
                                  </wpg:grpSpPr>
                                  <wpg:grpSp>
                                    <wpg:cNvPr id="61" name="Group 61"/>
                                    <wpg:cNvGrpSpPr/>
                                    <wpg:grpSpPr>
                                      <a:xfrm>
                                        <a:off x="1085847" y="34555"/>
                                        <a:ext cx="3845009" cy="2819708"/>
                                        <a:chOff x="1194554" y="-102520"/>
                                        <a:chExt cx="3217604" cy="2820227"/>
                                      </a:xfrm>
                                    </wpg:grpSpPr>
                                    <wpg:grpSp>
                                      <wpg:cNvPr id="62" name="Group 62"/>
                                      <wpg:cNvGrpSpPr/>
                                      <wpg:grpSpPr>
                                        <a:xfrm>
                                          <a:off x="1194554" y="-102520"/>
                                          <a:ext cx="3217604" cy="2820227"/>
                                          <a:chOff x="1195817" y="-102520"/>
                                          <a:chExt cx="3217604" cy="2820227"/>
                                        </a:xfrm>
                                      </wpg:grpSpPr>
                                      <wpg:grpSp>
                                        <wpg:cNvPr id="65" name="Group 65"/>
                                        <wpg:cNvGrpSpPr/>
                                        <wpg:grpSpPr>
                                          <a:xfrm>
                                            <a:off x="1195817" y="-102520"/>
                                            <a:ext cx="3217604" cy="2820227"/>
                                            <a:chOff x="1305714" y="-102520"/>
                                            <a:chExt cx="3217604" cy="2820227"/>
                                          </a:xfrm>
                                        </wpg:grpSpPr>
                                        <wpg:grpSp>
                                          <wpg:cNvPr id="72" name="Group 72"/>
                                          <wpg:cNvGrpSpPr/>
                                          <wpg:grpSpPr>
                                            <a:xfrm>
                                              <a:off x="1305714" y="-102520"/>
                                              <a:ext cx="3217604" cy="2820227"/>
                                              <a:chOff x="1194554" y="-102520"/>
                                              <a:chExt cx="3217604" cy="2820227"/>
                                            </a:xfrm>
                                          </wpg:grpSpPr>
                                          <wps:wsp>
                                            <wps:cNvPr id="74" name="Oval 74"/>
                                            <wps:cNvSpPr/>
                                            <wps:spPr>
                                              <a:xfrm>
                                                <a:off x="1275851" y="-102520"/>
                                                <a:ext cx="1183286" cy="673160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2E2ECCB4" w14:textId="77777777" w:rsidR="00CD539F" w:rsidRPr="006437B6" w:rsidRDefault="00CD539F" w:rsidP="00883B7B">
                                                  <w:pPr>
                                                    <w:jc w:val="center"/>
                                                  </w:pPr>
                                                  <w:r w:rsidRPr="00C4541F"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  <w:t xml:space="preserve">Attitude 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6" name="Oval 76"/>
                                            <wps:cNvSpPr/>
                                            <wps:spPr>
                                              <a:xfrm>
                                                <a:off x="1240692" y="852403"/>
                                                <a:ext cx="1180427" cy="621567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63D22C45" w14:textId="03E7027D" w:rsidR="00E67B96" w:rsidRPr="00C4541F" w:rsidRDefault="00CD539F" w:rsidP="00E67B96">
                                                  <w:pPr>
                                                    <w:jc w:val="center"/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</w:pPr>
                                                  <w:r w:rsidRPr="00C4541F"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  <w:t>Subjective Norm</w:t>
                                                  </w:r>
                                                </w:p>
                                                <w:p w14:paraId="3BCA92DC" w14:textId="2883EA6B" w:rsidR="00CD539F" w:rsidRPr="00C4541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7" name="Oval 77"/>
                                            <wps:cNvSpPr/>
                                            <wps:spPr>
                                              <a:xfrm>
                                                <a:off x="1194554" y="1802939"/>
                                                <a:ext cx="1264584" cy="914768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3347550F" w14:textId="01048489" w:rsidR="005E3F36" w:rsidRPr="00C4541F" w:rsidRDefault="00CD539F" w:rsidP="005E3F36">
                                                  <w:pPr>
                                                    <w:jc w:val="center"/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</w:pPr>
                                                  <w:r w:rsidRPr="00C4541F"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  <w:t xml:space="preserve">Perceived </w:t>
                                                  </w:r>
                                                  <w:r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  <w:t>B</w:t>
                                                  </w:r>
                                                  <w:r w:rsidRPr="00C4541F"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  <w:t>ehavior Control</w:t>
                                                  </w:r>
                                                </w:p>
                                                <w:p w14:paraId="287B60A7" w14:textId="7B45A230" w:rsidR="00CD539F" w:rsidRPr="00C4541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8" name="Oval 78"/>
                                            <wps:cNvSpPr/>
                                            <wps:spPr>
                                              <a:xfrm>
                                                <a:off x="3463760" y="806283"/>
                                                <a:ext cx="948398" cy="666695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14C199D5" w14:textId="77777777" w:rsidR="00CD539F" w:rsidRPr="00C4541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</w:pPr>
                                                  <w:r w:rsidRPr="00C4541F">
                                                    <w:rPr>
                                                      <w:rFonts w:ascii="Cambria" w:hAnsi="Cambria"/>
                                                      <w:color w:val="000000" w:themeColor="text1"/>
                                                    </w:rPr>
                                                    <w:t>Intention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85" name="Straight Arrow Connector 85"/>
                                            <wps:cNvCnPr>
                                              <a:stCxn id="76" idx="6"/>
                                              <a:endCxn id="78" idx="2"/>
                                            </wps:cNvCnPr>
                                            <wps:spPr>
                                              <a:xfrm flipV="1">
                                                <a:off x="2421119" y="1139631"/>
                                                <a:ext cx="1042642" cy="23556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prstDash val="dash"/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  <wps:wsp>
                                            <wps:cNvPr id="87" name="Straight Arrow Connector 87"/>
                                            <wps:cNvCnPr>
                                              <a:stCxn id="74" idx="6"/>
                                              <a:endCxn id="78" idx="2"/>
                                            </wps:cNvCnPr>
                                            <wps:spPr>
                                              <a:xfrm>
                                                <a:off x="2459137" y="234059"/>
                                                <a:ext cx="1004624" cy="905570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  <wps:wsp>
                                            <wps:cNvPr id="95" name="Straight Arrow Connector 8"/>
                                            <wps:cNvCnPr>
                                              <a:stCxn id="77" idx="6"/>
                                              <a:endCxn id="78" idx="2"/>
                                            </wps:cNvCnPr>
                                            <wps:spPr>
                                              <a:xfrm flipV="1">
                                                <a:off x="2459138" y="1139631"/>
                                                <a:ext cx="1004624" cy="1120692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prstDash val="dash"/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</wpg:grpSp>
                                        <wps:wsp>
                                          <wps:cNvPr id="120" name="Straight Arrow Connector 50"/>
                                          <wps:cNvCnPr>
                                            <a:stCxn id="74" idx="2"/>
                                            <a:endCxn id="77" idx="2"/>
                                          </wps:cNvCnPr>
                                          <wps:spPr>
                                            <a:xfrm rot="10800000" flipV="1">
                                              <a:off x="1305714" y="234059"/>
                                              <a:ext cx="81297" cy="2026263"/>
                                            </a:xfrm>
                                            <a:prstGeom prst="curvedConnector3">
                                              <a:avLst>
                                                <a:gd name="adj1" fmla="val 780980"/>
                                              </a:avLst>
                                            </a:prstGeom>
                                            <a:ln>
                                              <a:headEnd type="triangle"/>
                                              <a:tailEnd type="triangle"/>
                                            </a:ln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  <wps:wsp>
                                          <wps:cNvPr id="121" name="Straight Arrow Connector 51"/>
                                          <wps:cNvCnPr>
                                            <a:stCxn id="74" idx="2"/>
                                            <a:endCxn id="76" idx="2"/>
                                          </wps:cNvCnPr>
                                          <wps:spPr>
                                            <a:xfrm rot="10800000" flipV="1">
                                              <a:off x="1351853" y="234059"/>
                                              <a:ext cx="35159" cy="929126"/>
                                            </a:xfrm>
                                            <a:prstGeom prst="curvedConnector3">
                                              <a:avLst>
                                                <a:gd name="adj1" fmla="val 644143"/>
                                              </a:avLst>
                                            </a:prstGeom>
                                            <a:ln>
                                              <a:headEnd type="triangle"/>
                                              <a:tailEnd type="triangle"/>
                                            </a:ln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122" name="Straight Arrow Connector 51"/>
                                        <wps:cNvCnPr>
                                          <a:stCxn id="76" idx="2"/>
                                          <a:endCxn id="77" idx="2"/>
                                        </wps:cNvCnPr>
                                        <wps:spPr>
                                          <a:xfrm rot="10800000" flipV="1">
                                            <a:off x="1195817" y="1163186"/>
                                            <a:ext cx="46138" cy="1097137"/>
                                          </a:xfrm>
                                          <a:prstGeom prst="curvedConnector3">
                                            <a:avLst>
                                              <a:gd name="adj1" fmla="val 508287"/>
                                            </a:avLst>
                                          </a:prstGeom>
                                          <a:ln>
                                            <a:headEnd type="triangle"/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24" name="Text Box 124"/>
                                      <wps:cNvSpPr txBox="1"/>
                                      <wps:spPr>
                                        <a:xfrm>
                                          <a:off x="2613271" y="1033744"/>
                                          <a:ext cx="283113" cy="25883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6B661575" w14:textId="4BB7D2B1" w:rsidR="00CD539F" w:rsidRPr="004F7A7E" w:rsidRDefault="00CD539F" w:rsidP="004F7A7E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4F7A7E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n</w:t>
                                            </w:r>
                                            <w: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s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5" name="Text Box 125"/>
                                      <wps:cNvSpPr txBox="1"/>
                                      <wps:spPr>
                                        <a:xfrm>
                                          <a:off x="2720214" y="546053"/>
                                          <a:ext cx="481086" cy="24336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5692F378" w14:textId="2B306FE8" w:rsidR="00CD539F" w:rsidRPr="009F5642" w:rsidRDefault="00CD539F" w:rsidP="009F5642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9F5642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-</w:t>
                                            </w:r>
                                            <w: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 xml:space="preserve"> 0.3</w:t>
                                            </w:r>
                                            <w:r w:rsidR="00ED2CE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3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7" name="Text Box 127"/>
                                      <wps:cNvSpPr txBox="1"/>
                                      <wps:spPr>
                                        <a:xfrm>
                                          <a:off x="2967434" y="1386220"/>
                                          <a:ext cx="347070" cy="24336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4939C9E6" w14:textId="29F59075" w:rsidR="00CD539F" w:rsidRPr="00EA20E5" w:rsidRDefault="00CD539F" w:rsidP="00EA20E5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ns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130" name="Oval 130"/>
                                    <wps:cNvSpPr/>
                                    <wps:spPr>
                                      <a:xfrm>
                                        <a:off x="3791696" y="2097218"/>
                                        <a:ext cx="1139151" cy="66656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1C0B48CD" w14:textId="78F6BE4C" w:rsidR="00CD539F" w:rsidRPr="00C4541F" w:rsidRDefault="00CD539F" w:rsidP="00A5629B">
                                          <w:pPr>
                                            <w:jc w:val="center"/>
                                            <w:rPr>
                                              <w:rFonts w:ascii="Cambria" w:hAnsi="Cambria"/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Cambria" w:hAnsi="Cambria"/>
                                              <w:color w:val="000000" w:themeColor="text1"/>
                                            </w:rPr>
                                            <w:t>Moral Norm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31" name="Straight Arrow Connector 131"/>
                                    <wps:cNvCnPr>
                                      <a:stCxn id="76" idx="5"/>
                                      <a:endCxn id="130" idx="2"/>
                                    </wps:cNvCnPr>
                                    <wps:spPr>
                                      <a:xfrm>
                                        <a:off x="2345005" y="1519745"/>
                                        <a:ext cx="1446692" cy="910753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solidFill>
                                          <a:schemeClr val="tx1"/>
                                        </a:solidFill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33" name="Straight Arrow Connector 133"/>
                                  <wps:cNvCnPr>
                                    <a:stCxn id="77" idx="6"/>
                                    <a:endCxn id="130" idx="2"/>
                                  </wps:cNvCnPr>
                                  <wps:spPr>
                                    <a:xfrm>
                                      <a:off x="2597015" y="2396962"/>
                                      <a:ext cx="1194682" cy="33535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34" name="Straight Arrow Connector 134"/>
                                  <wps:cNvCnPr>
                                    <a:stCxn id="130" idx="0"/>
                                    <a:endCxn id="78" idx="4"/>
                                  </wps:cNvCnPr>
                                  <wps:spPr>
                                    <a:xfrm flipV="1">
                                      <a:off x="4361273" y="1609762"/>
                                      <a:ext cx="2923" cy="487455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151" name="Text Box 151"/>
                              <wps:cNvSpPr txBox="1"/>
                              <wps:spPr>
                                <a:xfrm>
                                  <a:off x="3015556" y="2201908"/>
                                  <a:ext cx="506827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72EAF44" w14:textId="2150CE88" w:rsidR="00CD539F" w:rsidRPr="00564627" w:rsidRDefault="00CD539F" w:rsidP="003C47EA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564627">
                                      <w:rPr>
                                        <w:sz w:val="20"/>
                                        <w:szCs w:val="20"/>
                                      </w:rPr>
                                      <w:t>0.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3</w:t>
                                    </w:r>
                                    <w:r w:rsidR="00ED2CEF">
                                      <w:rPr>
                                        <w:sz w:val="20"/>
                                        <w:szCs w:val="20"/>
                                      </w:rPr>
                                      <w:t>9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" name="Text Box 152"/>
                              <wps:cNvSpPr txBox="1"/>
                              <wps:spPr>
                                <a:xfrm>
                                  <a:off x="2498763" y="1515920"/>
                                  <a:ext cx="599311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29B5157" w14:textId="757566BB" w:rsidR="00CD539F" w:rsidRPr="00025DAE" w:rsidRDefault="00CD539F" w:rsidP="008A574E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025DAE">
                                      <w:rPr>
                                        <w:sz w:val="20"/>
                                        <w:szCs w:val="20"/>
                                      </w:rPr>
                                      <w:t>0.</w:t>
                                    </w: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5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" name="Text Box 153"/>
                              <wps:cNvSpPr txBox="1"/>
                              <wps:spPr>
                                <a:xfrm>
                                  <a:off x="4130967" y="1675427"/>
                                  <a:ext cx="611239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9F12A31" w14:textId="000B12A5" w:rsidR="00CD539F" w:rsidRPr="005C3399" w:rsidRDefault="00CD539F" w:rsidP="005C3399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sz w:val="20"/>
                                        <w:szCs w:val="20"/>
                                      </w:rPr>
                                      <w:t>0.</w:t>
                                    </w:r>
                                    <w:r w:rsidR="00ED2CEF">
                                      <w:rPr>
                                        <w:sz w:val="20"/>
                                        <w:szCs w:val="20"/>
                                      </w:rPr>
                                      <w:t>8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59" name="Text Box 159"/>
                          <wps:cNvSpPr txBox="1"/>
                          <wps:spPr>
                            <a:xfrm>
                              <a:off x="-54" y="6539230"/>
                              <a:ext cx="5469890" cy="485024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8BC5D1E" w14:textId="7ADA2738" w:rsidR="00CD539F" w:rsidRPr="00A47F33" w:rsidRDefault="00CD539F" w:rsidP="00DD12A9">
                                <w:pPr>
                                  <w:pStyle w:val="Caption"/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bookmarkStart w:id="7" w:name="_Ref72078139"/>
                                <w:bookmarkStart w:id="8" w:name="_Ref73058548"/>
                                <w:r w:rsidRPr="00A47F33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bookmarkEnd w:id="7"/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4</w:t>
                                </w:r>
                                <w:r w:rsidRPr="00A47F33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: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(a) </w:t>
                                </w:r>
                                <w:r w:rsidRPr="00A47F33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Theory of Planned Behavior (TPB) and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(b) </w:t>
                                </w:r>
                                <w:r w:rsidRPr="00A47F33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Theory of Planned Behavior with Moral Norms (TPB-moral)</w:t>
                                </w:r>
                                <w:r w:rsidRPr="00A47F33"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.</w:t>
                                </w:r>
                                <w:r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Values on the arrow and “ns” indicate coefficients and “non-significant” respectively.</w:t>
                                </w:r>
                                <w:bookmarkEnd w:id="8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2" name="Text Box 42"/>
                        <wps:cNvSpPr txBox="1"/>
                        <wps:spPr>
                          <a:xfrm>
                            <a:off x="957417" y="4224735"/>
                            <a:ext cx="511998" cy="2906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0E5A448" w14:textId="2BA7D2AD" w:rsidR="00CD539F" w:rsidRPr="00310C44" w:rsidRDefault="00CD539F" w:rsidP="0077628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5</w:t>
                              </w:r>
                              <w:r w:rsidR="00F11482"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1382250" y="4763618"/>
                            <a:ext cx="537987" cy="2300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28BF789" w14:textId="6CD528AD" w:rsidR="00CD539F" w:rsidRPr="00310C44" w:rsidRDefault="00CD539F" w:rsidP="00F12716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 w:rsidR="00F11482">
                                <w:rPr>
                                  <w:sz w:val="20"/>
                                  <w:szCs w:val="20"/>
                                </w:rPr>
                                <w:t>6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421388" y="3807189"/>
                            <a:ext cx="557973" cy="24955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F5839B5" w14:textId="1ADE8BD7" w:rsidR="00CD539F" w:rsidRPr="00310C44" w:rsidRDefault="00CD539F" w:rsidP="0077628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F11482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820365" y="1037631"/>
                            <a:ext cx="505691" cy="24338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3D49260" w14:textId="7E4633D9" w:rsidR="00CD539F" w:rsidRPr="00310C44" w:rsidRDefault="00CD539F" w:rsidP="006276F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5</w:t>
                              </w:r>
                              <w:r w:rsidR="00F11482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1253860" y="574526"/>
                            <a:ext cx="535205" cy="25270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9627937" w14:textId="066605A2" w:rsidR="00CD539F" w:rsidRPr="00310C44" w:rsidRDefault="00CD539F" w:rsidP="006276F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F11482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1183241" y="1425435"/>
                            <a:ext cx="560219" cy="25652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BC46F0A" w14:textId="255597A2" w:rsidR="00CD539F" w:rsidRPr="00310C44" w:rsidRDefault="00CD539F" w:rsidP="002D3F8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7</w:t>
                              </w:r>
                              <w:r w:rsidR="00F11482"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F9E5F1" id="Group 48" o:spid="_x0000_s1108" style="position:absolute;margin-left:41.2pt;margin-top:17.7pt;width:437.4pt;height:565.6pt;z-index:251784192;mso-width-relative:margin;mso-height-relative:margin" coordorigin="5691,-1591" coordsize="55552,718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">
                <v:group id="Group 160" o:spid="_x0000_s1109" style="position:absolute;left:5691;top:-1591;width:55552;height:71833" coordorigin=",-1591" coordsize="54698,718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yJhyQAAAOE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">
                  <v:group id="Group 158" o:spid="_x0000_s1110" style="position:absolute;left:10949;top:-1591;width:40285;height:66430" coordorigin="10926,-1591" coordsize="40284,66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XeTaygAAAOE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">
                    <v:group id="Group 154" o:spid="_x0000_s1111" style="position:absolute;left:10926;top:-1591;width:35845;height:30403" coordorigin="10926,-1591" coordsize="35844,304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EO7fyQAAAOE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">
                      <v:group id="Group 60" o:spid="_x0000_s1112" style="position:absolute;left:10926;top:-1591;width:35845;height:27493" coordorigin="9143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">
                        <v:group id="Group 54" o:spid="_x0000_s1113" style="position:absolute;left:9143;top:-1591;width:29993;height:27493" coordorigin="9155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">
                          <v:group id="Group 52" o:spid="_x0000_s1114" style="position:absolute;left:9155;top:-1591;width:29994;height:27493" coordorigin="10254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">
                            <v:group id="Group 18" o:spid="_x0000_s1115" style="position:absolute;left:10254;top:-1591;width:29994;height:27493" coordorigin="9143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">
                              <v:oval id="Oval 2" o:spid="_x0000_s1116" style="position:absolute;left:10464;top:-1591;width:11833;height:67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76A88F19" w14:textId="77777777" w:rsidR="00CD539F" w:rsidRPr="006437B6" w:rsidRDefault="00CD539F" w:rsidP="000A05E4">
                                      <w:pPr>
                                        <w:jc w:val="center"/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 xml:space="preserve">Attitude </w:t>
                                      </w:r>
                                    </w:p>
                                  </w:txbxContent>
                                </v:textbox>
                              </v:oval>
                              <v:oval id="Oval 3" o:spid="_x0000_s1117" style="position:absolute;left:9655;top:8022;width:12642;height:621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70939A70" w14:textId="51454C0D" w:rsidR="00CD539F" w:rsidRPr="00C4541F" w:rsidRDefault="00CD539F" w:rsidP="004E3D4E">
                                      <w:pPr>
                                        <w:jc w:val="center"/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Subjective Norm</w:t>
                                      </w:r>
                                    </w:p>
                                  </w:txbxContent>
                                </v:textbox>
                              </v:oval>
                              <v:oval id="Oval 4" o:spid="_x0000_s1118" style="position:absolute;left:9143;top:16754;width:12645;height:914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22215BC5" w14:textId="2129FDA6" w:rsidR="00CD539F" w:rsidRPr="00C4541F" w:rsidRDefault="00CD539F" w:rsidP="000A05E4">
                                      <w:pPr>
                                        <w:jc w:val="center"/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 xml:space="preserve">Perceived </w:t>
                                      </w:r>
                                      <w:r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B</w:t>
                                      </w: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ehavior Control</w:t>
                                      </w:r>
                                    </w:p>
                                    <w:p w14:paraId="74CA4CE9" w14:textId="77777777" w:rsidR="00CD539F" w:rsidRDefault="00CD539F" w:rsidP="000A05E4"/>
                                    <w:p w14:paraId="0FF57744" w14:textId="77777777" w:rsidR="00CD539F" w:rsidRPr="00C4541F" w:rsidRDefault="00CD539F" w:rsidP="000A05E4">
                                      <w:pPr>
                                        <w:jc w:val="center"/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Perceived behavior Control</w:t>
                                      </w:r>
                                    </w:p>
                                    <w:p w14:paraId="56ED1F7A" w14:textId="77777777" w:rsidR="00CD539F" w:rsidRDefault="00CD539F" w:rsidP="000A05E4"/>
                                    <w:p w14:paraId="61DD78DD" w14:textId="77777777" w:rsidR="00CD539F" w:rsidRPr="00C4541F" w:rsidRDefault="00CD539F" w:rsidP="000A05E4">
                                      <w:pPr>
                                        <w:jc w:val="center"/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Perceived behavior Control</w:t>
                                      </w:r>
                                    </w:p>
                                    <w:p w14:paraId="0872A58F" w14:textId="77777777" w:rsidR="00CD539F" w:rsidRDefault="00CD539F" w:rsidP="000A05E4"/>
                                    <w:p w14:paraId="31460850" w14:textId="77777777" w:rsidR="00CD539F" w:rsidRPr="00C4541F" w:rsidRDefault="00CD539F" w:rsidP="000A05E4">
                                      <w:pPr>
                                        <w:jc w:val="center"/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Perceived behavior Control</w:t>
                                      </w:r>
                                    </w:p>
                                  </w:txbxContent>
                                </v:textbox>
                              </v:oval>
                              <v:oval id="Oval 5" o:spid="_x0000_s1119" style="position:absolute;left:29604;top:8022;width:9532;height:66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7AA4A637" w14:textId="77777777" w:rsidR="00CD539F" w:rsidRPr="00C4541F" w:rsidRDefault="00CD539F" w:rsidP="000A05E4">
                                      <w:pPr>
                                        <w:jc w:val="center"/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</w:pPr>
                                      <w:r w:rsidRPr="00C4541F">
                                        <w:rPr>
                                          <w:rFonts w:ascii="Cambria" w:hAnsi="Cambria"/>
                                          <w:color w:val="000000" w:themeColor="text1"/>
                                        </w:rPr>
                                        <w:t>Intention</w:t>
                                      </w:r>
                                    </w:p>
                                  </w:txbxContent>
                                </v:textbox>
                              </v:oval>
                              <v:shape id="Straight Arrow Connector 10" o:spid="_x0000_s1120" type="#_x0000_t32" style="position:absolute;left:22297;top:11130;width:7307;height:22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" strokecolor="black [3213]" strokeweight=".5pt">
                                <v:stroke dashstyle="dash" endarrow="block" joinstyle="miter"/>
                              </v:shape>
                              <v:shape id="Straight Arrow Connector 15" o:spid="_x0000_s1121" type="#_x0000_t32" style="position:absolute;left:22297;top:1774;width:7307;height:9581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" strokecolor="black [3213]" strokeweight=".5pt">
                                <v:stroke endarrow="block" joinstyle="miter"/>
                              </v:shape>
                              <v:shape id="Straight Arrow Connector 8" o:spid="_x0000_s1122" type="#_x0000_t32" style="position:absolute;left:21788;top:11355;width:7816;height:9973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" strokecolor="black [3213]" strokeweight=".5pt">
                                <v:stroke dashstyle="dash" endarrow="block" joinstyle="miter"/>
                              </v:shape>
                            </v:group>
                            <v:shape id="Straight Arrow Connector 50" o:spid="_x0000_s1123" type="#_x0000_t38" style="position:absolute;left:10254;top:1774;width:1321;height:19554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" adj="104641" strokecolor="black [3200]" strokeweight=".5pt">
                              <v:stroke startarrow="block" endarrow="block" joinstyle="miter"/>
                            </v:shape>
                            <v:shape id="Straight Arrow Connector 51" o:spid="_x0000_s1124" type="#_x0000_t38" style="position:absolute;left:10767;top:1774;width:808;height:9356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" adj="71917" strokecolor="black [3200]" strokeweight=".5pt">
                              <v:stroke startarrow="block" endarrow="block" joinstyle="miter"/>
                            </v:shape>
                          </v:group>
                          <v:shape id="Straight Arrow Connector 51" o:spid="_x0000_s1125" type="#_x0000_t38" style="position:absolute;left:9155;top:11130;width:513;height:10198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" adj="100970" strokecolor="black [3200]" strokeweight=".5pt">
                            <v:stroke startarrow="block" endarrow="block" joinstyle="miter"/>
                          </v:shape>
                        </v:group>
                        <v:shape id="Text Box 55" o:spid="_x0000_s1126" type="#_x0000_t202" style="position:absolute;left:23075;top:4308;width:4910;height:305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" fillcolor="white [3212]" stroked="f" strokeweight=".5pt">
                          <v:textbox>
                            <w:txbxContent>
                              <w:p w14:paraId="0187B600" w14:textId="4B47F927" w:rsidR="00CD539F" w:rsidRPr="00CC569C" w:rsidRDefault="00CD539F" w:rsidP="00CC569C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- 0.3</w:t>
                                </w:r>
                                <w:r w:rsidR="00F11482">
                                  <w:rPr>
                                    <w:sz w:val="20"/>
                                    <w:szCs w:val="20"/>
                                  </w:rPr>
                                  <w:t>6</w:t>
                                </w:r>
                              </w:p>
                            </w:txbxContent>
                          </v:textbox>
                        </v:shape>
                        <v:shape id="Text Box 56" o:spid="_x0000_s1127" type="#_x0000_t202" style="position:absolute;left:23729;top:9739;width:2860;height:266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" fillcolor="white [3212]" stroked="f" strokeweight=".5pt">
                          <v:textbox>
                            <w:txbxContent>
                              <w:p w14:paraId="5797A4B3" w14:textId="0B289B23" w:rsidR="00CD539F" w:rsidRPr="00CC569C" w:rsidRDefault="00CD539F" w:rsidP="00992AEB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CC569C"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  <v:shape id="Text Box 59" o:spid="_x0000_s1128" type="#_x0000_t202" style="position:absolute;left:24615;top:14688;width:2915;height:24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" fillcolor="white [3212]" stroked="f" strokeweight=".5pt">
                          <v:textbox>
                            <w:txbxContent>
                              <w:p w14:paraId="3C7D4EEA" w14:textId="675EACD8" w:rsidR="00CD539F" w:rsidRPr="00CC569C" w:rsidRDefault="00CD539F" w:rsidP="00350C16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CC569C"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29" o:spid="_x0000_s1129" type="#_x0000_t202" style="position:absolute;left:25807;top:25902;width:4871;height:29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" fillcolor="white [3201]" stroked="f" strokeweight=".5pt">
                        <v:textbox>
                          <w:txbxContent>
                            <w:p w14:paraId="49824F4B" w14:textId="001A3968" w:rsidR="00CD539F" w:rsidRDefault="00CD539F" w:rsidP="00B8096F">
                              <w:r>
                                <w:t>(a)</w:t>
                              </w:r>
                            </w:p>
                          </w:txbxContent>
                        </v:textbox>
                      </v:shape>
                    </v:group>
                    <v:group id="Group 156" o:spid="_x0000_s1130" style="position:absolute;left:12764;top:30887;width:38447;height:33952" coordorigin="11945,-561" coordsize="38446,339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">
                      <v:group id="Group 155" o:spid="_x0000_s1131" style="position:absolute;left:11945;top:-561;width:38446;height:33950" coordorigin="11945,-561" coordsize="38446,339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">
                        <v:shape id="Text Box 128" o:spid="_x0000_s1132" type="#_x0000_t202" style="position:absolute;left:25827;top:29925;width:4295;height:34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" fillcolor="white [3201]" stroked="f" strokeweight=".5pt">
                          <v:textbox>
                            <w:txbxContent>
                              <w:p w14:paraId="6BA13754" w14:textId="104E7CEC" w:rsidR="00CD539F" w:rsidRDefault="00CD539F" w:rsidP="00B8096F">
                                <w:r>
                                  <w:t>(b)</w:t>
                                </w:r>
                              </w:p>
                            </w:txbxContent>
                          </v:textbox>
                        </v:shape>
                        <v:group id="Group 150" o:spid="_x0000_s1133" style="position:absolute;left:11945;top:-561;width:38446;height:28193" coordorigin="10858,345" coordsize="38450,28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K+jcyQAAAOE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">
                          <v:group id="Group 132" o:spid="_x0000_s1134" style="position:absolute;left:10858;top:345;width:38450;height:28197" coordorigin="10858,345" coordsize="38450,28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ajaQyQAAAOE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">
                            <v:group id="Group 61" o:spid="_x0000_s1135" style="position:absolute;left:10858;top:345;width:38450;height:28197" coordorigin="11945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D9zxwAAAOA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nh71A4A3LxAgAA//8DAFBLAQItABQABgAIAAAAIQDb4fbL7gAAAIUBAAATAAAAAAAA&#13;&#10;AAAAAAAAAAAAAABbQ29udGVudF9UeXBlc10ueG1sUEsBAi0AFAAGAAgAAAAhAFr0LFu/AAAAFQEA&#13;&#10;AAsAAAAAAAAAAAAAAAAAHwEAAF9yZWxzLy5yZWxzUEsBAi0AFAAGAAgAAAAhAF+UP3PHAAAA4AAA&#13;&#10;AA8AAAAAAAAAAAAAAAAABwIAAGRycy9kb3ducmV2LnhtbFBLBQYAAAAAAwADALcAAAD7AgAAAAA=&#13;&#10;">
                              <v:group id="Group 62" o:spid="_x0000_s1136" style="position:absolute;left:11945;top:-1025;width:32176;height:28202" coordorigin="11958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RqEE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">
                                <v:group id="Group 65" o:spid="_x0000_s1137" style="position:absolute;left:11958;top:-1025;width:32176;height:28202" coordorigin="13057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">
                                  <v:group id="Group 72" o:spid="_x0000_s1138" style="position:absolute;left:13057;top:-1025;width:32176;height:28202" coordorigin="11945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">
                                    <v:oval id="Oval 74" o:spid="_x0000_s1139" style="position:absolute;left:12758;top:-1025;width:11833;height:67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2E2ECCB4" w14:textId="77777777" w:rsidR="00CD539F" w:rsidRPr="006437B6" w:rsidRDefault="00CD539F" w:rsidP="00883B7B">
                                            <w:pPr>
                                              <w:jc w:val="center"/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 xml:space="preserve">Attitude </w:t>
                                            </w:r>
                                          </w:p>
                                        </w:txbxContent>
                                      </v:textbox>
                                    </v:oval>
                                    <v:oval id="Oval 76" o:spid="_x0000_s1140" style="position:absolute;left:12406;top:8524;width:11805;height:621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63D22C45" w14:textId="03E7027D" w:rsidR="00E67B96" w:rsidRPr="00C4541F" w:rsidRDefault="00CD539F" w:rsidP="00E67B96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Subjective Norm</w:t>
                                            </w:r>
                                          </w:p>
                                          <w:p w14:paraId="3BCA92DC" w14:textId="2883EA6B" w:rsidR="00CD539F" w:rsidRPr="00C4541F" w:rsidRDefault="00CD539F" w:rsidP="00883B7B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</w:p>
                                        </w:txbxContent>
                                      </v:textbox>
                                    </v:oval>
                                    <v:oval id="Oval 77" o:spid="_x0000_s1141" style="position:absolute;left:11945;top:18029;width:12646;height:914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3347550F" w14:textId="01048489" w:rsidR="005E3F36" w:rsidRPr="00C4541F" w:rsidRDefault="00CD539F" w:rsidP="005E3F36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 xml:space="preserve">Perceived </w:t>
                                            </w:r>
                                            <w:r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B</w:t>
                                            </w: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ehavior Control</w:t>
                                            </w:r>
                                          </w:p>
                                          <w:p w14:paraId="287B60A7" w14:textId="7B45A230" w:rsidR="00CD539F" w:rsidRPr="00C4541F" w:rsidRDefault="00CD539F" w:rsidP="00883B7B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</w:p>
                                        </w:txbxContent>
                                      </v:textbox>
                                    </v:oval>
                                    <v:oval id="Oval 78" o:spid="_x0000_s1142" style="position:absolute;left:34637;top:8062;width:9484;height:66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14C199D5" w14:textId="77777777" w:rsidR="00CD539F" w:rsidRPr="00C4541F" w:rsidRDefault="00CD539F" w:rsidP="00883B7B">
                                            <w:pPr>
                                              <w:jc w:val="center"/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</w:pPr>
                                            <w:r w:rsidRPr="00C4541F">
                                              <w:rPr>
                                                <w:rFonts w:ascii="Cambria" w:hAnsi="Cambria"/>
                                                <w:color w:val="000000" w:themeColor="text1"/>
                                              </w:rPr>
                                              <w:t>Intention</w:t>
                                            </w:r>
                                          </w:p>
                                        </w:txbxContent>
                                      </v:textbox>
                                    </v:oval>
                                    <v:shape id="Straight Arrow Connector 85" o:spid="_x0000_s1143" type="#_x0000_t32" style="position:absolute;left:24211;top:11396;width:10426;height:235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" strokecolor="black [3213]" strokeweight=".5pt">
                                      <v:stroke dashstyle="dash" endarrow="block" joinstyle="miter"/>
                                    </v:shape>
                                    <v:shape id="Straight Arrow Connector 87" o:spid="_x0000_s1144" type="#_x0000_t32" style="position:absolute;left:24591;top:2340;width:10046;height:9056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" strokecolor="black [3213]" strokeweight=".5pt">
                                      <v:stroke endarrow="block" joinstyle="miter"/>
                                    </v:shape>
                                    <v:shape id="Straight Arrow Connector 8" o:spid="_x0000_s1145" type="#_x0000_t32" style="position:absolute;left:24591;top:11396;width:10046;height:11207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" strokecolor="black [3213]" strokeweight=".5pt">
                                      <v:stroke dashstyle="dash" endarrow="block" joinstyle="miter"/>
                                    </v:shape>
                                  </v:group>
                                  <v:shape id="Straight Arrow Connector 50" o:spid="_x0000_s1146" type="#_x0000_t38" style="position:absolute;left:13057;top:2340;width:813;height:20263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" adj="168692" strokecolor="black [3200]" strokeweight=".5pt">
                                    <v:stroke startarrow="block" endarrow="block" joinstyle="miter"/>
                                  </v:shape>
                                  <v:shape id="Straight Arrow Connector 51" o:spid="_x0000_s1147" type="#_x0000_t38" style="position:absolute;left:13518;top:2340;width:352;height:9291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" adj="139135" strokecolor="black [3200]" strokeweight=".5pt">
                                    <v:stroke startarrow="block" endarrow="block" joinstyle="miter"/>
                                  </v:shape>
                                </v:group>
                                <v:shape id="Straight Arrow Connector 51" o:spid="_x0000_s1148" type="#_x0000_t38" style="position:absolute;left:11958;top:11631;width:461;height:10972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" adj="109790" strokecolor="black [3200]" strokeweight=".5pt">
                                  <v:stroke startarrow="block" endarrow="block" joinstyle="miter"/>
                                </v:shape>
                              </v:group>
                              <v:shape id="Text Box 124" o:spid="_x0000_s1149" type="#_x0000_t202" style="position:absolute;left:26132;top:10337;width:2831;height:25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" fillcolor="white [3212]" stroked="f" strokeweight=".5pt">
                                <v:textbox>
                                  <w:txbxContent>
                                    <w:p w14:paraId="6B661575" w14:textId="4BB7D2B1" w:rsidR="00CD539F" w:rsidRPr="004F7A7E" w:rsidRDefault="00CD539F" w:rsidP="004F7A7E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4F7A7E">
                                        <w:rPr>
                                          <w:sz w:val="20"/>
                                          <w:szCs w:val="20"/>
                                        </w:rPr>
                                        <w:t>n</w:t>
                                      </w: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s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25" o:spid="_x0000_s1150" type="#_x0000_t202" style="position:absolute;left:27202;top:5460;width:4811;height:24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" fillcolor="white [3212]" stroked="f" strokeweight=".5pt">
                                <v:textbox>
                                  <w:txbxContent>
                                    <w:p w14:paraId="5692F378" w14:textId="2B306FE8" w:rsidR="00CD539F" w:rsidRPr="009F5642" w:rsidRDefault="00CD539F" w:rsidP="009F5642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9F5642">
                                        <w:rPr>
                                          <w:sz w:val="20"/>
                                          <w:szCs w:val="20"/>
                                        </w:rPr>
                                        <w:t>-</w:t>
                                      </w: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 xml:space="preserve"> 0.3</w:t>
                                      </w:r>
                                      <w:r w:rsidR="00ED2CEF">
                                        <w:rPr>
                                          <w:sz w:val="20"/>
                                          <w:szCs w:val="20"/>
                                        </w:rPr>
                                        <w:t>3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27" o:spid="_x0000_s1151" type="#_x0000_t202" style="position:absolute;left:29674;top:13862;width:3471;height:24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" fillcolor="white [3212]" stroked="f" strokeweight=".5pt">
                                <v:textbox>
                                  <w:txbxContent>
                                    <w:p w14:paraId="4939C9E6" w14:textId="29F59075" w:rsidR="00CD539F" w:rsidRPr="00EA20E5" w:rsidRDefault="00CD539F" w:rsidP="00EA20E5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oval id="Oval 130" o:spid="_x0000_s1152" style="position:absolute;left:37916;top:20972;width:11392;height:66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" filled="f" strokecolor="black [3213]" strokeweight="1pt">
                              <v:stroke joinstyle="miter"/>
                              <v:textbox>
                                <w:txbxContent>
                                  <w:p w14:paraId="1C0B48CD" w14:textId="78F6BE4C" w:rsidR="00CD539F" w:rsidRPr="00C4541F" w:rsidRDefault="00CD539F" w:rsidP="00A5629B">
                                    <w:pPr>
                                      <w:jc w:val="center"/>
                                      <w:rPr>
                                        <w:rFonts w:ascii="Cambria" w:hAnsi="Cambria"/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Cambria" w:hAnsi="Cambria"/>
                                        <w:color w:val="000000" w:themeColor="text1"/>
                                      </w:rPr>
                                      <w:t>Moral Norm</w:t>
                                    </w:r>
                                  </w:p>
                                </w:txbxContent>
                              </v:textbox>
                            </v:oval>
                            <v:shape id="Straight Arrow Connector 131" o:spid="_x0000_s1153" type="#_x0000_t32" style="position:absolute;left:23450;top:15197;width:14466;height:910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" strokecolor="black [3213]" strokeweight=".5pt">
                              <v:stroke endarrow="block" joinstyle="miter"/>
                            </v:shape>
                          </v:group>
                          <v:shape id="Straight Arrow Connector 133" o:spid="_x0000_s1154" type="#_x0000_t32" style="position:absolute;left:25970;top:23969;width:11946;height:33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134" o:spid="_x0000_s1155" type="#_x0000_t32" style="position:absolute;left:43612;top:16097;width:29;height:4875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" strokecolor="black [3213]" strokeweight=".5pt">
                            <v:stroke endarrow="block" joinstyle="miter"/>
                          </v:shape>
                        </v:group>
                      </v:group>
                      <v:shape id="Text Box 151" o:spid="_x0000_s1156" type="#_x0000_t202" style="position:absolute;left:30155;top:22019;width:5068;height:2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" fillcolor="white [3212]" stroked="f" strokeweight=".5pt">
                        <v:textbox>
                          <w:txbxContent>
                            <w:p w14:paraId="772EAF44" w14:textId="2150CE88" w:rsidR="00CD539F" w:rsidRPr="00564627" w:rsidRDefault="00CD539F" w:rsidP="003C47E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564627"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3</w:t>
                              </w:r>
                              <w:r w:rsidR="00ED2CEF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v:textbox>
                      </v:shape>
                      <v:shape id="Text Box 152" o:spid="_x0000_s1157" type="#_x0000_t202" style="position:absolute;left:24987;top:15159;width:5993;height:2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" fillcolor="white [3212]" stroked="f" strokeweight=".5pt">
                        <v:textbox>
                          <w:txbxContent>
                            <w:p w14:paraId="329B5157" w14:textId="757566BB" w:rsidR="00CD539F" w:rsidRPr="00025DAE" w:rsidRDefault="00CD539F" w:rsidP="008A574E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025DAE"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52</w:t>
                              </w:r>
                            </w:p>
                          </w:txbxContent>
                        </v:textbox>
                      </v:shape>
                      <v:shape id="Text Box 153" o:spid="_x0000_s1158" type="#_x0000_t202" style="position:absolute;left:41309;top:16754;width:6113;height:2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" fillcolor="white [3212]" stroked="f" strokeweight=".5pt">
                        <v:textbox>
                          <w:txbxContent>
                            <w:p w14:paraId="59F12A31" w14:textId="000B12A5" w:rsidR="00CD539F" w:rsidRPr="005C3399" w:rsidRDefault="00CD539F" w:rsidP="005C3399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 w:rsidR="00ED2CEF">
                                <w:rPr>
                                  <w:sz w:val="20"/>
                                  <w:szCs w:val="20"/>
                                </w:rPr>
                                <w:t>80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159" o:spid="_x0000_s1159" type="#_x0000_t202" style="position:absolute;top:65392;width:54698;height:485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" stroked="f">
                    <v:textbox inset="0,0,0,0">
                      <w:txbxContent>
                        <w:p w14:paraId="68BC5D1E" w14:textId="7ADA2738" w:rsidR="00CD539F" w:rsidRPr="00A47F33" w:rsidRDefault="00CD539F" w:rsidP="00DD12A9">
                          <w:pPr>
                            <w:pStyle w:val="Caption"/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bookmarkStart w:id="10" w:name="_Ref72078139"/>
                          <w:bookmarkStart w:id="11" w:name="_Ref73058548"/>
                          <w:r w:rsidRPr="00A47F33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Figure </w:t>
                          </w:r>
                          <w:bookmarkEnd w:id="10"/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4</w:t>
                          </w:r>
                          <w:r w:rsidRPr="00A47F33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: 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(a) </w:t>
                          </w:r>
                          <w:r w:rsidRPr="00A47F33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Theory of Planned Behavior (TPB) and 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(b) </w:t>
                          </w:r>
                          <w:r w:rsidRPr="00A47F33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Theory of Planned Behavior with Moral Norms (TPB-moral)</w:t>
                          </w:r>
                          <w:r w:rsidRPr="00A47F33"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.</w:t>
                          </w:r>
                          <w:r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 xml:space="preserve"> Values on the arrow and “ns” indicate coefficients and “non-significant” respectively.</w:t>
                          </w:r>
                          <w:bookmarkEnd w:id="11"/>
                        </w:p>
                      </w:txbxContent>
                    </v:textbox>
                  </v:shape>
                </v:group>
                <v:shape id="Text Box 42" o:spid="_x0000_s1160" type="#_x0000_t202" style="position:absolute;left:9574;top:42247;width:5120;height:29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" fillcolor="white [3212]" stroked="f" strokeweight=".5pt">
                  <v:textbox>
                    <w:txbxContent>
                      <w:p w14:paraId="30E5A448" w14:textId="2BA7D2AD" w:rsidR="00CD539F" w:rsidRPr="00310C44" w:rsidRDefault="00CD539F" w:rsidP="0077628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5</w:t>
                        </w:r>
                        <w:r w:rsidR="00F11482">
                          <w:rPr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Text Box 43" o:spid="_x0000_s1161" type="#_x0000_t202" style="position:absolute;left:13822;top:47636;width:5380;height:230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" fillcolor="white [3212]" stroked="f" strokeweight=".5pt">
                  <v:textbox>
                    <w:txbxContent>
                      <w:p w14:paraId="528BF789" w14:textId="6CD528AD" w:rsidR="00CD539F" w:rsidRPr="00310C44" w:rsidRDefault="00CD539F" w:rsidP="00F12716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</w:t>
                        </w:r>
                        <w:r w:rsidR="00F11482">
                          <w:rPr>
                            <w:sz w:val="20"/>
                            <w:szCs w:val="20"/>
                          </w:rPr>
                          <w:t>69</w:t>
                        </w:r>
                      </w:p>
                    </w:txbxContent>
                  </v:textbox>
                </v:shape>
                <v:shape id="Text Box 44" o:spid="_x0000_s1162" type="#_x0000_t202" style="position:absolute;left:14213;top:38071;width:5580;height:249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" fillcolor="white [3212]" stroked="f" strokeweight=".5pt">
                  <v:textbox>
                    <w:txbxContent>
                      <w:p w14:paraId="0F5839B5" w14:textId="1ADE8BD7" w:rsidR="00CD539F" w:rsidRPr="00310C44" w:rsidRDefault="00CD539F" w:rsidP="0077628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</w:t>
                        </w:r>
                        <w:r w:rsidR="00F11482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45" o:spid="_x0000_s1163" type="#_x0000_t202" style="position:absolute;left:8203;top:10376;width:5057;height:24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" fillcolor="white [3212]" stroked="f" strokeweight=".5pt">
                  <v:textbox>
                    <w:txbxContent>
                      <w:p w14:paraId="33D49260" w14:textId="7E4633D9" w:rsidR="00CD539F" w:rsidRPr="00310C44" w:rsidRDefault="00CD539F" w:rsidP="006276F7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5</w:t>
                        </w:r>
                        <w:r w:rsidR="00F11482">
                          <w:rPr>
                            <w:sz w:val="20"/>
                            <w:szCs w:val="20"/>
                          </w:rPr>
                          <w:t>9</w:t>
                        </w:r>
                      </w:p>
                    </w:txbxContent>
                  </v:textbox>
                </v:shape>
                <v:shape id="Text Box 46" o:spid="_x0000_s1164" type="#_x0000_t202" style="position:absolute;left:12538;top:5745;width:5352;height:252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" fillcolor="white [3212]" stroked="f" strokeweight=".5pt">
                  <v:textbox>
                    <w:txbxContent>
                      <w:p w14:paraId="09627937" w14:textId="066605A2" w:rsidR="00CD539F" w:rsidRPr="00310C44" w:rsidRDefault="00CD539F" w:rsidP="006276F7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</w:t>
                        </w:r>
                        <w:r w:rsidR="00F11482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47" o:spid="_x0000_s1165" type="#_x0000_t202" style="position:absolute;left:11832;top:14254;width:5602;height:25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" fillcolor="white [3212]" stroked="f" strokeweight=".5pt">
                  <v:textbox>
                    <w:txbxContent>
                      <w:p w14:paraId="1BC46F0A" w14:textId="255597A2" w:rsidR="00CD539F" w:rsidRPr="00310C44" w:rsidRDefault="00CD539F" w:rsidP="002D3F8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7</w:t>
                        </w:r>
                        <w:r w:rsidR="00F11482">
                          <w:rPr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0E4E69" w:rsidRPr="00674451" w:rsidSect="00BF5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16601" w14:textId="77777777" w:rsidR="00324048" w:rsidRDefault="00324048" w:rsidP="0011320E">
      <w:r>
        <w:separator/>
      </w:r>
    </w:p>
  </w:endnote>
  <w:endnote w:type="continuationSeparator" w:id="0">
    <w:p w14:paraId="45FC63D2" w14:textId="77777777" w:rsidR="00324048" w:rsidRDefault="00324048" w:rsidP="0011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89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F4D4D1" w14:textId="0681C8D7" w:rsidR="00CD539F" w:rsidRDefault="00CD539F" w:rsidP="00D035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5EA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293D8" w14:textId="77777777" w:rsidR="00324048" w:rsidRDefault="00324048" w:rsidP="0011320E">
      <w:r>
        <w:separator/>
      </w:r>
    </w:p>
  </w:footnote>
  <w:footnote w:type="continuationSeparator" w:id="0">
    <w:p w14:paraId="38D2B1D7" w14:textId="77777777" w:rsidR="00324048" w:rsidRDefault="00324048" w:rsidP="0011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100C"/>
    <w:multiLevelType w:val="hybridMultilevel"/>
    <w:tmpl w:val="37AC3BB6"/>
    <w:lvl w:ilvl="0" w:tplc="3D80DD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CD7"/>
    <w:multiLevelType w:val="hybridMultilevel"/>
    <w:tmpl w:val="35D0CAC2"/>
    <w:lvl w:ilvl="0" w:tplc="71F89BB0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7CF6"/>
    <w:multiLevelType w:val="hybridMultilevel"/>
    <w:tmpl w:val="6ED2F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D61C0"/>
    <w:multiLevelType w:val="hybridMultilevel"/>
    <w:tmpl w:val="81EA649E"/>
    <w:lvl w:ilvl="0" w:tplc="6DF81EF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4495F"/>
    <w:multiLevelType w:val="hybridMultilevel"/>
    <w:tmpl w:val="1146F9FE"/>
    <w:lvl w:ilvl="0" w:tplc="3D4E694A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7E73EA2"/>
    <w:multiLevelType w:val="hybridMultilevel"/>
    <w:tmpl w:val="3B64E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AD4702"/>
    <w:multiLevelType w:val="hybridMultilevel"/>
    <w:tmpl w:val="34DE78D2"/>
    <w:lvl w:ilvl="0" w:tplc="10060A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65F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D25499"/>
    <w:multiLevelType w:val="hybridMultilevel"/>
    <w:tmpl w:val="C924194C"/>
    <w:lvl w:ilvl="0" w:tplc="E71E06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510956">
    <w:abstractNumId w:val="3"/>
  </w:num>
  <w:num w:numId="2" w16cid:durableId="259728111">
    <w:abstractNumId w:val="1"/>
  </w:num>
  <w:num w:numId="3" w16cid:durableId="437608314">
    <w:abstractNumId w:val="4"/>
  </w:num>
  <w:num w:numId="4" w16cid:durableId="1815903975">
    <w:abstractNumId w:val="8"/>
  </w:num>
  <w:num w:numId="5" w16cid:durableId="1873033550">
    <w:abstractNumId w:val="6"/>
  </w:num>
  <w:num w:numId="6" w16cid:durableId="1265915254">
    <w:abstractNumId w:val="2"/>
  </w:num>
  <w:num w:numId="7" w16cid:durableId="786192182">
    <w:abstractNumId w:val="5"/>
  </w:num>
  <w:num w:numId="8" w16cid:durableId="1581990020">
    <w:abstractNumId w:val="7"/>
  </w:num>
  <w:num w:numId="9" w16cid:durableId="26411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cwMDE0szSzNLJU0lEKTi0uzszPAykwqgUAJ84Wt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1440&lt;/HangingIndent&gt;&lt;LineSpacing&gt;2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svpv5exebwxrzlepazevwxfipftpv20x92p0&quot;&gt;My EndNote Library&lt;record-ids&gt;&lt;item&gt;41&lt;/item&gt;&lt;item&gt;42&lt;/item&gt;&lt;item&gt;49&lt;/item&gt;&lt;item&gt;50&lt;/item&gt;&lt;item&gt;52&lt;/item&gt;&lt;item&gt;54&lt;/item&gt;&lt;item&gt;56&lt;/item&gt;&lt;item&gt;57&lt;/item&gt;&lt;item&gt;59&lt;/item&gt;&lt;item&gt;60&lt;/item&gt;&lt;item&gt;61&lt;/item&gt;&lt;item&gt;68&lt;/item&gt;&lt;item&gt;70&lt;/item&gt;&lt;item&gt;71&lt;/item&gt;&lt;item&gt;74&lt;/item&gt;&lt;item&gt;77&lt;/item&gt;&lt;item&gt;83&lt;/item&gt;&lt;item&gt;96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37709B"/>
    <w:rsid w:val="000000BE"/>
    <w:rsid w:val="00000279"/>
    <w:rsid w:val="00000364"/>
    <w:rsid w:val="00000484"/>
    <w:rsid w:val="000005E4"/>
    <w:rsid w:val="000007A4"/>
    <w:rsid w:val="00000A7D"/>
    <w:rsid w:val="00000B36"/>
    <w:rsid w:val="00000EDC"/>
    <w:rsid w:val="00001419"/>
    <w:rsid w:val="00001814"/>
    <w:rsid w:val="00001A52"/>
    <w:rsid w:val="0000224C"/>
    <w:rsid w:val="00002385"/>
    <w:rsid w:val="000027E2"/>
    <w:rsid w:val="00002B5D"/>
    <w:rsid w:val="00002BA4"/>
    <w:rsid w:val="00002DD5"/>
    <w:rsid w:val="00003486"/>
    <w:rsid w:val="00003522"/>
    <w:rsid w:val="0000401A"/>
    <w:rsid w:val="00004083"/>
    <w:rsid w:val="000040B9"/>
    <w:rsid w:val="00004133"/>
    <w:rsid w:val="00004595"/>
    <w:rsid w:val="0000461E"/>
    <w:rsid w:val="0000468C"/>
    <w:rsid w:val="00004831"/>
    <w:rsid w:val="00004892"/>
    <w:rsid w:val="00004F6A"/>
    <w:rsid w:val="00005095"/>
    <w:rsid w:val="000050AF"/>
    <w:rsid w:val="0000553F"/>
    <w:rsid w:val="000063D5"/>
    <w:rsid w:val="00006491"/>
    <w:rsid w:val="00006AF4"/>
    <w:rsid w:val="00006BD5"/>
    <w:rsid w:val="0000705F"/>
    <w:rsid w:val="000071F1"/>
    <w:rsid w:val="0000722C"/>
    <w:rsid w:val="00007341"/>
    <w:rsid w:val="000075AD"/>
    <w:rsid w:val="000076C0"/>
    <w:rsid w:val="00007AE2"/>
    <w:rsid w:val="00007B0D"/>
    <w:rsid w:val="000101A1"/>
    <w:rsid w:val="00010280"/>
    <w:rsid w:val="00010530"/>
    <w:rsid w:val="000107DA"/>
    <w:rsid w:val="00010A0C"/>
    <w:rsid w:val="00010AAE"/>
    <w:rsid w:val="00010CF5"/>
    <w:rsid w:val="00010FB7"/>
    <w:rsid w:val="000110C0"/>
    <w:rsid w:val="00011A7F"/>
    <w:rsid w:val="00011BAB"/>
    <w:rsid w:val="0001210D"/>
    <w:rsid w:val="00012485"/>
    <w:rsid w:val="00012582"/>
    <w:rsid w:val="0001262D"/>
    <w:rsid w:val="00012A34"/>
    <w:rsid w:val="00012CE4"/>
    <w:rsid w:val="00012DD1"/>
    <w:rsid w:val="00012EFD"/>
    <w:rsid w:val="0001312B"/>
    <w:rsid w:val="00013248"/>
    <w:rsid w:val="00013CA8"/>
    <w:rsid w:val="0001420B"/>
    <w:rsid w:val="00014309"/>
    <w:rsid w:val="00014463"/>
    <w:rsid w:val="00014554"/>
    <w:rsid w:val="00014786"/>
    <w:rsid w:val="000148F0"/>
    <w:rsid w:val="00014A1E"/>
    <w:rsid w:val="00014D6D"/>
    <w:rsid w:val="00014F24"/>
    <w:rsid w:val="0001510A"/>
    <w:rsid w:val="0001517D"/>
    <w:rsid w:val="00015270"/>
    <w:rsid w:val="000152B2"/>
    <w:rsid w:val="000154D0"/>
    <w:rsid w:val="000156D7"/>
    <w:rsid w:val="000157E5"/>
    <w:rsid w:val="000157EB"/>
    <w:rsid w:val="0001582E"/>
    <w:rsid w:val="00015F3C"/>
    <w:rsid w:val="00015FBC"/>
    <w:rsid w:val="00016511"/>
    <w:rsid w:val="00016D6A"/>
    <w:rsid w:val="00016ED4"/>
    <w:rsid w:val="00017D3F"/>
    <w:rsid w:val="00017D9B"/>
    <w:rsid w:val="00017E8F"/>
    <w:rsid w:val="000200BD"/>
    <w:rsid w:val="0002012B"/>
    <w:rsid w:val="000208B4"/>
    <w:rsid w:val="00020C0B"/>
    <w:rsid w:val="00020CB0"/>
    <w:rsid w:val="00020E02"/>
    <w:rsid w:val="00020E1E"/>
    <w:rsid w:val="00020F70"/>
    <w:rsid w:val="00021706"/>
    <w:rsid w:val="0002213D"/>
    <w:rsid w:val="000221EB"/>
    <w:rsid w:val="000228DE"/>
    <w:rsid w:val="00022C28"/>
    <w:rsid w:val="00022EC0"/>
    <w:rsid w:val="00022F28"/>
    <w:rsid w:val="0002314E"/>
    <w:rsid w:val="000235A9"/>
    <w:rsid w:val="00023E55"/>
    <w:rsid w:val="00024314"/>
    <w:rsid w:val="000247CC"/>
    <w:rsid w:val="00024958"/>
    <w:rsid w:val="00024C30"/>
    <w:rsid w:val="00024CF1"/>
    <w:rsid w:val="0002507A"/>
    <w:rsid w:val="0002549E"/>
    <w:rsid w:val="0002564E"/>
    <w:rsid w:val="0002567A"/>
    <w:rsid w:val="00025A21"/>
    <w:rsid w:val="00025DAE"/>
    <w:rsid w:val="00025E55"/>
    <w:rsid w:val="00025E59"/>
    <w:rsid w:val="0002629C"/>
    <w:rsid w:val="0002676A"/>
    <w:rsid w:val="00026C01"/>
    <w:rsid w:val="00026C14"/>
    <w:rsid w:val="00026E17"/>
    <w:rsid w:val="000276B0"/>
    <w:rsid w:val="00027A07"/>
    <w:rsid w:val="00030534"/>
    <w:rsid w:val="00030973"/>
    <w:rsid w:val="00030C7F"/>
    <w:rsid w:val="00030D3F"/>
    <w:rsid w:val="00030D9C"/>
    <w:rsid w:val="00031277"/>
    <w:rsid w:val="000312BB"/>
    <w:rsid w:val="000313D3"/>
    <w:rsid w:val="000315E2"/>
    <w:rsid w:val="000317CE"/>
    <w:rsid w:val="00031BE6"/>
    <w:rsid w:val="00031E74"/>
    <w:rsid w:val="000329FB"/>
    <w:rsid w:val="00032A25"/>
    <w:rsid w:val="00032C97"/>
    <w:rsid w:val="00032EAB"/>
    <w:rsid w:val="0003302B"/>
    <w:rsid w:val="0003319F"/>
    <w:rsid w:val="00033555"/>
    <w:rsid w:val="00033913"/>
    <w:rsid w:val="00033B8D"/>
    <w:rsid w:val="00033CC6"/>
    <w:rsid w:val="000342FD"/>
    <w:rsid w:val="000344A2"/>
    <w:rsid w:val="00034596"/>
    <w:rsid w:val="0003466D"/>
    <w:rsid w:val="00034718"/>
    <w:rsid w:val="00034A60"/>
    <w:rsid w:val="00034A9F"/>
    <w:rsid w:val="00034AF7"/>
    <w:rsid w:val="00034C26"/>
    <w:rsid w:val="00034D77"/>
    <w:rsid w:val="00034D9C"/>
    <w:rsid w:val="00034E3C"/>
    <w:rsid w:val="00034E66"/>
    <w:rsid w:val="00034FBE"/>
    <w:rsid w:val="0003516F"/>
    <w:rsid w:val="0003547A"/>
    <w:rsid w:val="00035A07"/>
    <w:rsid w:val="0003615D"/>
    <w:rsid w:val="000363EF"/>
    <w:rsid w:val="00036710"/>
    <w:rsid w:val="00036ADD"/>
    <w:rsid w:val="00036C2F"/>
    <w:rsid w:val="00036F1C"/>
    <w:rsid w:val="00037010"/>
    <w:rsid w:val="0003709F"/>
    <w:rsid w:val="000371C5"/>
    <w:rsid w:val="00037267"/>
    <w:rsid w:val="00037436"/>
    <w:rsid w:val="000375FF"/>
    <w:rsid w:val="0003781C"/>
    <w:rsid w:val="000378D0"/>
    <w:rsid w:val="00037A21"/>
    <w:rsid w:val="00037B57"/>
    <w:rsid w:val="00037D82"/>
    <w:rsid w:val="00037EFE"/>
    <w:rsid w:val="00040042"/>
    <w:rsid w:val="0004039E"/>
    <w:rsid w:val="000405BB"/>
    <w:rsid w:val="00040922"/>
    <w:rsid w:val="00040C27"/>
    <w:rsid w:val="00040F2B"/>
    <w:rsid w:val="00040FBC"/>
    <w:rsid w:val="000410CD"/>
    <w:rsid w:val="00041460"/>
    <w:rsid w:val="00041814"/>
    <w:rsid w:val="00041A8D"/>
    <w:rsid w:val="00041FB0"/>
    <w:rsid w:val="0004239F"/>
    <w:rsid w:val="000423C2"/>
    <w:rsid w:val="0004255A"/>
    <w:rsid w:val="000425FA"/>
    <w:rsid w:val="000427E8"/>
    <w:rsid w:val="00042907"/>
    <w:rsid w:val="000429CC"/>
    <w:rsid w:val="00042ACF"/>
    <w:rsid w:val="00042D78"/>
    <w:rsid w:val="00042E5D"/>
    <w:rsid w:val="00042EC4"/>
    <w:rsid w:val="00043178"/>
    <w:rsid w:val="0004341B"/>
    <w:rsid w:val="000440B0"/>
    <w:rsid w:val="000440F0"/>
    <w:rsid w:val="0004414C"/>
    <w:rsid w:val="000442BC"/>
    <w:rsid w:val="000442D9"/>
    <w:rsid w:val="00044474"/>
    <w:rsid w:val="00044529"/>
    <w:rsid w:val="0004477E"/>
    <w:rsid w:val="000448BE"/>
    <w:rsid w:val="000449CC"/>
    <w:rsid w:val="00044BFD"/>
    <w:rsid w:val="00044F6C"/>
    <w:rsid w:val="000458F6"/>
    <w:rsid w:val="00045B3B"/>
    <w:rsid w:val="00045B5A"/>
    <w:rsid w:val="00045EF7"/>
    <w:rsid w:val="00046629"/>
    <w:rsid w:val="00046954"/>
    <w:rsid w:val="00046E0F"/>
    <w:rsid w:val="00046F82"/>
    <w:rsid w:val="00047153"/>
    <w:rsid w:val="00047450"/>
    <w:rsid w:val="000475BA"/>
    <w:rsid w:val="0005081D"/>
    <w:rsid w:val="00050970"/>
    <w:rsid w:val="00050C81"/>
    <w:rsid w:val="00051080"/>
    <w:rsid w:val="00051087"/>
    <w:rsid w:val="00051094"/>
    <w:rsid w:val="000510E1"/>
    <w:rsid w:val="00051C06"/>
    <w:rsid w:val="00051E45"/>
    <w:rsid w:val="00052044"/>
    <w:rsid w:val="0005210F"/>
    <w:rsid w:val="000522BB"/>
    <w:rsid w:val="000523F0"/>
    <w:rsid w:val="000525A8"/>
    <w:rsid w:val="0005287F"/>
    <w:rsid w:val="0005292C"/>
    <w:rsid w:val="000529F1"/>
    <w:rsid w:val="00053055"/>
    <w:rsid w:val="00053301"/>
    <w:rsid w:val="000536F9"/>
    <w:rsid w:val="00053ABB"/>
    <w:rsid w:val="00053DCB"/>
    <w:rsid w:val="00053E6B"/>
    <w:rsid w:val="0005414E"/>
    <w:rsid w:val="00054264"/>
    <w:rsid w:val="0005457D"/>
    <w:rsid w:val="00054CD7"/>
    <w:rsid w:val="00055084"/>
    <w:rsid w:val="000550F4"/>
    <w:rsid w:val="00055429"/>
    <w:rsid w:val="000555FB"/>
    <w:rsid w:val="00055BCF"/>
    <w:rsid w:val="00055CC7"/>
    <w:rsid w:val="00056B2C"/>
    <w:rsid w:val="0005740D"/>
    <w:rsid w:val="00057ACC"/>
    <w:rsid w:val="00057B30"/>
    <w:rsid w:val="00057B74"/>
    <w:rsid w:val="00057B82"/>
    <w:rsid w:val="000605DA"/>
    <w:rsid w:val="000605E4"/>
    <w:rsid w:val="00060814"/>
    <w:rsid w:val="0006088A"/>
    <w:rsid w:val="00061396"/>
    <w:rsid w:val="000613FD"/>
    <w:rsid w:val="0006148C"/>
    <w:rsid w:val="0006180C"/>
    <w:rsid w:val="00061948"/>
    <w:rsid w:val="00061AC8"/>
    <w:rsid w:val="00062044"/>
    <w:rsid w:val="00062239"/>
    <w:rsid w:val="000623E2"/>
    <w:rsid w:val="00062576"/>
    <w:rsid w:val="000626C3"/>
    <w:rsid w:val="000629E9"/>
    <w:rsid w:val="00062B37"/>
    <w:rsid w:val="00063000"/>
    <w:rsid w:val="00063239"/>
    <w:rsid w:val="00063DDC"/>
    <w:rsid w:val="00063F94"/>
    <w:rsid w:val="00063FCC"/>
    <w:rsid w:val="0006425E"/>
    <w:rsid w:val="000643A1"/>
    <w:rsid w:val="000649CB"/>
    <w:rsid w:val="00064BCA"/>
    <w:rsid w:val="00064EB1"/>
    <w:rsid w:val="000655FA"/>
    <w:rsid w:val="00065679"/>
    <w:rsid w:val="00065A3E"/>
    <w:rsid w:val="00065CAF"/>
    <w:rsid w:val="00065EB5"/>
    <w:rsid w:val="000664A6"/>
    <w:rsid w:val="00066A59"/>
    <w:rsid w:val="00066EFE"/>
    <w:rsid w:val="00067195"/>
    <w:rsid w:val="000675FB"/>
    <w:rsid w:val="00067CEB"/>
    <w:rsid w:val="00067F32"/>
    <w:rsid w:val="00070021"/>
    <w:rsid w:val="0007053C"/>
    <w:rsid w:val="000707CF"/>
    <w:rsid w:val="00070EC0"/>
    <w:rsid w:val="0007142D"/>
    <w:rsid w:val="000714E9"/>
    <w:rsid w:val="00071C3B"/>
    <w:rsid w:val="00071C67"/>
    <w:rsid w:val="00071DAB"/>
    <w:rsid w:val="0007203E"/>
    <w:rsid w:val="00072333"/>
    <w:rsid w:val="00072493"/>
    <w:rsid w:val="00072B2E"/>
    <w:rsid w:val="00072B9A"/>
    <w:rsid w:val="00072D21"/>
    <w:rsid w:val="00072EA0"/>
    <w:rsid w:val="00073324"/>
    <w:rsid w:val="0007342E"/>
    <w:rsid w:val="00073AFC"/>
    <w:rsid w:val="00073CB5"/>
    <w:rsid w:val="00074112"/>
    <w:rsid w:val="0007423F"/>
    <w:rsid w:val="00074519"/>
    <w:rsid w:val="00074913"/>
    <w:rsid w:val="00074A12"/>
    <w:rsid w:val="00074D35"/>
    <w:rsid w:val="00074DC0"/>
    <w:rsid w:val="00074EA0"/>
    <w:rsid w:val="000750C1"/>
    <w:rsid w:val="000750CF"/>
    <w:rsid w:val="000755DB"/>
    <w:rsid w:val="00076024"/>
    <w:rsid w:val="0007607E"/>
    <w:rsid w:val="0007622B"/>
    <w:rsid w:val="0007628A"/>
    <w:rsid w:val="00076487"/>
    <w:rsid w:val="00076A04"/>
    <w:rsid w:val="00076CD1"/>
    <w:rsid w:val="00076CD9"/>
    <w:rsid w:val="00076F3E"/>
    <w:rsid w:val="00077484"/>
    <w:rsid w:val="00077FE2"/>
    <w:rsid w:val="00080022"/>
    <w:rsid w:val="00080514"/>
    <w:rsid w:val="000805CC"/>
    <w:rsid w:val="000809C8"/>
    <w:rsid w:val="00080B41"/>
    <w:rsid w:val="00080C14"/>
    <w:rsid w:val="00080CEE"/>
    <w:rsid w:val="00080E45"/>
    <w:rsid w:val="000813AD"/>
    <w:rsid w:val="000815DB"/>
    <w:rsid w:val="00081642"/>
    <w:rsid w:val="00081BE8"/>
    <w:rsid w:val="00081CE6"/>
    <w:rsid w:val="00081EA7"/>
    <w:rsid w:val="0008210E"/>
    <w:rsid w:val="000827CC"/>
    <w:rsid w:val="00082885"/>
    <w:rsid w:val="00082AF2"/>
    <w:rsid w:val="00082CEA"/>
    <w:rsid w:val="00082D3E"/>
    <w:rsid w:val="0008333E"/>
    <w:rsid w:val="0008357B"/>
    <w:rsid w:val="000835F9"/>
    <w:rsid w:val="00083B45"/>
    <w:rsid w:val="00083C52"/>
    <w:rsid w:val="00083C6A"/>
    <w:rsid w:val="00083DA1"/>
    <w:rsid w:val="00083DB1"/>
    <w:rsid w:val="00083F83"/>
    <w:rsid w:val="000842BB"/>
    <w:rsid w:val="00084541"/>
    <w:rsid w:val="00084963"/>
    <w:rsid w:val="00084E21"/>
    <w:rsid w:val="0008523A"/>
    <w:rsid w:val="000852B2"/>
    <w:rsid w:val="0008543B"/>
    <w:rsid w:val="000855A2"/>
    <w:rsid w:val="00085D2E"/>
    <w:rsid w:val="00086059"/>
    <w:rsid w:val="00086123"/>
    <w:rsid w:val="00086491"/>
    <w:rsid w:val="00086605"/>
    <w:rsid w:val="0008660D"/>
    <w:rsid w:val="00087312"/>
    <w:rsid w:val="00087897"/>
    <w:rsid w:val="00087C62"/>
    <w:rsid w:val="00087CA3"/>
    <w:rsid w:val="00087E7C"/>
    <w:rsid w:val="000901E4"/>
    <w:rsid w:val="00090207"/>
    <w:rsid w:val="00090333"/>
    <w:rsid w:val="0009060C"/>
    <w:rsid w:val="00090B32"/>
    <w:rsid w:val="00090C11"/>
    <w:rsid w:val="00090F55"/>
    <w:rsid w:val="00091214"/>
    <w:rsid w:val="00091331"/>
    <w:rsid w:val="000913CC"/>
    <w:rsid w:val="0009186C"/>
    <w:rsid w:val="00091AFA"/>
    <w:rsid w:val="00091C5B"/>
    <w:rsid w:val="0009228A"/>
    <w:rsid w:val="000922AD"/>
    <w:rsid w:val="000922E1"/>
    <w:rsid w:val="0009273B"/>
    <w:rsid w:val="000929C7"/>
    <w:rsid w:val="00092C67"/>
    <w:rsid w:val="000933EC"/>
    <w:rsid w:val="00093D95"/>
    <w:rsid w:val="00093E60"/>
    <w:rsid w:val="00093F25"/>
    <w:rsid w:val="000940CA"/>
    <w:rsid w:val="00094A7A"/>
    <w:rsid w:val="00095BF6"/>
    <w:rsid w:val="00096043"/>
    <w:rsid w:val="0009614D"/>
    <w:rsid w:val="000962A1"/>
    <w:rsid w:val="00096358"/>
    <w:rsid w:val="0009643E"/>
    <w:rsid w:val="00096773"/>
    <w:rsid w:val="00096831"/>
    <w:rsid w:val="00096A57"/>
    <w:rsid w:val="00096A71"/>
    <w:rsid w:val="00097092"/>
    <w:rsid w:val="00097301"/>
    <w:rsid w:val="00097313"/>
    <w:rsid w:val="0009733C"/>
    <w:rsid w:val="000973B9"/>
    <w:rsid w:val="00097480"/>
    <w:rsid w:val="00097495"/>
    <w:rsid w:val="000A007A"/>
    <w:rsid w:val="000A0292"/>
    <w:rsid w:val="000A05E4"/>
    <w:rsid w:val="000A0FA6"/>
    <w:rsid w:val="000A1046"/>
    <w:rsid w:val="000A14C3"/>
    <w:rsid w:val="000A14D6"/>
    <w:rsid w:val="000A1603"/>
    <w:rsid w:val="000A167C"/>
    <w:rsid w:val="000A1BCE"/>
    <w:rsid w:val="000A1F81"/>
    <w:rsid w:val="000A24F7"/>
    <w:rsid w:val="000A2605"/>
    <w:rsid w:val="000A2B29"/>
    <w:rsid w:val="000A2C76"/>
    <w:rsid w:val="000A3259"/>
    <w:rsid w:val="000A3670"/>
    <w:rsid w:val="000A3813"/>
    <w:rsid w:val="000A393D"/>
    <w:rsid w:val="000A3CAD"/>
    <w:rsid w:val="000A4852"/>
    <w:rsid w:val="000A499B"/>
    <w:rsid w:val="000A4A87"/>
    <w:rsid w:val="000A4AED"/>
    <w:rsid w:val="000A5442"/>
    <w:rsid w:val="000A54B5"/>
    <w:rsid w:val="000A578C"/>
    <w:rsid w:val="000A594B"/>
    <w:rsid w:val="000A5A8E"/>
    <w:rsid w:val="000A6BEB"/>
    <w:rsid w:val="000A71DA"/>
    <w:rsid w:val="000A7327"/>
    <w:rsid w:val="000A7488"/>
    <w:rsid w:val="000A781B"/>
    <w:rsid w:val="000A7BB9"/>
    <w:rsid w:val="000B049C"/>
    <w:rsid w:val="000B058F"/>
    <w:rsid w:val="000B06B9"/>
    <w:rsid w:val="000B089A"/>
    <w:rsid w:val="000B0C56"/>
    <w:rsid w:val="000B1129"/>
    <w:rsid w:val="000B12B6"/>
    <w:rsid w:val="000B130B"/>
    <w:rsid w:val="000B1475"/>
    <w:rsid w:val="000B164C"/>
    <w:rsid w:val="000B1B57"/>
    <w:rsid w:val="000B1EDE"/>
    <w:rsid w:val="000B1F75"/>
    <w:rsid w:val="000B2322"/>
    <w:rsid w:val="000B23AC"/>
    <w:rsid w:val="000B2614"/>
    <w:rsid w:val="000B2EFA"/>
    <w:rsid w:val="000B327F"/>
    <w:rsid w:val="000B379D"/>
    <w:rsid w:val="000B37DC"/>
    <w:rsid w:val="000B3F61"/>
    <w:rsid w:val="000B421F"/>
    <w:rsid w:val="000B4266"/>
    <w:rsid w:val="000B47B0"/>
    <w:rsid w:val="000B4B8D"/>
    <w:rsid w:val="000B4DF1"/>
    <w:rsid w:val="000B4E9D"/>
    <w:rsid w:val="000B5552"/>
    <w:rsid w:val="000B559F"/>
    <w:rsid w:val="000B57F7"/>
    <w:rsid w:val="000B5B4B"/>
    <w:rsid w:val="000B5BA0"/>
    <w:rsid w:val="000B5C50"/>
    <w:rsid w:val="000B6880"/>
    <w:rsid w:val="000B69D2"/>
    <w:rsid w:val="000B6A45"/>
    <w:rsid w:val="000B70C3"/>
    <w:rsid w:val="000B7764"/>
    <w:rsid w:val="000B7901"/>
    <w:rsid w:val="000B7A98"/>
    <w:rsid w:val="000B7B1B"/>
    <w:rsid w:val="000B7B63"/>
    <w:rsid w:val="000C00B4"/>
    <w:rsid w:val="000C07C9"/>
    <w:rsid w:val="000C07E1"/>
    <w:rsid w:val="000C07F5"/>
    <w:rsid w:val="000C0AE4"/>
    <w:rsid w:val="000C0C5A"/>
    <w:rsid w:val="000C13AA"/>
    <w:rsid w:val="000C1A2F"/>
    <w:rsid w:val="000C1D7A"/>
    <w:rsid w:val="000C24E1"/>
    <w:rsid w:val="000C2747"/>
    <w:rsid w:val="000C27F0"/>
    <w:rsid w:val="000C2E3F"/>
    <w:rsid w:val="000C3A03"/>
    <w:rsid w:val="000C3B04"/>
    <w:rsid w:val="000C3F99"/>
    <w:rsid w:val="000C4147"/>
    <w:rsid w:val="000C4638"/>
    <w:rsid w:val="000C470E"/>
    <w:rsid w:val="000C48F7"/>
    <w:rsid w:val="000C4BE3"/>
    <w:rsid w:val="000C4C1D"/>
    <w:rsid w:val="000C551B"/>
    <w:rsid w:val="000C5CD2"/>
    <w:rsid w:val="000C5DEF"/>
    <w:rsid w:val="000C5F0C"/>
    <w:rsid w:val="000C6050"/>
    <w:rsid w:val="000C6498"/>
    <w:rsid w:val="000C68C3"/>
    <w:rsid w:val="000C6A3D"/>
    <w:rsid w:val="000C6ADE"/>
    <w:rsid w:val="000C6FA7"/>
    <w:rsid w:val="000C7081"/>
    <w:rsid w:val="000C709C"/>
    <w:rsid w:val="000C714B"/>
    <w:rsid w:val="000C7594"/>
    <w:rsid w:val="000C7ABF"/>
    <w:rsid w:val="000C7C0A"/>
    <w:rsid w:val="000C7D28"/>
    <w:rsid w:val="000D0654"/>
    <w:rsid w:val="000D0770"/>
    <w:rsid w:val="000D0B43"/>
    <w:rsid w:val="000D0BB8"/>
    <w:rsid w:val="000D0DE8"/>
    <w:rsid w:val="000D0F28"/>
    <w:rsid w:val="000D1104"/>
    <w:rsid w:val="000D18FB"/>
    <w:rsid w:val="000D19F5"/>
    <w:rsid w:val="000D1E2B"/>
    <w:rsid w:val="000D2551"/>
    <w:rsid w:val="000D2AEE"/>
    <w:rsid w:val="000D2CCC"/>
    <w:rsid w:val="000D2F73"/>
    <w:rsid w:val="000D310D"/>
    <w:rsid w:val="000D34FD"/>
    <w:rsid w:val="000D3902"/>
    <w:rsid w:val="000D3FAA"/>
    <w:rsid w:val="000D412A"/>
    <w:rsid w:val="000D4318"/>
    <w:rsid w:val="000D432F"/>
    <w:rsid w:val="000D43DD"/>
    <w:rsid w:val="000D48F3"/>
    <w:rsid w:val="000D499E"/>
    <w:rsid w:val="000D4A63"/>
    <w:rsid w:val="000D5094"/>
    <w:rsid w:val="000D5177"/>
    <w:rsid w:val="000D52AF"/>
    <w:rsid w:val="000D5732"/>
    <w:rsid w:val="000D5806"/>
    <w:rsid w:val="000D59CF"/>
    <w:rsid w:val="000D5D68"/>
    <w:rsid w:val="000D5E57"/>
    <w:rsid w:val="000D5F32"/>
    <w:rsid w:val="000D63BB"/>
    <w:rsid w:val="000D65FE"/>
    <w:rsid w:val="000D69CF"/>
    <w:rsid w:val="000D6A24"/>
    <w:rsid w:val="000D6E6B"/>
    <w:rsid w:val="000D6F24"/>
    <w:rsid w:val="000D70C2"/>
    <w:rsid w:val="000D74D8"/>
    <w:rsid w:val="000D7874"/>
    <w:rsid w:val="000D7E06"/>
    <w:rsid w:val="000E0241"/>
    <w:rsid w:val="000E071E"/>
    <w:rsid w:val="000E08AF"/>
    <w:rsid w:val="000E0971"/>
    <w:rsid w:val="000E0A2E"/>
    <w:rsid w:val="000E0EF9"/>
    <w:rsid w:val="000E1878"/>
    <w:rsid w:val="000E1930"/>
    <w:rsid w:val="000E1D5A"/>
    <w:rsid w:val="000E22B8"/>
    <w:rsid w:val="000E23EF"/>
    <w:rsid w:val="000E262D"/>
    <w:rsid w:val="000E2658"/>
    <w:rsid w:val="000E2669"/>
    <w:rsid w:val="000E2914"/>
    <w:rsid w:val="000E2C6B"/>
    <w:rsid w:val="000E2D26"/>
    <w:rsid w:val="000E322A"/>
    <w:rsid w:val="000E326A"/>
    <w:rsid w:val="000E3275"/>
    <w:rsid w:val="000E3C94"/>
    <w:rsid w:val="000E3E2D"/>
    <w:rsid w:val="000E4222"/>
    <w:rsid w:val="000E43AF"/>
    <w:rsid w:val="000E4974"/>
    <w:rsid w:val="000E4E69"/>
    <w:rsid w:val="000E530C"/>
    <w:rsid w:val="000E5343"/>
    <w:rsid w:val="000E53DF"/>
    <w:rsid w:val="000E5578"/>
    <w:rsid w:val="000E58CB"/>
    <w:rsid w:val="000E5A9D"/>
    <w:rsid w:val="000E5E69"/>
    <w:rsid w:val="000E629D"/>
    <w:rsid w:val="000E63BA"/>
    <w:rsid w:val="000E668F"/>
    <w:rsid w:val="000E6974"/>
    <w:rsid w:val="000E6AB1"/>
    <w:rsid w:val="000E77D7"/>
    <w:rsid w:val="000E7827"/>
    <w:rsid w:val="000E7EA0"/>
    <w:rsid w:val="000F075F"/>
    <w:rsid w:val="000F0799"/>
    <w:rsid w:val="000F07FD"/>
    <w:rsid w:val="000F08DB"/>
    <w:rsid w:val="000F095C"/>
    <w:rsid w:val="000F1161"/>
    <w:rsid w:val="000F13C9"/>
    <w:rsid w:val="000F16DC"/>
    <w:rsid w:val="000F1729"/>
    <w:rsid w:val="000F183A"/>
    <w:rsid w:val="000F1937"/>
    <w:rsid w:val="000F195F"/>
    <w:rsid w:val="000F1D30"/>
    <w:rsid w:val="000F203A"/>
    <w:rsid w:val="000F214F"/>
    <w:rsid w:val="000F2362"/>
    <w:rsid w:val="000F23E1"/>
    <w:rsid w:val="000F273D"/>
    <w:rsid w:val="000F2B0E"/>
    <w:rsid w:val="000F2BD3"/>
    <w:rsid w:val="000F3634"/>
    <w:rsid w:val="000F36EF"/>
    <w:rsid w:val="000F3AA8"/>
    <w:rsid w:val="000F3ADA"/>
    <w:rsid w:val="000F3B0A"/>
    <w:rsid w:val="000F3B35"/>
    <w:rsid w:val="000F44B4"/>
    <w:rsid w:val="000F4B72"/>
    <w:rsid w:val="000F4DF4"/>
    <w:rsid w:val="000F4F6F"/>
    <w:rsid w:val="000F50F1"/>
    <w:rsid w:val="000F5133"/>
    <w:rsid w:val="000F5602"/>
    <w:rsid w:val="000F5CCF"/>
    <w:rsid w:val="000F61F1"/>
    <w:rsid w:val="000F66CA"/>
    <w:rsid w:val="000F6ACE"/>
    <w:rsid w:val="000F6C51"/>
    <w:rsid w:val="000F6F05"/>
    <w:rsid w:val="000F7460"/>
    <w:rsid w:val="000F7569"/>
    <w:rsid w:val="000F764E"/>
    <w:rsid w:val="000F769F"/>
    <w:rsid w:val="000F7A48"/>
    <w:rsid w:val="000F7EC3"/>
    <w:rsid w:val="000F7F5F"/>
    <w:rsid w:val="0010033A"/>
    <w:rsid w:val="001006EC"/>
    <w:rsid w:val="001009C2"/>
    <w:rsid w:val="001019ED"/>
    <w:rsid w:val="00101D8E"/>
    <w:rsid w:val="001020A5"/>
    <w:rsid w:val="00102632"/>
    <w:rsid w:val="001032CD"/>
    <w:rsid w:val="0010378D"/>
    <w:rsid w:val="0010397E"/>
    <w:rsid w:val="00103A7D"/>
    <w:rsid w:val="00103C9B"/>
    <w:rsid w:val="00103CDE"/>
    <w:rsid w:val="00103CE9"/>
    <w:rsid w:val="00103EE7"/>
    <w:rsid w:val="00103F31"/>
    <w:rsid w:val="00103FFC"/>
    <w:rsid w:val="0010472B"/>
    <w:rsid w:val="001048C5"/>
    <w:rsid w:val="00104B93"/>
    <w:rsid w:val="00104F1C"/>
    <w:rsid w:val="0010518B"/>
    <w:rsid w:val="001052F6"/>
    <w:rsid w:val="0010571B"/>
    <w:rsid w:val="00105BAC"/>
    <w:rsid w:val="00106039"/>
    <w:rsid w:val="0010646F"/>
    <w:rsid w:val="001065B5"/>
    <w:rsid w:val="001065CF"/>
    <w:rsid w:val="001065D8"/>
    <w:rsid w:val="001067F7"/>
    <w:rsid w:val="001069FF"/>
    <w:rsid w:val="0010738A"/>
    <w:rsid w:val="0010784F"/>
    <w:rsid w:val="0010799D"/>
    <w:rsid w:val="0011000E"/>
    <w:rsid w:val="00110D29"/>
    <w:rsid w:val="00110F5D"/>
    <w:rsid w:val="0011146F"/>
    <w:rsid w:val="00111ED8"/>
    <w:rsid w:val="00112175"/>
    <w:rsid w:val="0011234D"/>
    <w:rsid w:val="001125DA"/>
    <w:rsid w:val="00112756"/>
    <w:rsid w:val="00112942"/>
    <w:rsid w:val="00112E29"/>
    <w:rsid w:val="0011320E"/>
    <w:rsid w:val="0011390C"/>
    <w:rsid w:val="00113A83"/>
    <w:rsid w:val="00113F81"/>
    <w:rsid w:val="00113FCF"/>
    <w:rsid w:val="00114574"/>
    <w:rsid w:val="0011477F"/>
    <w:rsid w:val="00114AAC"/>
    <w:rsid w:val="00114FE7"/>
    <w:rsid w:val="001155AA"/>
    <w:rsid w:val="00115B51"/>
    <w:rsid w:val="00115F03"/>
    <w:rsid w:val="001163B3"/>
    <w:rsid w:val="001165F5"/>
    <w:rsid w:val="0011765A"/>
    <w:rsid w:val="00117873"/>
    <w:rsid w:val="00117B0A"/>
    <w:rsid w:val="00117BD7"/>
    <w:rsid w:val="00117F21"/>
    <w:rsid w:val="001202A2"/>
    <w:rsid w:val="001202CF"/>
    <w:rsid w:val="00120365"/>
    <w:rsid w:val="00120E4B"/>
    <w:rsid w:val="00120FB0"/>
    <w:rsid w:val="001210E0"/>
    <w:rsid w:val="0012114A"/>
    <w:rsid w:val="00121161"/>
    <w:rsid w:val="00121193"/>
    <w:rsid w:val="001217FB"/>
    <w:rsid w:val="001219F3"/>
    <w:rsid w:val="00121CDB"/>
    <w:rsid w:val="00121EAA"/>
    <w:rsid w:val="00122150"/>
    <w:rsid w:val="00122448"/>
    <w:rsid w:val="00122600"/>
    <w:rsid w:val="00122618"/>
    <w:rsid w:val="0012264D"/>
    <w:rsid w:val="001229FA"/>
    <w:rsid w:val="00122F28"/>
    <w:rsid w:val="00123034"/>
    <w:rsid w:val="0012338C"/>
    <w:rsid w:val="001237B3"/>
    <w:rsid w:val="001237ED"/>
    <w:rsid w:val="00123BF2"/>
    <w:rsid w:val="00123C26"/>
    <w:rsid w:val="00123CEF"/>
    <w:rsid w:val="00123F79"/>
    <w:rsid w:val="0012417F"/>
    <w:rsid w:val="00124213"/>
    <w:rsid w:val="001244CC"/>
    <w:rsid w:val="00124BAC"/>
    <w:rsid w:val="00124C89"/>
    <w:rsid w:val="00124D36"/>
    <w:rsid w:val="00124E75"/>
    <w:rsid w:val="001255A9"/>
    <w:rsid w:val="00125957"/>
    <w:rsid w:val="001265D2"/>
    <w:rsid w:val="0012665E"/>
    <w:rsid w:val="001272A9"/>
    <w:rsid w:val="001278C0"/>
    <w:rsid w:val="00127C4B"/>
    <w:rsid w:val="00127EE5"/>
    <w:rsid w:val="00127FC0"/>
    <w:rsid w:val="00130395"/>
    <w:rsid w:val="001308AC"/>
    <w:rsid w:val="00130AA5"/>
    <w:rsid w:val="00130B27"/>
    <w:rsid w:val="00130DFA"/>
    <w:rsid w:val="00130E37"/>
    <w:rsid w:val="00130ED0"/>
    <w:rsid w:val="00130FA2"/>
    <w:rsid w:val="00131213"/>
    <w:rsid w:val="00131338"/>
    <w:rsid w:val="00131348"/>
    <w:rsid w:val="0013135B"/>
    <w:rsid w:val="001316AE"/>
    <w:rsid w:val="001316CC"/>
    <w:rsid w:val="001318C5"/>
    <w:rsid w:val="001319CF"/>
    <w:rsid w:val="00131E5C"/>
    <w:rsid w:val="001323D2"/>
    <w:rsid w:val="0013251B"/>
    <w:rsid w:val="001325D5"/>
    <w:rsid w:val="001329A8"/>
    <w:rsid w:val="00132DC0"/>
    <w:rsid w:val="001331ED"/>
    <w:rsid w:val="0013352E"/>
    <w:rsid w:val="001337A4"/>
    <w:rsid w:val="001339AF"/>
    <w:rsid w:val="00133FC0"/>
    <w:rsid w:val="001344D4"/>
    <w:rsid w:val="00134C42"/>
    <w:rsid w:val="00134CC7"/>
    <w:rsid w:val="00134E59"/>
    <w:rsid w:val="00134E95"/>
    <w:rsid w:val="00134F1B"/>
    <w:rsid w:val="00134FE2"/>
    <w:rsid w:val="00135050"/>
    <w:rsid w:val="00135061"/>
    <w:rsid w:val="00135226"/>
    <w:rsid w:val="00135521"/>
    <w:rsid w:val="0013559F"/>
    <w:rsid w:val="0013585B"/>
    <w:rsid w:val="00135A47"/>
    <w:rsid w:val="00135B24"/>
    <w:rsid w:val="00135B48"/>
    <w:rsid w:val="00135C65"/>
    <w:rsid w:val="00135E42"/>
    <w:rsid w:val="0013619F"/>
    <w:rsid w:val="0013635D"/>
    <w:rsid w:val="001366A3"/>
    <w:rsid w:val="00136834"/>
    <w:rsid w:val="001368F8"/>
    <w:rsid w:val="00136CF3"/>
    <w:rsid w:val="001376CB"/>
    <w:rsid w:val="00137714"/>
    <w:rsid w:val="00137C6D"/>
    <w:rsid w:val="00137D78"/>
    <w:rsid w:val="00137E7F"/>
    <w:rsid w:val="00140030"/>
    <w:rsid w:val="00140158"/>
    <w:rsid w:val="001403D7"/>
    <w:rsid w:val="00140456"/>
    <w:rsid w:val="00140943"/>
    <w:rsid w:val="00140BAF"/>
    <w:rsid w:val="00140BD6"/>
    <w:rsid w:val="00140F56"/>
    <w:rsid w:val="00140F70"/>
    <w:rsid w:val="001411FB"/>
    <w:rsid w:val="00141AAE"/>
    <w:rsid w:val="00142368"/>
    <w:rsid w:val="00142488"/>
    <w:rsid w:val="001424C8"/>
    <w:rsid w:val="0014268A"/>
    <w:rsid w:val="00142714"/>
    <w:rsid w:val="00142887"/>
    <w:rsid w:val="00142ABF"/>
    <w:rsid w:val="00142ACD"/>
    <w:rsid w:val="00142B9C"/>
    <w:rsid w:val="00142E4C"/>
    <w:rsid w:val="0014302F"/>
    <w:rsid w:val="0014351F"/>
    <w:rsid w:val="001438B7"/>
    <w:rsid w:val="001439CB"/>
    <w:rsid w:val="00143A3C"/>
    <w:rsid w:val="00143ABF"/>
    <w:rsid w:val="00143BF5"/>
    <w:rsid w:val="00144000"/>
    <w:rsid w:val="0014415B"/>
    <w:rsid w:val="00144206"/>
    <w:rsid w:val="0014440E"/>
    <w:rsid w:val="00144435"/>
    <w:rsid w:val="00144590"/>
    <w:rsid w:val="00144710"/>
    <w:rsid w:val="001448A7"/>
    <w:rsid w:val="0014490E"/>
    <w:rsid w:val="001449F2"/>
    <w:rsid w:val="00145411"/>
    <w:rsid w:val="00145444"/>
    <w:rsid w:val="00145520"/>
    <w:rsid w:val="001456DE"/>
    <w:rsid w:val="0014603A"/>
    <w:rsid w:val="001463C4"/>
    <w:rsid w:val="001468DA"/>
    <w:rsid w:val="00146CC3"/>
    <w:rsid w:val="00146EE4"/>
    <w:rsid w:val="0014701D"/>
    <w:rsid w:val="001479DD"/>
    <w:rsid w:val="00147B97"/>
    <w:rsid w:val="0015000C"/>
    <w:rsid w:val="001507AC"/>
    <w:rsid w:val="00150823"/>
    <w:rsid w:val="00150896"/>
    <w:rsid w:val="00150BD9"/>
    <w:rsid w:val="00150F5F"/>
    <w:rsid w:val="001514D7"/>
    <w:rsid w:val="00151F6E"/>
    <w:rsid w:val="00151FBF"/>
    <w:rsid w:val="00152250"/>
    <w:rsid w:val="0015265A"/>
    <w:rsid w:val="001526C6"/>
    <w:rsid w:val="0015274E"/>
    <w:rsid w:val="00152D36"/>
    <w:rsid w:val="0015330E"/>
    <w:rsid w:val="0015334B"/>
    <w:rsid w:val="00153552"/>
    <w:rsid w:val="00153599"/>
    <w:rsid w:val="00153689"/>
    <w:rsid w:val="00153A0C"/>
    <w:rsid w:val="00153B0E"/>
    <w:rsid w:val="00153D52"/>
    <w:rsid w:val="0015479D"/>
    <w:rsid w:val="00154CAF"/>
    <w:rsid w:val="00154CB4"/>
    <w:rsid w:val="00154D70"/>
    <w:rsid w:val="00154E50"/>
    <w:rsid w:val="001555B2"/>
    <w:rsid w:val="00155A91"/>
    <w:rsid w:val="00155E0D"/>
    <w:rsid w:val="001576DD"/>
    <w:rsid w:val="00157C63"/>
    <w:rsid w:val="0016000D"/>
    <w:rsid w:val="00160233"/>
    <w:rsid w:val="00160497"/>
    <w:rsid w:val="001604FD"/>
    <w:rsid w:val="0016085D"/>
    <w:rsid w:val="00160D6D"/>
    <w:rsid w:val="00161484"/>
    <w:rsid w:val="00161570"/>
    <w:rsid w:val="0016157A"/>
    <w:rsid w:val="00161694"/>
    <w:rsid w:val="001618DA"/>
    <w:rsid w:val="00161EFE"/>
    <w:rsid w:val="00162749"/>
    <w:rsid w:val="0016320F"/>
    <w:rsid w:val="001632AC"/>
    <w:rsid w:val="00163626"/>
    <w:rsid w:val="001639C6"/>
    <w:rsid w:val="001642F1"/>
    <w:rsid w:val="00164455"/>
    <w:rsid w:val="00165E8B"/>
    <w:rsid w:val="00166056"/>
    <w:rsid w:val="001662AF"/>
    <w:rsid w:val="00166391"/>
    <w:rsid w:val="00166573"/>
    <w:rsid w:val="00166760"/>
    <w:rsid w:val="001668DC"/>
    <w:rsid w:val="00166E15"/>
    <w:rsid w:val="00167033"/>
    <w:rsid w:val="0016741F"/>
    <w:rsid w:val="00167DDF"/>
    <w:rsid w:val="00167E25"/>
    <w:rsid w:val="001705B1"/>
    <w:rsid w:val="00170763"/>
    <w:rsid w:val="00170AA5"/>
    <w:rsid w:val="00170F5F"/>
    <w:rsid w:val="001713D2"/>
    <w:rsid w:val="00171C26"/>
    <w:rsid w:val="00171E1A"/>
    <w:rsid w:val="00171FF6"/>
    <w:rsid w:val="001720F6"/>
    <w:rsid w:val="001725B9"/>
    <w:rsid w:val="001725EC"/>
    <w:rsid w:val="00172648"/>
    <w:rsid w:val="0017283B"/>
    <w:rsid w:val="00172FB4"/>
    <w:rsid w:val="0017303E"/>
    <w:rsid w:val="00173563"/>
    <w:rsid w:val="00173FF5"/>
    <w:rsid w:val="0017459D"/>
    <w:rsid w:val="001746DD"/>
    <w:rsid w:val="001749EA"/>
    <w:rsid w:val="00175044"/>
    <w:rsid w:val="001751E6"/>
    <w:rsid w:val="001759CB"/>
    <w:rsid w:val="001759E7"/>
    <w:rsid w:val="001760F8"/>
    <w:rsid w:val="001769E4"/>
    <w:rsid w:val="00177267"/>
    <w:rsid w:val="0017727E"/>
    <w:rsid w:val="0017739F"/>
    <w:rsid w:val="0017767A"/>
    <w:rsid w:val="00180916"/>
    <w:rsid w:val="0018091C"/>
    <w:rsid w:val="00180B06"/>
    <w:rsid w:val="00180F32"/>
    <w:rsid w:val="00181160"/>
    <w:rsid w:val="00181337"/>
    <w:rsid w:val="001819F8"/>
    <w:rsid w:val="00181E71"/>
    <w:rsid w:val="0018229B"/>
    <w:rsid w:val="0018247B"/>
    <w:rsid w:val="0018260F"/>
    <w:rsid w:val="00182A0E"/>
    <w:rsid w:val="00182BC8"/>
    <w:rsid w:val="00182E88"/>
    <w:rsid w:val="001830BE"/>
    <w:rsid w:val="001834CB"/>
    <w:rsid w:val="00183829"/>
    <w:rsid w:val="00183883"/>
    <w:rsid w:val="001842E8"/>
    <w:rsid w:val="00184772"/>
    <w:rsid w:val="001849EF"/>
    <w:rsid w:val="00184A37"/>
    <w:rsid w:val="00184DC8"/>
    <w:rsid w:val="0018541A"/>
    <w:rsid w:val="00185579"/>
    <w:rsid w:val="00185CB8"/>
    <w:rsid w:val="00185D43"/>
    <w:rsid w:val="001872B8"/>
    <w:rsid w:val="00187C15"/>
    <w:rsid w:val="0019073E"/>
    <w:rsid w:val="00190919"/>
    <w:rsid w:val="00190A3B"/>
    <w:rsid w:val="00190B07"/>
    <w:rsid w:val="00190EF4"/>
    <w:rsid w:val="00191637"/>
    <w:rsid w:val="00191B85"/>
    <w:rsid w:val="00191BBE"/>
    <w:rsid w:val="00191E09"/>
    <w:rsid w:val="001924E5"/>
    <w:rsid w:val="00192530"/>
    <w:rsid w:val="001925DF"/>
    <w:rsid w:val="0019287B"/>
    <w:rsid w:val="00192A72"/>
    <w:rsid w:val="00192C01"/>
    <w:rsid w:val="00192DDC"/>
    <w:rsid w:val="00192E0D"/>
    <w:rsid w:val="00192E5E"/>
    <w:rsid w:val="00193458"/>
    <w:rsid w:val="00193854"/>
    <w:rsid w:val="001941B7"/>
    <w:rsid w:val="00194398"/>
    <w:rsid w:val="001945D7"/>
    <w:rsid w:val="0019464F"/>
    <w:rsid w:val="00194757"/>
    <w:rsid w:val="00194A53"/>
    <w:rsid w:val="00194E73"/>
    <w:rsid w:val="00194E96"/>
    <w:rsid w:val="00194F5A"/>
    <w:rsid w:val="001950B3"/>
    <w:rsid w:val="00195329"/>
    <w:rsid w:val="0019584A"/>
    <w:rsid w:val="00195A5C"/>
    <w:rsid w:val="001966A1"/>
    <w:rsid w:val="00196AA9"/>
    <w:rsid w:val="00196AF7"/>
    <w:rsid w:val="00196B9C"/>
    <w:rsid w:val="00197114"/>
    <w:rsid w:val="00197212"/>
    <w:rsid w:val="00197300"/>
    <w:rsid w:val="00197559"/>
    <w:rsid w:val="0019759B"/>
    <w:rsid w:val="00197623"/>
    <w:rsid w:val="00197D74"/>
    <w:rsid w:val="001A0002"/>
    <w:rsid w:val="001A069D"/>
    <w:rsid w:val="001A0C56"/>
    <w:rsid w:val="001A0D8F"/>
    <w:rsid w:val="001A0E0E"/>
    <w:rsid w:val="001A0FE2"/>
    <w:rsid w:val="001A11AD"/>
    <w:rsid w:val="001A1737"/>
    <w:rsid w:val="001A175A"/>
    <w:rsid w:val="001A175C"/>
    <w:rsid w:val="001A1EE5"/>
    <w:rsid w:val="001A204E"/>
    <w:rsid w:val="001A21A2"/>
    <w:rsid w:val="001A2BE7"/>
    <w:rsid w:val="001A2C1C"/>
    <w:rsid w:val="001A2DAA"/>
    <w:rsid w:val="001A32E6"/>
    <w:rsid w:val="001A368C"/>
    <w:rsid w:val="001A3743"/>
    <w:rsid w:val="001A376C"/>
    <w:rsid w:val="001A3B1A"/>
    <w:rsid w:val="001A3C37"/>
    <w:rsid w:val="001A3F70"/>
    <w:rsid w:val="001A3FBA"/>
    <w:rsid w:val="001A3FBD"/>
    <w:rsid w:val="001A41ED"/>
    <w:rsid w:val="001A45D1"/>
    <w:rsid w:val="001A53FC"/>
    <w:rsid w:val="001A5547"/>
    <w:rsid w:val="001A58F2"/>
    <w:rsid w:val="001A5E46"/>
    <w:rsid w:val="001A5E8B"/>
    <w:rsid w:val="001A692F"/>
    <w:rsid w:val="001A6C8C"/>
    <w:rsid w:val="001A73A4"/>
    <w:rsid w:val="001A761C"/>
    <w:rsid w:val="001A7670"/>
    <w:rsid w:val="001A7EB5"/>
    <w:rsid w:val="001A7F41"/>
    <w:rsid w:val="001B051F"/>
    <w:rsid w:val="001B0603"/>
    <w:rsid w:val="001B0626"/>
    <w:rsid w:val="001B08B5"/>
    <w:rsid w:val="001B0A27"/>
    <w:rsid w:val="001B0DCA"/>
    <w:rsid w:val="001B15D7"/>
    <w:rsid w:val="001B192E"/>
    <w:rsid w:val="001B1E29"/>
    <w:rsid w:val="001B21D0"/>
    <w:rsid w:val="001B24A8"/>
    <w:rsid w:val="001B2E15"/>
    <w:rsid w:val="001B2E35"/>
    <w:rsid w:val="001B2FC2"/>
    <w:rsid w:val="001B35AD"/>
    <w:rsid w:val="001B391C"/>
    <w:rsid w:val="001B39C3"/>
    <w:rsid w:val="001B3AEC"/>
    <w:rsid w:val="001B3B5A"/>
    <w:rsid w:val="001B40D6"/>
    <w:rsid w:val="001B4215"/>
    <w:rsid w:val="001B4555"/>
    <w:rsid w:val="001B459E"/>
    <w:rsid w:val="001B45B0"/>
    <w:rsid w:val="001B4C5F"/>
    <w:rsid w:val="001B4E5F"/>
    <w:rsid w:val="001B4F01"/>
    <w:rsid w:val="001B517B"/>
    <w:rsid w:val="001B53B5"/>
    <w:rsid w:val="001B55DC"/>
    <w:rsid w:val="001B582B"/>
    <w:rsid w:val="001B633D"/>
    <w:rsid w:val="001B697F"/>
    <w:rsid w:val="001B6A03"/>
    <w:rsid w:val="001B6C45"/>
    <w:rsid w:val="001B6F04"/>
    <w:rsid w:val="001B75E4"/>
    <w:rsid w:val="001B7615"/>
    <w:rsid w:val="001B7A9E"/>
    <w:rsid w:val="001B7F7F"/>
    <w:rsid w:val="001C049C"/>
    <w:rsid w:val="001C09CE"/>
    <w:rsid w:val="001C0AAD"/>
    <w:rsid w:val="001C0BA7"/>
    <w:rsid w:val="001C151A"/>
    <w:rsid w:val="001C1B01"/>
    <w:rsid w:val="001C1C12"/>
    <w:rsid w:val="001C1C6A"/>
    <w:rsid w:val="001C265B"/>
    <w:rsid w:val="001C27BB"/>
    <w:rsid w:val="001C2A12"/>
    <w:rsid w:val="001C2B20"/>
    <w:rsid w:val="001C3511"/>
    <w:rsid w:val="001C3874"/>
    <w:rsid w:val="001C38A0"/>
    <w:rsid w:val="001C3C2C"/>
    <w:rsid w:val="001C3F89"/>
    <w:rsid w:val="001C458F"/>
    <w:rsid w:val="001C460F"/>
    <w:rsid w:val="001C4943"/>
    <w:rsid w:val="001C4CFF"/>
    <w:rsid w:val="001C50B1"/>
    <w:rsid w:val="001C57A8"/>
    <w:rsid w:val="001C5C29"/>
    <w:rsid w:val="001C5DE5"/>
    <w:rsid w:val="001C5E75"/>
    <w:rsid w:val="001C6032"/>
    <w:rsid w:val="001C68B1"/>
    <w:rsid w:val="001C6A7F"/>
    <w:rsid w:val="001C6A9E"/>
    <w:rsid w:val="001C6B4A"/>
    <w:rsid w:val="001C6D50"/>
    <w:rsid w:val="001C73CF"/>
    <w:rsid w:val="001C79AC"/>
    <w:rsid w:val="001C7B6D"/>
    <w:rsid w:val="001C7CC2"/>
    <w:rsid w:val="001C7E3A"/>
    <w:rsid w:val="001D025D"/>
    <w:rsid w:val="001D05D0"/>
    <w:rsid w:val="001D065B"/>
    <w:rsid w:val="001D0895"/>
    <w:rsid w:val="001D0E84"/>
    <w:rsid w:val="001D1066"/>
    <w:rsid w:val="001D2B78"/>
    <w:rsid w:val="001D2EAA"/>
    <w:rsid w:val="001D33E5"/>
    <w:rsid w:val="001D3ABA"/>
    <w:rsid w:val="001D3B71"/>
    <w:rsid w:val="001D4085"/>
    <w:rsid w:val="001D4434"/>
    <w:rsid w:val="001D46DC"/>
    <w:rsid w:val="001D4E0C"/>
    <w:rsid w:val="001D5040"/>
    <w:rsid w:val="001D54BF"/>
    <w:rsid w:val="001D62CD"/>
    <w:rsid w:val="001D6573"/>
    <w:rsid w:val="001D6799"/>
    <w:rsid w:val="001D69E7"/>
    <w:rsid w:val="001D6B54"/>
    <w:rsid w:val="001D6FB7"/>
    <w:rsid w:val="001D6FF4"/>
    <w:rsid w:val="001D7404"/>
    <w:rsid w:val="001D760E"/>
    <w:rsid w:val="001D79E5"/>
    <w:rsid w:val="001D79F1"/>
    <w:rsid w:val="001D7AB6"/>
    <w:rsid w:val="001D7C4B"/>
    <w:rsid w:val="001D7D29"/>
    <w:rsid w:val="001E0184"/>
    <w:rsid w:val="001E033E"/>
    <w:rsid w:val="001E05E8"/>
    <w:rsid w:val="001E0940"/>
    <w:rsid w:val="001E20D1"/>
    <w:rsid w:val="001E23DC"/>
    <w:rsid w:val="001E286E"/>
    <w:rsid w:val="001E289A"/>
    <w:rsid w:val="001E2ECC"/>
    <w:rsid w:val="001E398D"/>
    <w:rsid w:val="001E3A0E"/>
    <w:rsid w:val="001E3BC2"/>
    <w:rsid w:val="001E4349"/>
    <w:rsid w:val="001E43CE"/>
    <w:rsid w:val="001E453E"/>
    <w:rsid w:val="001E4BF0"/>
    <w:rsid w:val="001E4D81"/>
    <w:rsid w:val="001E508D"/>
    <w:rsid w:val="001E5214"/>
    <w:rsid w:val="001E559C"/>
    <w:rsid w:val="001E577D"/>
    <w:rsid w:val="001E5860"/>
    <w:rsid w:val="001E58ED"/>
    <w:rsid w:val="001E595D"/>
    <w:rsid w:val="001E5AD5"/>
    <w:rsid w:val="001E5C83"/>
    <w:rsid w:val="001E5EB5"/>
    <w:rsid w:val="001E60F1"/>
    <w:rsid w:val="001E6124"/>
    <w:rsid w:val="001E61A8"/>
    <w:rsid w:val="001E6D4D"/>
    <w:rsid w:val="001E6E2E"/>
    <w:rsid w:val="001E7BC5"/>
    <w:rsid w:val="001E7C2E"/>
    <w:rsid w:val="001F0F70"/>
    <w:rsid w:val="001F1030"/>
    <w:rsid w:val="001F1358"/>
    <w:rsid w:val="001F1611"/>
    <w:rsid w:val="001F16C6"/>
    <w:rsid w:val="001F175C"/>
    <w:rsid w:val="001F19A0"/>
    <w:rsid w:val="001F1AED"/>
    <w:rsid w:val="001F1AF5"/>
    <w:rsid w:val="001F1ECF"/>
    <w:rsid w:val="001F1F75"/>
    <w:rsid w:val="001F21E0"/>
    <w:rsid w:val="001F2489"/>
    <w:rsid w:val="001F24D0"/>
    <w:rsid w:val="001F2B49"/>
    <w:rsid w:val="001F2EC5"/>
    <w:rsid w:val="001F2F25"/>
    <w:rsid w:val="001F305B"/>
    <w:rsid w:val="001F3288"/>
    <w:rsid w:val="001F352E"/>
    <w:rsid w:val="001F3705"/>
    <w:rsid w:val="001F384C"/>
    <w:rsid w:val="001F394D"/>
    <w:rsid w:val="001F407E"/>
    <w:rsid w:val="001F409B"/>
    <w:rsid w:val="001F44B4"/>
    <w:rsid w:val="001F4998"/>
    <w:rsid w:val="001F4A8C"/>
    <w:rsid w:val="001F4C87"/>
    <w:rsid w:val="001F4C8C"/>
    <w:rsid w:val="001F4D14"/>
    <w:rsid w:val="001F4FE4"/>
    <w:rsid w:val="001F5E14"/>
    <w:rsid w:val="001F5E35"/>
    <w:rsid w:val="001F5EB6"/>
    <w:rsid w:val="001F5FBE"/>
    <w:rsid w:val="001F6226"/>
    <w:rsid w:val="001F63D3"/>
    <w:rsid w:val="001F7328"/>
    <w:rsid w:val="001F75B1"/>
    <w:rsid w:val="001F75B5"/>
    <w:rsid w:val="001F7680"/>
    <w:rsid w:val="001F7C72"/>
    <w:rsid w:val="0020015C"/>
    <w:rsid w:val="0020062B"/>
    <w:rsid w:val="00200A75"/>
    <w:rsid w:val="00200B33"/>
    <w:rsid w:val="00200C59"/>
    <w:rsid w:val="00200D58"/>
    <w:rsid w:val="002015E9"/>
    <w:rsid w:val="002016EB"/>
    <w:rsid w:val="00201755"/>
    <w:rsid w:val="002019E9"/>
    <w:rsid w:val="00201A0D"/>
    <w:rsid w:val="00201D03"/>
    <w:rsid w:val="00202064"/>
    <w:rsid w:val="00202143"/>
    <w:rsid w:val="0020221F"/>
    <w:rsid w:val="0020260C"/>
    <w:rsid w:val="00202741"/>
    <w:rsid w:val="00202781"/>
    <w:rsid w:val="00203602"/>
    <w:rsid w:val="0020384B"/>
    <w:rsid w:val="00203926"/>
    <w:rsid w:val="00204416"/>
    <w:rsid w:val="0020450F"/>
    <w:rsid w:val="002046D8"/>
    <w:rsid w:val="00204FE4"/>
    <w:rsid w:val="00205117"/>
    <w:rsid w:val="00205131"/>
    <w:rsid w:val="002054B5"/>
    <w:rsid w:val="00205C8F"/>
    <w:rsid w:val="00205C94"/>
    <w:rsid w:val="00205DF4"/>
    <w:rsid w:val="0020606C"/>
    <w:rsid w:val="00206187"/>
    <w:rsid w:val="002061D4"/>
    <w:rsid w:val="00206893"/>
    <w:rsid w:val="00206938"/>
    <w:rsid w:val="00206B99"/>
    <w:rsid w:val="00206CCF"/>
    <w:rsid w:val="0020768F"/>
    <w:rsid w:val="002079C0"/>
    <w:rsid w:val="00207A3C"/>
    <w:rsid w:val="002106E9"/>
    <w:rsid w:val="002106EA"/>
    <w:rsid w:val="00210898"/>
    <w:rsid w:val="00211046"/>
    <w:rsid w:val="002110BA"/>
    <w:rsid w:val="00211537"/>
    <w:rsid w:val="00211A92"/>
    <w:rsid w:val="00211D43"/>
    <w:rsid w:val="00212C2D"/>
    <w:rsid w:val="00213595"/>
    <w:rsid w:val="00213EF1"/>
    <w:rsid w:val="002140F9"/>
    <w:rsid w:val="002141C4"/>
    <w:rsid w:val="002142E8"/>
    <w:rsid w:val="00215022"/>
    <w:rsid w:val="0021568B"/>
    <w:rsid w:val="0021598B"/>
    <w:rsid w:val="00215AB4"/>
    <w:rsid w:val="00215B6E"/>
    <w:rsid w:val="00215E1A"/>
    <w:rsid w:val="0021697A"/>
    <w:rsid w:val="00216A19"/>
    <w:rsid w:val="00216E9B"/>
    <w:rsid w:val="00216EF0"/>
    <w:rsid w:val="002171CB"/>
    <w:rsid w:val="00217A22"/>
    <w:rsid w:val="00217C54"/>
    <w:rsid w:val="0022013E"/>
    <w:rsid w:val="00220622"/>
    <w:rsid w:val="00220712"/>
    <w:rsid w:val="00220A4B"/>
    <w:rsid w:val="00220A7F"/>
    <w:rsid w:val="00220D63"/>
    <w:rsid w:val="00220DE3"/>
    <w:rsid w:val="00221449"/>
    <w:rsid w:val="002214BD"/>
    <w:rsid w:val="0022170C"/>
    <w:rsid w:val="00221A07"/>
    <w:rsid w:val="00221AAB"/>
    <w:rsid w:val="002220A8"/>
    <w:rsid w:val="00222CC7"/>
    <w:rsid w:val="002232D8"/>
    <w:rsid w:val="00223795"/>
    <w:rsid w:val="00223C8C"/>
    <w:rsid w:val="00223CF5"/>
    <w:rsid w:val="00223EC3"/>
    <w:rsid w:val="0022420E"/>
    <w:rsid w:val="0022430C"/>
    <w:rsid w:val="002246E5"/>
    <w:rsid w:val="00224A7D"/>
    <w:rsid w:val="00224BAE"/>
    <w:rsid w:val="00224BF7"/>
    <w:rsid w:val="00224C28"/>
    <w:rsid w:val="002251A8"/>
    <w:rsid w:val="00225DD9"/>
    <w:rsid w:val="002263E4"/>
    <w:rsid w:val="002267C7"/>
    <w:rsid w:val="002268F6"/>
    <w:rsid w:val="00226A0F"/>
    <w:rsid w:val="00226A1E"/>
    <w:rsid w:val="00226BDD"/>
    <w:rsid w:val="00226FA1"/>
    <w:rsid w:val="00227139"/>
    <w:rsid w:val="0022790B"/>
    <w:rsid w:val="00227CAE"/>
    <w:rsid w:val="00227D76"/>
    <w:rsid w:val="00227E7E"/>
    <w:rsid w:val="002309CA"/>
    <w:rsid w:val="00230AA7"/>
    <w:rsid w:val="0023111D"/>
    <w:rsid w:val="00231190"/>
    <w:rsid w:val="00231572"/>
    <w:rsid w:val="0023168B"/>
    <w:rsid w:val="002318DA"/>
    <w:rsid w:val="00231997"/>
    <w:rsid w:val="00231E4E"/>
    <w:rsid w:val="00232207"/>
    <w:rsid w:val="00232341"/>
    <w:rsid w:val="002324CE"/>
    <w:rsid w:val="0023279E"/>
    <w:rsid w:val="00232870"/>
    <w:rsid w:val="00232B2E"/>
    <w:rsid w:val="002334A5"/>
    <w:rsid w:val="00233578"/>
    <w:rsid w:val="00233838"/>
    <w:rsid w:val="00233D6B"/>
    <w:rsid w:val="00233DC5"/>
    <w:rsid w:val="00233F78"/>
    <w:rsid w:val="002340BB"/>
    <w:rsid w:val="002341D0"/>
    <w:rsid w:val="002344FB"/>
    <w:rsid w:val="0023458D"/>
    <w:rsid w:val="002345B8"/>
    <w:rsid w:val="002346FE"/>
    <w:rsid w:val="00234B0C"/>
    <w:rsid w:val="00234C3D"/>
    <w:rsid w:val="00235C70"/>
    <w:rsid w:val="0023606F"/>
    <w:rsid w:val="002363D5"/>
    <w:rsid w:val="00236601"/>
    <w:rsid w:val="002366C1"/>
    <w:rsid w:val="002366DC"/>
    <w:rsid w:val="0023686F"/>
    <w:rsid w:val="00236F50"/>
    <w:rsid w:val="00237365"/>
    <w:rsid w:val="00237492"/>
    <w:rsid w:val="0023749A"/>
    <w:rsid w:val="00237512"/>
    <w:rsid w:val="002378B2"/>
    <w:rsid w:val="002378B9"/>
    <w:rsid w:val="00237987"/>
    <w:rsid w:val="00237A02"/>
    <w:rsid w:val="00237DE0"/>
    <w:rsid w:val="00237FA9"/>
    <w:rsid w:val="0024016D"/>
    <w:rsid w:val="00240271"/>
    <w:rsid w:val="002402E4"/>
    <w:rsid w:val="0024038A"/>
    <w:rsid w:val="002404D1"/>
    <w:rsid w:val="00240BD1"/>
    <w:rsid w:val="00240F25"/>
    <w:rsid w:val="00240FFC"/>
    <w:rsid w:val="00241216"/>
    <w:rsid w:val="002416E7"/>
    <w:rsid w:val="0024185C"/>
    <w:rsid w:val="002418ED"/>
    <w:rsid w:val="00241989"/>
    <w:rsid w:val="002419B9"/>
    <w:rsid w:val="00241FEE"/>
    <w:rsid w:val="00242A84"/>
    <w:rsid w:val="00242B2D"/>
    <w:rsid w:val="00242BA4"/>
    <w:rsid w:val="00242C76"/>
    <w:rsid w:val="00242D12"/>
    <w:rsid w:val="00243242"/>
    <w:rsid w:val="00243619"/>
    <w:rsid w:val="00243F4B"/>
    <w:rsid w:val="0024411E"/>
    <w:rsid w:val="002444E7"/>
    <w:rsid w:val="002446CE"/>
    <w:rsid w:val="0024491B"/>
    <w:rsid w:val="00244AF3"/>
    <w:rsid w:val="00244AF8"/>
    <w:rsid w:val="00244C71"/>
    <w:rsid w:val="0024534B"/>
    <w:rsid w:val="002458C2"/>
    <w:rsid w:val="0024590F"/>
    <w:rsid w:val="002461E9"/>
    <w:rsid w:val="0024629C"/>
    <w:rsid w:val="00246E98"/>
    <w:rsid w:val="00246F77"/>
    <w:rsid w:val="002472A0"/>
    <w:rsid w:val="00247335"/>
    <w:rsid w:val="0024754E"/>
    <w:rsid w:val="0024769B"/>
    <w:rsid w:val="00250A2A"/>
    <w:rsid w:val="00250B98"/>
    <w:rsid w:val="00250EB9"/>
    <w:rsid w:val="0025101B"/>
    <w:rsid w:val="00251302"/>
    <w:rsid w:val="002514E9"/>
    <w:rsid w:val="002515DC"/>
    <w:rsid w:val="0025160E"/>
    <w:rsid w:val="0025162D"/>
    <w:rsid w:val="00251F2E"/>
    <w:rsid w:val="00252510"/>
    <w:rsid w:val="00252819"/>
    <w:rsid w:val="00252976"/>
    <w:rsid w:val="00253464"/>
    <w:rsid w:val="002538AC"/>
    <w:rsid w:val="00253B4C"/>
    <w:rsid w:val="00253DC0"/>
    <w:rsid w:val="0025442D"/>
    <w:rsid w:val="002548C9"/>
    <w:rsid w:val="00254E6B"/>
    <w:rsid w:val="00254F64"/>
    <w:rsid w:val="00254F6F"/>
    <w:rsid w:val="00254FD7"/>
    <w:rsid w:val="00255256"/>
    <w:rsid w:val="00255424"/>
    <w:rsid w:val="0025560F"/>
    <w:rsid w:val="00255820"/>
    <w:rsid w:val="00256235"/>
    <w:rsid w:val="00256A90"/>
    <w:rsid w:val="00256B4F"/>
    <w:rsid w:val="00256E52"/>
    <w:rsid w:val="002570F4"/>
    <w:rsid w:val="00257549"/>
    <w:rsid w:val="00257A26"/>
    <w:rsid w:val="00257D60"/>
    <w:rsid w:val="00257FE3"/>
    <w:rsid w:val="0026005F"/>
    <w:rsid w:val="0026006F"/>
    <w:rsid w:val="0026014B"/>
    <w:rsid w:val="002608D3"/>
    <w:rsid w:val="00260B69"/>
    <w:rsid w:val="00260E44"/>
    <w:rsid w:val="00260F3A"/>
    <w:rsid w:val="0026125F"/>
    <w:rsid w:val="0026140C"/>
    <w:rsid w:val="002614E3"/>
    <w:rsid w:val="002615F8"/>
    <w:rsid w:val="00261C7C"/>
    <w:rsid w:val="00261D0C"/>
    <w:rsid w:val="00261F42"/>
    <w:rsid w:val="0026215D"/>
    <w:rsid w:val="002622AE"/>
    <w:rsid w:val="002623E9"/>
    <w:rsid w:val="0026259B"/>
    <w:rsid w:val="00262E9E"/>
    <w:rsid w:val="00263741"/>
    <w:rsid w:val="00263C4A"/>
    <w:rsid w:val="00263D93"/>
    <w:rsid w:val="00263EFE"/>
    <w:rsid w:val="00264180"/>
    <w:rsid w:val="002644AC"/>
    <w:rsid w:val="00264596"/>
    <w:rsid w:val="00264677"/>
    <w:rsid w:val="00264945"/>
    <w:rsid w:val="00264B1F"/>
    <w:rsid w:val="00264C4F"/>
    <w:rsid w:val="00265289"/>
    <w:rsid w:val="00265467"/>
    <w:rsid w:val="002658CC"/>
    <w:rsid w:val="00265C78"/>
    <w:rsid w:val="00265EA8"/>
    <w:rsid w:val="00265EF9"/>
    <w:rsid w:val="00266036"/>
    <w:rsid w:val="00266330"/>
    <w:rsid w:val="00266B58"/>
    <w:rsid w:val="00266BD2"/>
    <w:rsid w:val="00266C37"/>
    <w:rsid w:val="00266D29"/>
    <w:rsid w:val="00266EC3"/>
    <w:rsid w:val="0026724B"/>
    <w:rsid w:val="00267446"/>
    <w:rsid w:val="00267807"/>
    <w:rsid w:val="00267835"/>
    <w:rsid w:val="00267DB9"/>
    <w:rsid w:val="00270244"/>
    <w:rsid w:val="00270341"/>
    <w:rsid w:val="0027059A"/>
    <w:rsid w:val="0027070D"/>
    <w:rsid w:val="00271295"/>
    <w:rsid w:val="00271852"/>
    <w:rsid w:val="00271AA4"/>
    <w:rsid w:val="00271C1E"/>
    <w:rsid w:val="00271FAF"/>
    <w:rsid w:val="00272026"/>
    <w:rsid w:val="002725B1"/>
    <w:rsid w:val="00272A14"/>
    <w:rsid w:val="00272A6F"/>
    <w:rsid w:val="00272C4B"/>
    <w:rsid w:val="002730A7"/>
    <w:rsid w:val="002731E8"/>
    <w:rsid w:val="00273E91"/>
    <w:rsid w:val="00274054"/>
    <w:rsid w:val="00274093"/>
    <w:rsid w:val="002740CA"/>
    <w:rsid w:val="002749C9"/>
    <w:rsid w:val="00274B89"/>
    <w:rsid w:val="0027556C"/>
    <w:rsid w:val="00275A4C"/>
    <w:rsid w:val="00275E48"/>
    <w:rsid w:val="0027610E"/>
    <w:rsid w:val="002761EF"/>
    <w:rsid w:val="002764CC"/>
    <w:rsid w:val="00276756"/>
    <w:rsid w:val="00276CCD"/>
    <w:rsid w:val="002770CA"/>
    <w:rsid w:val="0027780E"/>
    <w:rsid w:val="00280063"/>
    <w:rsid w:val="002814A7"/>
    <w:rsid w:val="00281557"/>
    <w:rsid w:val="002815AB"/>
    <w:rsid w:val="002817F9"/>
    <w:rsid w:val="0028215C"/>
    <w:rsid w:val="002827D5"/>
    <w:rsid w:val="00282D5C"/>
    <w:rsid w:val="00282F99"/>
    <w:rsid w:val="00283534"/>
    <w:rsid w:val="002835B1"/>
    <w:rsid w:val="00283A15"/>
    <w:rsid w:val="00283AF2"/>
    <w:rsid w:val="00283C17"/>
    <w:rsid w:val="00284FFA"/>
    <w:rsid w:val="0028510B"/>
    <w:rsid w:val="002852E9"/>
    <w:rsid w:val="002853A4"/>
    <w:rsid w:val="00285434"/>
    <w:rsid w:val="002857D2"/>
    <w:rsid w:val="00285BE2"/>
    <w:rsid w:val="00285CD9"/>
    <w:rsid w:val="00285E4A"/>
    <w:rsid w:val="00286366"/>
    <w:rsid w:val="00286B5F"/>
    <w:rsid w:val="00286CF5"/>
    <w:rsid w:val="00286DB9"/>
    <w:rsid w:val="00286E0B"/>
    <w:rsid w:val="00286F78"/>
    <w:rsid w:val="00286FB4"/>
    <w:rsid w:val="002871CB"/>
    <w:rsid w:val="0029010A"/>
    <w:rsid w:val="00290507"/>
    <w:rsid w:val="002906A8"/>
    <w:rsid w:val="002913BE"/>
    <w:rsid w:val="002914F1"/>
    <w:rsid w:val="0029171B"/>
    <w:rsid w:val="0029177A"/>
    <w:rsid w:val="00291A1A"/>
    <w:rsid w:val="00292219"/>
    <w:rsid w:val="0029224D"/>
    <w:rsid w:val="00292502"/>
    <w:rsid w:val="0029273F"/>
    <w:rsid w:val="00292781"/>
    <w:rsid w:val="0029281B"/>
    <w:rsid w:val="00292876"/>
    <w:rsid w:val="00293785"/>
    <w:rsid w:val="00293DE2"/>
    <w:rsid w:val="00293E28"/>
    <w:rsid w:val="00294067"/>
    <w:rsid w:val="00294141"/>
    <w:rsid w:val="002945D9"/>
    <w:rsid w:val="00294924"/>
    <w:rsid w:val="00294ACE"/>
    <w:rsid w:val="00294C9F"/>
    <w:rsid w:val="00294CAC"/>
    <w:rsid w:val="00295330"/>
    <w:rsid w:val="002958D3"/>
    <w:rsid w:val="002958E8"/>
    <w:rsid w:val="00295922"/>
    <w:rsid w:val="00295B5C"/>
    <w:rsid w:val="00295F00"/>
    <w:rsid w:val="00295F8E"/>
    <w:rsid w:val="0029617A"/>
    <w:rsid w:val="002963E9"/>
    <w:rsid w:val="00296542"/>
    <w:rsid w:val="00296686"/>
    <w:rsid w:val="00296D9B"/>
    <w:rsid w:val="00296FC7"/>
    <w:rsid w:val="00297019"/>
    <w:rsid w:val="00297071"/>
    <w:rsid w:val="0029707A"/>
    <w:rsid w:val="00297119"/>
    <w:rsid w:val="0029736C"/>
    <w:rsid w:val="00297679"/>
    <w:rsid w:val="0029776E"/>
    <w:rsid w:val="0029786D"/>
    <w:rsid w:val="00297B0A"/>
    <w:rsid w:val="00297F0E"/>
    <w:rsid w:val="002A0912"/>
    <w:rsid w:val="002A0D2E"/>
    <w:rsid w:val="002A0E15"/>
    <w:rsid w:val="002A1048"/>
    <w:rsid w:val="002A1248"/>
    <w:rsid w:val="002A1D0D"/>
    <w:rsid w:val="002A1EDF"/>
    <w:rsid w:val="002A221C"/>
    <w:rsid w:val="002A25C8"/>
    <w:rsid w:val="002A2805"/>
    <w:rsid w:val="002A342B"/>
    <w:rsid w:val="002A3579"/>
    <w:rsid w:val="002A3626"/>
    <w:rsid w:val="002A3773"/>
    <w:rsid w:val="002A3A0B"/>
    <w:rsid w:val="002A3B96"/>
    <w:rsid w:val="002A425D"/>
    <w:rsid w:val="002A45D4"/>
    <w:rsid w:val="002A4841"/>
    <w:rsid w:val="002A4A3A"/>
    <w:rsid w:val="002A562F"/>
    <w:rsid w:val="002A58C3"/>
    <w:rsid w:val="002A5DE6"/>
    <w:rsid w:val="002A5E60"/>
    <w:rsid w:val="002A5EED"/>
    <w:rsid w:val="002A5EF5"/>
    <w:rsid w:val="002A60A6"/>
    <w:rsid w:val="002A685C"/>
    <w:rsid w:val="002A6887"/>
    <w:rsid w:val="002A6D24"/>
    <w:rsid w:val="002A7285"/>
    <w:rsid w:val="002A733B"/>
    <w:rsid w:val="002A74A8"/>
    <w:rsid w:val="002A7775"/>
    <w:rsid w:val="002A7813"/>
    <w:rsid w:val="002A7AF8"/>
    <w:rsid w:val="002A7BAA"/>
    <w:rsid w:val="002B0382"/>
    <w:rsid w:val="002B065B"/>
    <w:rsid w:val="002B0ABB"/>
    <w:rsid w:val="002B0C46"/>
    <w:rsid w:val="002B0CB1"/>
    <w:rsid w:val="002B1790"/>
    <w:rsid w:val="002B1D2D"/>
    <w:rsid w:val="002B1D47"/>
    <w:rsid w:val="002B2227"/>
    <w:rsid w:val="002B2435"/>
    <w:rsid w:val="002B24E4"/>
    <w:rsid w:val="002B2B75"/>
    <w:rsid w:val="002B34FE"/>
    <w:rsid w:val="002B36D1"/>
    <w:rsid w:val="002B36FB"/>
    <w:rsid w:val="002B43B6"/>
    <w:rsid w:val="002B43D6"/>
    <w:rsid w:val="002B4B61"/>
    <w:rsid w:val="002B5073"/>
    <w:rsid w:val="002B54B4"/>
    <w:rsid w:val="002B560A"/>
    <w:rsid w:val="002B57D6"/>
    <w:rsid w:val="002B58A4"/>
    <w:rsid w:val="002B5B0A"/>
    <w:rsid w:val="002B5D76"/>
    <w:rsid w:val="002B6543"/>
    <w:rsid w:val="002B670A"/>
    <w:rsid w:val="002B69C8"/>
    <w:rsid w:val="002B6E44"/>
    <w:rsid w:val="002B6F02"/>
    <w:rsid w:val="002B7025"/>
    <w:rsid w:val="002B7048"/>
    <w:rsid w:val="002B7093"/>
    <w:rsid w:val="002B7180"/>
    <w:rsid w:val="002B7773"/>
    <w:rsid w:val="002B77A0"/>
    <w:rsid w:val="002B7A71"/>
    <w:rsid w:val="002B7B8D"/>
    <w:rsid w:val="002C008E"/>
    <w:rsid w:val="002C03F0"/>
    <w:rsid w:val="002C08F5"/>
    <w:rsid w:val="002C09D7"/>
    <w:rsid w:val="002C1002"/>
    <w:rsid w:val="002C121F"/>
    <w:rsid w:val="002C13CF"/>
    <w:rsid w:val="002C18F7"/>
    <w:rsid w:val="002C19F6"/>
    <w:rsid w:val="002C1BF5"/>
    <w:rsid w:val="002C2301"/>
    <w:rsid w:val="002C23B5"/>
    <w:rsid w:val="002C2596"/>
    <w:rsid w:val="002C26B8"/>
    <w:rsid w:val="002C29FE"/>
    <w:rsid w:val="002C2A25"/>
    <w:rsid w:val="002C2BD1"/>
    <w:rsid w:val="002C2DC9"/>
    <w:rsid w:val="002C2E5E"/>
    <w:rsid w:val="002C31D9"/>
    <w:rsid w:val="002C38EA"/>
    <w:rsid w:val="002C4632"/>
    <w:rsid w:val="002C47CD"/>
    <w:rsid w:val="002C47E0"/>
    <w:rsid w:val="002C4833"/>
    <w:rsid w:val="002C4861"/>
    <w:rsid w:val="002C4B79"/>
    <w:rsid w:val="002C4C42"/>
    <w:rsid w:val="002C4F6A"/>
    <w:rsid w:val="002C502B"/>
    <w:rsid w:val="002C5768"/>
    <w:rsid w:val="002C5863"/>
    <w:rsid w:val="002C5DED"/>
    <w:rsid w:val="002C621A"/>
    <w:rsid w:val="002C664D"/>
    <w:rsid w:val="002C66D4"/>
    <w:rsid w:val="002C6886"/>
    <w:rsid w:val="002C71CE"/>
    <w:rsid w:val="002C7472"/>
    <w:rsid w:val="002C79C3"/>
    <w:rsid w:val="002D02D3"/>
    <w:rsid w:val="002D0660"/>
    <w:rsid w:val="002D0BD6"/>
    <w:rsid w:val="002D0C2B"/>
    <w:rsid w:val="002D0E60"/>
    <w:rsid w:val="002D17AB"/>
    <w:rsid w:val="002D1AFF"/>
    <w:rsid w:val="002D2359"/>
    <w:rsid w:val="002D2C39"/>
    <w:rsid w:val="002D36EE"/>
    <w:rsid w:val="002D3F87"/>
    <w:rsid w:val="002D4434"/>
    <w:rsid w:val="002D4DDD"/>
    <w:rsid w:val="002D530D"/>
    <w:rsid w:val="002D5573"/>
    <w:rsid w:val="002D557A"/>
    <w:rsid w:val="002D5E4D"/>
    <w:rsid w:val="002D5FD4"/>
    <w:rsid w:val="002D60AD"/>
    <w:rsid w:val="002D621F"/>
    <w:rsid w:val="002D63EF"/>
    <w:rsid w:val="002D6AD8"/>
    <w:rsid w:val="002D707B"/>
    <w:rsid w:val="002D70BC"/>
    <w:rsid w:val="002D73DF"/>
    <w:rsid w:val="002D7AE4"/>
    <w:rsid w:val="002D7D17"/>
    <w:rsid w:val="002E00EB"/>
    <w:rsid w:val="002E032B"/>
    <w:rsid w:val="002E04D3"/>
    <w:rsid w:val="002E072C"/>
    <w:rsid w:val="002E0BAA"/>
    <w:rsid w:val="002E14C2"/>
    <w:rsid w:val="002E17B3"/>
    <w:rsid w:val="002E1B2D"/>
    <w:rsid w:val="002E1B68"/>
    <w:rsid w:val="002E1CA1"/>
    <w:rsid w:val="002E1F2D"/>
    <w:rsid w:val="002E21EE"/>
    <w:rsid w:val="002E2BD4"/>
    <w:rsid w:val="002E35C1"/>
    <w:rsid w:val="002E38B5"/>
    <w:rsid w:val="002E38C5"/>
    <w:rsid w:val="002E3B16"/>
    <w:rsid w:val="002E3B8F"/>
    <w:rsid w:val="002E3E8B"/>
    <w:rsid w:val="002E3F24"/>
    <w:rsid w:val="002E4127"/>
    <w:rsid w:val="002E4358"/>
    <w:rsid w:val="002E4496"/>
    <w:rsid w:val="002E464F"/>
    <w:rsid w:val="002E47C2"/>
    <w:rsid w:val="002E5A7E"/>
    <w:rsid w:val="002E5B22"/>
    <w:rsid w:val="002E5CF7"/>
    <w:rsid w:val="002E5D8D"/>
    <w:rsid w:val="002E61BF"/>
    <w:rsid w:val="002E62DB"/>
    <w:rsid w:val="002E630D"/>
    <w:rsid w:val="002E63C6"/>
    <w:rsid w:val="002E63C9"/>
    <w:rsid w:val="002E65D8"/>
    <w:rsid w:val="002E660A"/>
    <w:rsid w:val="002E68DE"/>
    <w:rsid w:val="002E6A46"/>
    <w:rsid w:val="002E6BDD"/>
    <w:rsid w:val="002E6BEC"/>
    <w:rsid w:val="002E6E03"/>
    <w:rsid w:val="002E6E69"/>
    <w:rsid w:val="002E709E"/>
    <w:rsid w:val="002E7BE3"/>
    <w:rsid w:val="002E7E9A"/>
    <w:rsid w:val="002F03E7"/>
    <w:rsid w:val="002F046E"/>
    <w:rsid w:val="002F04D5"/>
    <w:rsid w:val="002F071C"/>
    <w:rsid w:val="002F08C2"/>
    <w:rsid w:val="002F0A2D"/>
    <w:rsid w:val="002F0CD1"/>
    <w:rsid w:val="002F0E97"/>
    <w:rsid w:val="002F109A"/>
    <w:rsid w:val="002F1C32"/>
    <w:rsid w:val="002F1EF3"/>
    <w:rsid w:val="002F26AF"/>
    <w:rsid w:val="002F2A5F"/>
    <w:rsid w:val="002F2B04"/>
    <w:rsid w:val="002F2E33"/>
    <w:rsid w:val="002F30D3"/>
    <w:rsid w:val="002F3293"/>
    <w:rsid w:val="002F3486"/>
    <w:rsid w:val="002F359B"/>
    <w:rsid w:val="002F39D3"/>
    <w:rsid w:val="002F3C6A"/>
    <w:rsid w:val="002F3CCC"/>
    <w:rsid w:val="002F4596"/>
    <w:rsid w:val="002F48A4"/>
    <w:rsid w:val="002F4FEC"/>
    <w:rsid w:val="002F56A5"/>
    <w:rsid w:val="002F5C05"/>
    <w:rsid w:val="002F66AF"/>
    <w:rsid w:val="002F6C84"/>
    <w:rsid w:val="002F6CF0"/>
    <w:rsid w:val="002F6E2B"/>
    <w:rsid w:val="002F7280"/>
    <w:rsid w:val="002F752A"/>
    <w:rsid w:val="002F75A7"/>
    <w:rsid w:val="002F78D2"/>
    <w:rsid w:val="002F7CC8"/>
    <w:rsid w:val="002F7F6A"/>
    <w:rsid w:val="0030034F"/>
    <w:rsid w:val="003004C0"/>
    <w:rsid w:val="00300807"/>
    <w:rsid w:val="00300AAC"/>
    <w:rsid w:val="00300EFC"/>
    <w:rsid w:val="00301205"/>
    <w:rsid w:val="0030126A"/>
    <w:rsid w:val="00301617"/>
    <w:rsid w:val="003016A7"/>
    <w:rsid w:val="00301FEC"/>
    <w:rsid w:val="00302023"/>
    <w:rsid w:val="00302061"/>
    <w:rsid w:val="003024F4"/>
    <w:rsid w:val="00302FE3"/>
    <w:rsid w:val="003032B5"/>
    <w:rsid w:val="003033C8"/>
    <w:rsid w:val="00303522"/>
    <w:rsid w:val="0030379E"/>
    <w:rsid w:val="00303B7C"/>
    <w:rsid w:val="00303E87"/>
    <w:rsid w:val="0030462E"/>
    <w:rsid w:val="0030477F"/>
    <w:rsid w:val="003048DD"/>
    <w:rsid w:val="00304DCF"/>
    <w:rsid w:val="00304E0B"/>
    <w:rsid w:val="00304EE2"/>
    <w:rsid w:val="003053DF"/>
    <w:rsid w:val="003057A9"/>
    <w:rsid w:val="00305A6A"/>
    <w:rsid w:val="00305EB2"/>
    <w:rsid w:val="0030601F"/>
    <w:rsid w:val="003067A9"/>
    <w:rsid w:val="00306DD8"/>
    <w:rsid w:val="00306FDC"/>
    <w:rsid w:val="00307144"/>
    <w:rsid w:val="0030717F"/>
    <w:rsid w:val="003073DE"/>
    <w:rsid w:val="003103E1"/>
    <w:rsid w:val="003105AC"/>
    <w:rsid w:val="003106E9"/>
    <w:rsid w:val="00310C44"/>
    <w:rsid w:val="00311632"/>
    <w:rsid w:val="003118B6"/>
    <w:rsid w:val="00311A4E"/>
    <w:rsid w:val="00312713"/>
    <w:rsid w:val="00312791"/>
    <w:rsid w:val="00312859"/>
    <w:rsid w:val="00312E7F"/>
    <w:rsid w:val="00312FB1"/>
    <w:rsid w:val="003130F8"/>
    <w:rsid w:val="00313398"/>
    <w:rsid w:val="003135BE"/>
    <w:rsid w:val="00313727"/>
    <w:rsid w:val="003137E4"/>
    <w:rsid w:val="0031383D"/>
    <w:rsid w:val="00313895"/>
    <w:rsid w:val="003139FC"/>
    <w:rsid w:val="00313A99"/>
    <w:rsid w:val="00313DCC"/>
    <w:rsid w:val="00313E31"/>
    <w:rsid w:val="003144CF"/>
    <w:rsid w:val="0031475D"/>
    <w:rsid w:val="00314787"/>
    <w:rsid w:val="0031485C"/>
    <w:rsid w:val="00314930"/>
    <w:rsid w:val="00314A40"/>
    <w:rsid w:val="00314D53"/>
    <w:rsid w:val="00314F72"/>
    <w:rsid w:val="00315302"/>
    <w:rsid w:val="00315316"/>
    <w:rsid w:val="0031570E"/>
    <w:rsid w:val="00315E70"/>
    <w:rsid w:val="003162CB"/>
    <w:rsid w:val="00316A7E"/>
    <w:rsid w:val="00316BB0"/>
    <w:rsid w:val="00316D42"/>
    <w:rsid w:val="00317104"/>
    <w:rsid w:val="00317E2F"/>
    <w:rsid w:val="00320334"/>
    <w:rsid w:val="00320620"/>
    <w:rsid w:val="00320874"/>
    <w:rsid w:val="00320AAF"/>
    <w:rsid w:val="00320E1D"/>
    <w:rsid w:val="00320E58"/>
    <w:rsid w:val="0032105F"/>
    <w:rsid w:val="00321981"/>
    <w:rsid w:val="00321BC4"/>
    <w:rsid w:val="00321D4C"/>
    <w:rsid w:val="003221C4"/>
    <w:rsid w:val="00322294"/>
    <w:rsid w:val="0032270E"/>
    <w:rsid w:val="00322933"/>
    <w:rsid w:val="00322BBC"/>
    <w:rsid w:val="00322CD0"/>
    <w:rsid w:val="00322ED2"/>
    <w:rsid w:val="00322F56"/>
    <w:rsid w:val="00323684"/>
    <w:rsid w:val="003236E6"/>
    <w:rsid w:val="003239CC"/>
    <w:rsid w:val="003239FA"/>
    <w:rsid w:val="00323CED"/>
    <w:rsid w:val="00323E7E"/>
    <w:rsid w:val="00324048"/>
    <w:rsid w:val="00324128"/>
    <w:rsid w:val="0032414B"/>
    <w:rsid w:val="00324202"/>
    <w:rsid w:val="0032459C"/>
    <w:rsid w:val="00324D46"/>
    <w:rsid w:val="003251F6"/>
    <w:rsid w:val="003258ED"/>
    <w:rsid w:val="00325DA5"/>
    <w:rsid w:val="00326148"/>
    <w:rsid w:val="00326875"/>
    <w:rsid w:val="00326C1E"/>
    <w:rsid w:val="00327210"/>
    <w:rsid w:val="00327504"/>
    <w:rsid w:val="00327584"/>
    <w:rsid w:val="00327612"/>
    <w:rsid w:val="00330237"/>
    <w:rsid w:val="003308F9"/>
    <w:rsid w:val="00330A32"/>
    <w:rsid w:val="00330CC3"/>
    <w:rsid w:val="00331574"/>
    <w:rsid w:val="00331755"/>
    <w:rsid w:val="00331785"/>
    <w:rsid w:val="00331825"/>
    <w:rsid w:val="0033185A"/>
    <w:rsid w:val="00332162"/>
    <w:rsid w:val="00332648"/>
    <w:rsid w:val="00332685"/>
    <w:rsid w:val="00332731"/>
    <w:rsid w:val="00332DB6"/>
    <w:rsid w:val="0033335E"/>
    <w:rsid w:val="003334E5"/>
    <w:rsid w:val="003336D6"/>
    <w:rsid w:val="003337D8"/>
    <w:rsid w:val="00333844"/>
    <w:rsid w:val="00333F10"/>
    <w:rsid w:val="0033402B"/>
    <w:rsid w:val="0033407C"/>
    <w:rsid w:val="00334184"/>
    <w:rsid w:val="003342C8"/>
    <w:rsid w:val="00334B0C"/>
    <w:rsid w:val="00335B0F"/>
    <w:rsid w:val="00335E47"/>
    <w:rsid w:val="00335F26"/>
    <w:rsid w:val="00336376"/>
    <w:rsid w:val="003364F6"/>
    <w:rsid w:val="0033652F"/>
    <w:rsid w:val="003366DB"/>
    <w:rsid w:val="00336A0A"/>
    <w:rsid w:val="00337343"/>
    <w:rsid w:val="00337A10"/>
    <w:rsid w:val="00337A36"/>
    <w:rsid w:val="00337A90"/>
    <w:rsid w:val="00337DBD"/>
    <w:rsid w:val="003400A2"/>
    <w:rsid w:val="00340495"/>
    <w:rsid w:val="00340A2B"/>
    <w:rsid w:val="00340B29"/>
    <w:rsid w:val="00340E17"/>
    <w:rsid w:val="0034114E"/>
    <w:rsid w:val="00341879"/>
    <w:rsid w:val="00341950"/>
    <w:rsid w:val="00341D0B"/>
    <w:rsid w:val="003420A3"/>
    <w:rsid w:val="0034215B"/>
    <w:rsid w:val="0034241A"/>
    <w:rsid w:val="00342493"/>
    <w:rsid w:val="00342B81"/>
    <w:rsid w:val="00343046"/>
    <w:rsid w:val="0034335B"/>
    <w:rsid w:val="00343842"/>
    <w:rsid w:val="00343856"/>
    <w:rsid w:val="00343CC9"/>
    <w:rsid w:val="00344531"/>
    <w:rsid w:val="00344AB8"/>
    <w:rsid w:val="00345025"/>
    <w:rsid w:val="00345299"/>
    <w:rsid w:val="0034573A"/>
    <w:rsid w:val="00345A00"/>
    <w:rsid w:val="00345F32"/>
    <w:rsid w:val="00346042"/>
    <w:rsid w:val="003462A0"/>
    <w:rsid w:val="003468C8"/>
    <w:rsid w:val="00346A32"/>
    <w:rsid w:val="00346BFA"/>
    <w:rsid w:val="00346F6B"/>
    <w:rsid w:val="0034705B"/>
    <w:rsid w:val="00347140"/>
    <w:rsid w:val="0034716F"/>
    <w:rsid w:val="00347261"/>
    <w:rsid w:val="00347788"/>
    <w:rsid w:val="003478CE"/>
    <w:rsid w:val="00347B65"/>
    <w:rsid w:val="003500E5"/>
    <w:rsid w:val="003506BE"/>
    <w:rsid w:val="00350871"/>
    <w:rsid w:val="003509DC"/>
    <w:rsid w:val="00350AA9"/>
    <w:rsid w:val="00350B99"/>
    <w:rsid w:val="00350C16"/>
    <w:rsid w:val="00350E9A"/>
    <w:rsid w:val="0035114D"/>
    <w:rsid w:val="003517BF"/>
    <w:rsid w:val="00351A4E"/>
    <w:rsid w:val="00351F56"/>
    <w:rsid w:val="003524A8"/>
    <w:rsid w:val="00352719"/>
    <w:rsid w:val="00352765"/>
    <w:rsid w:val="00353477"/>
    <w:rsid w:val="00353607"/>
    <w:rsid w:val="003538F9"/>
    <w:rsid w:val="00353D00"/>
    <w:rsid w:val="00353EFA"/>
    <w:rsid w:val="00354159"/>
    <w:rsid w:val="00354487"/>
    <w:rsid w:val="003546E0"/>
    <w:rsid w:val="00354A08"/>
    <w:rsid w:val="00354EEA"/>
    <w:rsid w:val="0035504E"/>
    <w:rsid w:val="003554A9"/>
    <w:rsid w:val="003555C7"/>
    <w:rsid w:val="0035578B"/>
    <w:rsid w:val="00355A57"/>
    <w:rsid w:val="00355E27"/>
    <w:rsid w:val="00355EE9"/>
    <w:rsid w:val="00355F6E"/>
    <w:rsid w:val="003561E9"/>
    <w:rsid w:val="003561FC"/>
    <w:rsid w:val="00356215"/>
    <w:rsid w:val="00356A8A"/>
    <w:rsid w:val="0035741E"/>
    <w:rsid w:val="003574B9"/>
    <w:rsid w:val="0035772F"/>
    <w:rsid w:val="0035785E"/>
    <w:rsid w:val="0036044D"/>
    <w:rsid w:val="0036064B"/>
    <w:rsid w:val="0036069F"/>
    <w:rsid w:val="00360D74"/>
    <w:rsid w:val="0036133E"/>
    <w:rsid w:val="0036139E"/>
    <w:rsid w:val="003617F2"/>
    <w:rsid w:val="00361B54"/>
    <w:rsid w:val="00361BCD"/>
    <w:rsid w:val="00361EA5"/>
    <w:rsid w:val="00361EF5"/>
    <w:rsid w:val="00362418"/>
    <w:rsid w:val="0036262A"/>
    <w:rsid w:val="0036299E"/>
    <w:rsid w:val="00362B5F"/>
    <w:rsid w:val="00362B6C"/>
    <w:rsid w:val="00362F61"/>
    <w:rsid w:val="00362FDC"/>
    <w:rsid w:val="003633B1"/>
    <w:rsid w:val="003639C5"/>
    <w:rsid w:val="00363B11"/>
    <w:rsid w:val="00363E18"/>
    <w:rsid w:val="003642C7"/>
    <w:rsid w:val="00364641"/>
    <w:rsid w:val="00364646"/>
    <w:rsid w:val="00364C85"/>
    <w:rsid w:val="00364F4A"/>
    <w:rsid w:val="0036501E"/>
    <w:rsid w:val="0036516E"/>
    <w:rsid w:val="0036518B"/>
    <w:rsid w:val="00365578"/>
    <w:rsid w:val="00365867"/>
    <w:rsid w:val="00366B1C"/>
    <w:rsid w:val="0036703A"/>
    <w:rsid w:val="003676D1"/>
    <w:rsid w:val="003679BE"/>
    <w:rsid w:val="00367B14"/>
    <w:rsid w:val="0037007A"/>
    <w:rsid w:val="003701E5"/>
    <w:rsid w:val="0037049B"/>
    <w:rsid w:val="0037096A"/>
    <w:rsid w:val="00370C1C"/>
    <w:rsid w:val="00370EB1"/>
    <w:rsid w:val="00370FFB"/>
    <w:rsid w:val="003710E0"/>
    <w:rsid w:val="00371216"/>
    <w:rsid w:val="0037125D"/>
    <w:rsid w:val="0037175F"/>
    <w:rsid w:val="00371B68"/>
    <w:rsid w:val="00371BE1"/>
    <w:rsid w:val="00371D52"/>
    <w:rsid w:val="00372208"/>
    <w:rsid w:val="0037224F"/>
    <w:rsid w:val="003722E1"/>
    <w:rsid w:val="003727B7"/>
    <w:rsid w:val="00373211"/>
    <w:rsid w:val="003741FD"/>
    <w:rsid w:val="00374205"/>
    <w:rsid w:val="0037443F"/>
    <w:rsid w:val="0037470A"/>
    <w:rsid w:val="00374817"/>
    <w:rsid w:val="00374A48"/>
    <w:rsid w:val="00374DA1"/>
    <w:rsid w:val="00375C93"/>
    <w:rsid w:val="00376293"/>
    <w:rsid w:val="0037662F"/>
    <w:rsid w:val="00376B42"/>
    <w:rsid w:val="0037709B"/>
    <w:rsid w:val="003772F4"/>
    <w:rsid w:val="003775EA"/>
    <w:rsid w:val="003776CC"/>
    <w:rsid w:val="00377A90"/>
    <w:rsid w:val="00377B34"/>
    <w:rsid w:val="00380665"/>
    <w:rsid w:val="003806FD"/>
    <w:rsid w:val="00380A81"/>
    <w:rsid w:val="00380B37"/>
    <w:rsid w:val="00380BD0"/>
    <w:rsid w:val="00380CCE"/>
    <w:rsid w:val="00380CF8"/>
    <w:rsid w:val="00380D42"/>
    <w:rsid w:val="00381084"/>
    <w:rsid w:val="003812E7"/>
    <w:rsid w:val="00381588"/>
    <w:rsid w:val="003817E6"/>
    <w:rsid w:val="00381964"/>
    <w:rsid w:val="00381B94"/>
    <w:rsid w:val="00382343"/>
    <w:rsid w:val="0038238A"/>
    <w:rsid w:val="00382518"/>
    <w:rsid w:val="003825A7"/>
    <w:rsid w:val="00382772"/>
    <w:rsid w:val="00382985"/>
    <w:rsid w:val="00382A9F"/>
    <w:rsid w:val="00382ADF"/>
    <w:rsid w:val="00383298"/>
    <w:rsid w:val="0038335A"/>
    <w:rsid w:val="00383A27"/>
    <w:rsid w:val="00383A92"/>
    <w:rsid w:val="00383DAB"/>
    <w:rsid w:val="00383F62"/>
    <w:rsid w:val="00384000"/>
    <w:rsid w:val="003843A8"/>
    <w:rsid w:val="003848BF"/>
    <w:rsid w:val="003857E2"/>
    <w:rsid w:val="00385A2B"/>
    <w:rsid w:val="00385AF5"/>
    <w:rsid w:val="00385DF4"/>
    <w:rsid w:val="00386239"/>
    <w:rsid w:val="003868B6"/>
    <w:rsid w:val="00386B82"/>
    <w:rsid w:val="00386B88"/>
    <w:rsid w:val="00387972"/>
    <w:rsid w:val="00387A5F"/>
    <w:rsid w:val="00387D08"/>
    <w:rsid w:val="00390DB6"/>
    <w:rsid w:val="00390EEE"/>
    <w:rsid w:val="0039102F"/>
    <w:rsid w:val="00391B5E"/>
    <w:rsid w:val="00391E5A"/>
    <w:rsid w:val="00391E87"/>
    <w:rsid w:val="00392B77"/>
    <w:rsid w:val="0039304E"/>
    <w:rsid w:val="00393511"/>
    <w:rsid w:val="003936F1"/>
    <w:rsid w:val="0039383D"/>
    <w:rsid w:val="00393AC1"/>
    <w:rsid w:val="0039442B"/>
    <w:rsid w:val="003949EF"/>
    <w:rsid w:val="00394AAB"/>
    <w:rsid w:val="00394B3A"/>
    <w:rsid w:val="00394C48"/>
    <w:rsid w:val="00395110"/>
    <w:rsid w:val="0039511D"/>
    <w:rsid w:val="003952AA"/>
    <w:rsid w:val="003953DB"/>
    <w:rsid w:val="0039558A"/>
    <w:rsid w:val="003958C8"/>
    <w:rsid w:val="00395B51"/>
    <w:rsid w:val="00395D3F"/>
    <w:rsid w:val="00395EF6"/>
    <w:rsid w:val="00396296"/>
    <w:rsid w:val="003967A6"/>
    <w:rsid w:val="00396B8F"/>
    <w:rsid w:val="00396C30"/>
    <w:rsid w:val="00396DB7"/>
    <w:rsid w:val="00396DF5"/>
    <w:rsid w:val="0039700D"/>
    <w:rsid w:val="003972F8"/>
    <w:rsid w:val="0039739F"/>
    <w:rsid w:val="003976D3"/>
    <w:rsid w:val="00397CC7"/>
    <w:rsid w:val="003A063F"/>
    <w:rsid w:val="003A0A18"/>
    <w:rsid w:val="003A0A5A"/>
    <w:rsid w:val="003A0B8B"/>
    <w:rsid w:val="003A112B"/>
    <w:rsid w:val="003A1378"/>
    <w:rsid w:val="003A1496"/>
    <w:rsid w:val="003A1662"/>
    <w:rsid w:val="003A1740"/>
    <w:rsid w:val="003A1861"/>
    <w:rsid w:val="003A1A2E"/>
    <w:rsid w:val="003A1C7D"/>
    <w:rsid w:val="003A1D23"/>
    <w:rsid w:val="003A1DC1"/>
    <w:rsid w:val="003A1EEC"/>
    <w:rsid w:val="003A22E8"/>
    <w:rsid w:val="003A2403"/>
    <w:rsid w:val="003A2653"/>
    <w:rsid w:val="003A36B3"/>
    <w:rsid w:val="003A3845"/>
    <w:rsid w:val="003A39D2"/>
    <w:rsid w:val="003A3B25"/>
    <w:rsid w:val="003A3CFF"/>
    <w:rsid w:val="003A3DD6"/>
    <w:rsid w:val="003A3FD2"/>
    <w:rsid w:val="003A4C8B"/>
    <w:rsid w:val="003A4F4A"/>
    <w:rsid w:val="003A50A0"/>
    <w:rsid w:val="003A517E"/>
    <w:rsid w:val="003A5341"/>
    <w:rsid w:val="003A5483"/>
    <w:rsid w:val="003A5718"/>
    <w:rsid w:val="003A5779"/>
    <w:rsid w:val="003A5A88"/>
    <w:rsid w:val="003A5BDF"/>
    <w:rsid w:val="003A5D38"/>
    <w:rsid w:val="003A5F5E"/>
    <w:rsid w:val="003A64BB"/>
    <w:rsid w:val="003A66C7"/>
    <w:rsid w:val="003A68BA"/>
    <w:rsid w:val="003A69C5"/>
    <w:rsid w:val="003A6AFB"/>
    <w:rsid w:val="003A6F90"/>
    <w:rsid w:val="003A6FF3"/>
    <w:rsid w:val="003A7377"/>
    <w:rsid w:val="003A749E"/>
    <w:rsid w:val="003A7AA5"/>
    <w:rsid w:val="003B0287"/>
    <w:rsid w:val="003B02E7"/>
    <w:rsid w:val="003B0834"/>
    <w:rsid w:val="003B0A7E"/>
    <w:rsid w:val="003B0E7B"/>
    <w:rsid w:val="003B1127"/>
    <w:rsid w:val="003B14F6"/>
    <w:rsid w:val="003B16A5"/>
    <w:rsid w:val="003B184B"/>
    <w:rsid w:val="003B1CB0"/>
    <w:rsid w:val="003B1D18"/>
    <w:rsid w:val="003B1E3D"/>
    <w:rsid w:val="003B2078"/>
    <w:rsid w:val="003B21EE"/>
    <w:rsid w:val="003B2703"/>
    <w:rsid w:val="003B297A"/>
    <w:rsid w:val="003B2BAF"/>
    <w:rsid w:val="003B2C90"/>
    <w:rsid w:val="003B2CC7"/>
    <w:rsid w:val="003B2D52"/>
    <w:rsid w:val="003B2EA3"/>
    <w:rsid w:val="003B2FBF"/>
    <w:rsid w:val="003B37F4"/>
    <w:rsid w:val="003B3851"/>
    <w:rsid w:val="003B3F07"/>
    <w:rsid w:val="003B4B4F"/>
    <w:rsid w:val="003B4D9E"/>
    <w:rsid w:val="003B535E"/>
    <w:rsid w:val="003B55A0"/>
    <w:rsid w:val="003B5896"/>
    <w:rsid w:val="003B58DA"/>
    <w:rsid w:val="003B5B2A"/>
    <w:rsid w:val="003B6100"/>
    <w:rsid w:val="003B616F"/>
    <w:rsid w:val="003B65A7"/>
    <w:rsid w:val="003B6AC2"/>
    <w:rsid w:val="003B6C87"/>
    <w:rsid w:val="003B6CB7"/>
    <w:rsid w:val="003B6CE1"/>
    <w:rsid w:val="003B704F"/>
    <w:rsid w:val="003B7962"/>
    <w:rsid w:val="003B79D4"/>
    <w:rsid w:val="003B7AF9"/>
    <w:rsid w:val="003B7E67"/>
    <w:rsid w:val="003B7ED4"/>
    <w:rsid w:val="003C0FCA"/>
    <w:rsid w:val="003C1198"/>
    <w:rsid w:val="003C15E2"/>
    <w:rsid w:val="003C16DB"/>
    <w:rsid w:val="003C1756"/>
    <w:rsid w:val="003C1F83"/>
    <w:rsid w:val="003C222A"/>
    <w:rsid w:val="003C25FD"/>
    <w:rsid w:val="003C2C77"/>
    <w:rsid w:val="003C2CAA"/>
    <w:rsid w:val="003C32F1"/>
    <w:rsid w:val="003C355A"/>
    <w:rsid w:val="003C3791"/>
    <w:rsid w:val="003C39FB"/>
    <w:rsid w:val="003C3F89"/>
    <w:rsid w:val="003C40A3"/>
    <w:rsid w:val="003C40A5"/>
    <w:rsid w:val="003C42DE"/>
    <w:rsid w:val="003C433E"/>
    <w:rsid w:val="003C47EA"/>
    <w:rsid w:val="003C485B"/>
    <w:rsid w:val="003C4ACC"/>
    <w:rsid w:val="003C4B85"/>
    <w:rsid w:val="003C50ED"/>
    <w:rsid w:val="003C59AC"/>
    <w:rsid w:val="003C5A2C"/>
    <w:rsid w:val="003C5A8F"/>
    <w:rsid w:val="003C6482"/>
    <w:rsid w:val="003C6A20"/>
    <w:rsid w:val="003C6CF3"/>
    <w:rsid w:val="003C6D34"/>
    <w:rsid w:val="003C717A"/>
    <w:rsid w:val="003C78C2"/>
    <w:rsid w:val="003C7D51"/>
    <w:rsid w:val="003C7E8F"/>
    <w:rsid w:val="003C7FB9"/>
    <w:rsid w:val="003D0DCC"/>
    <w:rsid w:val="003D10DB"/>
    <w:rsid w:val="003D16B0"/>
    <w:rsid w:val="003D18B9"/>
    <w:rsid w:val="003D18E0"/>
    <w:rsid w:val="003D1C29"/>
    <w:rsid w:val="003D2031"/>
    <w:rsid w:val="003D2244"/>
    <w:rsid w:val="003D259B"/>
    <w:rsid w:val="003D25E2"/>
    <w:rsid w:val="003D26FB"/>
    <w:rsid w:val="003D2726"/>
    <w:rsid w:val="003D28B7"/>
    <w:rsid w:val="003D2D05"/>
    <w:rsid w:val="003D3882"/>
    <w:rsid w:val="003D3AFE"/>
    <w:rsid w:val="003D3B77"/>
    <w:rsid w:val="003D3EB1"/>
    <w:rsid w:val="003D3EBB"/>
    <w:rsid w:val="003D3F06"/>
    <w:rsid w:val="003D403A"/>
    <w:rsid w:val="003D412E"/>
    <w:rsid w:val="003D4133"/>
    <w:rsid w:val="003D44F1"/>
    <w:rsid w:val="003D452D"/>
    <w:rsid w:val="003D4596"/>
    <w:rsid w:val="003D465C"/>
    <w:rsid w:val="003D485B"/>
    <w:rsid w:val="003D4E72"/>
    <w:rsid w:val="003D54F1"/>
    <w:rsid w:val="003D564A"/>
    <w:rsid w:val="003D5BD9"/>
    <w:rsid w:val="003D5DDA"/>
    <w:rsid w:val="003D5E80"/>
    <w:rsid w:val="003D6118"/>
    <w:rsid w:val="003D6169"/>
    <w:rsid w:val="003D6526"/>
    <w:rsid w:val="003D6587"/>
    <w:rsid w:val="003D6920"/>
    <w:rsid w:val="003D6F72"/>
    <w:rsid w:val="003D71E8"/>
    <w:rsid w:val="003D75EB"/>
    <w:rsid w:val="003D7653"/>
    <w:rsid w:val="003D7676"/>
    <w:rsid w:val="003D7951"/>
    <w:rsid w:val="003D7ACE"/>
    <w:rsid w:val="003E0D34"/>
    <w:rsid w:val="003E1130"/>
    <w:rsid w:val="003E1254"/>
    <w:rsid w:val="003E1462"/>
    <w:rsid w:val="003E19EE"/>
    <w:rsid w:val="003E1D5F"/>
    <w:rsid w:val="003E2035"/>
    <w:rsid w:val="003E20C5"/>
    <w:rsid w:val="003E2172"/>
    <w:rsid w:val="003E2CCF"/>
    <w:rsid w:val="003E2E88"/>
    <w:rsid w:val="003E393D"/>
    <w:rsid w:val="003E39BB"/>
    <w:rsid w:val="003E3A0F"/>
    <w:rsid w:val="003E3CF4"/>
    <w:rsid w:val="003E3F97"/>
    <w:rsid w:val="003E41B0"/>
    <w:rsid w:val="003E466C"/>
    <w:rsid w:val="003E4992"/>
    <w:rsid w:val="003E4A61"/>
    <w:rsid w:val="003E5A18"/>
    <w:rsid w:val="003E5A8A"/>
    <w:rsid w:val="003E5B32"/>
    <w:rsid w:val="003E5C94"/>
    <w:rsid w:val="003E5CFD"/>
    <w:rsid w:val="003E5FA5"/>
    <w:rsid w:val="003E6163"/>
    <w:rsid w:val="003E6A68"/>
    <w:rsid w:val="003E6C89"/>
    <w:rsid w:val="003E6EBA"/>
    <w:rsid w:val="003E76E7"/>
    <w:rsid w:val="003E76F3"/>
    <w:rsid w:val="003E78F0"/>
    <w:rsid w:val="003E7906"/>
    <w:rsid w:val="003E79D6"/>
    <w:rsid w:val="003E7E07"/>
    <w:rsid w:val="003F012C"/>
    <w:rsid w:val="003F04EC"/>
    <w:rsid w:val="003F0603"/>
    <w:rsid w:val="003F0743"/>
    <w:rsid w:val="003F079C"/>
    <w:rsid w:val="003F0858"/>
    <w:rsid w:val="003F0FEC"/>
    <w:rsid w:val="003F10F7"/>
    <w:rsid w:val="003F1175"/>
    <w:rsid w:val="003F127D"/>
    <w:rsid w:val="003F1515"/>
    <w:rsid w:val="003F1518"/>
    <w:rsid w:val="003F15C9"/>
    <w:rsid w:val="003F1601"/>
    <w:rsid w:val="003F17D1"/>
    <w:rsid w:val="003F18DF"/>
    <w:rsid w:val="003F1AB9"/>
    <w:rsid w:val="003F1B9E"/>
    <w:rsid w:val="003F22D8"/>
    <w:rsid w:val="003F22E8"/>
    <w:rsid w:val="003F262A"/>
    <w:rsid w:val="003F2653"/>
    <w:rsid w:val="003F2A4F"/>
    <w:rsid w:val="003F2F11"/>
    <w:rsid w:val="003F2FBF"/>
    <w:rsid w:val="003F2FC4"/>
    <w:rsid w:val="003F36A2"/>
    <w:rsid w:val="003F393C"/>
    <w:rsid w:val="003F39ED"/>
    <w:rsid w:val="003F3A3B"/>
    <w:rsid w:val="003F3CAF"/>
    <w:rsid w:val="003F3DB5"/>
    <w:rsid w:val="003F3E18"/>
    <w:rsid w:val="003F3E8E"/>
    <w:rsid w:val="003F40A2"/>
    <w:rsid w:val="003F49F5"/>
    <w:rsid w:val="003F4E2F"/>
    <w:rsid w:val="003F548D"/>
    <w:rsid w:val="003F56BB"/>
    <w:rsid w:val="003F59DC"/>
    <w:rsid w:val="003F5BD0"/>
    <w:rsid w:val="003F5D76"/>
    <w:rsid w:val="003F6341"/>
    <w:rsid w:val="003F66FB"/>
    <w:rsid w:val="003F69F7"/>
    <w:rsid w:val="003F6B44"/>
    <w:rsid w:val="003F6C7B"/>
    <w:rsid w:val="003F6D60"/>
    <w:rsid w:val="003F6DC8"/>
    <w:rsid w:val="003F700E"/>
    <w:rsid w:val="003F7540"/>
    <w:rsid w:val="003F75C8"/>
    <w:rsid w:val="003F75F1"/>
    <w:rsid w:val="0040065E"/>
    <w:rsid w:val="00400744"/>
    <w:rsid w:val="00400788"/>
    <w:rsid w:val="00400913"/>
    <w:rsid w:val="0040095E"/>
    <w:rsid w:val="00400AD4"/>
    <w:rsid w:val="00401056"/>
    <w:rsid w:val="0040108A"/>
    <w:rsid w:val="004012B6"/>
    <w:rsid w:val="0040167E"/>
    <w:rsid w:val="00402160"/>
    <w:rsid w:val="0040223C"/>
    <w:rsid w:val="00402426"/>
    <w:rsid w:val="0040247B"/>
    <w:rsid w:val="00402BC9"/>
    <w:rsid w:val="00402CBD"/>
    <w:rsid w:val="00402E91"/>
    <w:rsid w:val="00402FC6"/>
    <w:rsid w:val="00403063"/>
    <w:rsid w:val="00403368"/>
    <w:rsid w:val="004034C4"/>
    <w:rsid w:val="00403574"/>
    <w:rsid w:val="00403762"/>
    <w:rsid w:val="00403922"/>
    <w:rsid w:val="0040393E"/>
    <w:rsid w:val="00403C18"/>
    <w:rsid w:val="00404411"/>
    <w:rsid w:val="00404728"/>
    <w:rsid w:val="00404927"/>
    <w:rsid w:val="00404E04"/>
    <w:rsid w:val="004061BE"/>
    <w:rsid w:val="0040636B"/>
    <w:rsid w:val="004064FB"/>
    <w:rsid w:val="0040671C"/>
    <w:rsid w:val="00406756"/>
    <w:rsid w:val="004067A0"/>
    <w:rsid w:val="00406850"/>
    <w:rsid w:val="004068B7"/>
    <w:rsid w:val="00406943"/>
    <w:rsid w:val="00406C54"/>
    <w:rsid w:val="00406C66"/>
    <w:rsid w:val="00407B89"/>
    <w:rsid w:val="00410542"/>
    <w:rsid w:val="00410681"/>
    <w:rsid w:val="004112CC"/>
    <w:rsid w:val="00411913"/>
    <w:rsid w:val="00411AFD"/>
    <w:rsid w:val="00411B20"/>
    <w:rsid w:val="00411EAB"/>
    <w:rsid w:val="00411EB0"/>
    <w:rsid w:val="00411F37"/>
    <w:rsid w:val="00411F82"/>
    <w:rsid w:val="00411F88"/>
    <w:rsid w:val="00412880"/>
    <w:rsid w:val="00412BA2"/>
    <w:rsid w:val="00412F6F"/>
    <w:rsid w:val="00412F81"/>
    <w:rsid w:val="00413174"/>
    <w:rsid w:val="004132E6"/>
    <w:rsid w:val="00413AD3"/>
    <w:rsid w:val="004145DC"/>
    <w:rsid w:val="004147EA"/>
    <w:rsid w:val="00415173"/>
    <w:rsid w:val="004151D2"/>
    <w:rsid w:val="0041542F"/>
    <w:rsid w:val="00415432"/>
    <w:rsid w:val="00415618"/>
    <w:rsid w:val="0041572C"/>
    <w:rsid w:val="00415F41"/>
    <w:rsid w:val="004164C9"/>
    <w:rsid w:val="00416573"/>
    <w:rsid w:val="00416773"/>
    <w:rsid w:val="00416E8B"/>
    <w:rsid w:val="00417633"/>
    <w:rsid w:val="00417665"/>
    <w:rsid w:val="004179F9"/>
    <w:rsid w:val="00417D36"/>
    <w:rsid w:val="00417FD9"/>
    <w:rsid w:val="004203CE"/>
    <w:rsid w:val="00420445"/>
    <w:rsid w:val="00420475"/>
    <w:rsid w:val="00420479"/>
    <w:rsid w:val="00420701"/>
    <w:rsid w:val="004209D5"/>
    <w:rsid w:val="00420DDB"/>
    <w:rsid w:val="00421430"/>
    <w:rsid w:val="004214AB"/>
    <w:rsid w:val="004217A6"/>
    <w:rsid w:val="00421AAC"/>
    <w:rsid w:val="00421F00"/>
    <w:rsid w:val="00422238"/>
    <w:rsid w:val="00422396"/>
    <w:rsid w:val="00422CC3"/>
    <w:rsid w:val="00422E1A"/>
    <w:rsid w:val="00422F51"/>
    <w:rsid w:val="00423483"/>
    <w:rsid w:val="004234DA"/>
    <w:rsid w:val="00423541"/>
    <w:rsid w:val="004236E5"/>
    <w:rsid w:val="0042371E"/>
    <w:rsid w:val="0042375F"/>
    <w:rsid w:val="00423EB8"/>
    <w:rsid w:val="004240A4"/>
    <w:rsid w:val="004242F9"/>
    <w:rsid w:val="0042444A"/>
    <w:rsid w:val="00424A8B"/>
    <w:rsid w:val="00424D71"/>
    <w:rsid w:val="00425208"/>
    <w:rsid w:val="00425BB0"/>
    <w:rsid w:val="0042626B"/>
    <w:rsid w:val="00426344"/>
    <w:rsid w:val="00426384"/>
    <w:rsid w:val="004265CD"/>
    <w:rsid w:val="004267B9"/>
    <w:rsid w:val="0042698D"/>
    <w:rsid w:val="00426AAE"/>
    <w:rsid w:val="00426CAB"/>
    <w:rsid w:val="004272FE"/>
    <w:rsid w:val="00427F78"/>
    <w:rsid w:val="0043042E"/>
    <w:rsid w:val="00430498"/>
    <w:rsid w:val="00430EBD"/>
    <w:rsid w:val="00431172"/>
    <w:rsid w:val="004313F4"/>
    <w:rsid w:val="004315CF"/>
    <w:rsid w:val="00431875"/>
    <w:rsid w:val="004318BF"/>
    <w:rsid w:val="004319CC"/>
    <w:rsid w:val="00432308"/>
    <w:rsid w:val="0043277A"/>
    <w:rsid w:val="00432C1F"/>
    <w:rsid w:val="00432C94"/>
    <w:rsid w:val="00432D1C"/>
    <w:rsid w:val="00432E71"/>
    <w:rsid w:val="0043304F"/>
    <w:rsid w:val="0043347C"/>
    <w:rsid w:val="00433487"/>
    <w:rsid w:val="0043394F"/>
    <w:rsid w:val="0043397A"/>
    <w:rsid w:val="00433D45"/>
    <w:rsid w:val="004345FA"/>
    <w:rsid w:val="00434889"/>
    <w:rsid w:val="00434A5B"/>
    <w:rsid w:val="0043595A"/>
    <w:rsid w:val="004359CA"/>
    <w:rsid w:val="00435D8B"/>
    <w:rsid w:val="00435FD4"/>
    <w:rsid w:val="00436320"/>
    <w:rsid w:val="00436411"/>
    <w:rsid w:val="00436412"/>
    <w:rsid w:val="004366D3"/>
    <w:rsid w:val="00436B67"/>
    <w:rsid w:val="00436C7D"/>
    <w:rsid w:val="00436CD4"/>
    <w:rsid w:val="00436DFD"/>
    <w:rsid w:val="004370CA"/>
    <w:rsid w:val="00437392"/>
    <w:rsid w:val="00437838"/>
    <w:rsid w:val="00437925"/>
    <w:rsid w:val="0043793B"/>
    <w:rsid w:val="00437F87"/>
    <w:rsid w:val="00440263"/>
    <w:rsid w:val="004402D3"/>
    <w:rsid w:val="00440595"/>
    <w:rsid w:val="00440607"/>
    <w:rsid w:val="004407D9"/>
    <w:rsid w:val="00440843"/>
    <w:rsid w:val="004408B5"/>
    <w:rsid w:val="00440D32"/>
    <w:rsid w:val="00441104"/>
    <w:rsid w:val="004411E3"/>
    <w:rsid w:val="004414CE"/>
    <w:rsid w:val="0044172A"/>
    <w:rsid w:val="00441B8E"/>
    <w:rsid w:val="00441F8E"/>
    <w:rsid w:val="00442262"/>
    <w:rsid w:val="00442609"/>
    <w:rsid w:val="004432CC"/>
    <w:rsid w:val="004432DB"/>
    <w:rsid w:val="004432DF"/>
    <w:rsid w:val="00443366"/>
    <w:rsid w:val="004433E4"/>
    <w:rsid w:val="00443466"/>
    <w:rsid w:val="004434C3"/>
    <w:rsid w:val="0044385F"/>
    <w:rsid w:val="004438FF"/>
    <w:rsid w:val="00443B79"/>
    <w:rsid w:val="00443EA4"/>
    <w:rsid w:val="004440E8"/>
    <w:rsid w:val="00444235"/>
    <w:rsid w:val="004445C0"/>
    <w:rsid w:val="00444688"/>
    <w:rsid w:val="004446B4"/>
    <w:rsid w:val="00444748"/>
    <w:rsid w:val="00445630"/>
    <w:rsid w:val="0044581F"/>
    <w:rsid w:val="00445987"/>
    <w:rsid w:val="00445A16"/>
    <w:rsid w:val="00446259"/>
    <w:rsid w:val="004462C3"/>
    <w:rsid w:val="004463AB"/>
    <w:rsid w:val="004465C4"/>
    <w:rsid w:val="0044673B"/>
    <w:rsid w:val="00446C0C"/>
    <w:rsid w:val="00446C42"/>
    <w:rsid w:val="00446C89"/>
    <w:rsid w:val="00446E21"/>
    <w:rsid w:val="00447701"/>
    <w:rsid w:val="00447734"/>
    <w:rsid w:val="004478B6"/>
    <w:rsid w:val="004501E5"/>
    <w:rsid w:val="004501F9"/>
    <w:rsid w:val="004503CE"/>
    <w:rsid w:val="00450D34"/>
    <w:rsid w:val="00450F1E"/>
    <w:rsid w:val="00451159"/>
    <w:rsid w:val="00451258"/>
    <w:rsid w:val="0045141B"/>
    <w:rsid w:val="0045170D"/>
    <w:rsid w:val="00451AB2"/>
    <w:rsid w:val="00451C95"/>
    <w:rsid w:val="00451CA7"/>
    <w:rsid w:val="00451E9C"/>
    <w:rsid w:val="00451EB3"/>
    <w:rsid w:val="00451FC5"/>
    <w:rsid w:val="004526EE"/>
    <w:rsid w:val="004528CE"/>
    <w:rsid w:val="00452B6A"/>
    <w:rsid w:val="00452DEB"/>
    <w:rsid w:val="004533EC"/>
    <w:rsid w:val="0045344C"/>
    <w:rsid w:val="00453819"/>
    <w:rsid w:val="004538AA"/>
    <w:rsid w:val="00453BFE"/>
    <w:rsid w:val="0045425A"/>
    <w:rsid w:val="0045462C"/>
    <w:rsid w:val="0045470F"/>
    <w:rsid w:val="00454AFB"/>
    <w:rsid w:val="00454FF6"/>
    <w:rsid w:val="00455454"/>
    <w:rsid w:val="004554F5"/>
    <w:rsid w:val="0045561A"/>
    <w:rsid w:val="004558D7"/>
    <w:rsid w:val="00455C01"/>
    <w:rsid w:val="00455EE2"/>
    <w:rsid w:val="00455EFA"/>
    <w:rsid w:val="00456532"/>
    <w:rsid w:val="00456657"/>
    <w:rsid w:val="00456A37"/>
    <w:rsid w:val="004572A7"/>
    <w:rsid w:val="0045733B"/>
    <w:rsid w:val="00457879"/>
    <w:rsid w:val="00457A4F"/>
    <w:rsid w:val="00457C2D"/>
    <w:rsid w:val="00457D86"/>
    <w:rsid w:val="00457E01"/>
    <w:rsid w:val="00457F1A"/>
    <w:rsid w:val="00457F66"/>
    <w:rsid w:val="00460109"/>
    <w:rsid w:val="004601C2"/>
    <w:rsid w:val="0046042A"/>
    <w:rsid w:val="00460D4C"/>
    <w:rsid w:val="0046153C"/>
    <w:rsid w:val="004617CD"/>
    <w:rsid w:val="004619D5"/>
    <w:rsid w:val="00461A27"/>
    <w:rsid w:val="00461B7E"/>
    <w:rsid w:val="00461D4A"/>
    <w:rsid w:val="00461EE1"/>
    <w:rsid w:val="004620A8"/>
    <w:rsid w:val="0046216A"/>
    <w:rsid w:val="00462356"/>
    <w:rsid w:val="00462377"/>
    <w:rsid w:val="0046290C"/>
    <w:rsid w:val="00462E18"/>
    <w:rsid w:val="004637D5"/>
    <w:rsid w:val="00463FE2"/>
    <w:rsid w:val="00464407"/>
    <w:rsid w:val="0046491B"/>
    <w:rsid w:val="00464B60"/>
    <w:rsid w:val="00464B8A"/>
    <w:rsid w:val="004650A1"/>
    <w:rsid w:val="0046535C"/>
    <w:rsid w:val="00465756"/>
    <w:rsid w:val="00465B60"/>
    <w:rsid w:val="00465B8E"/>
    <w:rsid w:val="00466481"/>
    <w:rsid w:val="004668A4"/>
    <w:rsid w:val="004669AA"/>
    <w:rsid w:val="00466A3F"/>
    <w:rsid w:val="00466AD6"/>
    <w:rsid w:val="00467590"/>
    <w:rsid w:val="004675CE"/>
    <w:rsid w:val="00467C4A"/>
    <w:rsid w:val="00470421"/>
    <w:rsid w:val="0047061E"/>
    <w:rsid w:val="00470C21"/>
    <w:rsid w:val="00470DD6"/>
    <w:rsid w:val="00470E9B"/>
    <w:rsid w:val="00471469"/>
    <w:rsid w:val="004716F4"/>
    <w:rsid w:val="004721EE"/>
    <w:rsid w:val="0047275A"/>
    <w:rsid w:val="004728A9"/>
    <w:rsid w:val="00472A86"/>
    <w:rsid w:val="00472B1D"/>
    <w:rsid w:val="004735DD"/>
    <w:rsid w:val="004737F2"/>
    <w:rsid w:val="00473CC9"/>
    <w:rsid w:val="00473F32"/>
    <w:rsid w:val="004744BE"/>
    <w:rsid w:val="004744CE"/>
    <w:rsid w:val="0047469C"/>
    <w:rsid w:val="0047480F"/>
    <w:rsid w:val="0047496F"/>
    <w:rsid w:val="00474C2C"/>
    <w:rsid w:val="004751A6"/>
    <w:rsid w:val="0047554A"/>
    <w:rsid w:val="004756B6"/>
    <w:rsid w:val="004757FB"/>
    <w:rsid w:val="00475B45"/>
    <w:rsid w:val="00475BE5"/>
    <w:rsid w:val="00476294"/>
    <w:rsid w:val="004769CE"/>
    <w:rsid w:val="00476A0A"/>
    <w:rsid w:val="00476D5E"/>
    <w:rsid w:val="00476E5A"/>
    <w:rsid w:val="00476F29"/>
    <w:rsid w:val="00477158"/>
    <w:rsid w:val="00477FCE"/>
    <w:rsid w:val="00480009"/>
    <w:rsid w:val="0048007B"/>
    <w:rsid w:val="0048031B"/>
    <w:rsid w:val="00480B38"/>
    <w:rsid w:val="00481427"/>
    <w:rsid w:val="00482079"/>
    <w:rsid w:val="00482356"/>
    <w:rsid w:val="0048258E"/>
    <w:rsid w:val="00482607"/>
    <w:rsid w:val="00482675"/>
    <w:rsid w:val="0048290C"/>
    <w:rsid w:val="00482F41"/>
    <w:rsid w:val="00483521"/>
    <w:rsid w:val="0048363C"/>
    <w:rsid w:val="0048374B"/>
    <w:rsid w:val="0048376C"/>
    <w:rsid w:val="00483A6C"/>
    <w:rsid w:val="004840A9"/>
    <w:rsid w:val="004842A6"/>
    <w:rsid w:val="004842D1"/>
    <w:rsid w:val="0048486B"/>
    <w:rsid w:val="00484A03"/>
    <w:rsid w:val="00485891"/>
    <w:rsid w:val="004862D5"/>
    <w:rsid w:val="00486A56"/>
    <w:rsid w:val="00486A75"/>
    <w:rsid w:val="00486EBF"/>
    <w:rsid w:val="0048780F"/>
    <w:rsid w:val="00487898"/>
    <w:rsid w:val="00487930"/>
    <w:rsid w:val="00487CA1"/>
    <w:rsid w:val="00487CDD"/>
    <w:rsid w:val="00487DE1"/>
    <w:rsid w:val="00490712"/>
    <w:rsid w:val="00490AF8"/>
    <w:rsid w:val="00490C57"/>
    <w:rsid w:val="004913B2"/>
    <w:rsid w:val="004913B9"/>
    <w:rsid w:val="0049151F"/>
    <w:rsid w:val="00491AB6"/>
    <w:rsid w:val="00491C39"/>
    <w:rsid w:val="00491D6A"/>
    <w:rsid w:val="004922E9"/>
    <w:rsid w:val="0049256A"/>
    <w:rsid w:val="00492F76"/>
    <w:rsid w:val="0049337E"/>
    <w:rsid w:val="004935D8"/>
    <w:rsid w:val="0049365D"/>
    <w:rsid w:val="00493E18"/>
    <w:rsid w:val="004944BA"/>
    <w:rsid w:val="00494508"/>
    <w:rsid w:val="004948AE"/>
    <w:rsid w:val="004948D9"/>
    <w:rsid w:val="00494A1D"/>
    <w:rsid w:val="00494C8E"/>
    <w:rsid w:val="00494DC0"/>
    <w:rsid w:val="004952C7"/>
    <w:rsid w:val="00495354"/>
    <w:rsid w:val="00495B36"/>
    <w:rsid w:val="00495D10"/>
    <w:rsid w:val="00495F36"/>
    <w:rsid w:val="00495F55"/>
    <w:rsid w:val="004967A0"/>
    <w:rsid w:val="004969C7"/>
    <w:rsid w:val="00496B0A"/>
    <w:rsid w:val="00496BCF"/>
    <w:rsid w:val="00496C22"/>
    <w:rsid w:val="00496D37"/>
    <w:rsid w:val="00497088"/>
    <w:rsid w:val="00497450"/>
    <w:rsid w:val="004974B9"/>
    <w:rsid w:val="00497620"/>
    <w:rsid w:val="00497771"/>
    <w:rsid w:val="004A007B"/>
    <w:rsid w:val="004A046A"/>
    <w:rsid w:val="004A08D2"/>
    <w:rsid w:val="004A0AC5"/>
    <w:rsid w:val="004A10CB"/>
    <w:rsid w:val="004A12AF"/>
    <w:rsid w:val="004A13F3"/>
    <w:rsid w:val="004A163E"/>
    <w:rsid w:val="004A23E8"/>
    <w:rsid w:val="004A2424"/>
    <w:rsid w:val="004A2EF8"/>
    <w:rsid w:val="004A306F"/>
    <w:rsid w:val="004A3144"/>
    <w:rsid w:val="004A3289"/>
    <w:rsid w:val="004A35B3"/>
    <w:rsid w:val="004A361F"/>
    <w:rsid w:val="004A3728"/>
    <w:rsid w:val="004A4977"/>
    <w:rsid w:val="004A4B21"/>
    <w:rsid w:val="004A4CDF"/>
    <w:rsid w:val="004A4D63"/>
    <w:rsid w:val="004A5168"/>
    <w:rsid w:val="004A5384"/>
    <w:rsid w:val="004A607D"/>
    <w:rsid w:val="004A60DB"/>
    <w:rsid w:val="004A6789"/>
    <w:rsid w:val="004A6E0D"/>
    <w:rsid w:val="004A73A1"/>
    <w:rsid w:val="004A77BD"/>
    <w:rsid w:val="004B0339"/>
    <w:rsid w:val="004B033B"/>
    <w:rsid w:val="004B034C"/>
    <w:rsid w:val="004B06E1"/>
    <w:rsid w:val="004B07E4"/>
    <w:rsid w:val="004B12BA"/>
    <w:rsid w:val="004B1623"/>
    <w:rsid w:val="004B1772"/>
    <w:rsid w:val="004B1844"/>
    <w:rsid w:val="004B1886"/>
    <w:rsid w:val="004B18B6"/>
    <w:rsid w:val="004B1FEF"/>
    <w:rsid w:val="004B25BA"/>
    <w:rsid w:val="004B27D6"/>
    <w:rsid w:val="004B27F7"/>
    <w:rsid w:val="004B3047"/>
    <w:rsid w:val="004B3299"/>
    <w:rsid w:val="004B339F"/>
    <w:rsid w:val="004B343B"/>
    <w:rsid w:val="004B36EB"/>
    <w:rsid w:val="004B40EB"/>
    <w:rsid w:val="004B435F"/>
    <w:rsid w:val="004B47C7"/>
    <w:rsid w:val="004B48A5"/>
    <w:rsid w:val="004B498F"/>
    <w:rsid w:val="004B4ADC"/>
    <w:rsid w:val="004B4CFF"/>
    <w:rsid w:val="004B5200"/>
    <w:rsid w:val="004B53B3"/>
    <w:rsid w:val="004B53F6"/>
    <w:rsid w:val="004B5507"/>
    <w:rsid w:val="004B5A64"/>
    <w:rsid w:val="004B5F94"/>
    <w:rsid w:val="004B6065"/>
    <w:rsid w:val="004B62E6"/>
    <w:rsid w:val="004B6453"/>
    <w:rsid w:val="004B6553"/>
    <w:rsid w:val="004B67A4"/>
    <w:rsid w:val="004B695A"/>
    <w:rsid w:val="004B6C09"/>
    <w:rsid w:val="004B6E48"/>
    <w:rsid w:val="004B6F98"/>
    <w:rsid w:val="004B7051"/>
    <w:rsid w:val="004B723A"/>
    <w:rsid w:val="004B76A6"/>
    <w:rsid w:val="004B7BD6"/>
    <w:rsid w:val="004B7BE9"/>
    <w:rsid w:val="004B7C0B"/>
    <w:rsid w:val="004B7C87"/>
    <w:rsid w:val="004B7D0F"/>
    <w:rsid w:val="004C03C8"/>
    <w:rsid w:val="004C06FF"/>
    <w:rsid w:val="004C0E1F"/>
    <w:rsid w:val="004C0F69"/>
    <w:rsid w:val="004C10C3"/>
    <w:rsid w:val="004C10CE"/>
    <w:rsid w:val="004C1126"/>
    <w:rsid w:val="004C159B"/>
    <w:rsid w:val="004C15B9"/>
    <w:rsid w:val="004C1688"/>
    <w:rsid w:val="004C1915"/>
    <w:rsid w:val="004C2415"/>
    <w:rsid w:val="004C2715"/>
    <w:rsid w:val="004C2B9E"/>
    <w:rsid w:val="004C2C3A"/>
    <w:rsid w:val="004C2DCA"/>
    <w:rsid w:val="004C2DDC"/>
    <w:rsid w:val="004C3187"/>
    <w:rsid w:val="004C31F9"/>
    <w:rsid w:val="004C3258"/>
    <w:rsid w:val="004C3756"/>
    <w:rsid w:val="004C3A65"/>
    <w:rsid w:val="004C3E51"/>
    <w:rsid w:val="004C40F1"/>
    <w:rsid w:val="004C4DF2"/>
    <w:rsid w:val="004C50C2"/>
    <w:rsid w:val="004C524D"/>
    <w:rsid w:val="004C5480"/>
    <w:rsid w:val="004C5600"/>
    <w:rsid w:val="004C5968"/>
    <w:rsid w:val="004C6445"/>
    <w:rsid w:val="004C6764"/>
    <w:rsid w:val="004C6D04"/>
    <w:rsid w:val="004C6DFE"/>
    <w:rsid w:val="004C736F"/>
    <w:rsid w:val="004C7F80"/>
    <w:rsid w:val="004D0396"/>
    <w:rsid w:val="004D0C4C"/>
    <w:rsid w:val="004D17B8"/>
    <w:rsid w:val="004D1A46"/>
    <w:rsid w:val="004D20AB"/>
    <w:rsid w:val="004D210F"/>
    <w:rsid w:val="004D2D99"/>
    <w:rsid w:val="004D2FC2"/>
    <w:rsid w:val="004D354C"/>
    <w:rsid w:val="004D387C"/>
    <w:rsid w:val="004D3F13"/>
    <w:rsid w:val="004D41F2"/>
    <w:rsid w:val="004D4320"/>
    <w:rsid w:val="004D4465"/>
    <w:rsid w:val="004D46CE"/>
    <w:rsid w:val="004D4AA4"/>
    <w:rsid w:val="004D52AE"/>
    <w:rsid w:val="004D53AB"/>
    <w:rsid w:val="004D5ABB"/>
    <w:rsid w:val="004D5AE6"/>
    <w:rsid w:val="004D5B46"/>
    <w:rsid w:val="004D5BB3"/>
    <w:rsid w:val="004D6015"/>
    <w:rsid w:val="004D6415"/>
    <w:rsid w:val="004D6AAF"/>
    <w:rsid w:val="004D6F10"/>
    <w:rsid w:val="004D70F6"/>
    <w:rsid w:val="004D75F3"/>
    <w:rsid w:val="004D77BE"/>
    <w:rsid w:val="004D7A72"/>
    <w:rsid w:val="004D7B74"/>
    <w:rsid w:val="004D7E5E"/>
    <w:rsid w:val="004D7F26"/>
    <w:rsid w:val="004D7F46"/>
    <w:rsid w:val="004E02B7"/>
    <w:rsid w:val="004E0445"/>
    <w:rsid w:val="004E07CA"/>
    <w:rsid w:val="004E082E"/>
    <w:rsid w:val="004E0A37"/>
    <w:rsid w:val="004E0CCD"/>
    <w:rsid w:val="004E0E50"/>
    <w:rsid w:val="004E0FFB"/>
    <w:rsid w:val="004E116F"/>
    <w:rsid w:val="004E1394"/>
    <w:rsid w:val="004E1CAB"/>
    <w:rsid w:val="004E1EF4"/>
    <w:rsid w:val="004E2278"/>
    <w:rsid w:val="004E270D"/>
    <w:rsid w:val="004E27A7"/>
    <w:rsid w:val="004E2C2E"/>
    <w:rsid w:val="004E2F78"/>
    <w:rsid w:val="004E3007"/>
    <w:rsid w:val="004E3827"/>
    <w:rsid w:val="004E3D4E"/>
    <w:rsid w:val="004E3EEF"/>
    <w:rsid w:val="004E4154"/>
    <w:rsid w:val="004E47AE"/>
    <w:rsid w:val="004E4904"/>
    <w:rsid w:val="004E4A3D"/>
    <w:rsid w:val="004E4E10"/>
    <w:rsid w:val="004E4FA8"/>
    <w:rsid w:val="004E5032"/>
    <w:rsid w:val="004E52C4"/>
    <w:rsid w:val="004E557B"/>
    <w:rsid w:val="004E56CD"/>
    <w:rsid w:val="004E67B9"/>
    <w:rsid w:val="004E6F42"/>
    <w:rsid w:val="004E74AA"/>
    <w:rsid w:val="004E7504"/>
    <w:rsid w:val="004E7591"/>
    <w:rsid w:val="004E762F"/>
    <w:rsid w:val="004F06C7"/>
    <w:rsid w:val="004F06EE"/>
    <w:rsid w:val="004F07BE"/>
    <w:rsid w:val="004F07E2"/>
    <w:rsid w:val="004F0AFA"/>
    <w:rsid w:val="004F0E1A"/>
    <w:rsid w:val="004F0E99"/>
    <w:rsid w:val="004F1153"/>
    <w:rsid w:val="004F1857"/>
    <w:rsid w:val="004F1A94"/>
    <w:rsid w:val="004F1D99"/>
    <w:rsid w:val="004F1E06"/>
    <w:rsid w:val="004F1FF4"/>
    <w:rsid w:val="004F2146"/>
    <w:rsid w:val="004F238A"/>
    <w:rsid w:val="004F2553"/>
    <w:rsid w:val="004F26B1"/>
    <w:rsid w:val="004F2795"/>
    <w:rsid w:val="004F2921"/>
    <w:rsid w:val="004F2C66"/>
    <w:rsid w:val="004F2E96"/>
    <w:rsid w:val="004F300E"/>
    <w:rsid w:val="004F30D5"/>
    <w:rsid w:val="004F337C"/>
    <w:rsid w:val="004F37AB"/>
    <w:rsid w:val="004F43EB"/>
    <w:rsid w:val="004F4475"/>
    <w:rsid w:val="004F4601"/>
    <w:rsid w:val="004F462A"/>
    <w:rsid w:val="004F46EA"/>
    <w:rsid w:val="004F4C20"/>
    <w:rsid w:val="004F4C78"/>
    <w:rsid w:val="004F4CC6"/>
    <w:rsid w:val="004F4EAA"/>
    <w:rsid w:val="004F4F6A"/>
    <w:rsid w:val="004F52F2"/>
    <w:rsid w:val="004F5688"/>
    <w:rsid w:val="004F5A42"/>
    <w:rsid w:val="004F5B8B"/>
    <w:rsid w:val="004F6023"/>
    <w:rsid w:val="004F6076"/>
    <w:rsid w:val="004F61A2"/>
    <w:rsid w:val="004F6566"/>
    <w:rsid w:val="004F670A"/>
    <w:rsid w:val="004F6A6A"/>
    <w:rsid w:val="004F6DB9"/>
    <w:rsid w:val="004F7258"/>
    <w:rsid w:val="004F7660"/>
    <w:rsid w:val="004F7684"/>
    <w:rsid w:val="004F79F3"/>
    <w:rsid w:val="004F7A7E"/>
    <w:rsid w:val="004F7B8C"/>
    <w:rsid w:val="004F7DD8"/>
    <w:rsid w:val="005000B6"/>
    <w:rsid w:val="00500783"/>
    <w:rsid w:val="0050079F"/>
    <w:rsid w:val="00500A54"/>
    <w:rsid w:val="00500D0E"/>
    <w:rsid w:val="0050102C"/>
    <w:rsid w:val="00501222"/>
    <w:rsid w:val="00501616"/>
    <w:rsid w:val="00501A9B"/>
    <w:rsid w:val="00501AB7"/>
    <w:rsid w:val="00501D7F"/>
    <w:rsid w:val="00501FEF"/>
    <w:rsid w:val="00502194"/>
    <w:rsid w:val="0050274E"/>
    <w:rsid w:val="00502F85"/>
    <w:rsid w:val="00503210"/>
    <w:rsid w:val="0050336C"/>
    <w:rsid w:val="005033AF"/>
    <w:rsid w:val="00503712"/>
    <w:rsid w:val="005038CA"/>
    <w:rsid w:val="00503FF6"/>
    <w:rsid w:val="005041AC"/>
    <w:rsid w:val="00504750"/>
    <w:rsid w:val="0050476C"/>
    <w:rsid w:val="00504B82"/>
    <w:rsid w:val="0050519F"/>
    <w:rsid w:val="00505B0B"/>
    <w:rsid w:val="00506919"/>
    <w:rsid w:val="0050699E"/>
    <w:rsid w:val="00506A6C"/>
    <w:rsid w:val="00507168"/>
    <w:rsid w:val="005074DD"/>
    <w:rsid w:val="00507FEF"/>
    <w:rsid w:val="00510432"/>
    <w:rsid w:val="0051055E"/>
    <w:rsid w:val="005106ED"/>
    <w:rsid w:val="005107D9"/>
    <w:rsid w:val="00510C14"/>
    <w:rsid w:val="00510D03"/>
    <w:rsid w:val="00510D37"/>
    <w:rsid w:val="00511765"/>
    <w:rsid w:val="005117B8"/>
    <w:rsid w:val="00511813"/>
    <w:rsid w:val="005118B0"/>
    <w:rsid w:val="00511915"/>
    <w:rsid w:val="00511BE8"/>
    <w:rsid w:val="00511F3C"/>
    <w:rsid w:val="00512396"/>
    <w:rsid w:val="00512928"/>
    <w:rsid w:val="00512F02"/>
    <w:rsid w:val="00513372"/>
    <w:rsid w:val="0051393C"/>
    <w:rsid w:val="00513C2D"/>
    <w:rsid w:val="00513F42"/>
    <w:rsid w:val="0051413D"/>
    <w:rsid w:val="00514328"/>
    <w:rsid w:val="00514C97"/>
    <w:rsid w:val="00515062"/>
    <w:rsid w:val="00515078"/>
    <w:rsid w:val="00515269"/>
    <w:rsid w:val="0051580C"/>
    <w:rsid w:val="0051599D"/>
    <w:rsid w:val="005159B3"/>
    <w:rsid w:val="00515A07"/>
    <w:rsid w:val="00515D87"/>
    <w:rsid w:val="005161B5"/>
    <w:rsid w:val="0051642A"/>
    <w:rsid w:val="00516453"/>
    <w:rsid w:val="005165F3"/>
    <w:rsid w:val="00516612"/>
    <w:rsid w:val="00516F57"/>
    <w:rsid w:val="0051708D"/>
    <w:rsid w:val="0051709B"/>
    <w:rsid w:val="005176D3"/>
    <w:rsid w:val="0051783E"/>
    <w:rsid w:val="005200EA"/>
    <w:rsid w:val="0052063A"/>
    <w:rsid w:val="005206B1"/>
    <w:rsid w:val="005207D9"/>
    <w:rsid w:val="00520B50"/>
    <w:rsid w:val="00520B61"/>
    <w:rsid w:val="00520DF1"/>
    <w:rsid w:val="00521210"/>
    <w:rsid w:val="00521677"/>
    <w:rsid w:val="00521851"/>
    <w:rsid w:val="00521D3F"/>
    <w:rsid w:val="00521E29"/>
    <w:rsid w:val="00522462"/>
    <w:rsid w:val="00522523"/>
    <w:rsid w:val="005225FA"/>
    <w:rsid w:val="005227C7"/>
    <w:rsid w:val="0052295C"/>
    <w:rsid w:val="00522967"/>
    <w:rsid w:val="00522DD5"/>
    <w:rsid w:val="00522E50"/>
    <w:rsid w:val="00523050"/>
    <w:rsid w:val="0052313A"/>
    <w:rsid w:val="00523156"/>
    <w:rsid w:val="0052324A"/>
    <w:rsid w:val="005232BE"/>
    <w:rsid w:val="00523311"/>
    <w:rsid w:val="00523791"/>
    <w:rsid w:val="00523909"/>
    <w:rsid w:val="00523EF9"/>
    <w:rsid w:val="005243EF"/>
    <w:rsid w:val="0052467C"/>
    <w:rsid w:val="0052469E"/>
    <w:rsid w:val="00524794"/>
    <w:rsid w:val="00524A73"/>
    <w:rsid w:val="00524CE3"/>
    <w:rsid w:val="00524F27"/>
    <w:rsid w:val="005250E3"/>
    <w:rsid w:val="0052535D"/>
    <w:rsid w:val="00525AEE"/>
    <w:rsid w:val="00525AF3"/>
    <w:rsid w:val="00525D27"/>
    <w:rsid w:val="0052611B"/>
    <w:rsid w:val="005261D1"/>
    <w:rsid w:val="00526271"/>
    <w:rsid w:val="00526389"/>
    <w:rsid w:val="005268B5"/>
    <w:rsid w:val="00526A9A"/>
    <w:rsid w:val="0052758E"/>
    <w:rsid w:val="00527889"/>
    <w:rsid w:val="0052789D"/>
    <w:rsid w:val="00530010"/>
    <w:rsid w:val="00530028"/>
    <w:rsid w:val="00530170"/>
    <w:rsid w:val="00530398"/>
    <w:rsid w:val="00530558"/>
    <w:rsid w:val="00530621"/>
    <w:rsid w:val="00530C62"/>
    <w:rsid w:val="00530CCC"/>
    <w:rsid w:val="00530D77"/>
    <w:rsid w:val="005312D9"/>
    <w:rsid w:val="005319EC"/>
    <w:rsid w:val="00531A3B"/>
    <w:rsid w:val="005321D1"/>
    <w:rsid w:val="005325B5"/>
    <w:rsid w:val="005327F5"/>
    <w:rsid w:val="00532FE6"/>
    <w:rsid w:val="00533378"/>
    <w:rsid w:val="005335F9"/>
    <w:rsid w:val="00533BC9"/>
    <w:rsid w:val="00534313"/>
    <w:rsid w:val="00534621"/>
    <w:rsid w:val="00534D6E"/>
    <w:rsid w:val="00534FF6"/>
    <w:rsid w:val="00535733"/>
    <w:rsid w:val="00535838"/>
    <w:rsid w:val="005358E1"/>
    <w:rsid w:val="00535910"/>
    <w:rsid w:val="00535BC5"/>
    <w:rsid w:val="00535D7D"/>
    <w:rsid w:val="00535F74"/>
    <w:rsid w:val="005364E0"/>
    <w:rsid w:val="005365B3"/>
    <w:rsid w:val="00536A0D"/>
    <w:rsid w:val="00536A29"/>
    <w:rsid w:val="00536AFE"/>
    <w:rsid w:val="00536B18"/>
    <w:rsid w:val="00536B58"/>
    <w:rsid w:val="00536CED"/>
    <w:rsid w:val="00536D98"/>
    <w:rsid w:val="00536F3D"/>
    <w:rsid w:val="005374D9"/>
    <w:rsid w:val="005379D2"/>
    <w:rsid w:val="005379DA"/>
    <w:rsid w:val="00537AF3"/>
    <w:rsid w:val="00537D91"/>
    <w:rsid w:val="00537E2B"/>
    <w:rsid w:val="00537F74"/>
    <w:rsid w:val="00537F9C"/>
    <w:rsid w:val="00540091"/>
    <w:rsid w:val="0054039E"/>
    <w:rsid w:val="00540451"/>
    <w:rsid w:val="005404FD"/>
    <w:rsid w:val="00541086"/>
    <w:rsid w:val="005412F3"/>
    <w:rsid w:val="005413B7"/>
    <w:rsid w:val="0054149C"/>
    <w:rsid w:val="00541EC7"/>
    <w:rsid w:val="00541F0F"/>
    <w:rsid w:val="00541FC6"/>
    <w:rsid w:val="00542A41"/>
    <w:rsid w:val="00542C90"/>
    <w:rsid w:val="00542EEC"/>
    <w:rsid w:val="00543037"/>
    <w:rsid w:val="00543463"/>
    <w:rsid w:val="005436B9"/>
    <w:rsid w:val="00543B04"/>
    <w:rsid w:val="00543B3D"/>
    <w:rsid w:val="00543B81"/>
    <w:rsid w:val="00543D10"/>
    <w:rsid w:val="00544046"/>
    <w:rsid w:val="005445DD"/>
    <w:rsid w:val="00544BFD"/>
    <w:rsid w:val="00545268"/>
    <w:rsid w:val="00545562"/>
    <w:rsid w:val="00545854"/>
    <w:rsid w:val="00545C0F"/>
    <w:rsid w:val="00545E7F"/>
    <w:rsid w:val="00545EFD"/>
    <w:rsid w:val="00546438"/>
    <w:rsid w:val="005468EC"/>
    <w:rsid w:val="00546E71"/>
    <w:rsid w:val="00547012"/>
    <w:rsid w:val="005470AF"/>
    <w:rsid w:val="00547191"/>
    <w:rsid w:val="0054722E"/>
    <w:rsid w:val="00547237"/>
    <w:rsid w:val="0054725F"/>
    <w:rsid w:val="00547373"/>
    <w:rsid w:val="00547543"/>
    <w:rsid w:val="005503A2"/>
    <w:rsid w:val="00550444"/>
    <w:rsid w:val="00550657"/>
    <w:rsid w:val="0055079C"/>
    <w:rsid w:val="005509B3"/>
    <w:rsid w:val="00550CA6"/>
    <w:rsid w:val="0055170D"/>
    <w:rsid w:val="00552064"/>
    <w:rsid w:val="0055207A"/>
    <w:rsid w:val="005520C3"/>
    <w:rsid w:val="005520FC"/>
    <w:rsid w:val="00552825"/>
    <w:rsid w:val="0055296D"/>
    <w:rsid w:val="00552E03"/>
    <w:rsid w:val="00553384"/>
    <w:rsid w:val="005536C5"/>
    <w:rsid w:val="005536DF"/>
    <w:rsid w:val="0055373E"/>
    <w:rsid w:val="005538D4"/>
    <w:rsid w:val="00553DA7"/>
    <w:rsid w:val="00553EEB"/>
    <w:rsid w:val="00553F12"/>
    <w:rsid w:val="00553FE5"/>
    <w:rsid w:val="00554930"/>
    <w:rsid w:val="00554A38"/>
    <w:rsid w:val="00554FD3"/>
    <w:rsid w:val="0055525F"/>
    <w:rsid w:val="0055557E"/>
    <w:rsid w:val="0055570C"/>
    <w:rsid w:val="00555C09"/>
    <w:rsid w:val="0055674A"/>
    <w:rsid w:val="0055683A"/>
    <w:rsid w:val="00556C2D"/>
    <w:rsid w:val="00557475"/>
    <w:rsid w:val="00557709"/>
    <w:rsid w:val="00557818"/>
    <w:rsid w:val="00557B65"/>
    <w:rsid w:val="00557EC2"/>
    <w:rsid w:val="005600BC"/>
    <w:rsid w:val="00560165"/>
    <w:rsid w:val="0056061B"/>
    <w:rsid w:val="005606E3"/>
    <w:rsid w:val="00560AF4"/>
    <w:rsid w:val="00560DB5"/>
    <w:rsid w:val="0056104E"/>
    <w:rsid w:val="00561099"/>
    <w:rsid w:val="005610E9"/>
    <w:rsid w:val="00561106"/>
    <w:rsid w:val="005619E7"/>
    <w:rsid w:val="00561AB2"/>
    <w:rsid w:val="00561AF7"/>
    <w:rsid w:val="00561BD6"/>
    <w:rsid w:val="00561DFA"/>
    <w:rsid w:val="005622E1"/>
    <w:rsid w:val="005622FD"/>
    <w:rsid w:val="005624F5"/>
    <w:rsid w:val="00562642"/>
    <w:rsid w:val="005626D0"/>
    <w:rsid w:val="005627DB"/>
    <w:rsid w:val="00562855"/>
    <w:rsid w:val="005629C8"/>
    <w:rsid w:val="00562C47"/>
    <w:rsid w:val="00562DF5"/>
    <w:rsid w:val="00562EED"/>
    <w:rsid w:val="005632EC"/>
    <w:rsid w:val="00563347"/>
    <w:rsid w:val="00563431"/>
    <w:rsid w:val="00563631"/>
    <w:rsid w:val="0056371A"/>
    <w:rsid w:val="0056396C"/>
    <w:rsid w:val="00564043"/>
    <w:rsid w:val="005645D7"/>
    <w:rsid w:val="00564627"/>
    <w:rsid w:val="0056485F"/>
    <w:rsid w:val="00564EE6"/>
    <w:rsid w:val="0056563B"/>
    <w:rsid w:val="00565980"/>
    <w:rsid w:val="00565EE4"/>
    <w:rsid w:val="00566036"/>
    <w:rsid w:val="005666AE"/>
    <w:rsid w:val="0056677C"/>
    <w:rsid w:val="00566938"/>
    <w:rsid w:val="00566F0D"/>
    <w:rsid w:val="005670CF"/>
    <w:rsid w:val="00567114"/>
    <w:rsid w:val="00567445"/>
    <w:rsid w:val="0056766B"/>
    <w:rsid w:val="00567A41"/>
    <w:rsid w:val="00570094"/>
    <w:rsid w:val="00570214"/>
    <w:rsid w:val="00570312"/>
    <w:rsid w:val="005707C2"/>
    <w:rsid w:val="0057080A"/>
    <w:rsid w:val="005709F9"/>
    <w:rsid w:val="00570F0C"/>
    <w:rsid w:val="00571105"/>
    <w:rsid w:val="00571688"/>
    <w:rsid w:val="00571924"/>
    <w:rsid w:val="005719F0"/>
    <w:rsid w:val="00571E8C"/>
    <w:rsid w:val="00572DB4"/>
    <w:rsid w:val="0057311E"/>
    <w:rsid w:val="00573195"/>
    <w:rsid w:val="00573828"/>
    <w:rsid w:val="00573D51"/>
    <w:rsid w:val="00573EA9"/>
    <w:rsid w:val="00573F0D"/>
    <w:rsid w:val="0057404A"/>
    <w:rsid w:val="0057471D"/>
    <w:rsid w:val="0057483C"/>
    <w:rsid w:val="0057485D"/>
    <w:rsid w:val="0057539A"/>
    <w:rsid w:val="0057539F"/>
    <w:rsid w:val="005753F9"/>
    <w:rsid w:val="00575469"/>
    <w:rsid w:val="0057547E"/>
    <w:rsid w:val="00575501"/>
    <w:rsid w:val="00575582"/>
    <w:rsid w:val="00575766"/>
    <w:rsid w:val="005758EC"/>
    <w:rsid w:val="00576182"/>
    <w:rsid w:val="0057626A"/>
    <w:rsid w:val="00576498"/>
    <w:rsid w:val="005769DE"/>
    <w:rsid w:val="00576AE1"/>
    <w:rsid w:val="00576C3B"/>
    <w:rsid w:val="005776ED"/>
    <w:rsid w:val="0057787F"/>
    <w:rsid w:val="00577881"/>
    <w:rsid w:val="00577F30"/>
    <w:rsid w:val="00577F3D"/>
    <w:rsid w:val="0058005B"/>
    <w:rsid w:val="0058005D"/>
    <w:rsid w:val="005801A8"/>
    <w:rsid w:val="005801C7"/>
    <w:rsid w:val="00580430"/>
    <w:rsid w:val="0058080C"/>
    <w:rsid w:val="00580A00"/>
    <w:rsid w:val="00580BF3"/>
    <w:rsid w:val="00580E35"/>
    <w:rsid w:val="0058158A"/>
    <w:rsid w:val="00581781"/>
    <w:rsid w:val="0058208B"/>
    <w:rsid w:val="0058211C"/>
    <w:rsid w:val="0058216A"/>
    <w:rsid w:val="005822BD"/>
    <w:rsid w:val="005825A7"/>
    <w:rsid w:val="00582658"/>
    <w:rsid w:val="00582864"/>
    <w:rsid w:val="00583611"/>
    <w:rsid w:val="0058366B"/>
    <w:rsid w:val="00583876"/>
    <w:rsid w:val="00583ADF"/>
    <w:rsid w:val="00583C92"/>
    <w:rsid w:val="00584617"/>
    <w:rsid w:val="00584893"/>
    <w:rsid w:val="00584D89"/>
    <w:rsid w:val="00584F35"/>
    <w:rsid w:val="005851ED"/>
    <w:rsid w:val="005852CA"/>
    <w:rsid w:val="005854DC"/>
    <w:rsid w:val="0058560B"/>
    <w:rsid w:val="00585DD9"/>
    <w:rsid w:val="00586462"/>
    <w:rsid w:val="005864D9"/>
    <w:rsid w:val="00586786"/>
    <w:rsid w:val="005867F5"/>
    <w:rsid w:val="00586B5C"/>
    <w:rsid w:val="00586E39"/>
    <w:rsid w:val="005873A5"/>
    <w:rsid w:val="0058797D"/>
    <w:rsid w:val="005879C4"/>
    <w:rsid w:val="00587C0D"/>
    <w:rsid w:val="00587D0D"/>
    <w:rsid w:val="00590092"/>
    <w:rsid w:val="00590469"/>
    <w:rsid w:val="00590D49"/>
    <w:rsid w:val="00591289"/>
    <w:rsid w:val="00591425"/>
    <w:rsid w:val="0059214F"/>
    <w:rsid w:val="00592602"/>
    <w:rsid w:val="00592859"/>
    <w:rsid w:val="00592CCB"/>
    <w:rsid w:val="0059335F"/>
    <w:rsid w:val="005934E2"/>
    <w:rsid w:val="00593572"/>
    <w:rsid w:val="00593598"/>
    <w:rsid w:val="005935AF"/>
    <w:rsid w:val="005935D2"/>
    <w:rsid w:val="0059395C"/>
    <w:rsid w:val="00593AED"/>
    <w:rsid w:val="00593E80"/>
    <w:rsid w:val="005943FB"/>
    <w:rsid w:val="00595265"/>
    <w:rsid w:val="00595878"/>
    <w:rsid w:val="00595B46"/>
    <w:rsid w:val="00595BBE"/>
    <w:rsid w:val="00596463"/>
    <w:rsid w:val="005A00E0"/>
    <w:rsid w:val="005A02C5"/>
    <w:rsid w:val="005A03AE"/>
    <w:rsid w:val="005A0535"/>
    <w:rsid w:val="005A06CF"/>
    <w:rsid w:val="005A082B"/>
    <w:rsid w:val="005A107A"/>
    <w:rsid w:val="005A1154"/>
    <w:rsid w:val="005A1534"/>
    <w:rsid w:val="005A18AB"/>
    <w:rsid w:val="005A2028"/>
    <w:rsid w:val="005A2998"/>
    <w:rsid w:val="005A2A1C"/>
    <w:rsid w:val="005A2E47"/>
    <w:rsid w:val="005A2F29"/>
    <w:rsid w:val="005A2F50"/>
    <w:rsid w:val="005A2F58"/>
    <w:rsid w:val="005A3180"/>
    <w:rsid w:val="005A325F"/>
    <w:rsid w:val="005A3972"/>
    <w:rsid w:val="005A3AB3"/>
    <w:rsid w:val="005A3B1E"/>
    <w:rsid w:val="005A3C57"/>
    <w:rsid w:val="005A3C7D"/>
    <w:rsid w:val="005A3F22"/>
    <w:rsid w:val="005A4095"/>
    <w:rsid w:val="005A40E8"/>
    <w:rsid w:val="005A4610"/>
    <w:rsid w:val="005A4841"/>
    <w:rsid w:val="005A5082"/>
    <w:rsid w:val="005A531B"/>
    <w:rsid w:val="005A53C7"/>
    <w:rsid w:val="005A549C"/>
    <w:rsid w:val="005A5CE2"/>
    <w:rsid w:val="005A5FB0"/>
    <w:rsid w:val="005A6433"/>
    <w:rsid w:val="005A694C"/>
    <w:rsid w:val="005A6D20"/>
    <w:rsid w:val="005A6D21"/>
    <w:rsid w:val="005A6FB7"/>
    <w:rsid w:val="005A7520"/>
    <w:rsid w:val="005A7532"/>
    <w:rsid w:val="005A7560"/>
    <w:rsid w:val="005A75FC"/>
    <w:rsid w:val="005A7A14"/>
    <w:rsid w:val="005A7CA8"/>
    <w:rsid w:val="005A7E54"/>
    <w:rsid w:val="005B023F"/>
    <w:rsid w:val="005B05C3"/>
    <w:rsid w:val="005B0EBD"/>
    <w:rsid w:val="005B105A"/>
    <w:rsid w:val="005B1071"/>
    <w:rsid w:val="005B11DE"/>
    <w:rsid w:val="005B1548"/>
    <w:rsid w:val="005B1B1F"/>
    <w:rsid w:val="005B22A7"/>
    <w:rsid w:val="005B2529"/>
    <w:rsid w:val="005B2907"/>
    <w:rsid w:val="005B29FC"/>
    <w:rsid w:val="005B2CF9"/>
    <w:rsid w:val="005B3030"/>
    <w:rsid w:val="005B32D7"/>
    <w:rsid w:val="005B35C2"/>
    <w:rsid w:val="005B360A"/>
    <w:rsid w:val="005B411C"/>
    <w:rsid w:val="005B417E"/>
    <w:rsid w:val="005B4412"/>
    <w:rsid w:val="005B45F1"/>
    <w:rsid w:val="005B4860"/>
    <w:rsid w:val="005B4A0B"/>
    <w:rsid w:val="005B53F1"/>
    <w:rsid w:val="005B5E22"/>
    <w:rsid w:val="005B5F19"/>
    <w:rsid w:val="005B6923"/>
    <w:rsid w:val="005B6D5A"/>
    <w:rsid w:val="005B713B"/>
    <w:rsid w:val="005B7426"/>
    <w:rsid w:val="005B7AEF"/>
    <w:rsid w:val="005B7DD8"/>
    <w:rsid w:val="005B7F4D"/>
    <w:rsid w:val="005C03A6"/>
    <w:rsid w:val="005C0810"/>
    <w:rsid w:val="005C0D90"/>
    <w:rsid w:val="005C1361"/>
    <w:rsid w:val="005C1371"/>
    <w:rsid w:val="005C1525"/>
    <w:rsid w:val="005C1650"/>
    <w:rsid w:val="005C1BAA"/>
    <w:rsid w:val="005C1DF8"/>
    <w:rsid w:val="005C1E5D"/>
    <w:rsid w:val="005C2263"/>
    <w:rsid w:val="005C274C"/>
    <w:rsid w:val="005C2AA2"/>
    <w:rsid w:val="005C2E2B"/>
    <w:rsid w:val="005C3399"/>
    <w:rsid w:val="005C3B38"/>
    <w:rsid w:val="005C4022"/>
    <w:rsid w:val="005C45C6"/>
    <w:rsid w:val="005C4768"/>
    <w:rsid w:val="005C4914"/>
    <w:rsid w:val="005C55F3"/>
    <w:rsid w:val="005C59FB"/>
    <w:rsid w:val="005C5C7E"/>
    <w:rsid w:val="005C6253"/>
    <w:rsid w:val="005C685F"/>
    <w:rsid w:val="005C6926"/>
    <w:rsid w:val="005C6E78"/>
    <w:rsid w:val="005C74A2"/>
    <w:rsid w:val="005C77D8"/>
    <w:rsid w:val="005C79CB"/>
    <w:rsid w:val="005C79E0"/>
    <w:rsid w:val="005C7BAE"/>
    <w:rsid w:val="005C7CEB"/>
    <w:rsid w:val="005C7DB6"/>
    <w:rsid w:val="005C7EFB"/>
    <w:rsid w:val="005D0242"/>
    <w:rsid w:val="005D0643"/>
    <w:rsid w:val="005D0CA2"/>
    <w:rsid w:val="005D10CC"/>
    <w:rsid w:val="005D11AA"/>
    <w:rsid w:val="005D19F9"/>
    <w:rsid w:val="005D1C82"/>
    <w:rsid w:val="005D2120"/>
    <w:rsid w:val="005D22A7"/>
    <w:rsid w:val="005D26EE"/>
    <w:rsid w:val="005D2C60"/>
    <w:rsid w:val="005D2CAC"/>
    <w:rsid w:val="005D2DC2"/>
    <w:rsid w:val="005D2E22"/>
    <w:rsid w:val="005D2E9D"/>
    <w:rsid w:val="005D39B6"/>
    <w:rsid w:val="005D3E0A"/>
    <w:rsid w:val="005D4683"/>
    <w:rsid w:val="005D46D3"/>
    <w:rsid w:val="005D4B09"/>
    <w:rsid w:val="005D4CD9"/>
    <w:rsid w:val="005D5C25"/>
    <w:rsid w:val="005D5C50"/>
    <w:rsid w:val="005D5F70"/>
    <w:rsid w:val="005D60C8"/>
    <w:rsid w:val="005D6906"/>
    <w:rsid w:val="005D6ADB"/>
    <w:rsid w:val="005D6B8E"/>
    <w:rsid w:val="005D704A"/>
    <w:rsid w:val="005D7491"/>
    <w:rsid w:val="005D7894"/>
    <w:rsid w:val="005E04BC"/>
    <w:rsid w:val="005E0767"/>
    <w:rsid w:val="005E146E"/>
    <w:rsid w:val="005E14CD"/>
    <w:rsid w:val="005E162B"/>
    <w:rsid w:val="005E1649"/>
    <w:rsid w:val="005E17C1"/>
    <w:rsid w:val="005E1BD8"/>
    <w:rsid w:val="005E255C"/>
    <w:rsid w:val="005E263F"/>
    <w:rsid w:val="005E274D"/>
    <w:rsid w:val="005E27A3"/>
    <w:rsid w:val="005E2E83"/>
    <w:rsid w:val="005E31D7"/>
    <w:rsid w:val="005E359E"/>
    <w:rsid w:val="005E370F"/>
    <w:rsid w:val="005E387A"/>
    <w:rsid w:val="005E3F36"/>
    <w:rsid w:val="005E472A"/>
    <w:rsid w:val="005E49A3"/>
    <w:rsid w:val="005E4A12"/>
    <w:rsid w:val="005E4DF1"/>
    <w:rsid w:val="005E5299"/>
    <w:rsid w:val="005E5569"/>
    <w:rsid w:val="005E5A03"/>
    <w:rsid w:val="005E5BD0"/>
    <w:rsid w:val="005E5E02"/>
    <w:rsid w:val="005E6178"/>
    <w:rsid w:val="005E61F8"/>
    <w:rsid w:val="005E63FF"/>
    <w:rsid w:val="005E645A"/>
    <w:rsid w:val="005E6BB0"/>
    <w:rsid w:val="005E7BE3"/>
    <w:rsid w:val="005E7C9D"/>
    <w:rsid w:val="005E7FCB"/>
    <w:rsid w:val="005F031C"/>
    <w:rsid w:val="005F072A"/>
    <w:rsid w:val="005F0BFB"/>
    <w:rsid w:val="005F0F6F"/>
    <w:rsid w:val="005F0FBE"/>
    <w:rsid w:val="005F1081"/>
    <w:rsid w:val="005F122E"/>
    <w:rsid w:val="005F132F"/>
    <w:rsid w:val="005F14B9"/>
    <w:rsid w:val="005F17F3"/>
    <w:rsid w:val="005F1914"/>
    <w:rsid w:val="005F1A92"/>
    <w:rsid w:val="005F2DE8"/>
    <w:rsid w:val="005F323C"/>
    <w:rsid w:val="005F3515"/>
    <w:rsid w:val="005F3841"/>
    <w:rsid w:val="005F3A3D"/>
    <w:rsid w:val="005F3C4A"/>
    <w:rsid w:val="005F3C55"/>
    <w:rsid w:val="005F3CEA"/>
    <w:rsid w:val="005F3DB9"/>
    <w:rsid w:val="005F5109"/>
    <w:rsid w:val="005F5430"/>
    <w:rsid w:val="005F56E5"/>
    <w:rsid w:val="005F597D"/>
    <w:rsid w:val="005F5AA9"/>
    <w:rsid w:val="005F5C99"/>
    <w:rsid w:val="005F5D4D"/>
    <w:rsid w:val="005F63CC"/>
    <w:rsid w:val="005F692D"/>
    <w:rsid w:val="005F6B4C"/>
    <w:rsid w:val="005F6EDC"/>
    <w:rsid w:val="005F784D"/>
    <w:rsid w:val="005F78D7"/>
    <w:rsid w:val="005F7A1B"/>
    <w:rsid w:val="005F7A38"/>
    <w:rsid w:val="005F7BCD"/>
    <w:rsid w:val="005F7DF9"/>
    <w:rsid w:val="005F7EB3"/>
    <w:rsid w:val="005F7EF4"/>
    <w:rsid w:val="005F7F71"/>
    <w:rsid w:val="006000B3"/>
    <w:rsid w:val="0060098C"/>
    <w:rsid w:val="0060143B"/>
    <w:rsid w:val="00601538"/>
    <w:rsid w:val="00601A2A"/>
    <w:rsid w:val="0060204D"/>
    <w:rsid w:val="00602125"/>
    <w:rsid w:val="00602898"/>
    <w:rsid w:val="00602AB3"/>
    <w:rsid w:val="00602C16"/>
    <w:rsid w:val="00602D9E"/>
    <w:rsid w:val="00603223"/>
    <w:rsid w:val="0060327E"/>
    <w:rsid w:val="006038AB"/>
    <w:rsid w:val="006039EC"/>
    <w:rsid w:val="0060427E"/>
    <w:rsid w:val="006042E5"/>
    <w:rsid w:val="00604708"/>
    <w:rsid w:val="00604A94"/>
    <w:rsid w:val="00604C5A"/>
    <w:rsid w:val="00604D5C"/>
    <w:rsid w:val="00604D5D"/>
    <w:rsid w:val="00604E47"/>
    <w:rsid w:val="00604E6D"/>
    <w:rsid w:val="00605042"/>
    <w:rsid w:val="0060510A"/>
    <w:rsid w:val="00605127"/>
    <w:rsid w:val="0060519B"/>
    <w:rsid w:val="006051CE"/>
    <w:rsid w:val="006055EC"/>
    <w:rsid w:val="00605B71"/>
    <w:rsid w:val="00605E84"/>
    <w:rsid w:val="00605EF6"/>
    <w:rsid w:val="00605F2D"/>
    <w:rsid w:val="00605F6C"/>
    <w:rsid w:val="00605F8A"/>
    <w:rsid w:val="00606230"/>
    <w:rsid w:val="00606338"/>
    <w:rsid w:val="0060663C"/>
    <w:rsid w:val="00606789"/>
    <w:rsid w:val="00606864"/>
    <w:rsid w:val="006068EE"/>
    <w:rsid w:val="0060793E"/>
    <w:rsid w:val="0061009F"/>
    <w:rsid w:val="00610646"/>
    <w:rsid w:val="00610C53"/>
    <w:rsid w:val="00610DEA"/>
    <w:rsid w:val="00610E4C"/>
    <w:rsid w:val="0061144A"/>
    <w:rsid w:val="006115C9"/>
    <w:rsid w:val="00611CCC"/>
    <w:rsid w:val="00611D9C"/>
    <w:rsid w:val="006120F8"/>
    <w:rsid w:val="006123B1"/>
    <w:rsid w:val="00612424"/>
    <w:rsid w:val="006125A6"/>
    <w:rsid w:val="00612F13"/>
    <w:rsid w:val="00613728"/>
    <w:rsid w:val="006139A3"/>
    <w:rsid w:val="00613A8E"/>
    <w:rsid w:val="00613B0D"/>
    <w:rsid w:val="00613DCB"/>
    <w:rsid w:val="00613E2B"/>
    <w:rsid w:val="00613F4B"/>
    <w:rsid w:val="006141FA"/>
    <w:rsid w:val="006147E2"/>
    <w:rsid w:val="006149F2"/>
    <w:rsid w:val="00614AF3"/>
    <w:rsid w:val="00614C83"/>
    <w:rsid w:val="006150DC"/>
    <w:rsid w:val="0061529A"/>
    <w:rsid w:val="00615729"/>
    <w:rsid w:val="00616211"/>
    <w:rsid w:val="00616B99"/>
    <w:rsid w:val="00616D42"/>
    <w:rsid w:val="00616E7D"/>
    <w:rsid w:val="006171F1"/>
    <w:rsid w:val="00617645"/>
    <w:rsid w:val="00617719"/>
    <w:rsid w:val="00617971"/>
    <w:rsid w:val="00617D48"/>
    <w:rsid w:val="00620790"/>
    <w:rsid w:val="0062106E"/>
    <w:rsid w:val="006213C9"/>
    <w:rsid w:val="006214FD"/>
    <w:rsid w:val="006219E1"/>
    <w:rsid w:val="00621B9A"/>
    <w:rsid w:val="00621C8F"/>
    <w:rsid w:val="0062205C"/>
    <w:rsid w:val="0062267C"/>
    <w:rsid w:val="00622A6E"/>
    <w:rsid w:val="00622F41"/>
    <w:rsid w:val="00623048"/>
    <w:rsid w:val="0062331C"/>
    <w:rsid w:val="0062361F"/>
    <w:rsid w:val="006239C8"/>
    <w:rsid w:val="006241D9"/>
    <w:rsid w:val="00624393"/>
    <w:rsid w:val="0062447B"/>
    <w:rsid w:val="00624811"/>
    <w:rsid w:val="00624B27"/>
    <w:rsid w:val="0062510D"/>
    <w:rsid w:val="00625341"/>
    <w:rsid w:val="00625989"/>
    <w:rsid w:val="00625A40"/>
    <w:rsid w:val="0062632A"/>
    <w:rsid w:val="0062674F"/>
    <w:rsid w:val="00626C4B"/>
    <w:rsid w:val="00626E48"/>
    <w:rsid w:val="00627136"/>
    <w:rsid w:val="00627149"/>
    <w:rsid w:val="006276F7"/>
    <w:rsid w:val="00627973"/>
    <w:rsid w:val="00627CD1"/>
    <w:rsid w:val="00630279"/>
    <w:rsid w:val="0063099F"/>
    <w:rsid w:val="00630B23"/>
    <w:rsid w:val="006311DA"/>
    <w:rsid w:val="00631534"/>
    <w:rsid w:val="0063164D"/>
    <w:rsid w:val="00631716"/>
    <w:rsid w:val="00631A3F"/>
    <w:rsid w:val="006321C6"/>
    <w:rsid w:val="006322A0"/>
    <w:rsid w:val="006324BA"/>
    <w:rsid w:val="00632609"/>
    <w:rsid w:val="00632B98"/>
    <w:rsid w:val="00632D2D"/>
    <w:rsid w:val="00632D40"/>
    <w:rsid w:val="00632F3F"/>
    <w:rsid w:val="00632FD2"/>
    <w:rsid w:val="00633334"/>
    <w:rsid w:val="006337FB"/>
    <w:rsid w:val="00634150"/>
    <w:rsid w:val="006341A0"/>
    <w:rsid w:val="006342A8"/>
    <w:rsid w:val="006342F9"/>
    <w:rsid w:val="006348FD"/>
    <w:rsid w:val="00634C59"/>
    <w:rsid w:val="00634C89"/>
    <w:rsid w:val="00634DFB"/>
    <w:rsid w:val="00635139"/>
    <w:rsid w:val="00635907"/>
    <w:rsid w:val="0063597A"/>
    <w:rsid w:val="00635A35"/>
    <w:rsid w:val="00635B02"/>
    <w:rsid w:val="0063653A"/>
    <w:rsid w:val="006365DE"/>
    <w:rsid w:val="006367C8"/>
    <w:rsid w:val="0063699F"/>
    <w:rsid w:val="00636D1E"/>
    <w:rsid w:val="00636D3A"/>
    <w:rsid w:val="00637399"/>
    <w:rsid w:val="00637699"/>
    <w:rsid w:val="00637796"/>
    <w:rsid w:val="00637C5C"/>
    <w:rsid w:val="00640523"/>
    <w:rsid w:val="0064082C"/>
    <w:rsid w:val="006409BA"/>
    <w:rsid w:val="0064102D"/>
    <w:rsid w:val="006411DE"/>
    <w:rsid w:val="00641888"/>
    <w:rsid w:val="00641F0E"/>
    <w:rsid w:val="00642713"/>
    <w:rsid w:val="00642A54"/>
    <w:rsid w:val="00642C04"/>
    <w:rsid w:val="00642EF1"/>
    <w:rsid w:val="00642F36"/>
    <w:rsid w:val="006437AC"/>
    <w:rsid w:val="006437B6"/>
    <w:rsid w:val="00643BC6"/>
    <w:rsid w:val="00643DB1"/>
    <w:rsid w:val="00644640"/>
    <w:rsid w:val="006447D5"/>
    <w:rsid w:val="00644D4E"/>
    <w:rsid w:val="00644E9E"/>
    <w:rsid w:val="00645280"/>
    <w:rsid w:val="00645A7D"/>
    <w:rsid w:val="00645C13"/>
    <w:rsid w:val="00645DAA"/>
    <w:rsid w:val="00645DEC"/>
    <w:rsid w:val="00645E56"/>
    <w:rsid w:val="00645EDF"/>
    <w:rsid w:val="00645FFC"/>
    <w:rsid w:val="006460FD"/>
    <w:rsid w:val="0064613B"/>
    <w:rsid w:val="006464C6"/>
    <w:rsid w:val="00646988"/>
    <w:rsid w:val="00646C5D"/>
    <w:rsid w:val="00646F56"/>
    <w:rsid w:val="0064708E"/>
    <w:rsid w:val="006473C7"/>
    <w:rsid w:val="00647873"/>
    <w:rsid w:val="00647D0F"/>
    <w:rsid w:val="00647DA6"/>
    <w:rsid w:val="00650067"/>
    <w:rsid w:val="00650B09"/>
    <w:rsid w:val="00650CAE"/>
    <w:rsid w:val="00650ED2"/>
    <w:rsid w:val="00651334"/>
    <w:rsid w:val="00651418"/>
    <w:rsid w:val="0065153A"/>
    <w:rsid w:val="00651E95"/>
    <w:rsid w:val="00651F36"/>
    <w:rsid w:val="00651F5E"/>
    <w:rsid w:val="00651FF4"/>
    <w:rsid w:val="00652D83"/>
    <w:rsid w:val="00652F90"/>
    <w:rsid w:val="006530AA"/>
    <w:rsid w:val="006533A6"/>
    <w:rsid w:val="00653C77"/>
    <w:rsid w:val="0065448B"/>
    <w:rsid w:val="00654652"/>
    <w:rsid w:val="0065469B"/>
    <w:rsid w:val="006548BF"/>
    <w:rsid w:val="00654BEC"/>
    <w:rsid w:val="00654D5C"/>
    <w:rsid w:val="00654E4D"/>
    <w:rsid w:val="006552A2"/>
    <w:rsid w:val="006559C3"/>
    <w:rsid w:val="00655A50"/>
    <w:rsid w:val="00655A56"/>
    <w:rsid w:val="00655E62"/>
    <w:rsid w:val="00656008"/>
    <w:rsid w:val="00656028"/>
    <w:rsid w:val="00657087"/>
    <w:rsid w:val="00657104"/>
    <w:rsid w:val="006571A0"/>
    <w:rsid w:val="00657941"/>
    <w:rsid w:val="00657B70"/>
    <w:rsid w:val="00660049"/>
    <w:rsid w:val="0066007D"/>
    <w:rsid w:val="00660325"/>
    <w:rsid w:val="00660661"/>
    <w:rsid w:val="006607C0"/>
    <w:rsid w:val="00660C3A"/>
    <w:rsid w:val="00661072"/>
    <w:rsid w:val="006610FE"/>
    <w:rsid w:val="00661150"/>
    <w:rsid w:val="00662135"/>
    <w:rsid w:val="006621EB"/>
    <w:rsid w:val="00662204"/>
    <w:rsid w:val="00662860"/>
    <w:rsid w:val="0066294C"/>
    <w:rsid w:val="006629A3"/>
    <w:rsid w:val="00662B44"/>
    <w:rsid w:val="00662BF3"/>
    <w:rsid w:val="0066377C"/>
    <w:rsid w:val="0066379A"/>
    <w:rsid w:val="0066382E"/>
    <w:rsid w:val="00663837"/>
    <w:rsid w:val="00663DDA"/>
    <w:rsid w:val="00664437"/>
    <w:rsid w:val="00664679"/>
    <w:rsid w:val="0066486F"/>
    <w:rsid w:val="006648FD"/>
    <w:rsid w:val="00665006"/>
    <w:rsid w:val="006653A2"/>
    <w:rsid w:val="00665851"/>
    <w:rsid w:val="00665F64"/>
    <w:rsid w:val="00666055"/>
    <w:rsid w:val="006662A9"/>
    <w:rsid w:val="006662C3"/>
    <w:rsid w:val="0066630D"/>
    <w:rsid w:val="006665B0"/>
    <w:rsid w:val="0066716F"/>
    <w:rsid w:val="00667173"/>
    <w:rsid w:val="0066786F"/>
    <w:rsid w:val="00667967"/>
    <w:rsid w:val="00667BBE"/>
    <w:rsid w:val="00667FEA"/>
    <w:rsid w:val="00670101"/>
    <w:rsid w:val="006709C2"/>
    <w:rsid w:val="00670BB1"/>
    <w:rsid w:val="00670C4C"/>
    <w:rsid w:val="00670CB8"/>
    <w:rsid w:val="006713D7"/>
    <w:rsid w:val="00671922"/>
    <w:rsid w:val="00671991"/>
    <w:rsid w:val="006719FA"/>
    <w:rsid w:val="00671B72"/>
    <w:rsid w:val="00671D18"/>
    <w:rsid w:val="00671DCE"/>
    <w:rsid w:val="00671EFF"/>
    <w:rsid w:val="0067206F"/>
    <w:rsid w:val="0067249C"/>
    <w:rsid w:val="006726D1"/>
    <w:rsid w:val="00672A22"/>
    <w:rsid w:val="00672CCD"/>
    <w:rsid w:val="00672E36"/>
    <w:rsid w:val="006735E5"/>
    <w:rsid w:val="006736CF"/>
    <w:rsid w:val="00673B0E"/>
    <w:rsid w:val="00673C55"/>
    <w:rsid w:val="00673E3C"/>
    <w:rsid w:val="006740A8"/>
    <w:rsid w:val="00674451"/>
    <w:rsid w:val="006745C3"/>
    <w:rsid w:val="00674610"/>
    <w:rsid w:val="0067481D"/>
    <w:rsid w:val="00674A0C"/>
    <w:rsid w:val="00674B01"/>
    <w:rsid w:val="00674C58"/>
    <w:rsid w:val="00674F46"/>
    <w:rsid w:val="00675B39"/>
    <w:rsid w:val="00676206"/>
    <w:rsid w:val="00676680"/>
    <w:rsid w:val="00676716"/>
    <w:rsid w:val="006769E4"/>
    <w:rsid w:val="00676D96"/>
    <w:rsid w:val="0067701A"/>
    <w:rsid w:val="00677623"/>
    <w:rsid w:val="0067776F"/>
    <w:rsid w:val="00677798"/>
    <w:rsid w:val="00677997"/>
    <w:rsid w:val="006803CC"/>
    <w:rsid w:val="00680B71"/>
    <w:rsid w:val="00680C9B"/>
    <w:rsid w:val="00680D22"/>
    <w:rsid w:val="00681016"/>
    <w:rsid w:val="00681105"/>
    <w:rsid w:val="0068123D"/>
    <w:rsid w:val="00681387"/>
    <w:rsid w:val="0068154D"/>
    <w:rsid w:val="0068167E"/>
    <w:rsid w:val="00681AE8"/>
    <w:rsid w:val="00681F56"/>
    <w:rsid w:val="00682452"/>
    <w:rsid w:val="00682E9D"/>
    <w:rsid w:val="0068361D"/>
    <w:rsid w:val="0068366F"/>
    <w:rsid w:val="00683935"/>
    <w:rsid w:val="00683C5D"/>
    <w:rsid w:val="00683E1B"/>
    <w:rsid w:val="00683EDC"/>
    <w:rsid w:val="0068493A"/>
    <w:rsid w:val="00684958"/>
    <w:rsid w:val="00684D7E"/>
    <w:rsid w:val="00684DF4"/>
    <w:rsid w:val="006850A1"/>
    <w:rsid w:val="0068534A"/>
    <w:rsid w:val="00685561"/>
    <w:rsid w:val="00685B71"/>
    <w:rsid w:val="00685DD6"/>
    <w:rsid w:val="006864F6"/>
    <w:rsid w:val="00686ECF"/>
    <w:rsid w:val="00687018"/>
    <w:rsid w:val="00687639"/>
    <w:rsid w:val="00687C1F"/>
    <w:rsid w:val="00687C37"/>
    <w:rsid w:val="00687EA3"/>
    <w:rsid w:val="00687EBE"/>
    <w:rsid w:val="006907CE"/>
    <w:rsid w:val="00690956"/>
    <w:rsid w:val="00690E11"/>
    <w:rsid w:val="00690F48"/>
    <w:rsid w:val="0069129D"/>
    <w:rsid w:val="006912C0"/>
    <w:rsid w:val="0069147F"/>
    <w:rsid w:val="00691A2A"/>
    <w:rsid w:val="00691C8F"/>
    <w:rsid w:val="00692673"/>
    <w:rsid w:val="00692FEB"/>
    <w:rsid w:val="0069301A"/>
    <w:rsid w:val="006932D9"/>
    <w:rsid w:val="00693307"/>
    <w:rsid w:val="00693761"/>
    <w:rsid w:val="00693B7D"/>
    <w:rsid w:val="006947A6"/>
    <w:rsid w:val="00694A36"/>
    <w:rsid w:val="00694ADA"/>
    <w:rsid w:val="00694B2A"/>
    <w:rsid w:val="00694E00"/>
    <w:rsid w:val="00694E1E"/>
    <w:rsid w:val="0069545C"/>
    <w:rsid w:val="006954BC"/>
    <w:rsid w:val="00695553"/>
    <w:rsid w:val="00695B16"/>
    <w:rsid w:val="00695D04"/>
    <w:rsid w:val="00696101"/>
    <w:rsid w:val="00696146"/>
    <w:rsid w:val="006961BA"/>
    <w:rsid w:val="006968BE"/>
    <w:rsid w:val="00696D30"/>
    <w:rsid w:val="00696E15"/>
    <w:rsid w:val="00697020"/>
    <w:rsid w:val="00697153"/>
    <w:rsid w:val="00697C4F"/>
    <w:rsid w:val="00697CBE"/>
    <w:rsid w:val="00697D1C"/>
    <w:rsid w:val="00697D45"/>
    <w:rsid w:val="006A005B"/>
    <w:rsid w:val="006A0183"/>
    <w:rsid w:val="006A0FFC"/>
    <w:rsid w:val="006A111B"/>
    <w:rsid w:val="006A17BF"/>
    <w:rsid w:val="006A1964"/>
    <w:rsid w:val="006A1B30"/>
    <w:rsid w:val="006A1ED4"/>
    <w:rsid w:val="006A221C"/>
    <w:rsid w:val="006A2DDC"/>
    <w:rsid w:val="006A32F1"/>
    <w:rsid w:val="006A3395"/>
    <w:rsid w:val="006A3550"/>
    <w:rsid w:val="006A3572"/>
    <w:rsid w:val="006A3B4B"/>
    <w:rsid w:val="006A4533"/>
    <w:rsid w:val="006A466D"/>
    <w:rsid w:val="006A4A68"/>
    <w:rsid w:val="006A5B0A"/>
    <w:rsid w:val="006A642E"/>
    <w:rsid w:val="006A64EB"/>
    <w:rsid w:val="006A652B"/>
    <w:rsid w:val="006A65B9"/>
    <w:rsid w:val="006A6A79"/>
    <w:rsid w:val="006A70EA"/>
    <w:rsid w:val="006A70ED"/>
    <w:rsid w:val="006A7101"/>
    <w:rsid w:val="006A71ED"/>
    <w:rsid w:val="006A742E"/>
    <w:rsid w:val="006A744C"/>
    <w:rsid w:val="006A75F3"/>
    <w:rsid w:val="006A78B2"/>
    <w:rsid w:val="006A7F26"/>
    <w:rsid w:val="006B0456"/>
    <w:rsid w:val="006B05D4"/>
    <w:rsid w:val="006B0765"/>
    <w:rsid w:val="006B07FD"/>
    <w:rsid w:val="006B08DE"/>
    <w:rsid w:val="006B1104"/>
    <w:rsid w:val="006B156A"/>
    <w:rsid w:val="006B15C7"/>
    <w:rsid w:val="006B19E2"/>
    <w:rsid w:val="006B1C85"/>
    <w:rsid w:val="006B2437"/>
    <w:rsid w:val="006B2659"/>
    <w:rsid w:val="006B269D"/>
    <w:rsid w:val="006B29C6"/>
    <w:rsid w:val="006B2A78"/>
    <w:rsid w:val="006B2D97"/>
    <w:rsid w:val="006B2E26"/>
    <w:rsid w:val="006B360F"/>
    <w:rsid w:val="006B363B"/>
    <w:rsid w:val="006B3859"/>
    <w:rsid w:val="006B3B03"/>
    <w:rsid w:val="006B3F7B"/>
    <w:rsid w:val="006B441F"/>
    <w:rsid w:val="006B4D5F"/>
    <w:rsid w:val="006B4ED8"/>
    <w:rsid w:val="006B5480"/>
    <w:rsid w:val="006B563F"/>
    <w:rsid w:val="006B577B"/>
    <w:rsid w:val="006B5AF0"/>
    <w:rsid w:val="006B5F7D"/>
    <w:rsid w:val="006B60D7"/>
    <w:rsid w:val="006B63C1"/>
    <w:rsid w:val="006B6A00"/>
    <w:rsid w:val="006B6AD3"/>
    <w:rsid w:val="006B6B09"/>
    <w:rsid w:val="006B6CFC"/>
    <w:rsid w:val="006B6D9A"/>
    <w:rsid w:val="006B6EC1"/>
    <w:rsid w:val="006B754F"/>
    <w:rsid w:val="006B78EA"/>
    <w:rsid w:val="006B7920"/>
    <w:rsid w:val="006B7D02"/>
    <w:rsid w:val="006C0268"/>
    <w:rsid w:val="006C0951"/>
    <w:rsid w:val="006C0D49"/>
    <w:rsid w:val="006C0E2F"/>
    <w:rsid w:val="006C0F6E"/>
    <w:rsid w:val="006C1442"/>
    <w:rsid w:val="006C1B04"/>
    <w:rsid w:val="006C1D38"/>
    <w:rsid w:val="006C1DFF"/>
    <w:rsid w:val="006C1F1E"/>
    <w:rsid w:val="006C1FCF"/>
    <w:rsid w:val="006C20E4"/>
    <w:rsid w:val="006C27B2"/>
    <w:rsid w:val="006C2A8D"/>
    <w:rsid w:val="006C2B13"/>
    <w:rsid w:val="006C2B6F"/>
    <w:rsid w:val="006C3016"/>
    <w:rsid w:val="006C3189"/>
    <w:rsid w:val="006C3437"/>
    <w:rsid w:val="006C3C12"/>
    <w:rsid w:val="006C3CC5"/>
    <w:rsid w:val="006C3CE4"/>
    <w:rsid w:val="006C4281"/>
    <w:rsid w:val="006C433E"/>
    <w:rsid w:val="006C436B"/>
    <w:rsid w:val="006C45E9"/>
    <w:rsid w:val="006C462C"/>
    <w:rsid w:val="006C4861"/>
    <w:rsid w:val="006C48AA"/>
    <w:rsid w:val="006C4DF3"/>
    <w:rsid w:val="006C4F38"/>
    <w:rsid w:val="006C50E0"/>
    <w:rsid w:val="006C51CD"/>
    <w:rsid w:val="006C57BC"/>
    <w:rsid w:val="006C5933"/>
    <w:rsid w:val="006C6884"/>
    <w:rsid w:val="006C68EF"/>
    <w:rsid w:val="006C6B2A"/>
    <w:rsid w:val="006C7135"/>
    <w:rsid w:val="006C75C2"/>
    <w:rsid w:val="006C78A2"/>
    <w:rsid w:val="006C7C24"/>
    <w:rsid w:val="006D0029"/>
    <w:rsid w:val="006D045F"/>
    <w:rsid w:val="006D0512"/>
    <w:rsid w:val="006D0A70"/>
    <w:rsid w:val="006D1413"/>
    <w:rsid w:val="006D1A51"/>
    <w:rsid w:val="006D1FC6"/>
    <w:rsid w:val="006D2259"/>
    <w:rsid w:val="006D2709"/>
    <w:rsid w:val="006D2719"/>
    <w:rsid w:val="006D27E5"/>
    <w:rsid w:val="006D2861"/>
    <w:rsid w:val="006D28A5"/>
    <w:rsid w:val="006D2F14"/>
    <w:rsid w:val="006D30AC"/>
    <w:rsid w:val="006D3144"/>
    <w:rsid w:val="006D36F3"/>
    <w:rsid w:val="006D3E5A"/>
    <w:rsid w:val="006D45E0"/>
    <w:rsid w:val="006D4877"/>
    <w:rsid w:val="006D4A87"/>
    <w:rsid w:val="006D4C18"/>
    <w:rsid w:val="006D52C1"/>
    <w:rsid w:val="006D563D"/>
    <w:rsid w:val="006D5C78"/>
    <w:rsid w:val="006D5D51"/>
    <w:rsid w:val="006D65BF"/>
    <w:rsid w:val="006D66EF"/>
    <w:rsid w:val="006D6718"/>
    <w:rsid w:val="006D6E38"/>
    <w:rsid w:val="006D73C8"/>
    <w:rsid w:val="006D7456"/>
    <w:rsid w:val="006D747F"/>
    <w:rsid w:val="006D7D97"/>
    <w:rsid w:val="006D7EFC"/>
    <w:rsid w:val="006D7FCF"/>
    <w:rsid w:val="006E0066"/>
    <w:rsid w:val="006E01B3"/>
    <w:rsid w:val="006E0762"/>
    <w:rsid w:val="006E0BED"/>
    <w:rsid w:val="006E0EFC"/>
    <w:rsid w:val="006E0FCF"/>
    <w:rsid w:val="006E1DC2"/>
    <w:rsid w:val="006E1DD4"/>
    <w:rsid w:val="006E1E94"/>
    <w:rsid w:val="006E2138"/>
    <w:rsid w:val="006E28C2"/>
    <w:rsid w:val="006E2EDC"/>
    <w:rsid w:val="006E32AE"/>
    <w:rsid w:val="006E331B"/>
    <w:rsid w:val="006E38F9"/>
    <w:rsid w:val="006E3948"/>
    <w:rsid w:val="006E3B65"/>
    <w:rsid w:val="006E3E8F"/>
    <w:rsid w:val="006E4DF1"/>
    <w:rsid w:val="006E5217"/>
    <w:rsid w:val="006E555B"/>
    <w:rsid w:val="006E55DF"/>
    <w:rsid w:val="006E583D"/>
    <w:rsid w:val="006E5C36"/>
    <w:rsid w:val="006E64A5"/>
    <w:rsid w:val="006E6539"/>
    <w:rsid w:val="006E67F3"/>
    <w:rsid w:val="006E68F3"/>
    <w:rsid w:val="006E6B3B"/>
    <w:rsid w:val="006E6B4E"/>
    <w:rsid w:val="006F0394"/>
    <w:rsid w:val="006F08E6"/>
    <w:rsid w:val="006F0D65"/>
    <w:rsid w:val="006F0E5B"/>
    <w:rsid w:val="006F0F9E"/>
    <w:rsid w:val="006F1A0C"/>
    <w:rsid w:val="006F1A83"/>
    <w:rsid w:val="006F1FCB"/>
    <w:rsid w:val="006F2547"/>
    <w:rsid w:val="006F256C"/>
    <w:rsid w:val="006F2C9B"/>
    <w:rsid w:val="006F30DE"/>
    <w:rsid w:val="006F3A0E"/>
    <w:rsid w:val="006F3D76"/>
    <w:rsid w:val="006F50B7"/>
    <w:rsid w:val="006F5336"/>
    <w:rsid w:val="006F5411"/>
    <w:rsid w:val="006F5E47"/>
    <w:rsid w:val="006F6256"/>
    <w:rsid w:val="006F6303"/>
    <w:rsid w:val="006F6395"/>
    <w:rsid w:val="006F66D1"/>
    <w:rsid w:val="006F67B6"/>
    <w:rsid w:val="006F6980"/>
    <w:rsid w:val="006F6E16"/>
    <w:rsid w:val="006F71DE"/>
    <w:rsid w:val="006F72CA"/>
    <w:rsid w:val="006F73A3"/>
    <w:rsid w:val="006F7439"/>
    <w:rsid w:val="006F766A"/>
    <w:rsid w:val="006F7E94"/>
    <w:rsid w:val="006F7FF6"/>
    <w:rsid w:val="0070006A"/>
    <w:rsid w:val="007000BF"/>
    <w:rsid w:val="00700C32"/>
    <w:rsid w:val="00701C72"/>
    <w:rsid w:val="0070211F"/>
    <w:rsid w:val="0070222A"/>
    <w:rsid w:val="00702453"/>
    <w:rsid w:val="00702C12"/>
    <w:rsid w:val="00702D2C"/>
    <w:rsid w:val="00703340"/>
    <w:rsid w:val="0070338B"/>
    <w:rsid w:val="00703406"/>
    <w:rsid w:val="00703688"/>
    <w:rsid w:val="007038EF"/>
    <w:rsid w:val="00703C5B"/>
    <w:rsid w:val="0070492B"/>
    <w:rsid w:val="00704986"/>
    <w:rsid w:val="007052C2"/>
    <w:rsid w:val="0070542D"/>
    <w:rsid w:val="007055C1"/>
    <w:rsid w:val="007056FC"/>
    <w:rsid w:val="00705731"/>
    <w:rsid w:val="00705C73"/>
    <w:rsid w:val="00706441"/>
    <w:rsid w:val="0070672A"/>
    <w:rsid w:val="00706ACC"/>
    <w:rsid w:val="00706FBC"/>
    <w:rsid w:val="0070704C"/>
    <w:rsid w:val="00707124"/>
    <w:rsid w:val="007075C2"/>
    <w:rsid w:val="00707DC4"/>
    <w:rsid w:val="00710487"/>
    <w:rsid w:val="00710492"/>
    <w:rsid w:val="00710952"/>
    <w:rsid w:val="00710993"/>
    <w:rsid w:val="00710BE9"/>
    <w:rsid w:val="00710D99"/>
    <w:rsid w:val="00711320"/>
    <w:rsid w:val="0071139B"/>
    <w:rsid w:val="00711754"/>
    <w:rsid w:val="0071183C"/>
    <w:rsid w:val="0071198E"/>
    <w:rsid w:val="007119C9"/>
    <w:rsid w:val="00711FD8"/>
    <w:rsid w:val="00712603"/>
    <w:rsid w:val="007126BC"/>
    <w:rsid w:val="007127B1"/>
    <w:rsid w:val="00712A07"/>
    <w:rsid w:val="00712B4F"/>
    <w:rsid w:val="00712EA1"/>
    <w:rsid w:val="00713457"/>
    <w:rsid w:val="00713A96"/>
    <w:rsid w:val="00713AE2"/>
    <w:rsid w:val="00713AED"/>
    <w:rsid w:val="00714513"/>
    <w:rsid w:val="007145A8"/>
    <w:rsid w:val="007146BF"/>
    <w:rsid w:val="00714738"/>
    <w:rsid w:val="007148E9"/>
    <w:rsid w:val="00714B03"/>
    <w:rsid w:val="007150A9"/>
    <w:rsid w:val="007152E2"/>
    <w:rsid w:val="00715942"/>
    <w:rsid w:val="00715C5F"/>
    <w:rsid w:val="00715DF8"/>
    <w:rsid w:val="00715F20"/>
    <w:rsid w:val="00716330"/>
    <w:rsid w:val="007164E0"/>
    <w:rsid w:val="0071679C"/>
    <w:rsid w:val="00716D14"/>
    <w:rsid w:val="00716F15"/>
    <w:rsid w:val="00717440"/>
    <w:rsid w:val="00717563"/>
    <w:rsid w:val="00717600"/>
    <w:rsid w:val="00717E1C"/>
    <w:rsid w:val="00717ECA"/>
    <w:rsid w:val="007203B5"/>
    <w:rsid w:val="007206D9"/>
    <w:rsid w:val="00720723"/>
    <w:rsid w:val="00720D5D"/>
    <w:rsid w:val="00720E92"/>
    <w:rsid w:val="00720F53"/>
    <w:rsid w:val="00721324"/>
    <w:rsid w:val="0072181B"/>
    <w:rsid w:val="00721831"/>
    <w:rsid w:val="00721BE4"/>
    <w:rsid w:val="00721E08"/>
    <w:rsid w:val="00721F8A"/>
    <w:rsid w:val="00722E57"/>
    <w:rsid w:val="00723151"/>
    <w:rsid w:val="00723266"/>
    <w:rsid w:val="0072351E"/>
    <w:rsid w:val="0072353E"/>
    <w:rsid w:val="00723B13"/>
    <w:rsid w:val="00723DD4"/>
    <w:rsid w:val="00724244"/>
    <w:rsid w:val="007246EB"/>
    <w:rsid w:val="00724906"/>
    <w:rsid w:val="00724D85"/>
    <w:rsid w:val="00724DCB"/>
    <w:rsid w:val="00725228"/>
    <w:rsid w:val="00725479"/>
    <w:rsid w:val="00725D68"/>
    <w:rsid w:val="007265EA"/>
    <w:rsid w:val="007268D3"/>
    <w:rsid w:val="00726BED"/>
    <w:rsid w:val="00727C69"/>
    <w:rsid w:val="00727EAB"/>
    <w:rsid w:val="00727F28"/>
    <w:rsid w:val="007300FC"/>
    <w:rsid w:val="0073039F"/>
    <w:rsid w:val="0073044C"/>
    <w:rsid w:val="00730AC2"/>
    <w:rsid w:val="00730D38"/>
    <w:rsid w:val="007311D7"/>
    <w:rsid w:val="00731307"/>
    <w:rsid w:val="007314DE"/>
    <w:rsid w:val="007315FF"/>
    <w:rsid w:val="00731F38"/>
    <w:rsid w:val="007320BC"/>
    <w:rsid w:val="00732588"/>
    <w:rsid w:val="00732647"/>
    <w:rsid w:val="007328D5"/>
    <w:rsid w:val="00732AE5"/>
    <w:rsid w:val="00733084"/>
    <w:rsid w:val="007333A3"/>
    <w:rsid w:val="00733709"/>
    <w:rsid w:val="007338DA"/>
    <w:rsid w:val="00733CCA"/>
    <w:rsid w:val="007344E6"/>
    <w:rsid w:val="00734520"/>
    <w:rsid w:val="00734606"/>
    <w:rsid w:val="00734787"/>
    <w:rsid w:val="007347D0"/>
    <w:rsid w:val="007349D8"/>
    <w:rsid w:val="007349FE"/>
    <w:rsid w:val="0073501C"/>
    <w:rsid w:val="007353D0"/>
    <w:rsid w:val="00735400"/>
    <w:rsid w:val="00735546"/>
    <w:rsid w:val="007355B9"/>
    <w:rsid w:val="007356CF"/>
    <w:rsid w:val="00735DC9"/>
    <w:rsid w:val="00735ED6"/>
    <w:rsid w:val="007362EA"/>
    <w:rsid w:val="0073669E"/>
    <w:rsid w:val="00736A7B"/>
    <w:rsid w:val="00736BF2"/>
    <w:rsid w:val="00736ED5"/>
    <w:rsid w:val="00736F70"/>
    <w:rsid w:val="007370DE"/>
    <w:rsid w:val="00737259"/>
    <w:rsid w:val="0073754C"/>
    <w:rsid w:val="0073773E"/>
    <w:rsid w:val="0073778E"/>
    <w:rsid w:val="00737A82"/>
    <w:rsid w:val="00737E88"/>
    <w:rsid w:val="00740225"/>
    <w:rsid w:val="007404CC"/>
    <w:rsid w:val="00740DA6"/>
    <w:rsid w:val="007412B3"/>
    <w:rsid w:val="007412DC"/>
    <w:rsid w:val="00741493"/>
    <w:rsid w:val="007418E5"/>
    <w:rsid w:val="00742440"/>
    <w:rsid w:val="00742AEC"/>
    <w:rsid w:val="00742E1A"/>
    <w:rsid w:val="00742F08"/>
    <w:rsid w:val="00743642"/>
    <w:rsid w:val="007437EF"/>
    <w:rsid w:val="007439C3"/>
    <w:rsid w:val="00743AB8"/>
    <w:rsid w:val="00743F5A"/>
    <w:rsid w:val="00743FD8"/>
    <w:rsid w:val="00743FE4"/>
    <w:rsid w:val="00744A94"/>
    <w:rsid w:val="00744B79"/>
    <w:rsid w:val="00744B8B"/>
    <w:rsid w:val="00744CC5"/>
    <w:rsid w:val="00744FB1"/>
    <w:rsid w:val="00745198"/>
    <w:rsid w:val="00745280"/>
    <w:rsid w:val="0074545F"/>
    <w:rsid w:val="0074550C"/>
    <w:rsid w:val="0074557D"/>
    <w:rsid w:val="0074564A"/>
    <w:rsid w:val="0074571F"/>
    <w:rsid w:val="007457E0"/>
    <w:rsid w:val="00745AE8"/>
    <w:rsid w:val="00745B34"/>
    <w:rsid w:val="00745BF8"/>
    <w:rsid w:val="00745C0F"/>
    <w:rsid w:val="00745E77"/>
    <w:rsid w:val="00745F09"/>
    <w:rsid w:val="00745F53"/>
    <w:rsid w:val="0074611C"/>
    <w:rsid w:val="00746A1C"/>
    <w:rsid w:val="00746B21"/>
    <w:rsid w:val="00747A46"/>
    <w:rsid w:val="00747A86"/>
    <w:rsid w:val="00747B82"/>
    <w:rsid w:val="00747FCF"/>
    <w:rsid w:val="0075011F"/>
    <w:rsid w:val="0075058A"/>
    <w:rsid w:val="007507BD"/>
    <w:rsid w:val="00750862"/>
    <w:rsid w:val="00750937"/>
    <w:rsid w:val="00750BDD"/>
    <w:rsid w:val="00750CD0"/>
    <w:rsid w:val="0075101C"/>
    <w:rsid w:val="0075105D"/>
    <w:rsid w:val="0075122E"/>
    <w:rsid w:val="0075176C"/>
    <w:rsid w:val="007520D4"/>
    <w:rsid w:val="007524B7"/>
    <w:rsid w:val="007525C2"/>
    <w:rsid w:val="00752964"/>
    <w:rsid w:val="00752A84"/>
    <w:rsid w:val="0075344A"/>
    <w:rsid w:val="0075390C"/>
    <w:rsid w:val="00753A72"/>
    <w:rsid w:val="00753FD8"/>
    <w:rsid w:val="00754054"/>
    <w:rsid w:val="0075431A"/>
    <w:rsid w:val="00754353"/>
    <w:rsid w:val="0075450B"/>
    <w:rsid w:val="00754A70"/>
    <w:rsid w:val="00754FA2"/>
    <w:rsid w:val="00754FBE"/>
    <w:rsid w:val="00754FC0"/>
    <w:rsid w:val="00755CC0"/>
    <w:rsid w:val="00755E34"/>
    <w:rsid w:val="0075607C"/>
    <w:rsid w:val="00756216"/>
    <w:rsid w:val="007562EC"/>
    <w:rsid w:val="007565A8"/>
    <w:rsid w:val="0075660D"/>
    <w:rsid w:val="00756D3C"/>
    <w:rsid w:val="00756EB5"/>
    <w:rsid w:val="007571EC"/>
    <w:rsid w:val="00757585"/>
    <w:rsid w:val="0075778B"/>
    <w:rsid w:val="007579B5"/>
    <w:rsid w:val="00757DEC"/>
    <w:rsid w:val="00760405"/>
    <w:rsid w:val="00760411"/>
    <w:rsid w:val="00760850"/>
    <w:rsid w:val="00760936"/>
    <w:rsid w:val="00760AC0"/>
    <w:rsid w:val="00760B6A"/>
    <w:rsid w:val="00760FA1"/>
    <w:rsid w:val="00761810"/>
    <w:rsid w:val="007618F7"/>
    <w:rsid w:val="00761BA0"/>
    <w:rsid w:val="00761DE1"/>
    <w:rsid w:val="007620F1"/>
    <w:rsid w:val="0076210B"/>
    <w:rsid w:val="0076213A"/>
    <w:rsid w:val="00762167"/>
    <w:rsid w:val="00762272"/>
    <w:rsid w:val="0076232A"/>
    <w:rsid w:val="0076280D"/>
    <w:rsid w:val="0076284B"/>
    <w:rsid w:val="00762A0B"/>
    <w:rsid w:val="00762D42"/>
    <w:rsid w:val="00762E7C"/>
    <w:rsid w:val="00762EA5"/>
    <w:rsid w:val="00762F8D"/>
    <w:rsid w:val="0076326E"/>
    <w:rsid w:val="0076349E"/>
    <w:rsid w:val="00763D3D"/>
    <w:rsid w:val="00764027"/>
    <w:rsid w:val="007642D9"/>
    <w:rsid w:val="007643CE"/>
    <w:rsid w:val="007645A0"/>
    <w:rsid w:val="007647A4"/>
    <w:rsid w:val="0076483A"/>
    <w:rsid w:val="00765023"/>
    <w:rsid w:val="007651AA"/>
    <w:rsid w:val="007652B6"/>
    <w:rsid w:val="007654A4"/>
    <w:rsid w:val="0076569F"/>
    <w:rsid w:val="0076576D"/>
    <w:rsid w:val="00766167"/>
    <w:rsid w:val="0076654B"/>
    <w:rsid w:val="00766564"/>
    <w:rsid w:val="007666F5"/>
    <w:rsid w:val="00766AE0"/>
    <w:rsid w:val="00766B03"/>
    <w:rsid w:val="00766B81"/>
    <w:rsid w:val="00767177"/>
    <w:rsid w:val="0076731C"/>
    <w:rsid w:val="007677A1"/>
    <w:rsid w:val="00767917"/>
    <w:rsid w:val="00767A39"/>
    <w:rsid w:val="00767AB4"/>
    <w:rsid w:val="00770166"/>
    <w:rsid w:val="00770F10"/>
    <w:rsid w:val="007710BE"/>
    <w:rsid w:val="007710E9"/>
    <w:rsid w:val="007712D2"/>
    <w:rsid w:val="00771383"/>
    <w:rsid w:val="00771392"/>
    <w:rsid w:val="00771823"/>
    <w:rsid w:val="00771CFC"/>
    <w:rsid w:val="00772010"/>
    <w:rsid w:val="00772064"/>
    <w:rsid w:val="00772328"/>
    <w:rsid w:val="007729B0"/>
    <w:rsid w:val="00772A57"/>
    <w:rsid w:val="00773025"/>
    <w:rsid w:val="0077350C"/>
    <w:rsid w:val="00773656"/>
    <w:rsid w:val="00773928"/>
    <w:rsid w:val="00773F69"/>
    <w:rsid w:val="007743F8"/>
    <w:rsid w:val="00774B70"/>
    <w:rsid w:val="00774C59"/>
    <w:rsid w:val="00774CCE"/>
    <w:rsid w:val="00775766"/>
    <w:rsid w:val="0077587C"/>
    <w:rsid w:val="00776011"/>
    <w:rsid w:val="00776285"/>
    <w:rsid w:val="00776355"/>
    <w:rsid w:val="007766CB"/>
    <w:rsid w:val="00776A28"/>
    <w:rsid w:val="00777045"/>
    <w:rsid w:val="0077748B"/>
    <w:rsid w:val="007774C4"/>
    <w:rsid w:val="0077765E"/>
    <w:rsid w:val="0077780F"/>
    <w:rsid w:val="00777B2B"/>
    <w:rsid w:val="00777CE5"/>
    <w:rsid w:val="00777ECF"/>
    <w:rsid w:val="0078029F"/>
    <w:rsid w:val="007802F5"/>
    <w:rsid w:val="007803CF"/>
    <w:rsid w:val="007805F5"/>
    <w:rsid w:val="00780830"/>
    <w:rsid w:val="0078100C"/>
    <w:rsid w:val="0078105E"/>
    <w:rsid w:val="007812D0"/>
    <w:rsid w:val="00781474"/>
    <w:rsid w:val="00781769"/>
    <w:rsid w:val="00782358"/>
    <w:rsid w:val="00782376"/>
    <w:rsid w:val="00782793"/>
    <w:rsid w:val="007829A4"/>
    <w:rsid w:val="00782B80"/>
    <w:rsid w:val="00783DED"/>
    <w:rsid w:val="007840FA"/>
    <w:rsid w:val="0078446D"/>
    <w:rsid w:val="007846EF"/>
    <w:rsid w:val="00784A7B"/>
    <w:rsid w:val="00785047"/>
    <w:rsid w:val="0078544E"/>
    <w:rsid w:val="0078546A"/>
    <w:rsid w:val="007857CA"/>
    <w:rsid w:val="00785EE9"/>
    <w:rsid w:val="00786845"/>
    <w:rsid w:val="00786959"/>
    <w:rsid w:val="0078695A"/>
    <w:rsid w:val="00786DA5"/>
    <w:rsid w:val="00786F6A"/>
    <w:rsid w:val="00786F94"/>
    <w:rsid w:val="00787087"/>
    <w:rsid w:val="00787555"/>
    <w:rsid w:val="0078775A"/>
    <w:rsid w:val="00787A21"/>
    <w:rsid w:val="00787D1E"/>
    <w:rsid w:val="00787EF1"/>
    <w:rsid w:val="007905F4"/>
    <w:rsid w:val="00790775"/>
    <w:rsid w:val="00790E85"/>
    <w:rsid w:val="00790F42"/>
    <w:rsid w:val="00790FED"/>
    <w:rsid w:val="00791053"/>
    <w:rsid w:val="0079109B"/>
    <w:rsid w:val="0079153A"/>
    <w:rsid w:val="00791847"/>
    <w:rsid w:val="00791B0D"/>
    <w:rsid w:val="007921C6"/>
    <w:rsid w:val="00792411"/>
    <w:rsid w:val="007924C6"/>
    <w:rsid w:val="0079260D"/>
    <w:rsid w:val="007927B8"/>
    <w:rsid w:val="00792D02"/>
    <w:rsid w:val="00792ED5"/>
    <w:rsid w:val="00793982"/>
    <w:rsid w:val="00793DBD"/>
    <w:rsid w:val="00794121"/>
    <w:rsid w:val="00794268"/>
    <w:rsid w:val="007942DB"/>
    <w:rsid w:val="00794809"/>
    <w:rsid w:val="00794C4A"/>
    <w:rsid w:val="00794D56"/>
    <w:rsid w:val="00794D5E"/>
    <w:rsid w:val="007952EE"/>
    <w:rsid w:val="00795B5D"/>
    <w:rsid w:val="0079645D"/>
    <w:rsid w:val="007965FE"/>
    <w:rsid w:val="00796638"/>
    <w:rsid w:val="007967C5"/>
    <w:rsid w:val="00796A81"/>
    <w:rsid w:val="007971B1"/>
    <w:rsid w:val="007971E6"/>
    <w:rsid w:val="00797236"/>
    <w:rsid w:val="0079745E"/>
    <w:rsid w:val="00797477"/>
    <w:rsid w:val="00797601"/>
    <w:rsid w:val="00797902"/>
    <w:rsid w:val="00797942"/>
    <w:rsid w:val="00797E79"/>
    <w:rsid w:val="00797F44"/>
    <w:rsid w:val="007A01B7"/>
    <w:rsid w:val="007A04B2"/>
    <w:rsid w:val="007A0543"/>
    <w:rsid w:val="007A089C"/>
    <w:rsid w:val="007A0C8D"/>
    <w:rsid w:val="007A10FB"/>
    <w:rsid w:val="007A1621"/>
    <w:rsid w:val="007A1897"/>
    <w:rsid w:val="007A2436"/>
    <w:rsid w:val="007A2643"/>
    <w:rsid w:val="007A28B8"/>
    <w:rsid w:val="007A2D00"/>
    <w:rsid w:val="007A2E0C"/>
    <w:rsid w:val="007A3153"/>
    <w:rsid w:val="007A3A93"/>
    <w:rsid w:val="007A3C13"/>
    <w:rsid w:val="007A3CCE"/>
    <w:rsid w:val="007A3D21"/>
    <w:rsid w:val="007A414C"/>
    <w:rsid w:val="007A4619"/>
    <w:rsid w:val="007A490C"/>
    <w:rsid w:val="007A4E82"/>
    <w:rsid w:val="007A4FB8"/>
    <w:rsid w:val="007A5761"/>
    <w:rsid w:val="007A5781"/>
    <w:rsid w:val="007A5FAC"/>
    <w:rsid w:val="007A64B3"/>
    <w:rsid w:val="007A6914"/>
    <w:rsid w:val="007A69E6"/>
    <w:rsid w:val="007A6CDD"/>
    <w:rsid w:val="007A6E3B"/>
    <w:rsid w:val="007A7013"/>
    <w:rsid w:val="007A701C"/>
    <w:rsid w:val="007A7169"/>
    <w:rsid w:val="007A7222"/>
    <w:rsid w:val="007A75BC"/>
    <w:rsid w:val="007A7630"/>
    <w:rsid w:val="007A79AB"/>
    <w:rsid w:val="007A7D17"/>
    <w:rsid w:val="007A7EF2"/>
    <w:rsid w:val="007A7F28"/>
    <w:rsid w:val="007B0495"/>
    <w:rsid w:val="007B0505"/>
    <w:rsid w:val="007B0CD0"/>
    <w:rsid w:val="007B1079"/>
    <w:rsid w:val="007B137D"/>
    <w:rsid w:val="007B152C"/>
    <w:rsid w:val="007B1A3F"/>
    <w:rsid w:val="007B1C7C"/>
    <w:rsid w:val="007B210E"/>
    <w:rsid w:val="007B29D1"/>
    <w:rsid w:val="007B29F8"/>
    <w:rsid w:val="007B2A01"/>
    <w:rsid w:val="007B2A47"/>
    <w:rsid w:val="007B2DE7"/>
    <w:rsid w:val="007B2FE0"/>
    <w:rsid w:val="007B324F"/>
    <w:rsid w:val="007B3916"/>
    <w:rsid w:val="007B3BA9"/>
    <w:rsid w:val="007B3D24"/>
    <w:rsid w:val="007B3EC4"/>
    <w:rsid w:val="007B3ED5"/>
    <w:rsid w:val="007B468C"/>
    <w:rsid w:val="007B47B4"/>
    <w:rsid w:val="007B4925"/>
    <w:rsid w:val="007B49D8"/>
    <w:rsid w:val="007B4A65"/>
    <w:rsid w:val="007B4D62"/>
    <w:rsid w:val="007B4DC3"/>
    <w:rsid w:val="007B4F05"/>
    <w:rsid w:val="007B509D"/>
    <w:rsid w:val="007B5237"/>
    <w:rsid w:val="007B5304"/>
    <w:rsid w:val="007B5341"/>
    <w:rsid w:val="007B6303"/>
    <w:rsid w:val="007B6385"/>
    <w:rsid w:val="007B6881"/>
    <w:rsid w:val="007B697F"/>
    <w:rsid w:val="007B6BAB"/>
    <w:rsid w:val="007B6F5A"/>
    <w:rsid w:val="007B7251"/>
    <w:rsid w:val="007B72FF"/>
    <w:rsid w:val="007B7F82"/>
    <w:rsid w:val="007C01FA"/>
    <w:rsid w:val="007C06C5"/>
    <w:rsid w:val="007C07A1"/>
    <w:rsid w:val="007C091A"/>
    <w:rsid w:val="007C0D84"/>
    <w:rsid w:val="007C0E2A"/>
    <w:rsid w:val="007C12D2"/>
    <w:rsid w:val="007C17CC"/>
    <w:rsid w:val="007C1867"/>
    <w:rsid w:val="007C2040"/>
    <w:rsid w:val="007C2163"/>
    <w:rsid w:val="007C21CC"/>
    <w:rsid w:val="007C26AF"/>
    <w:rsid w:val="007C282B"/>
    <w:rsid w:val="007C2851"/>
    <w:rsid w:val="007C2B58"/>
    <w:rsid w:val="007C31CC"/>
    <w:rsid w:val="007C32A4"/>
    <w:rsid w:val="007C3D82"/>
    <w:rsid w:val="007C423B"/>
    <w:rsid w:val="007C4250"/>
    <w:rsid w:val="007C4341"/>
    <w:rsid w:val="007C451D"/>
    <w:rsid w:val="007C4744"/>
    <w:rsid w:val="007C4E0B"/>
    <w:rsid w:val="007C524E"/>
    <w:rsid w:val="007C53A7"/>
    <w:rsid w:val="007C552D"/>
    <w:rsid w:val="007C594A"/>
    <w:rsid w:val="007C5C35"/>
    <w:rsid w:val="007C5CDB"/>
    <w:rsid w:val="007C5CF4"/>
    <w:rsid w:val="007C61B5"/>
    <w:rsid w:val="007C6874"/>
    <w:rsid w:val="007C6957"/>
    <w:rsid w:val="007C6B94"/>
    <w:rsid w:val="007C6CB0"/>
    <w:rsid w:val="007C74C9"/>
    <w:rsid w:val="007C7939"/>
    <w:rsid w:val="007D02F5"/>
    <w:rsid w:val="007D0770"/>
    <w:rsid w:val="007D07FF"/>
    <w:rsid w:val="007D0895"/>
    <w:rsid w:val="007D0E43"/>
    <w:rsid w:val="007D0E93"/>
    <w:rsid w:val="007D0F40"/>
    <w:rsid w:val="007D0FD1"/>
    <w:rsid w:val="007D0FDE"/>
    <w:rsid w:val="007D1298"/>
    <w:rsid w:val="007D1A8C"/>
    <w:rsid w:val="007D205F"/>
    <w:rsid w:val="007D2541"/>
    <w:rsid w:val="007D2765"/>
    <w:rsid w:val="007D2938"/>
    <w:rsid w:val="007D2A19"/>
    <w:rsid w:val="007D2D34"/>
    <w:rsid w:val="007D2E2D"/>
    <w:rsid w:val="007D2FF6"/>
    <w:rsid w:val="007D350F"/>
    <w:rsid w:val="007D3573"/>
    <w:rsid w:val="007D35A8"/>
    <w:rsid w:val="007D3895"/>
    <w:rsid w:val="007D3AA6"/>
    <w:rsid w:val="007D4176"/>
    <w:rsid w:val="007D42EF"/>
    <w:rsid w:val="007D42F4"/>
    <w:rsid w:val="007D471B"/>
    <w:rsid w:val="007D516E"/>
    <w:rsid w:val="007D51C2"/>
    <w:rsid w:val="007D56CF"/>
    <w:rsid w:val="007D5F87"/>
    <w:rsid w:val="007D6342"/>
    <w:rsid w:val="007D668F"/>
    <w:rsid w:val="007D69AA"/>
    <w:rsid w:val="007D6C05"/>
    <w:rsid w:val="007D6E09"/>
    <w:rsid w:val="007D70D9"/>
    <w:rsid w:val="007D72D6"/>
    <w:rsid w:val="007D7788"/>
    <w:rsid w:val="007D77D9"/>
    <w:rsid w:val="007D784B"/>
    <w:rsid w:val="007D78C5"/>
    <w:rsid w:val="007D7DB1"/>
    <w:rsid w:val="007E001F"/>
    <w:rsid w:val="007E0023"/>
    <w:rsid w:val="007E01DC"/>
    <w:rsid w:val="007E070A"/>
    <w:rsid w:val="007E1433"/>
    <w:rsid w:val="007E1B9D"/>
    <w:rsid w:val="007E1DCE"/>
    <w:rsid w:val="007E1DE3"/>
    <w:rsid w:val="007E1EFE"/>
    <w:rsid w:val="007E1F69"/>
    <w:rsid w:val="007E2818"/>
    <w:rsid w:val="007E2D3D"/>
    <w:rsid w:val="007E2F6B"/>
    <w:rsid w:val="007E32F0"/>
    <w:rsid w:val="007E3A73"/>
    <w:rsid w:val="007E45E0"/>
    <w:rsid w:val="007E5052"/>
    <w:rsid w:val="007E52F5"/>
    <w:rsid w:val="007E55F8"/>
    <w:rsid w:val="007E58CF"/>
    <w:rsid w:val="007E6119"/>
    <w:rsid w:val="007E655E"/>
    <w:rsid w:val="007E65B8"/>
    <w:rsid w:val="007E6925"/>
    <w:rsid w:val="007E6988"/>
    <w:rsid w:val="007E6CFB"/>
    <w:rsid w:val="007E6DF9"/>
    <w:rsid w:val="007E6E70"/>
    <w:rsid w:val="007E6ED0"/>
    <w:rsid w:val="007E7079"/>
    <w:rsid w:val="007E7405"/>
    <w:rsid w:val="007E75DA"/>
    <w:rsid w:val="007E7696"/>
    <w:rsid w:val="007E781D"/>
    <w:rsid w:val="007E7C98"/>
    <w:rsid w:val="007E7CF7"/>
    <w:rsid w:val="007F007A"/>
    <w:rsid w:val="007F034B"/>
    <w:rsid w:val="007F0759"/>
    <w:rsid w:val="007F078A"/>
    <w:rsid w:val="007F0799"/>
    <w:rsid w:val="007F0B8E"/>
    <w:rsid w:val="007F0BD3"/>
    <w:rsid w:val="007F0C34"/>
    <w:rsid w:val="007F0EF2"/>
    <w:rsid w:val="007F11E6"/>
    <w:rsid w:val="007F12CF"/>
    <w:rsid w:val="007F139B"/>
    <w:rsid w:val="007F13A3"/>
    <w:rsid w:val="007F13B9"/>
    <w:rsid w:val="007F1681"/>
    <w:rsid w:val="007F17AC"/>
    <w:rsid w:val="007F1806"/>
    <w:rsid w:val="007F1D15"/>
    <w:rsid w:val="007F1E5B"/>
    <w:rsid w:val="007F1F68"/>
    <w:rsid w:val="007F219C"/>
    <w:rsid w:val="007F222F"/>
    <w:rsid w:val="007F22F9"/>
    <w:rsid w:val="007F23DB"/>
    <w:rsid w:val="007F24A1"/>
    <w:rsid w:val="007F268E"/>
    <w:rsid w:val="007F2837"/>
    <w:rsid w:val="007F2C60"/>
    <w:rsid w:val="007F2D87"/>
    <w:rsid w:val="007F2E99"/>
    <w:rsid w:val="007F30ED"/>
    <w:rsid w:val="007F34D3"/>
    <w:rsid w:val="007F365E"/>
    <w:rsid w:val="007F39C7"/>
    <w:rsid w:val="007F3AA2"/>
    <w:rsid w:val="007F3BBB"/>
    <w:rsid w:val="007F3E15"/>
    <w:rsid w:val="007F3E50"/>
    <w:rsid w:val="007F3F1A"/>
    <w:rsid w:val="007F3F23"/>
    <w:rsid w:val="007F4579"/>
    <w:rsid w:val="007F46C2"/>
    <w:rsid w:val="007F47C8"/>
    <w:rsid w:val="007F4B0F"/>
    <w:rsid w:val="007F4CB5"/>
    <w:rsid w:val="007F4F33"/>
    <w:rsid w:val="007F4F4C"/>
    <w:rsid w:val="007F53B0"/>
    <w:rsid w:val="007F6522"/>
    <w:rsid w:val="007F6804"/>
    <w:rsid w:val="007F76D7"/>
    <w:rsid w:val="007F78C7"/>
    <w:rsid w:val="007F7968"/>
    <w:rsid w:val="007F7E81"/>
    <w:rsid w:val="008001E4"/>
    <w:rsid w:val="0080038F"/>
    <w:rsid w:val="008008BD"/>
    <w:rsid w:val="00800BF9"/>
    <w:rsid w:val="00800F6D"/>
    <w:rsid w:val="00800FB3"/>
    <w:rsid w:val="00802147"/>
    <w:rsid w:val="008022BA"/>
    <w:rsid w:val="0080272C"/>
    <w:rsid w:val="008027A8"/>
    <w:rsid w:val="00802980"/>
    <w:rsid w:val="00802BE1"/>
    <w:rsid w:val="00803A04"/>
    <w:rsid w:val="00804A6E"/>
    <w:rsid w:val="00804BD2"/>
    <w:rsid w:val="00805291"/>
    <w:rsid w:val="008054EF"/>
    <w:rsid w:val="00805B18"/>
    <w:rsid w:val="00805C41"/>
    <w:rsid w:val="00805DCB"/>
    <w:rsid w:val="00805F95"/>
    <w:rsid w:val="00806244"/>
    <w:rsid w:val="00806A2D"/>
    <w:rsid w:val="00806CE4"/>
    <w:rsid w:val="00806F96"/>
    <w:rsid w:val="008074EB"/>
    <w:rsid w:val="00807707"/>
    <w:rsid w:val="00807798"/>
    <w:rsid w:val="0081036A"/>
    <w:rsid w:val="00810564"/>
    <w:rsid w:val="00810F51"/>
    <w:rsid w:val="00810F81"/>
    <w:rsid w:val="00811A30"/>
    <w:rsid w:val="00811B9C"/>
    <w:rsid w:val="00812DAD"/>
    <w:rsid w:val="00813365"/>
    <w:rsid w:val="008134D1"/>
    <w:rsid w:val="00813792"/>
    <w:rsid w:val="00813E87"/>
    <w:rsid w:val="00813ED4"/>
    <w:rsid w:val="00814A0E"/>
    <w:rsid w:val="00815135"/>
    <w:rsid w:val="00815180"/>
    <w:rsid w:val="0081566B"/>
    <w:rsid w:val="008157D3"/>
    <w:rsid w:val="00815CF0"/>
    <w:rsid w:val="00815D5A"/>
    <w:rsid w:val="00816093"/>
    <w:rsid w:val="008160F4"/>
    <w:rsid w:val="008164E3"/>
    <w:rsid w:val="008168F6"/>
    <w:rsid w:val="0081691B"/>
    <w:rsid w:val="00816ABA"/>
    <w:rsid w:val="00816C73"/>
    <w:rsid w:val="00816FB0"/>
    <w:rsid w:val="00817308"/>
    <w:rsid w:val="00817D89"/>
    <w:rsid w:val="008200A6"/>
    <w:rsid w:val="00820503"/>
    <w:rsid w:val="0082050B"/>
    <w:rsid w:val="0082051D"/>
    <w:rsid w:val="00820523"/>
    <w:rsid w:val="008205E0"/>
    <w:rsid w:val="00820D7F"/>
    <w:rsid w:val="00820ED8"/>
    <w:rsid w:val="00820EE6"/>
    <w:rsid w:val="00820F1C"/>
    <w:rsid w:val="0082104F"/>
    <w:rsid w:val="00821162"/>
    <w:rsid w:val="00821297"/>
    <w:rsid w:val="008217F7"/>
    <w:rsid w:val="00821896"/>
    <w:rsid w:val="00821A00"/>
    <w:rsid w:val="00821C77"/>
    <w:rsid w:val="0082208D"/>
    <w:rsid w:val="00822109"/>
    <w:rsid w:val="00822400"/>
    <w:rsid w:val="0082288A"/>
    <w:rsid w:val="00822AC9"/>
    <w:rsid w:val="00822D41"/>
    <w:rsid w:val="0082327C"/>
    <w:rsid w:val="00823571"/>
    <w:rsid w:val="008237D8"/>
    <w:rsid w:val="0082391B"/>
    <w:rsid w:val="00823A2B"/>
    <w:rsid w:val="00823A7B"/>
    <w:rsid w:val="00823BAC"/>
    <w:rsid w:val="00823D12"/>
    <w:rsid w:val="00823DB7"/>
    <w:rsid w:val="00824687"/>
    <w:rsid w:val="00824693"/>
    <w:rsid w:val="00824700"/>
    <w:rsid w:val="00824930"/>
    <w:rsid w:val="00824AD3"/>
    <w:rsid w:val="008258F2"/>
    <w:rsid w:val="00825DA0"/>
    <w:rsid w:val="00825F43"/>
    <w:rsid w:val="00826280"/>
    <w:rsid w:val="00826325"/>
    <w:rsid w:val="00826559"/>
    <w:rsid w:val="008266EE"/>
    <w:rsid w:val="0082675E"/>
    <w:rsid w:val="00826922"/>
    <w:rsid w:val="00826CD5"/>
    <w:rsid w:val="00827144"/>
    <w:rsid w:val="008272B1"/>
    <w:rsid w:val="00827491"/>
    <w:rsid w:val="0082754F"/>
    <w:rsid w:val="00827910"/>
    <w:rsid w:val="00827A3B"/>
    <w:rsid w:val="008300A9"/>
    <w:rsid w:val="00830533"/>
    <w:rsid w:val="008306D0"/>
    <w:rsid w:val="0083122B"/>
    <w:rsid w:val="00831702"/>
    <w:rsid w:val="00831C8C"/>
    <w:rsid w:val="00831FB7"/>
    <w:rsid w:val="0083202C"/>
    <w:rsid w:val="00832035"/>
    <w:rsid w:val="008326E8"/>
    <w:rsid w:val="00833605"/>
    <w:rsid w:val="00833640"/>
    <w:rsid w:val="00833730"/>
    <w:rsid w:val="00833910"/>
    <w:rsid w:val="00833B45"/>
    <w:rsid w:val="00833D6E"/>
    <w:rsid w:val="00833F56"/>
    <w:rsid w:val="00833FB7"/>
    <w:rsid w:val="00834175"/>
    <w:rsid w:val="0083418E"/>
    <w:rsid w:val="00834229"/>
    <w:rsid w:val="00834CE9"/>
    <w:rsid w:val="0083556B"/>
    <w:rsid w:val="00835B71"/>
    <w:rsid w:val="00835BE7"/>
    <w:rsid w:val="0083623F"/>
    <w:rsid w:val="00836334"/>
    <w:rsid w:val="0083638C"/>
    <w:rsid w:val="00837211"/>
    <w:rsid w:val="0083747C"/>
    <w:rsid w:val="00837653"/>
    <w:rsid w:val="0083767B"/>
    <w:rsid w:val="008378FF"/>
    <w:rsid w:val="00837D69"/>
    <w:rsid w:val="00837EA8"/>
    <w:rsid w:val="0084009E"/>
    <w:rsid w:val="008400A7"/>
    <w:rsid w:val="0084039D"/>
    <w:rsid w:val="00840853"/>
    <w:rsid w:val="0084095E"/>
    <w:rsid w:val="00840AA1"/>
    <w:rsid w:val="00840DA5"/>
    <w:rsid w:val="00840F8E"/>
    <w:rsid w:val="00841157"/>
    <w:rsid w:val="00841A6A"/>
    <w:rsid w:val="00841E59"/>
    <w:rsid w:val="00841F96"/>
    <w:rsid w:val="008424F6"/>
    <w:rsid w:val="0084292E"/>
    <w:rsid w:val="00842DD9"/>
    <w:rsid w:val="00842E68"/>
    <w:rsid w:val="00843AC8"/>
    <w:rsid w:val="0084479A"/>
    <w:rsid w:val="008447FC"/>
    <w:rsid w:val="00844907"/>
    <w:rsid w:val="008449A7"/>
    <w:rsid w:val="00844BD4"/>
    <w:rsid w:val="00844D96"/>
    <w:rsid w:val="00845245"/>
    <w:rsid w:val="0084540F"/>
    <w:rsid w:val="00845477"/>
    <w:rsid w:val="0084596D"/>
    <w:rsid w:val="00845AB8"/>
    <w:rsid w:val="00845D0B"/>
    <w:rsid w:val="00845DCE"/>
    <w:rsid w:val="00845EDC"/>
    <w:rsid w:val="00845F9F"/>
    <w:rsid w:val="00846478"/>
    <w:rsid w:val="008464A5"/>
    <w:rsid w:val="008466AC"/>
    <w:rsid w:val="00846856"/>
    <w:rsid w:val="00846BEA"/>
    <w:rsid w:val="00846C18"/>
    <w:rsid w:val="00846D35"/>
    <w:rsid w:val="00847118"/>
    <w:rsid w:val="00847B7B"/>
    <w:rsid w:val="00847D85"/>
    <w:rsid w:val="00847D9E"/>
    <w:rsid w:val="0085045E"/>
    <w:rsid w:val="00850671"/>
    <w:rsid w:val="0085096A"/>
    <w:rsid w:val="008509F2"/>
    <w:rsid w:val="00851A8F"/>
    <w:rsid w:val="00851BAD"/>
    <w:rsid w:val="008522F7"/>
    <w:rsid w:val="008522FD"/>
    <w:rsid w:val="00852AA3"/>
    <w:rsid w:val="00852EF4"/>
    <w:rsid w:val="00853049"/>
    <w:rsid w:val="00853088"/>
    <w:rsid w:val="0085310D"/>
    <w:rsid w:val="0085316B"/>
    <w:rsid w:val="0085342B"/>
    <w:rsid w:val="00853747"/>
    <w:rsid w:val="008537AD"/>
    <w:rsid w:val="00853C5D"/>
    <w:rsid w:val="00854365"/>
    <w:rsid w:val="00854BA6"/>
    <w:rsid w:val="00854FA1"/>
    <w:rsid w:val="00856184"/>
    <w:rsid w:val="00856391"/>
    <w:rsid w:val="0085665C"/>
    <w:rsid w:val="00856675"/>
    <w:rsid w:val="008568C3"/>
    <w:rsid w:val="0085690F"/>
    <w:rsid w:val="0085730B"/>
    <w:rsid w:val="008579D9"/>
    <w:rsid w:val="008600E5"/>
    <w:rsid w:val="008602D7"/>
    <w:rsid w:val="00860489"/>
    <w:rsid w:val="008605F7"/>
    <w:rsid w:val="00860C82"/>
    <w:rsid w:val="00860C86"/>
    <w:rsid w:val="00860D61"/>
    <w:rsid w:val="0086105B"/>
    <w:rsid w:val="008612A4"/>
    <w:rsid w:val="00861328"/>
    <w:rsid w:val="00861F2D"/>
    <w:rsid w:val="0086204D"/>
    <w:rsid w:val="00862442"/>
    <w:rsid w:val="00862945"/>
    <w:rsid w:val="00862F07"/>
    <w:rsid w:val="008633C7"/>
    <w:rsid w:val="00863648"/>
    <w:rsid w:val="00863669"/>
    <w:rsid w:val="0086437E"/>
    <w:rsid w:val="0086464F"/>
    <w:rsid w:val="00864B7C"/>
    <w:rsid w:val="00864F72"/>
    <w:rsid w:val="008651B9"/>
    <w:rsid w:val="00865724"/>
    <w:rsid w:val="00865A53"/>
    <w:rsid w:val="00865DE5"/>
    <w:rsid w:val="008664CC"/>
    <w:rsid w:val="00866E0D"/>
    <w:rsid w:val="00866E74"/>
    <w:rsid w:val="008674DC"/>
    <w:rsid w:val="00867978"/>
    <w:rsid w:val="00867A42"/>
    <w:rsid w:val="00867C31"/>
    <w:rsid w:val="00867CD9"/>
    <w:rsid w:val="00870AA9"/>
    <w:rsid w:val="00870CB8"/>
    <w:rsid w:val="00870D30"/>
    <w:rsid w:val="00870DFF"/>
    <w:rsid w:val="00870E90"/>
    <w:rsid w:val="00871421"/>
    <w:rsid w:val="008714AD"/>
    <w:rsid w:val="00871647"/>
    <w:rsid w:val="00871910"/>
    <w:rsid w:val="00871A1C"/>
    <w:rsid w:val="00871BCA"/>
    <w:rsid w:val="00871F1E"/>
    <w:rsid w:val="00872122"/>
    <w:rsid w:val="008723CD"/>
    <w:rsid w:val="008726F3"/>
    <w:rsid w:val="00872AA5"/>
    <w:rsid w:val="00872BE2"/>
    <w:rsid w:val="008730EF"/>
    <w:rsid w:val="0087342A"/>
    <w:rsid w:val="00873504"/>
    <w:rsid w:val="008735BE"/>
    <w:rsid w:val="00873AE4"/>
    <w:rsid w:val="00874053"/>
    <w:rsid w:val="008740E3"/>
    <w:rsid w:val="00874115"/>
    <w:rsid w:val="0087468B"/>
    <w:rsid w:val="00874700"/>
    <w:rsid w:val="0087477D"/>
    <w:rsid w:val="00874A26"/>
    <w:rsid w:val="00874F61"/>
    <w:rsid w:val="00875287"/>
    <w:rsid w:val="008754D5"/>
    <w:rsid w:val="0087565B"/>
    <w:rsid w:val="00875863"/>
    <w:rsid w:val="008758AE"/>
    <w:rsid w:val="00875A22"/>
    <w:rsid w:val="00875C56"/>
    <w:rsid w:val="00875D47"/>
    <w:rsid w:val="008760B5"/>
    <w:rsid w:val="00876132"/>
    <w:rsid w:val="00876271"/>
    <w:rsid w:val="0087642C"/>
    <w:rsid w:val="00876445"/>
    <w:rsid w:val="008765B1"/>
    <w:rsid w:val="00876755"/>
    <w:rsid w:val="00876900"/>
    <w:rsid w:val="00876904"/>
    <w:rsid w:val="008769BF"/>
    <w:rsid w:val="00877202"/>
    <w:rsid w:val="008779CC"/>
    <w:rsid w:val="00880B5F"/>
    <w:rsid w:val="00880BC3"/>
    <w:rsid w:val="00880F37"/>
    <w:rsid w:val="00881082"/>
    <w:rsid w:val="00881559"/>
    <w:rsid w:val="00881916"/>
    <w:rsid w:val="00881A05"/>
    <w:rsid w:val="00881F83"/>
    <w:rsid w:val="00882052"/>
    <w:rsid w:val="00882134"/>
    <w:rsid w:val="008829E7"/>
    <w:rsid w:val="00882B10"/>
    <w:rsid w:val="00883244"/>
    <w:rsid w:val="008832C7"/>
    <w:rsid w:val="00883688"/>
    <w:rsid w:val="008839AD"/>
    <w:rsid w:val="00883B7B"/>
    <w:rsid w:val="00883CE6"/>
    <w:rsid w:val="00883E73"/>
    <w:rsid w:val="00884409"/>
    <w:rsid w:val="008847F5"/>
    <w:rsid w:val="00884B25"/>
    <w:rsid w:val="00884B68"/>
    <w:rsid w:val="00884BBB"/>
    <w:rsid w:val="00884D28"/>
    <w:rsid w:val="00884EF4"/>
    <w:rsid w:val="00885C57"/>
    <w:rsid w:val="00885EB6"/>
    <w:rsid w:val="00885FA4"/>
    <w:rsid w:val="008863A5"/>
    <w:rsid w:val="0088648B"/>
    <w:rsid w:val="00886606"/>
    <w:rsid w:val="00886DC3"/>
    <w:rsid w:val="00886DEB"/>
    <w:rsid w:val="00886F1C"/>
    <w:rsid w:val="00887557"/>
    <w:rsid w:val="00887BF7"/>
    <w:rsid w:val="00887E4B"/>
    <w:rsid w:val="00887F5A"/>
    <w:rsid w:val="00890131"/>
    <w:rsid w:val="0089013B"/>
    <w:rsid w:val="008901C1"/>
    <w:rsid w:val="00890629"/>
    <w:rsid w:val="008908E2"/>
    <w:rsid w:val="008909A1"/>
    <w:rsid w:val="008909CA"/>
    <w:rsid w:val="00890F06"/>
    <w:rsid w:val="00890F5E"/>
    <w:rsid w:val="008910C4"/>
    <w:rsid w:val="008911BD"/>
    <w:rsid w:val="008912F7"/>
    <w:rsid w:val="008913AE"/>
    <w:rsid w:val="008913FB"/>
    <w:rsid w:val="00891657"/>
    <w:rsid w:val="00891A17"/>
    <w:rsid w:val="008921C3"/>
    <w:rsid w:val="00892480"/>
    <w:rsid w:val="008925D2"/>
    <w:rsid w:val="008927D1"/>
    <w:rsid w:val="00892F82"/>
    <w:rsid w:val="00892F99"/>
    <w:rsid w:val="00892FD9"/>
    <w:rsid w:val="00893008"/>
    <w:rsid w:val="008930B0"/>
    <w:rsid w:val="0089348C"/>
    <w:rsid w:val="0089372D"/>
    <w:rsid w:val="0089392C"/>
    <w:rsid w:val="00893BAA"/>
    <w:rsid w:val="00893BFA"/>
    <w:rsid w:val="00894711"/>
    <w:rsid w:val="00894910"/>
    <w:rsid w:val="0089545B"/>
    <w:rsid w:val="00895484"/>
    <w:rsid w:val="008957EF"/>
    <w:rsid w:val="008959A4"/>
    <w:rsid w:val="00895A89"/>
    <w:rsid w:val="00895DF5"/>
    <w:rsid w:val="00895ED7"/>
    <w:rsid w:val="00895FF4"/>
    <w:rsid w:val="00896205"/>
    <w:rsid w:val="00896848"/>
    <w:rsid w:val="00896D58"/>
    <w:rsid w:val="00896FCB"/>
    <w:rsid w:val="00897286"/>
    <w:rsid w:val="00897482"/>
    <w:rsid w:val="00897542"/>
    <w:rsid w:val="00897629"/>
    <w:rsid w:val="008976EE"/>
    <w:rsid w:val="00897713"/>
    <w:rsid w:val="0089778B"/>
    <w:rsid w:val="0089783B"/>
    <w:rsid w:val="008978F8"/>
    <w:rsid w:val="00897B97"/>
    <w:rsid w:val="00897C69"/>
    <w:rsid w:val="008A0099"/>
    <w:rsid w:val="008A0321"/>
    <w:rsid w:val="008A0373"/>
    <w:rsid w:val="008A0441"/>
    <w:rsid w:val="008A0462"/>
    <w:rsid w:val="008A0585"/>
    <w:rsid w:val="008A064D"/>
    <w:rsid w:val="008A0793"/>
    <w:rsid w:val="008A0A25"/>
    <w:rsid w:val="008A0D1B"/>
    <w:rsid w:val="008A103C"/>
    <w:rsid w:val="008A14DF"/>
    <w:rsid w:val="008A1555"/>
    <w:rsid w:val="008A1967"/>
    <w:rsid w:val="008A2036"/>
    <w:rsid w:val="008A2041"/>
    <w:rsid w:val="008A2287"/>
    <w:rsid w:val="008A2433"/>
    <w:rsid w:val="008A2A3A"/>
    <w:rsid w:val="008A2C0B"/>
    <w:rsid w:val="008A2EFF"/>
    <w:rsid w:val="008A2F4C"/>
    <w:rsid w:val="008A308B"/>
    <w:rsid w:val="008A385E"/>
    <w:rsid w:val="008A3A41"/>
    <w:rsid w:val="008A3ADE"/>
    <w:rsid w:val="008A3DC8"/>
    <w:rsid w:val="008A4018"/>
    <w:rsid w:val="008A428B"/>
    <w:rsid w:val="008A439F"/>
    <w:rsid w:val="008A4A33"/>
    <w:rsid w:val="008A4EF3"/>
    <w:rsid w:val="008A510C"/>
    <w:rsid w:val="008A519E"/>
    <w:rsid w:val="008A574E"/>
    <w:rsid w:val="008A5979"/>
    <w:rsid w:val="008A5AD4"/>
    <w:rsid w:val="008A5CCD"/>
    <w:rsid w:val="008A5E43"/>
    <w:rsid w:val="008A5EC5"/>
    <w:rsid w:val="008A63D5"/>
    <w:rsid w:val="008A65FB"/>
    <w:rsid w:val="008A69DE"/>
    <w:rsid w:val="008A6C8D"/>
    <w:rsid w:val="008A6EA0"/>
    <w:rsid w:val="008A7896"/>
    <w:rsid w:val="008A78F9"/>
    <w:rsid w:val="008A7965"/>
    <w:rsid w:val="008B02BF"/>
    <w:rsid w:val="008B046C"/>
    <w:rsid w:val="008B0652"/>
    <w:rsid w:val="008B0F45"/>
    <w:rsid w:val="008B1197"/>
    <w:rsid w:val="008B1214"/>
    <w:rsid w:val="008B151A"/>
    <w:rsid w:val="008B1774"/>
    <w:rsid w:val="008B1955"/>
    <w:rsid w:val="008B1983"/>
    <w:rsid w:val="008B19D0"/>
    <w:rsid w:val="008B1E43"/>
    <w:rsid w:val="008B1F19"/>
    <w:rsid w:val="008B20BE"/>
    <w:rsid w:val="008B250A"/>
    <w:rsid w:val="008B2608"/>
    <w:rsid w:val="008B27E1"/>
    <w:rsid w:val="008B27ED"/>
    <w:rsid w:val="008B28CD"/>
    <w:rsid w:val="008B2B2E"/>
    <w:rsid w:val="008B2EDC"/>
    <w:rsid w:val="008B312B"/>
    <w:rsid w:val="008B328F"/>
    <w:rsid w:val="008B33CE"/>
    <w:rsid w:val="008B3409"/>
    <w:rsid w:val="008B34A7"/>
    <w:rsid w:val="008B35B8"/>
    <w:rsid w:val="008B3613"/>
    <w:rsid w:val="008B36CB"/>
    <w:rsid w:val="008B430C"/>
    <w:rsid w:val="008B4403"/>
    <w:rsid w:val="008B4592"/>
    <w:rsid w:val="008B4648"/>
    <w:rsid w:val="008B480E"/>
    <w:rsid w:val="008B4849"/>
    <w:rsid w:val="008B4C31"/>
    <w:rsid w:val="008B4DB5"/>
    <w:rsid w:val="008B50BA"/>
    <w:rsid w:val="008B5344"/>
    <w:rsid w:val="008B5E83"/>
    <w:rsid w:val="008B6373"/>
    <w:rsid w:val="008B653B"/>
    <w:rsid w:val="008B65AF"/>
    <w:rsid w:val="008B68B4"/>
    <w:rsid w:val="008B6B43"/>
    <w:rsid w:val="008B6E1F"/>
    <w:rsid w:val="008B79A2"/>
    <w:rsid w:val="008B7EC2"/>
    <w:rsid w:val="008C01B1"/>
    <w:rsid w:val="008C04A4"/>
    <w:rsid w:val="008C0767"/>
    <w:rsid w:val="008C0CCE"/>
    <w:rsid w:val="008C0D5E"/>
    <w:rsid w:val="008C1208"/>
    <w:rsid w:val="008C131B"/>
    <w:rsid w:val="008C13AD"/>
    <w:rsid w:val="008C1BAF"/>
    <w:rsid w:val="008C2143"/>
    <w:rsid w:val="008C21D8"/>
    <w:rsid w:val="008C23EF"/>
    <w:rsid w:val="008C24AD"/>
    <w:rsid w:val="008C29E0"/>
    <w:rsid w:val="008C2A61"/>
    <w:rsid w:val="008C2BB3"/>
    <w:rsid w:val="008C2D8A"/>
    <w:rsid w:val="008C3297"/>
    <w:rsid w:val="008C3A36"/>
    <w:rsid w:val="008C437D"/>
    <w:rsid w:val="008C43B6"/>
    <w:rsid w:val="008C46CC"/>
    <w:rsid w:val="008C49B4"/>
    <w:rsid w:val="008C4A1A"/>
    <w:rsid w:val="008C5557"/>
    <w:rsid w:val="008C55C6"/>
    <w:rsid w:val="008C64B0"/>
    <w:rsid w:val="008C684A"/>
    <w:rsid w:val="008C6EB5"/>
    <w:rsid w:val="008C716A"/>
    <w:rsid w:val="008C75DD"/>
    <w:rsid w:val="008C7DDD"/>
    <w:rsid w:val="008C7FCD"/>
    <w:rsid w:val="008D0780"/>
    <w:rsid w:val="008D0DC2"/>
    <w:rsid w:val="008D0EED"/>
    <w:rsid w:val="008D0F05"/>
    <w:rsid w:val="008D0F59"/>
    <w:rsid w:val="008D0F79"/>
    <w:rsid w:val="008D1010"/>
    <w:rsid w:val="008D16AE"/>
    <w:rsid w:val="008D1F7F"/>
    <w:rsid w:val="008D21B4"/>
    <w:rsid w:val="008D220B"/>
    <w:rsid w:val="008D238D"/>
    <w:rsid w:val="008D2402"/>
    <w:rsid w:val="008D256F"/>
    <w:rsid w:val="008D270C"/>
    <w:rsid w:val="008D2EDF"/>
    <w:rsid w:val="008D3323"/>
    <w:rsid w:val="008D368A"/>
    <w:rsid w:val="008D3964"/>
    <w:rsid w:val="008D3DE0"/>
    <w:rsid w:val="008D4037"/>
    <w:rsid w:val="008D4438"/>
    <w:rsid w:val="008D447C"/>
    <w:rsid w:val="008D4B06"/>
    <w:rsid w:val="008D526B"/>
    <w:rsid w:val="008D5600"/>
    <w:rsid w:val="008D5680"/>
    <w:rsid w:val="008D5941"/>
    <w:rsid w:val="008D5984"/>
    <w:rsid w:val="008D5AA4"/>
    <w:rsid w:val="008D5C56"/>
    <w:rsid w:val="008D5FA6"/>
    <w:rsid w:val="008D6306"/>
    <w:rsid w:val="008D68B5"/>
    <w:rsid w:val="008D692A"/>
    <w:rsid w:val="008D7285"/>
    <w:rsid w:val="008D7355"/>
    <w:rsid w:val="008D79A2"/>
    <w:rsid w:val="008D7AA4"/>
    <w:rsid w:val="008D7AB7"/>
    <w:rsid w:val="008D7B9F"/>
    <w:rsid w:val="008E014E"/>
    <w:rsid w:val="008E0930"/>
    <w:rsid w:val="008E0C91"/>
    <w:rsid w:val="008E11FC"/>
    <w:rsid w:val="008E1479"/>
    <w:rsid w:val="008E1769"/>
    <w:rsid w:val="008E218E"/>
    <w:rsid w:val="008E21CF"/>
    <w:rsid w:val="008E2769"/>
    <w:rsid w:val="008E2983"/>
    <w:rsid w:val="008E2AC6"/>
    <w:rsid w:val="008E2CAC"/>
    <w:rsid w:val="008E35D2"/>
    <w:rsid w:val="008E3F75"/>
    <w:rsid w:val="008E3F90"/>
    <w:rsid w:val="008E3FEA"/>
    <w:rsid w:val="008E4064"/>
    <w:rsid w:val="008E4131"/>
    <w:rsid w:val="008E41BD"/>
    <w:rsid w:val="008E433E"/>
    <w:rsid w:val="008E47D7"/>
    <w:rsid w:val="008E4AF7"/>
    <w:rsid w:val="008E4E05"/>
    <w:rsid w:val="008E5519"/>
    <w:rsid w:val="008E5602"/>
    <w:rsid w:val="008E5B3C"/>
    <w:rsid w:val="008E5CC4"/>
    <w:rsid w:val="008E5E3F"/>
    <w:rsid w:val="008E6797"/>
    <w:rsid w:val="008E6A61"/>
    <w:rsid w:val="008E6ACF"/>
    <w:rsid w:val="008E6B20"/>
    <w:rsid w:val="008E71D9"/>
    <w:rsid w:val="008E73FD"/>
    <w:rsid w:val="008E7700"/>
    <w:rsid w:val="008E78C7"/>
    <w:rsid w:val="008E7E54"/>
    <w:rsid w:val="008E7F4A"/>
    <w:rsid w:val="008E7FA0"/>
    <w:rsid w:val="008E7FD4"/>
    <w:rsid w:val="008F017A"/>
    <w:rsid w:val="008F0A67"/>
    <w:rsid w:val="008F0B14"/>
    <w:rsid w:val="008F0C10"/>
    <w:rsid w:val="008F0CB0"/>
    <w:rsid w:val="008F0EFB"/>
    <w:rsid w:val="008F12A2"/>
    <w:rsid w:val="008F135C"/>
    <w:rsid w:val="008F13F8"/>
    <w:rsid w:val="008F1420"/>
    <w:rsid w:val="008F16DB"/>
    <w:rsid w:val="008F181F"/>
    <w:rsid w:val="008F19AD"/>
    <w:rsid w:val="008F1C0C"/>
    <w:rsid w:val="008F1D94"/>
    <w:rsid w:val="008F2295"/>
    <w:rsid w:val="008F2562"/>
    <w:rsid w:val="008F26E0"/>
    <w:rsid w:val="008F2CBF"/>
    <w:rsid w:val="008F3177"/>
    <w:rsid w:val="008F3313"/>
    <w:rsid w:val="008F3A45"/>
    <w:rsid w:val="008F3BEF"/>
    <w:rsid w:val="008F4255"/>
    <w:rsid w:val="008F45A8"/>
    <w:rsid w:val="008F4AA5"/>
    <w:rsid w:val="008F4C1B"/>
    <w:rsid w:val="008F56AF"/>
    <w:rsid w:val="008F5AD3"/>
    <w:rsid w:val="008F636C"/>
    <w:rsid w:val="008F644E"/>
    <w:rsid w:val="008F6A1D"/>
    <w:rsid w:val="008F6BEF"/>
    <w:rsid w:val="008F6D08"/>
    <w:rsid w:val="008F6DA8"/>
    <w:rsid w:val="008F6F0E"/>
    <w:rsid w:val="008F759A"/>
    <w:rsid w:val="008F78B2"/>
    <w:rsid w:val="008F7A28"/>
    <w:rsid w:val="008F7B8D"/>
    <w:rsid w:val="008F7BAD"/>
    <w:rsid w:val="008F7E5E"/>
    <w:rsid w:val="0090033C"/>
    <w:rsid w:val="0090097B"/>
    <w:rsid w:val="00900BF3"/>
    <w:rsid w:val="00900DDE"/>
    <w:rsid w:val="00901024"/>
    <w:rsid w:val="0090141E"/>
    <w:rsid w:val="00901522"/>
    <w:rsid w:val="009017FB"/>
    <w:rsid w:val="0090181A"/>
    <w:rsid w:val="00901B0C"/>
    <w:rsid w:val="00901C97"/>
    <w:rsid w:val="00901E99"/>
    <w:rsid w:val="00901F02"/>
    <w:rsid w:val="009024C4"/>
    <w:rsid w:val="009025C4"/>
    <w:rsid w:val="009026D0"/>
    <w:rsid w:val="009027A1"/>
    <w:rsid w:val="00902AAD"/>
    <w:rsid w:val="00902BB4"/>
    <w:rsid w:val="00902C97"/>
    <w:rsid w:val="00902F06"/>
    <w:rsid w:val="0090354A"/>
    <w:rsid w:val="00903EFE"/>
    <w:rsid w:val="00903F67"/>
    <w:rsid w:val="0090453F"/>
    <w:rsid w:val="00904AC9"/>
    <w:rsid w:val="00904BD6"/>
    <w:rsid w:val="00904F6D"/>
    <w:rsid w:val="00905341"/>
    <w:rsid w:val="00905688"/>
    <w:rsid w:val="0090580D"/>
    <w:rsid w:val="00905D22"/>
    <w:rsid w:val="0090646A"/>
    <w:rsid w:val="0090658B"/>
    <w:rsid w:val="00906BA1"/>
    <w:rsid w:val="00907068"/>
    <w:rsid w:val="0090767B"/>
    <w:rsid w:val="00907BB1"/>
    <w:rsid w:val="00907BB8"/>
    <w:rsid w:val="00907C32"/>
    <w:rsid w:val="009101F9"/>
    <w:rsid w:val="0091027A"/>
    <w:rsid w:val="009105A5"/>
    <w:rsid w:val="009106A3"/>
    <w:rsid w:val="00910A04"/>
    <w:rsid w:val="009111B9"/>
    <w:rsid w:val="009111C4"/>
    <w:rsid w:val="00911225"/>
    <w:rsid w:val="0091157A"/>
    <w:rsid w:val="00911905"/>
    <w:rsid w:val="009120A6"/>
    <w:rsid w:val="0091225A"/>
    <w:rsid w:val="009125F9"/>
    <w:rsid w:val="00912930"/>
    <w:rsid w:val="00912E19"/>
    <w:rsid w:val="0091327E"/>
    <w:rsid w:val="0091331F"/>
    <w:rsid w:val="0091341D"/>
    <w:rsid w:val="00913451"/>
    <w:rsid w:val="009135A2"/>
    <w:rsid w:val="00913918"/>
    <w:rsid w:val="00913BF9"/>
    <w:rsid w:val="00913E89"/>
    <w:rsid w:val="009144D3"/>
    <w:rsid w:val="00914C76"/>
    <w:rsid w:val="00914CC3"/>
    <w:rsid w:val="00914E68"/>
    <w:rsid w:val="009156EA"/>
    <w:rsid w:val="009159AC"/>
    <w:rsid w:val="00915DC6"/>
    <w:rsid w:val="00915EE5"/>
    <w:rsid w:val="00916201"/>
    <w:rsid w:val="00916265"/>
    <w:rsid w:val="00916528"/>
    <w:rsid w:val="0091662E"/>
    <w:rsid w:val="00916975"/>
    <w:rsid w:val="00916D93"/>
    <w:rsid w:val="00916E25"/>
    <w:rsid w:val="00916FC4"/>
    <w:rsid w:val="00917786"/>
    <w:rsid w:val="00917856"/>
    <w:rsid w:val="009202CE"/>
    <w:rsid w:val="009208F7"/>
    <w:rsid w:val="00920B03"/>
    <w:rsid w:val="009217E3"/>
    <w:rsid w:val="00921944"/>
    <w:rsid w:val="00921E41"/>
    <w:rsid w:val="009223B8"/>
    <w:rsid w:val="009223F4"/>
    <w:rsid w:val="009225AB"/>
    <w:rsid w:val="009225C4"/>
    <w:rsid w:val="00922B86"/>
    <w:rsid w:val="00922B9D"/>
    <w:rsid w:val="00922C29"/>
    <w:rsid w:val="00922D8F"/>
    <w:rsid w:val="00922DAD"/>
    <w:rsid w:val="00922DC1"/>
    <w:rsid w:val="00922F4F"/>
    <w:rsid w:val="00922FC7"/>
    <w:rsid w:val="00923004"/>
    <w:rsid w:val="00923112"/>
    <w:rsid w:val="009233A7"/>
    <w:rsid w:val="009234E4"/>
    <w:rsid w:val="009238EB"/>
    <w:rsid w:val="00923BB3"/>
    <w:rsid w:val="00923C13"/>
    <w:rsid w:val="00924188"/>
    <w:rsid w:val="0092440E"/>
    <w:rsid w:val="0092459D"/>
    <w:rsid w:val="0092464E"/>
    <w:rsid w:val="00924B5E"/>
    <w:rsid w:val="00924B9E"/>
    <w:rsid w:val="00924E58"/>
    <w:rsid w:val="00924F6D"/>
    <w:rsid w:val="009252B7"/>
    <w:rsid w:val="0092557B"/>
    <w:rsid w:val="00925777"/>
    <w:rsid w:val="00925808"/>
    <w:rsid w:val="0092581E"/>
    <w:rsid w:val="00925888"/>
    <w:rsid w:val="009258C7"/>
    <w:rsid w:val="009258EE"/>
    <w:rsid w:val="00925ADC"/>
    <w:rsid w:val="00926156"/>
    <w:rsid w:val="00926281"/>
    <w:rsid w:val="009266D1"/>
    <w:rsid w:val="009268D6"/>
    <w:rsid w:val="009272EE"/>
    <w:rsid w:val="00927B85"/>
    <w:rsid w:val="00927CA3"/>
    <w:rsid w:val="00927EB1"/>
    <w:rsid w:val="00927FB0"/>
    <w:rsid w:val="00930429"/>
    <w:rsid w:val="00930D41"/>
    <w:rsid w:val="00931483"/>
    <w:rsid w:val="009316A0"/>
    <w:rsid w:val="009317D2"/>
    <w:rsid w:val="0093182F"/>
    <w:rsid w:val="0093195A"/>
    <w:rsid w:val="0093199D"/>
    <w:rsid w:val="00931AA7"/>
    <w:rsid w:val="00931E6E"/>
    <w:rsid w:val="00931F44"/>
    <w:rsid w:val="009321FD"/>
    <w:rsid w:val="009323D6"/>
    <w:rsid w:val="009327D2"/>
    <w:rsid w:val="0093287F"/>
    <w:rsid w:val="00932FD9"/>
    <w:rsid w:val="00933078"/>
    <w:rsid w:val="009332ED"/>
    <w:rsid w:val="00933DF0"/>
    <w:rsid w:val="00933E28"/>
    <w:rsid w:val="0093409D"/>
    <w:rsid w:val="009343EA"/>
    <w:rsid w:val="00934686"/>
    <w:rsid w:val="00934952"/>
    <w:rsid w:val="009349C3"/>
    <w:rsid w:val="00934A87"/>
    <w:rsid w:val="00934C22"/>
    <w:rsid w:val="00935077"/>
    <w:rsid w:val="00935603"/>
    <w:rsid w:val="00935721"/>
    <w:rsid w:val="00935790"/>
    <w:rsid w:val="009358FD"/>
    <w:rsid w:val="00935E3A"/>
    <w:rsid w:val="00936025"/>
    <w:rsid w:val="0093618F"/>
    <w:rsid w:val="00936491"/>
    <w:rsid w:val="00936E90"/>
    <w:rsid w:val="00937B60"/>
    <w:rsid w:val="00937BC6"/>
    <w:rsid w:val="00937DFC"/>
    <w:rsid w:val="009400B3"/>
    <w:rsid w:val="00940F31"/>
    <w:rsid w:val="009410AB"/>
    <w:rsid w:val="009412E3"/>
    <w:rsid w:val="00941350"/>
    <w:rsid w:val="0094140D"/>
    <w:rsid w:val="00941B88"/>
    <w:rsid w:val="0094222F"/>
    <w:rsid w:val="009423FA"/>
    <w:rsid w:val="0094254D"/>
    <w:rsid w:val="00942C53"/>
    <w:rsid w:val="00942E86"/>
    <w:rsid w:val="00942E95"/>
    <w:rsid w:val="00943291"/>
    <w:rsid w:val="00943519"/>
    <w:rsid w:val="00943840"/>
    <w:rsid w:val="00943937"/>
    <w:rsid w:val="00943A18"/>
    <w:rsid w:val="00943FEE"/>
    <w:rsid w:val="0094409B"/>
    <w:rsid w:val="009440EB"/>
    <w:rsid w:val="009441E4"/>
    <w:rsid w:val="009444EF"/>
    <w:rsid w:val="0094474A"/>
    <w:rsid w:val="00944983"/>
    <w:rsid w:val="00944BB0"/>
    <w:rsid w:val="009450F0"/>
    <w:rsid w:val="00945229"/>
    <w:rsid w:val="0094542A"/>
    <w:rsid w:val="0094545B"/>
    <w:rsid w:val="009455AC"/>
    <w:rsid w:val="009456DA"/>
    <w:rsid w:val="00945872"/>
    <w:rsid w:val="0094595D"/>
    <w:rsid w:val="00945CC4"/>
    <w:rsid w:val="009460C8"/>
    <w:rsid w:val="00946433"/>
    <w:rsid w:val="0094673B"/>
    <w:rsid w:val="00946905"/>
    <w:rsid w:val="00946957"/>
    <w:rsid w:val="009469BF"/>
    <w:rsid w:val="00946F59"/>
    <w:rsid w:val="00946FF0"/>
    <w:rsid w:val="0094729F"/>
    <w:rsid w:val="00947C80"/>
    <w:rsid w:val="00947C94"/>
    <w:rsid w:val="00947CB5"/>
    <w:rsid w:val="00947ECB"/>
    <w:rsid w:val="00950057"/>
    <w:rsid w:val="00950092"/>
    <w:rsid w:val="00950125"/>
    <w:rsid w:val="00950185"/>
    <w:rsid w:val="00950341"/>
    <w:rsid w:val="00950872"/>
    <w:rsid w:val="00950B78"/>
    <w:rsid w:val="00950DF0"/>
    <w:rsid w:val="00950F2F"/>
    <w:rsid w:val="009511C2"/>
    <w:rsid w:val="009512AD"/>
    <w:rsid w:val="00951432"/>
    <w:rsid w:val="0095148B"/>
    <w:rsid w:val="00951B27"/>
    <w:rsid w:val="00951E77"/>
    <w:rsid w:val="00952513"/>
    <w:rsid w:val="009526A2"/>
    <w:rsid w:val="00952B8C"/>
    <w:rsid w:val="00952C94"/>
    <w:rsid w:val="00952F1A"/>
    <w:rsid w:val="00953409"/>
    <w:rsid w:val="009537DE"/>
    <w:rsid w:val="009539B2"/>
    <w:rsid w:val="00954559"/>
    <w:rsid w:val="00954731"/>
    <w:rsid w:val="0095484D"/>
    <w:rsid w:val="00954879"/>
    <w:rsid w:val="0095488B"/>
    <w:rsid w:val="0095493E"/>
    <w:rsid w:val="00955097"/>
    <w:rsid w:val="00955234"/>
    <w:rsid w:val="009552E6"/>
    <w:rsid w:val="0095535A"/>
    <w:rsid w:val="00955AEC"/>
    <w:rsid w:val="00956676"/>
    <w:rsid w:val="00956842"/>
    <w:rsid w:val="00956871"/>
    <w:rsid w:val="00956A8E"/>
    <w:rsid w:val="00956AE9"/>
    <w:rsid w:val="00956B00"/>
    <w:rsid w:val="00956C34"/>
    <w:rsid w:val="00960165"/>
    <w:rsid w:val="009606C7"/>
    <w:rsid w:val="00960A8D"/>
    <w:rsid w:val="00960AC4"/>
    <w:rsid w:val="00960F20"/>
    <w:rsid w:val="00960FB7"/>
    <w:rsid w:val="009617E3"/>
    <w:rsid w:val="00961EE7"/>
    <w:rsid w:val="009621A1"/>
    <w:rsid w:val="0096270C"/>
    <w:rsid w:val="00962A66"/>
    <w:rsid w:val="009633E3"/>
    <w:rsid w:val="00963869"/>
    <w:rsid w:val="00963895"/>
    <w:rsid w:val="0096398D"/>
    <w:rsid w:val="00964178"/>
    <w:rsid w:val="0096432D"/>
    <w:rsid w:val="009644D4"/>
    <w:rsid w:val="009650C8"/>
    <w:rsid w:val="00966138"/>
    <w:rsid w:val="00966169"/>
    <w:rsid w:val="009662CD"/>
    <w:rsid w:val="00966412"/>
    <w:rsid w:val="009668A2"/>
    <w:rsid w:val="00967122"/>
    <w:rsid w:val="00967591"/>
    <w:rsid w:val="00967849"/>
    <w:rsid w:val="00967CC1"/>
    <w:rsid w:val="009701E0"/>
    <w:rsid w:val="00970270"/>
    <w:rsid w:val="00970A7C"/>
    <w:rsid w:val="00970E0E"/>
    <w:rsid w:val="00970E31"/>
    <w:rsid w:val="00971573"/>
    <w:rsid w:val="009719B7"/>
    <w:rsid w:val="009719D3"/>
    <w:rsid w:val="0097221F"/>
    <w:rsid w:val="009723D3"/>
    <w:rsid w:val="00972456"/>
    <w:rsid w:val="009724CF"/>
    <w:rsid w:val="009724F0"/>
    <w:rsid w:val="00972822"/>
    <w:rsid w:val="009728FB"/>
    <w:rsid w:val="00972FCB"/>
    <w:rsid w:val="0097375C"/>
    <w:rsid w:val="00974682"/>
    <w:rsid w:val="00974B9D"/>
    <w:rsid w:val="00974E06"/>
    <w:rsid w:val="00974F65"/>
    <w:rsid w:val="009751B1"/>
    <w:rsid w:val="0097546A"/>
    <w:rsid w:val="009756E2"/>
    <w:rsid w:val="00975B30"/>
    <w:rsid w:val="00976217"/>
    <w:rsid w:val="00976287"/>
    <w:rsid w:val="00976776"/>
    <w:rsid w:val="00976C8F"/>
    <w:rsid w:val="00977395"/>
    <w:rsid w:val="009773A4"/>
    <w:rsid w:val="009775D9"/>
    <w:rsid w:val="00977660"/>
    <w:rsid w:val="00977D97"/>
    <w:rsid w:val="0098049D"/>
    <w:rsid w:val="009804A7"/>
    <w:rsid w:val="00980541"/>
    <w:rsid w:val="0098061E"/>
    <w:rsid w:val="00980664"/>
    <w:rsid w:val="009810EE"/>
    <w:rsid w:val="00981579"/>
    <w:rsid w:val="00981B51"/>
    <w:rsid w:val="00981CFB"/>
    <w:rsid w:val="00982041"/>
    <w:rsid w:val="00982100"/>
    <w:rsid w:val="009823D1"/>
    <w:rsid w:val="00982487"/>
    <w:rsid w:val="009824BE"/>
    <w:rsid w:val="009826AA"/>
    <w:rsid w:val="0098273D"/>
    <w:rsid w:val="009827B7"/>
    <w:rsid w:val="009827D6"/>
    <w:rsid w:val="009828EE"/>
    <w:rsid w:val="0098290E"/>
    <w:rsid w:val="00982A9E"/>
    <w:rsid w:val="00982CDC"/>
    <w:rsid w:val="00982D53"/>
    <w:rsid w:val="00982D67"/>
    <w:rsid w:val="009832C8"/>
    <w:rsid w:val="00983323"/>
    <w:rsid w:val="00983423"/>
    <w:rsid w:val="00983518"/>
    <w:rsid w:val="00983645"/>
    <w:rsid w:val="009837B6"/>
    <w:rsid w:val="00983BA3"/>
    <w:rsid w:val="0098426A"/>
    <w:rsid w:val="0098489F"/>
    <w:rsid w:val="009848C2"/>
    <w:rsid w:val="0098500A"/>
    <w:rsid w:val="009857DF"/>
    <w:rsid w:val="00985D1E"/>
    <w:rsid w:val="00985E02"/>
    <w:rsid w:val="00986067"/>
    <w:rsid w:val="0098629E"/>
    <w:rsid w:val="009865D7"/>
    <w:rsid w:val="00986C81"/>
    <w:rsid w:val="00986FBB"/>
    <w:rsid w:val="0098763A"/>
    <w:rsid w:val="0098768E"/>
    <w:rsid w:val="00987ABE"/>
    <w:rsid w:val="00987D84"/>
    <w:rsid w:val="00987FED"/>
    <w:rsid w:val="009904BC"/>
    <w:rsid w:val="0099079B"/>
    <w:rsid w:val="00990853"/>
    <w:rsid w:val="00990AEB"/>
    <w:rsid w:val="00990C2D"/>
    <w:rsid w:val="00991301"/>
    <w:rsid w:val="00991726"/>
    <w:rsid w:val="00991AFE"/>
    <w:rsid w:val="00991D0D"/>
    <w:rsid w:val="0099203F"/>
    <w:rsid w:val="009924A0"/>
    <w:rsid w:val="0099260D"/>
    <w:rsid w:val="00992825"/>
    <w:rsid w:val="0099292F"/>
    <w:rsid w:val="00992AEB"/>
    <w:rsid w:val="00992B1E"/>
    <w:rsid w:val="00992C64"/>
    <w:rsid w:val="00992C81"/>
    <w:rsid w:val="00992D0F"/>
    <w:rsid w:val="00992DCC"/>
    <w:rsid w:val="00992E13"/>
    <w:rsid w:val="00992EAE"/>
    <w:rsid w:val="009931F7"/>
    <w:rsid w:val="00993211"/>
    <w:rsid w:val="009933BB"/>
    <w:rsid w:val="00993689"/>
    <w:rsid w:val="0099394F"/>
    <w:rsid w:val="00993DCD"/>
    <w:rsid w:val="009941F1"/>
    <w:rsid w:val="0099443C"/>
    <w:rsid w:val="009947BF"/>
    <w:rsid w:val="0099492E"/>
    <w:rsid w:val="00994B85"/>
    <w:rsid w:val="0099518D"/>
    <w:rsid w:val="00995245"/>
    <w:rsid w:val="009960A0"/>
    <w:rsid w:val="00996463"/>
    <w:rsid w:val="00996E47"/>
    <w:rsid w:val="00996FB7"/>
    <w:rsid w:val="0099741F"/>
    <w:rsid w:val="00997492"/>
    <w:rsid w:val="0099756D"/>
    <w:rsid w:val="00997E7B"/>
    <w:rsid w:val="009A0486"/>
    <w:rsid w:val="009A0F81"/>
    <w:rsid w:val="009A10DE"/>
    <w:rsid w:val="009A1209"/>
    <w:rsid w:val="009A1374"/>
    <w:rsid w:val="009A13E9"/>
    <w:rsid w:val="009A19AE"/>
    <w:rsid w:val="009A19CE"/>
    <w:rsid w:val="009A1E18"/>
    <w:rsid w:val="009A2069"/>
    <w:rsid w:val="009A261B"/>
    <w:rsid w:val="009A27EC"/>
    <w:rsid w:val="009A2CDA"/>
    <w:rsid w:val="009A2E5B"/>
    <w:rsid w:val="009A30B7"/>
    <w:rsid w:val="009A31D2"/>
    <w:rsid w:val="009A3239"/>
    <w:rsid w:val="009A3C66"/>
    <w:rsid w:val="009A3DA5"/>
    <w:rsid w:val="009A45EA"/>
    <w:rsid w:val="009A4803"/>
    <w:rsid w:val="009A4811"/>
    <w:rsid w:val="009A4A33"/>
    <w:rsid w:val="009A4B9F"/>
    <w:rsid w:val="009A514A"/>
    <w:rsid w:val="009A51B6"/>
    <w:rsid w:val="009A554C"/>
    <w:rsid w:val="009A560D"/>
    <w:rsid w:val="009A5916"/>
    <w:rsid w:val="009A5BB7"/>
    <w:rsid w:val="009A5DC0"/>
    <w:rsid w:val="009A5F17"/>
    <w:rsid w:val="009A628D"/>
    <w:rsid w:val="009A62B4"/>
    <w:rsid w:val="009A6561"/>
    <w:rsid w:val="009A668C"/>
    <w:rsid w:val="009A69BC"/>
    <w:rsid w:val="009A6F2D"/>
    <w:rsid w:val="009A6FC9"/>
    <w:rsid w:val="009A7092"/>
    <w:rsid w:val="009A75E9"/>
    <w:rsid w:val="009A764B"/>
    <w:rsid w:val="009A7690"/>
    <w:rsid w:val="009A7711"/>
    <w:rsid w:val="009A7A58"/>
    <w:rsid w:val="009A7CD6"/>
    <w:rsid w:val="009B020C"/>
    <w:rsid w:val="009B05C3"/>
    <w:rsid w:val="009B0638"/>
    <w:rsid w:val="009B0759"/>
    <w:rsid w:val="009B075F"/>
    <w:rsid w:val="009B077B"/>
    <w:rsid w:val="009B085E"/>
    <w:rsid w:val="009B0BF6"/>
    <w:rsid w:val="009B0E02"/>
    <w:rsid w:val="009B1243"/>
    <w:rsid w:val="009B17E7"/>
    <w:rsid w:val="009B1AB4"/>
    <w:rsid w:val="009B1E89"/>
    <w:rsid w:val="009B1EE6"/>
    <w:rsid w:val="009B2543"/>
    <w:rsid w:val="009B270F"/>
    <w:rsid w:val="009B277C"/>
    <w:rsid w:val="009B28DC"/>
    <w:rsid w:val="009B2999"/>
    <w:rsid w:val="009B3215"/>
    <w:rsid w:val="009B3BEF"/>
    <w:rsid w:val="009B3D7E"/>
    <w:rsid w:val="009B3E14"/>
    <w:rsid w:val="009B4182"/>
    <w:rsid w:val="009B4A87"/>
    <w:rsid w:val="009B4E6A"/>
    <w:rsid w:val="009B4F0D"/>
    <w:rsid w:val="009B5787"/>
    <w:rsid w:val="009B585A"/>
    <w:rsid w:val="009B5A8C"/>
    <w:rsid w:val="009B5ABB"/>
    <w:rsid w:val="009B5C29"/>
    <w:rsid w:val="009B5E9D"/>
    <w:rsid w:val="009B5FDE"/>
    <w:rsid w:val="009B6575"/>
    <w:rsid w:val="009B664F"/>
    <w:rsid w:val="009B67D2"/>
    <w:rsid w:val="009B6A45"/>
    <w:rsid w:val="009B6F30"/>
    <w:rsid w:val="009B70B6"/>
    <w:rsid w:val="009B70FF"/>
    <w:rsid w:val="009B7213"/>
    <w:rsid w:val="009B731D"/>
    <w:rsid w:val="009B765F"/>
    <w:rsid w:val="009B7A05"/>
    <w:rsid w:val="009B7DD6"/>
    <w:rsid w:val="009C01C4"/>
    <w:rsid w:val="009C0342"/>
    <w:rsid w:val="009C07F8"/>
    <w:rsid w:val="009C0907"/>
    <w:rsid w:val="009C0985"/>
    <w:rsid w:val="009C0C53"/>
    <w:rsid w:val="009C1E39"/>
    <w:rsid w:val="009C1FEA"/>
    <w:rsid w:val="009C21E5"/>
    <w:rsid w:val="009C2628"/>
    <w:rsid w:val="009C2B31"/>
    <w:rsid w:val="009C2CB8"/>
    <w:rsid w:val="009C31E8"/>
    <w:rsid w:val="009C3508"/>
    <w:rsid w:val="009C36E6"/>
    <w:rsid w:val="009C38DF"/>
    <w:rsid w:val="009C3C2E"/>
    <w:rsid w:val="009C3EEE"/>
    <w:rsid w:val="009C4051"/>
    <w:rsid w:val="009C42DD"/>
    <w:rsid w:val="009C4635"/>
    <w:rsid w:val="009C4C2E"/>
    <w:rsid w:val="009C5C68"/>
    <w:rsid w:val="009C649B"/>
    <w:rsid w:val="009C65F8"/>
    <w:rsid w:val="009C67B8"/>
    <w:rsid w:val="009C6D27"/>
    <w:rsid w:val="009C6E04"/>
    <w:rsid w:val="009C6E85"/>
    <w:rsid w:val="009C70B5"/>
    <w:rsid w:val="009C75E3"/>
    <w:rsid w:val="009C776D"/>
    <w:rsid w:val="009C7774"/>
    <w:rsid w:val="009C793A"/>
    <w:rsid w:val="009C7FBA"/>
    <w:rsid w:val="009D037D"/>
    <w:rsid w:val="009D065C"/>
    <w:rsid w:val="009D0752"/>
    <w:rsid w:val="009D0C5C"/>
    <w:rsid w:val="009D1062"/>
    <w:rsid w:val="009D1A4A"/>
    <w:rsid w:val="009D1BEF"/>
    <w:rsid w:val="009D1C99"/>
    <w:rsid w:val="009D1DD4"/>
    <w:rsid w:val="009D1E00"/>
    <w:rsid w:val="009D21FE"/>
    <w:rsid w:val="009D2F3C"/>
    <w:rsid w:val="009D348A"/>
    <w:rsid w:val="009D34DF"/>
    <w:rsid w:val="009D3A37"/>
    <w:rsid w:val="009D3B69"/>
    <w:rsid w:val="009D3F04"/>
    <w:rsid w:val="009D427A"/>
    <w:rsid w:val="009D4594"/>
    <w:rsid w:val="009D4AA2"/>
    <w:rsid w:val="009D4C56"/>
    <w:rsid w:val="009D55F7"/>
    <w:rsid w:val="009D57CC"/>
    <w:rsid w:val="009D57F0"/>
    <w:rsid w:val="009D5B1B"/>
    <w:rsid w:val="009D6067"/>
    <w:rsid w:val="009D60B6"/>
    <w:rsid w:val="009D62C3"/>
    <w:rsid w:val="009D62D4"/>
    <w:rsid w:val="009D63E8"/>
    <w:rsid w:val="009D738E"/>
    <w:rsid w:val="009D7934"/>
    <w:rsid w:val="009D7A70"/>
    <w:rsid w:val="009D7BE5"/>
    <w:rsid w:val="009E044F"/>
    <w:rsid w:val="009E04D6"/>
    <w:rsid w:val="009E0844"/>
    <w:rsid w:val="009E0963"/>
    <w:rsid w:val="009E0A8F"/>
    <w:rsid w:val="009E117F"/>
    <w:rsid w:val="009E1229"/>
    <w:rsid w:val="009E14CB"/>
    <w:rsid w:val="009E15BC"/>
    <w:rsid w:val="009E1755"/>
    <w:rsid w:val="009E17E4"/>
    <w:rsid w:val="009E18C5"/>
    <w:rsid w:val="009E1A46"/>
    <w:rsid w:val="009E22E2"/>
    <w:rsid w:val="009E2680"/>
    <w:rsid w:val="009E271F"/>
    <w:rsid w:val="009E2F2D"/>
    <w:rsid w:val="009E2FCB"/>
    <w:rsid w:val="009E301E"/>
    <w:rsid w:val="009E314A"/>
    <w:rsid w:val="009E3275"/>
    <w:rsid w:val="009E349E"/>
    <w:rsid w:val="009E34D7"/>
    <w:rsid w:val="009E35DC"/>
    <w:rsid w:val="009E3AAE"/>
    <w:rsid w:val="009E3AE5"/>
    <w:rsid w:val="009E3B8F"/>
    <w:rsid w:val="009E3D1D"/>
    <w:rsid w:val="009E3E55"/>
    <w:rsid w:val="009E3EF7"/>
    <w:rsid w:val="009E40C3"/>
    <w:rsid w:val="009E42AF"/>
    <w:rsid w:val="009E449C"/>
    <w:rsid w:val="009E4661"/>
    <w:rsid w:val="009E4BB0"/>
    <w:rsid w:val="009E4D88"/>
    <w:rsid w:val="009E5079"/>
    <w:rsid w:val="009E5571"/>
    <w:rsid w:val="009E570B"/>
    <w:rsid w:val="009E5CD2"/>
    <w:rsid w:val="009E5DB8"/>
    <w:rsid w:val="009E6012"/>
    <w:rsid w:val="009E676F"/>
    <w:rsid w:val="009E6919"/>
    <w:rsid w:val="009E6ADF"/>
    <w:rsid w:val="009E6C58"/>
    <w:rsid w:val="009E6E5A"/>
    <w:rsid w:val="009E73DF"/>
    <w:rsid w:val="009E76AC"/>
    <w:rsid w:val="009E7DEF"/>
    <w:rsid w:val="009E7F67"/>
    <w:rsid w:val="009F0B69"/>
    <w:rsid w:val="009F10D0"/>
    <w:rsid w:val="009F1734"/>
    <w:rsid w:val="009F1E17"/>
    <w:rsid w:val="009F1EB0"/>
    <w:rsid w:val="009F203E"/>
    <w:rsid w:val="009F20C0"/>
    <w:rsid w:val="009F2172"/>
    <w:rsid w:val="009F2269"/>
    <w:rsid w:val="009F2305"/>
    <w:rsid w:val="009F237F"/>
    <w:rsid w:val="009F2747"/>
    <w:rsid w:val="009F2923"/>
    <w:rsid w:val="009F29F5"/>
    <w:rsid w:val="009F2A2C"/>
    <w:rsid w:val="009F2AD3"/>
    <w:rsid w:val="009F2C34"/>
    <w:rsid w:val="009F2F48"/>
    <w:rsid w:val="009F3AF2"/>
    <w:rsid w:val="009F3CDD"/>
    <w:rsid w:val="009F44D0"/>
    <w:rsid w:val="009F45F9"/>
    <w:rsid w:val="009F4696"/>
    <w:rsid w:val="009F4A98"/>
    <w:rsid w:val="009F4C54"/>
    <w:rsid w:val="009F4CB2"/>
    <w:rsid w:val="009F4F27"/>
    <w:rsid w:val="009F5497"/>
    <w:rsid w:val="009F5642"/>
    <w:rsid w:val="009F5945"/>
    <w:rsid w:val="009F5B52"/>
    <w:rsid w:val="009F602C"/>
    <w:rsid w:val="009F63A4"/>
    <w:rsid w:val="009F6BDF"/>
    <w:rsid w:val="009F6D3B"/>
    <w:rsid w:val="009F6E86"/>
    <w:rsid w:val="009F756C"/>
    <w:rsid w:val="009F7BDB"/>
    <w:rsid w:val="009F7F20"/>
    <w:rsid w:val="00A005A6"/>
    <w:rsid w:val="00A005B9"/>
    <w:rsid w:val="00A00A69"/>
    <w:rsid w:val="00A00AD2"/>
    <w:rsid w:val="00A00FA8"/>
    <w:rsid w:val="00A01134"/>
    <w:rsid w:val="00A011B4"/>
    <w:rsid w:val="00A01909"/>
    <w:rsid w:val="00A0195C"/>
    <w:rsid w:val="00A01B6E"/>
    <w:rsid w:val="00A01DDD"/>
    <w:rsid w:val="00A01F15"/>
    <w:rsid w:val="00A01F3C"/>
    <w:rsid w:val="00A01F90"/>
    <w:rsid w:val="00A02791"/>
    <w:rsid w:val="00A02BAB"/>
    <w:rsid w:val="00A02F12"/>
    <w:rsid w:val="00A02F94"/>
    <w:rsid w:val="00A034C7"/>
    <w:rsid w:val="00A03627"/>
    <w:rsid w:val="00A03684"/>
    <w:rsid w:val="00A043D7"/>
    <w:rsid w:val="00A043FF"/>
    <w:rsid w:val="00A044E9"/>
    <w:rsid w:val="00A0481F"/>
    <w:rsid w:val="00A04B6E"/>
    <w:rsid w:val="00A04C87"/>
    <w:rsid w:val="00A04C95"/>
    <w:rsid w:val="00A057F0"/>
    <w:rsid w:val="00A05A8B"/>
    <w:rsid w:val="00A05F43"/>
    <w:rsid w:val="00A063C5"/>
    <w:rsid w:val="00A066EF"/>
    <w:rsid w:val="00A06955"/>
    <w:rsid w:val="00A06AF8"/>
    <w:rsid w:val="00A0774D"/>
    <w:rsid w:val="00A07E0D"/>
    <w:rsid w:val="00A07E46"/>
    <w:rsid w:val="00A07FDB"/>
    <w:rsid w:val="00A102E5"/>
    <w:rsid w:val="00A1030A"/>
    <w:rsid w:val="00A104F0"/>
    <w:rsid w:val="00A1157F"/>
    <w:rsid w:val="00A11A37"/>
    <w:rsid w:val="00A11EFE"/>
    <w:rsid w:val="00A12617"/>
    <w:rsid w:val="00A12C8C"/>
    <w:rsid w:val="00A13045"/>
    <w:rsid w:val="00A1308D"/>
    <w:rsid w:val="00A13159"/>
    <w:rsid w:val="00A13389"/>
    <w:rsid w:val="00A1376E"/>
    <w:rsid w:val="00A139DB"/>
    <w:rsid w:val="00A13C9C"/>
    <w:rsid w:val="00A13D0F"/>
    <w:rsid w:val="00A13DA2"/>
    <w:rsid w:val="00A13DB8"/>
    <w:rsid w:val="00A13E21"/>
    <w:rsid w:val="00A14179"/>
    <w:rsid w:val="00A14321"/>
    <w:rsid w:val="00A143E4"/>
    <w:rsid w:val="00A14532"/>
    <w:rsid w:val="00A149C9"/>
    <w:rsid w:val="00A14DAB"/>
    <w:rsid w:val="00A15CB9"/>
    <w:rsid w:val="00A16091"/>
    <w:rsid w:val="00A1627C"/>
    <w:rsid w:val="00A16AB4"/>
    <w:rsid w:val="00A16B5D"/>
    <w:rsid w:val="00A16DC3"/>
    <w:rsid w:val="00A16E9C"/>
    <w:rsid w:val="00A16EAB"/>
    <w:rsid w:val="00A175B2"/>
    <w:rsid w:val="00A17C1C"/>
    <w:rsid w:val="00A17CBD"/>
    <w:rsid w:val="00A17DAB"/>
    <w:rsid w:val="00A17F77"/>
    <w:rsid w:val="00A200CC"/>
    <w:rsid w:val="00A2099A"/>
    <w:rsid w:val="00A20BF7"/>
    <w:rsid w:val="00A20F9A"/>
    <w:rsid w:val="00A20FC1"/>
    <w:rsid w:val="00A21438"/>
    <w:rsid w:val="00A2178E"/>
    <w:rsid w:val="00A2186E"/>
    <w:rsid w:val="00A21906"/>
    <w:rsid w:val="00A21927"/>
    <w:rsid w:val="00A21A66"/>
    <w:rsid w:val="00A21F5B"/>
    <w:rsid w:val="00A221E6"/>
    <w:rsid w:val="00A22C8B"/>
    <w:rsid w:val="00A22E8C"/>
    <w:rsid w:val="00A230E1"/>
    <w:rsid w:val="00A232D3"/>
    <w:rsid w:val="00A235DB"/>
    <w:rsid w:val="00A2380A"/>
    <w:rsid w:val="00A23A1E"/>
    <w:rsid w:val="00A23A82"/>
    <w:rsid w:val="00A23EAC"/>
    <w:rsid w:val="00A2443C"/>
    <w:rsid w:val="00A24550"/>
    <w:rsid w:val="00A247E5"/>
    <w:rsid w:val="00A2488C"/>
    <w:rsid w:val="00A24FAA"/>
    <w:rsid w:val="00A25105"/>
    <w:rsid w:val="00A2546C"/>
    <w:rsid w:val="00A25BE6"/>
    <w:rsid w:val="00A25D39"/>
    <w:rsid w:val="00A25FDA"/>
    <w:rsid w:val="00A2612D"/>
    <w:rsid w:val="00A26A1C"/>
    <w:rsid w:val="00A2719C"/>
    <w:rsid w:val="00A274E7"/>
    <w:rsid w:val="00A276A0"/>
    <w:rsid w:val="00A277DA"/>
    <w:rsid w:val="00A27942"/>
    <w:rsid w:val="00A27A96"/>
    <w:rsid w:val="00A30344"/>
    <w:rsid w:val="00A30881"/>
    <w:rsid w:val="00A30C1C"/>
    <w:rsid w:val="00A30EE4"/>
    <w:rsid w:val="00A30F5C"/>
    <w:rsid w:val="00A31540"/>
    <w:rsid w:val="00A3164A"/>
    <w:rsid w:val="00A317C0"/>
    <w:rsid w:val="00A321F0"/>
    <w:rsid w:val="00A32246"/>
    <w:rsid w:val="00A3226E"/>
    <w:rsid w:val="00A32432"/>
    <w:rsid w:val="00A327DF"/>
    <w:rsid w:val="00A32D96"/>
    <w:rsid w:val="00A32E48"/>
    <w:rsid w:val="00A332D6"/>
    <w:rsid w:val="00A33671"/>
    <w:rsid w:val="00A342B1"/>
    <w:rsid w:val="00A34A67"/>
    <w:rsid w:val="00A34C30"/>
    <w:rsid w:val="00A34EB0"/>
    <w:rsid w:val="00A34F87"/>
    <w:rsid w:val="00A3520B"/>
    <w:rsid w:val="00A355BD"/>
    <w:rsid w:val="00A35727"/>
    <w:rsid w:val="00A35E54"/>
    <w:rsid w:val="00A364A2"/>
    <w:rsid w:val="00A37146"/>
    <w:rsid w:val="00A371C3"/>
    <w:rsid w:val="00A3733C"/>
    <w:rsid w:val="00A378A2"/>
    <w:rsid w:val="00A37BF2"/>
    <w:rsid w:val="00A37D59"/>
    <w:rsid w:val="00A37EEF"/>
    <w:rsid w:val="00A4030C"/>
    <w:rsid w:val="00A40503"/>
    <w:rsid w:val="00A40541"/>
    <w:rsid w:val="00A40655"/>
    <w:rsid w:val="00A4072F"/>
    <w:rsid w:val="00A40772"/>
    <w:rsid w:val="00A40B1D"/>
    <w:rsid w:val="00A40B9D"/>
    <w:rsid w:val="00A40CC3"/>
    <w:rsid w:val="00A40D30"/>
    <w:rsid w:val="00A41130"/>
    <w:rsid w:val="00A415A1"/>
    <w:rsid w:val="00A4180C"/>
    <w:rsid w:val="00A41886"/>
    <w:rsid w:val="00A4196C"/>
    <w:rsid w:val="00A41DD6"/>
    <w:rsid w:val="00A4209E"/>
    <w:rsid w:val="00A420B2"/>
    <w:rsid w:val="00A422F0"/>
    <w:rsid w:val="00A42315"/>
    <w:rsid w:val="00A4237D"/>
    <w:rsid w:val="00A423B9"/>
    <w:rsid w:val="00A42540"/>
    <w:rsid w:val="00A42775"/>
    <w:rsid w:val="00A42D83"/>
    <w:rsid w:val="00A4336C"/>
    <w:rsid w:val="00A4343B"/>
    <w:rsid w:val="00A43447"/>
    <w:rsid w:val="00A43588"/>
    <w:rsid w:val="00A437B3"/>
    <w:rsid w:val="00A439F3"/>
    <w:rsid w:val="00A43BC5"/>
    <w:rsid w:val="00A43D1B"/>
    <w:rsid w:val="00A4462D"/>
    <w:rsid w:val="00A446F8"/>
    <w:rsid w:val="00A4595E"/>
    <w:rsid w:val="00A45D99"/>
    <w:rsid w:val="00A4622D"/>
    <w:rsid w:val="00A462AC"/>
    <w:rsid w:val="00A46326"/>
    <w:rsid w:val="00A46465"/>
    <w:rsid w:val="00A46ACA"/>
    <w:rsid w:val="00A46B63"/>
    <w:rsid w:val="00A46DA6"/>
    <w:rsid w:val="00A46EA3"/>
    <w:rsid w:val="00A46ED0"/>
    <w:rsid w:val="00A477C7"/>
    <w:rsid w:val="00A4784F"/>
    <w:rsid w:val="00A47A43"/>
    <w:rsid w:val="00A47AE8"/>
    <w:rsid w:val="00A47DBE"/>
    <w:rsid w:val="00A47E33"/>
    <w:rsid w:val="00A47F33"/>
    <w:rsid w:val="00A50656"/>
    <w:rsid w:val="00A50918"/>
    <w:rsid w:val="00A50A52"/>
    <w:rsid w:val="00A51150"/>
    <w:rsid w:val="00A5158D"/>
    <w:rsid w:val="00A515DD"/>
    <w:rsid w:val="00A518CF"/>
    <w:rsid w:val="00A519B2"/>
    <w:rsid w:val="00A51FDD"/>
    <w:rsid w:val="00A526F2"/>
    <w:rsid w:val="00A52A2B"/>
    <w:rsid w:val="00A52AA9"/>
    <w:rsid w:val="00A52B1D"/>
    <w:rsid w:val="00A53131"/>
    <w:rsid w:val="00A5343E"/>
    <w:rsid w:val="00A53476"/>
    <w:rsid w:val="00A53AC6"/>
    <w:rsid w:val="00A541A8"/>
    <w:rsid w:val="00A5420E"/>
    <w:rsid w:val="00A542B6"/>
    <w:rsid w:val="00A5438B"/>
    <w:rsid w:val="00A54446"/>
    <w:rsid w:val="00A54480"/>
    <w:rsid w:val="00A54544"/>
    <w:rsid w:val="00A5464E"/>
    <w:rsid w:val="00A5479F"/>
    <w:rsid w:val="00A5495B"/>
    <w:rsid w:val="00A54E7D"/>
    <w:rsid w:val="00A54F33"/>
    <w:rsid w:val="00A54F7C"/>
    <w:rsid w:val="00A5503F"/>
    <w:rsid w:val="00A551ED"/>
    <w:rsid w:val="00A55207"/>
    <w:rsid w:val="00A553C8"/>
    <w:rsid w:val="00A556A3"/>
    <w:rsid w:val="00A557E8"/>
    <w:rsid w:val="00A55C88"/>
    <w:rsid w:val="00A55FB6"/>
    <w:rsid w:val="00A5611D"/>
    <w:rsid w:val="00A5629B"/>
    <w:rsid w:val="00A562EB"/>
    <w:rsid w:val="00A56AE6"/>
    <w:rsid w:val="00A56C42"/>
    <w:rsid w:val="00A56E5F"/>
    <w:rsid w:val="00A570F2"/>
    <w:rsid w:val="00A573DB"/>
    <w:rsid w:val="00A5757A"/>
    <w:rsid w:val="00A57825"/>
    <w:rsid w:val="00A60197"/>
    <w:rsid w:val="00A603CD"/>
    <w:rsid w:val="00A6042F"/>
    <w:rsid w:val="00A606A8"/>
    <w:rsid w:val="00A6085E"/>
    <w:rsid w:val="00A60B7B"/>
    <w:rsid w:val="00A60BA7"/>
    <w:rsid w:val="00A60BB0"/>
    <w:rsid w:val="00A60C45"/>
    <w:rsid w:val="00A61C68"/>
    <w:rsid w:val="00A61D60"/>
    <w:rsid w:val="00A61ED8"/>
    <w:rsid w:val="00A62015"/>
    <w:rsid w:val="00A62077"/>
    <w:rsid w:val="00A62534"/>
    <w:rsid w:val="00A62B57"/>
    <w:rsid w:val="00A635AF"/>
    <w:rsid w:val="00A638EC"/>
    <w:rsid w:val="00A63952"/>
    <w:rsid w:val="00A63B33"/>
    <w:rsid w:val="00A6407B"/>
    <w:rsid w:val="00A642EA"/>
    <w:rsid w:val="00A64356"/>
    <w:rsid w:val="00A647C7"/>
    <w:rsid w:val="00A64BB4"/>
    <w:rsid w:val="00A65359"/>
    <w:rsid w:val="00A6587A"/>
    <w:rsid w:val="00A65986"/>
    <w:rsid w:val="00A65A33"/>
    <w:rsid w:val="00A65A70"/>
    <w:rsid w:val="00A65AEA"/>
    <w:rsid w:val="00A65E3C"/>
    <w:rsid w:val="00A65FA6"/>
    <w:rsid w:val="00A6613D"/>
    <w:rsid w:val="00A661AC"/>
    <w:rsid w:val="00A66BD6"/>
    <w:rsid w:val="00A670DE"/>
    <w:rsid w:val="00A67102"/>
    <w:rsid w:val="00A6712B"/>
    <w:rsid w:val="00A6745C"/>
    <w:rsid w:val="00A67957"/>
    <w:rsid w:val="00A70534"/>
    <w:rsid w:val="00A70878"/>
    <w:rsid w:val="00A709A9"/>
    <w:rsid w:val="00A709B6"/>
    <w:rsid w:val="00A709BE"/>
    <w:rsid w:val="00A70B31"/>
    <w:rsid w:val="00A70D0D"/>
    <w:rsid w:val="00A70D53"/>
    <w:rsid w:val="00A7109F"/>
    <w:rsid w:val="00A714DE"/>
    <w:rsid w:val="00A716EA"/>
    <w:rsid w:val="00A717EA"/>
    <w:rsid w:val="00A718A0"/>
    <w:rsid w:val="00A718EA"/>
    <w:rsid w:val="00A71A22"/>
    <w:rsid w:val="00A71AB3"/>
    <w:rsid w:val="00A71FB9"/>
    <w:rsid w:val="00A71FBC"/>
    <w:rsid w:val="00A72515"/>
    <w:rsid w:val="00A72829"/>
    <w:rsid w:val="00A72E64"/>
    <w:rsid w:val="00A73A2E"/>
    <w:rsid w:val="00A73F7B"/>
    <w:rsid w:val="00A7411E"/>
    <w:rsid w:val="00A74459"/>
    <w:rsid w:val="00A746F6"/>
    <w:rsid w:val="00A74C81"/>
    <w:rsid w:val="00A74CB9"/>
    <w:rsid w:val="00A75019"/>
    <w:rsid w:val="00A7557E"/>
    <w:rsid w:val="00A757B6"/>
    <w:rsid w:val="00A75818"/>
    <w:rsid w:val="00A758AC"/>
    <w:rsid w:val="00A758CC"/>
    <w:rsid w:val="00A75E69"/>
    <w:rsid w:val="00A76264"/>
    <w:rsid w:val="00A7630D"/>
    <w:rsid w:val="00A764E0"/>
    <w:rsid w:val="00A768C0"/>
    <w:rsid w:val="00A768CD"/>
    <w:rsid w:val="00A76D7C"/>
    <w:rsid w:val="00A76EAD"/>
    <w:rsid w:val="00A76EBF"/>
    <w:rsid w:val="00A7705B"/>
    <w:rsid w:val="00A77364"/>
    <w:rsid w:val="00A77426"/>
    <w:rsid w:val="00A774D8"/>
    <w:rsid w:val="00A77723"/>
    <w:rsid w:val="00A77A6D"/>
    <w:rsid w:val="00A77D36"/>
    <w:rsid w:val="00A800FF"/>
    <w:rsid w:val="00A801DF"/>
    <w:rsid w:val="00A8027F"/>
    <w:rsid w:val="00A807DF"/>
    <w:rsid w:val="00A809D9"/>
    <w:rsid w:val="00A80A28"/>
    <w:rsid w:val="00A80B62"/>
    <w:rsid w:val="00A80C2E"/>
    <w:rsid w:val="00A80FD3"/>
    <w:rsid w:val="00A81030"/>
    <w:rsid w:val="00A810B1"/>
    <w:rsid w:val="00A8148E"/>
    <w:rsid w:val="00A8183A"/>
    <w:rsid w:val="00A81BED"/>
    <w:rsid w:val="00A81C4F"/>
    <w:rsid w:val="00A82039"/>
    <w:rsid w:val="00A820DA"/>
    <w:rsid w:val="00A82358"/>
    <w:rsid w:val="00A829B3"/>
    <w:rsid w:val="00A829B8"/>
    <w:rsid w:val="00A82CE1"/>
    <w:rsid w:val="00A83335"/>
    <w:rsid w:val="00A8352A"/>
    <w:rsid w:val="00A8357B"/>
    <w:rsid w:val="00A837C5"/>
    <w:rsid w:val="00A83B14"/>
    <w:rsid w:val="00A84646"/>
    <w:rsid w:val="00A8470B"/>
    <w:rsid w:val="00A84736"/>
    <w:rsid w:val="00A84C6D"/>
    <w:rsid w:val="00A84E28"/>
    <w:rsid w:val="00A84E38"/>
    <w:rsid w:val="00A850CB"/>
    <w:rsid w:val="00A85146"/>
    <w:rsid w:val="00A85252"/>
    <w:rsid w:val="00A85278"/>
    <w:rsid w:val="00A85473"/>
    <w:rsid w:val="00A85787"/>
    <w:rsid w:val="00A8593A"/>
    <w:rsid w:val="00A85DC7"/>
    <w:rsid w:val="00A85DCD"/>
    <w:rsid w:val="00A85F34"/>
    <w:rsid w:val="00A865F6"/>
    <w:rsid w:val="00A8679A"/>
    <w:rsid w:val="00A86890"/>
    <w:rsid w:val="00A871D2"/>
    <w:rsid w:val="00A87209"/>
    <w:rsid w:val="00A87212"/>
    <w:rsid w:val="00A876DC"/>
    <w:rsid w:val="00A87985"/>
    <w:rsid w:val="00A879B2"/>
    <w:rsid w:val="00A87B9D"/>
    <w:rsid w:val="00A87E5C"/>
    <w:rsid w:val="00A9008F"/>
    <w:rsid w:val="00A90730"/>
    <w:rsid w:val="00A90C55"/>
    <w:rsid w:val="00A90EAF"/>
    <w:rsid w:val="00A90ED7"/>
    <w:rsid w:val="00A91588"/>
    <w:rsid w:val="00A91B16"/>
    <w:rsid w:val="00A92014"/>
    <w:rsid w:val="00A922D0"/>
    <w:rsid w:val="00A9302B"/>
    <w:rsid w:val="00A93043"/>
    <w:rsid w:val="00A933B1"/>
    <w:rsid w:val="00A93454"/>
    <w:rsid w:val="00A934A4"/>
    <w:rsid w:val="00A934D0"/>
    <w:rsid w:val="00A93598"/>
    <w:rsid w:val="00A93636"/>
    <w:rsid w:val="00A93830"/>
    <w:rsid w:val="00A93C22"/>
    <w:rsid w:val="00A93C77"/>
    <w:rsid w:val="00A93EC1"/>
    <w:rsid w:val="00A94ADA"/>
    <w:rsid w:val="00A94BB4"/>
    <w:rsid w:val="00A94C5F"/>
    <w:rsid w:val="00A954AB"/>
    <w:rsid w:val="00A95554"/>
    <w:rsid w:val="00A958EB"/>
    <w:rsid w:val="00A95B2B"/>
    <w:rsid w:val="00A95B3D"/>
    <w:rsid w:val="00A95B80"/>
    <w:rsid w:val="00A96138"/>
    <w:rsid w:val="00A96889"/>
    <w:rsid w:val="00A96B55"/>
    <w:rsid w:val="00A96F94"/>
    <w:rsid w:val="00A97497"/>
    <w:rsid w:val="00A977C7"/>
    <w:rsid w:val="00A97AE1"/>
    <w:rsid w:val="00A97F3B"/>
    <w:rsid w:val="00AA0002"/>
    <w:rsid w:val="00AA0416"/>
    <w:rsid w:val="00AA04A9"/>
    <w:rsid w:val="00AA0974"/>
    <w:rsid w:val="00AA0B72"/>
    <w:rsid w:val="00AA0C3C"/>
    <w:rsid w:val="00AA0EEB"/>
    <w:rsid w:val="00AA10C7"/>
    <w:rsid w:val="00AA12F3"/>
    <w:rsid w:val="00AA14CE"/>
    <w:rsid w:val="00AA1954"/>
    <w:rsid w:val="00AA1A51"/>
    <w:rsid w:val="00AA1B72"/>
    <w:rsid w:val="00AA2246"/>
    <w:rsid w:val="00AA2325"/>
    <w:rsid w:val="00AA2A4F"/>
    <w:rsid w:val="00AA2C4A"/>
    <w:rsid w:val="00AA31C3"/>
    <w:rsid w:val="00AA35A0"/>
    <w:rsid w:val="00AA3985"/>
    <w:rsid w:val="00AA3C4A"/>
    <w:rsid w:val="00AA4066"/>
    <w:rsid w:val="00AA491A"/>
    <w:rsid w:val="00AA4A6F"/>
    <w:rsid w:val="00AA4C1A"/>
    <w:rsid w:val="00AA512E"/>
    <w:rsid w:val="00AA541F"/>
    <w:rsid w:val="00AA5BA9"/>
    <w:rsid w:val="00AA5C58"/>
    <w:rsid w:val="00AA5D99"/>
    <w:rsid w:val="00AA5E78"/>
    <w:rsid w:val="00AA64E9"/>
    <w:rsid w:val="00AA67B0"/>
    <w:rsid w:val="00AA67ED"/>
    <w:rsid w:val="00AA7655"/>
    <w:rsid w:val="00AA7DAB"/>
    <w:rsid w:val="00AB01C5"/>
    <w:rsid w:val="00AB04FD"/>
    <w:rsid w:val="00AB0602"/>
    <w:rsid w:val="00AB061B"/>
    <w:rsid w:val="00AB06A6"/>
    <w:rsid w:val="00AB0B35"/>
    <w:rsid w:val="00AB0DC5"/>
    <w:rsid w:val="00AB1177"/>
    <w:rsid w:val="00AB19DD"/>
    <w:rsid w:val="00AB1D83"/>
    <w:rsid w:val="00AB1E72"/>
    <w:rsid w:val="00AB1FD5"/>
    <w:rsid w:val="00AB2152"/>
    <w:rsid w:val="00AB2D2F"/>
    <w:rsid w:val="00AB3158"/>
    <w:rsid w:val="00AB319A"/>
    <w:rsid w:val="00AB3202"/>
    <w:rsid w:val="00AB35DF"/>
    <w:rsid w:val="00AB36F8"/>
    <w:rsid w:val="00AB3CEE"/>
    <w:rsid w:val="00AB3E21"/>
    <w:rsid w:val="00AB3F37"/>
    <w:rsid w:val="00AB40EB"/>
    <w:rsid w:val="00AB4283"/>
    <w:rsid w:val="00AB49BD"/>
    <w:rsid w:val="00AB4A1A"/>
    <w:rsid w:val="00AB4A41"/>
    <w:rsid w:val="00AB4C4C"/>
    <w:rsid w:val="00AB5040"/>
    <w:rsid w:val="00AB539A"/>
    <w:rsid w:val="00AB5C4D"/>
    <w:rsid w:val="00AB62CD"/>
    <w:rsid w:val="00AB6351"/>
    <w:rsid w:val="00AB63C1"/>
    <w:rsid w:val="00AB66D9"/>
    <w:rsid w:val="00AB6725"/>
    <w:rsid w:val="00AB6CBA"/>
    <w:rsid w:val="00AB6EA5"/>
    <w:rsid w:val="00AB7283"/>
    <w:rsid w:val="00AB7864"/>
    <w:rsid w:val="00AC006A"/>
    <w:rsid w:val="00AC01C7"/>
    <w:rsid w:val="00AC053C"/>
    <w:rsid w:val="00AC0747"/>
    <w:rsid w:val="00AC0A15"/>
    <w:rsid w:val="00AC0A28"/>
    <w:rsid w:val="00AC0AB0"/>
    <w:rsid w:val="00AC0AC1"/>
    <w:rsid w:val="00AC0C37"/>
    <w:rsid w:val="00AC0EE8"/>
    <w:rsid w:val="00AC12AC"/>
    <w:rsid w:val="00AC1573"/>
    <w:rsid w:val="00AC15AD"/>
    <w:rsid w:val="00AC167B"/>
    <w:rsid w:val="00AC16BD"/>
    <w:rsid w:val="00AC1945"/>
    <w:rsid w:val="00AC1A68"/>
    <w:rsid w:val="00AC20D0"/>
    <w:rsid w:val="00AC2237"/>
    <w:rsid w:val="00AC22F1"/>
    <w:rsid w:val="00AC28F0"/>
    <w:rsid w:val="00AC2DE1"/>
    <w:rsid w:val="00AC2EF3"/>
    <w:rsid w:val="00AC3113"/>
    <w:rsid w:val="00AC343D"/>
    <w:rsid w:val="00AC366F"/>
    <w:rsid w:val="00AC3F2F"/>
    <w:rsid w:val="00AC3FDB"/>
    <w:rsid w:val="00AC47E3"/>
    <w:rsid w:val="00AC4C36"/>
    <w:rsid w:val="00AC4DFB"/>
    <w:rsid w:val="00AC5261"/>
    <w:rsid w:val="00AC53C3"/>
    <w:rsid w:val="00AC5652"/>
    <w:rsid w:val="00AC5989"/>
    <w:rsid w:val="00AC5E3A"/>
    <w:rsid w:val="00AC6027"/>
    <w:rsid w:val="00AC66F6"/>
    <w:rsid w:val="00AC701F"/>
    <w:rsid w:val="00AC75BA"/>
    <w:rsid w:val="00AC78C5"/>
    <w:rsid w:val="00AC798E"/>
    <w:rsid w:val="00AD0338"/>
    <w:rsid w:val="00AD0354"/>
    <w:rsid w:val="00AD04DC"/>
    <w:rsid w:val="00AD0953"/>
    <w:rsid w:val="00AD0F8F"/>
    <w:rsid w:val="00AD1127"/>
    <w:rsid w:val="00AD1164"/>
    <w:rsid w:val="00AD13CA"/>
    <w:rsid w:val="00AD1A3B"/>
    <w:rsid w:val="00AD1D10"/>
    <w:rsid w:val="00AD201F"/>
    <w:rsid w:val="00AD212A"/>
    <w:rsid w:val="00AD22E3"/>
    <w:rsid w:val="00AD22EC"/>
    <w:rsid w:val="00AD2509"/>
    <w:rsid w:val="00AD2B68"/>
    <w:rsid w:val="00AD2BF1"/>
    <w:rsid w:val="00AD2DEF"/>
    <w:rsid w:val="00AD3039"/>
    <w:rsid w:val="00AD33A3"/>
    <w:rsid w:val="00AD3611"/>
    <w:rsid w:val="00AD3949"/>
    <w:rsid w:val="00AD3E42"/>
    <w:rsid w:val="00AD4299"/>
    <w:rsid w:val="00AD42A1"/>
    <w:rsid w:val="00AD4317"/>
    <w:rsid w:val="00AD44AB"/>
    <w:rsid w:val="00AD5363"/>
    <w:rsid w:val="00AD540A"/>
    <w:rsid w:val="00AD588F"/>
    <w:rsid w:val="00AD5CA2"/>
    <w:rsid w:val="00AD5D71"/>
    <w:rsid w:val="00AD5FF6"/>
    <w:rsid w:val="00AD6D3B"/>
    <w:rsid w:val="00AD6DE5"/>
    <w:rsid w:val="00AD71B7"/>
    <w:rsid w:val="00AD7315"/>
    <w:rsid w:val="00AD74CD"/>
    <w:rsid w:val="00AD7B78"/>
    <w:rsid w:val="00AD7CAC"/>
    <w:rsid w:val="00AD7DC8"/>
    <w:rsid w:val="00AD7FCC"/>
    <w:rsid w:val="00AE009B"/>
    <w:rsid w:val="00AE0284"/>
    <w:rsid w:val="00AE053A"/>
    <w:rsid w:val="00AE0988"/>
    <w:rsid w:val="00AE12D4"/>
    <w:rsid w:val="00AE1846"/>
    <w:rsid w:val="00AE192E"/>
    <w:rsid w:val="00AE19AF"/>
    <w:rsid w:val="00AE22AC"/>
    <w:rsid w:val="00AE23AA"/>
    <w:rsid w:val="00AE23FA"/>
    <w:rsid w:val="00AE2C45"/>
    <w:rsid w:val="00AE3A13"/>
    <w:rsid w:val="00AE4029"/>
    <w:rsid w:val="00AE421C"/>
    <w:rsid w:val="00AE4269"/>
    <w:rsid w:val="00AE47B2"/>
    <w:rsid w:val="00AE4A72"/>
    <w:rsid w:val="00AE4DE8"/>
    <w:rsid w:val="00AE570B"/>
    <w:rsid w:val="00AE5AF0"/>
    <w:rsid w:val="00AE5B81"/>
    <w:rsid w:val="00AE5D85"/>
    <w:rsid w:val="00AE5D86"/>
    <w:rsid w:val="00AE6772"/>
    <w:rsid w:val="00AE681E"/>
    <w:rsid w:val="00AE6E14"/>
    <w:rsid w:val="00AE6E33"/>
    <w:rsid w:val="00AE6F8B"/>
    <w:rsid w:val="00AE702B"/>
    <w:rsid w:val="00AE7068"/>
    <w:rsid w:val="00AE7286"/>
    <w:rsid w:val="00AE7372"/>
    <w:rsid w:val="00AE76F2"/>
    <w:rsid w:val="00AE7BB9"/>
    <w:rsid w:val="00AF073A"/>
    <w:rsid w:val="00AF0745"/>
    <w:rsid w:val="00AF0A89"/>
    <w:rsid w:val="00AF0B99"/>
    <w:rsid w:val="00AF0F22"/>
    <w:rsid w:val="00AF124A"/>
    <w:rsid w:val="00AF1416"/>
    <w:rsid w:val="00AF1755"/>
    <w:rsid w:val="00AF1CC9"/>
    <w:rsid w:val="00AF1EE8"/>
    <w:rsid w:val="00AF227E"/>
    <w:rsid w:val="00AF2467"/>
    <w:rsid w:val="00AF2472"/>
    <w:rsid w:val="00AF2526"/>
    <w:rsid w:val="00AF25B2"/>
    <w:rsid w:val="00AF266B"/>
    <w:rsid w:val="00AF28AD"/>
    <w:rsid w:val="00AF2A6D"/>
    <w:rsid w:val="00AF2D2F"/>
    <w:rsid w:val="00AF2F07"/>
    <w:rsid w:val="00AF445B"/>
    <w:rsid w:val="00AF4785"/>
    <w:rsid w:val="00AF4794"/>
    <w:rsid w:val="00AF4BF4"/>
    <w:rsid w:val="00AF5296"/>
    <w:rsid w:val="00AF54B0"/>
    <w:rsid w:val="00AF5741"/>
    <w:rsid w:val="00AF594F"/>
    <w:rsid w:val="00AF5C3D"/>
    <w:rsid w:val="00AF5CA3"/>
    <w:rsid w:val="00AF60CA"/>
    <w:rsid w:val="00AF6144"/>
    <w:rsid w:val="00AF62CA"/>
    <w:rsid w:val="00AF6A3E"/>
    <w:rsid w:val="00AF6A56"/>
    <w:rsid w:val="00AF6C48"/>
    <w:rsid w:val="00AF6D15"/>
    <w:rsid w:val="00AF702C"/>
    <w:rsid w:val="00AF70EC"/>
    <w:rsid w:val="00AF7462"/>
    <w:rsid w:val="00AF766F"/>
    <w:rsid w:val="00AF7911"/>
    <w:rsid w:val="00AF7B3A"/>
    <w:rsid w:val="00AF7F98"/>
    <w:rsid w:val="00B002E4"/>
    <w:rsid w:val="00B0059D"/>
    <w:rsid w:val="00B00629"/>
    <w:rsid w:val="00B00806"/>
    <w:rsid w:val="00B00876"/>
    <w:rsid w:val="00B00944"/>
    <w:rsid w:val="00B00C93"/>
    <w:rsid w:val="00B00CCE"/>
    <w:rsid w:val="00B016AA"/>
    <w:rsid w:val="00B01728"/>
    <w:rsid w:val="00B0175C"/>
    <w:rsid w:val="00B018C6"/>
    <w:rsid w:val="00B019A1"/>
    <w:rsid w:val="00B01F59"/>
    <w:rsid w:val="00B01FFF"/>
    <w:rsid w:val="00B023CA"/>
    <w:rsid w:val="00B0289E"/>
    <w:rsid w:val="00B035F7"/>
    <w:rsid w:val="00B036CB"/>
    <w:rsid w:val="00B037FE"/>
    <w:rsid w:val="00B03950"/>
    <w:rsid w:val="00B03FD8"/>
    <w:rsid w:val="00B0484E"/>
    <w:rsid w:val="00B04996"/>
    <w:rsid w:val="00B055A1"/>
    <w:rsid w:val="00B05CE0"/>
    <w:rsid w:val="00B05D5C"/>
    <w:rsid w:val="00B0608B"/>
    <w:rsid w:val="00B060C9"/>
    <w:rsid w:val="00B06311"/>
    <w:rsid w:val="00B06613"/>
    <w:rsid w:val="00B0678C"/>
    <w:rsid w:val="00B06807"/>
    <w:rsid w:val="00B06897"/>
    <w:rsid w:val="00B06FFE"/>
    <w:rsid w:val="00B0726B"/>
    <w:rsid w:val="00B075A2"/>
    <w:rsid w:val="00B076A9"/>
    <w:rsid w:val="00B07789"/>
    <w:rsid w:val="00B078D4"/>
    <w:rsid w:val="00B07A1F"/>
    <w:rsid w:val="00B07D11"/>
    <w:rsid w:val="00B07DFE"/>
    <w:rsid w:val="00B07E41"/>
    <w:rsid w:val="00B10AA7"/>
    <w:rsid w:val="00B10B4F"/>
    <w:rsid w:val="00B10C8E"/>
    <w:rsid w:val="00B111C1"/>
    <w:rsid w:val="00B1173A"/>
    <w:rsid w:val="00B11B69"/>
    <w:rsid w:val="00B1244D"/>
    <w:rsid w:val="00B12501"/>
    <w:rsid w:val="00B12645"/>
    <w:rsid w:val="00B12867"/>
    <w:rsid w:val="00B12994"/>
    <w:rsid w:val="00B12CB6"/>
    <w:rsid w:val="00B12F13"/>
    <w:rsid w:val="00B13322"/>
    <w:rsid w:val="00B13464"/>
    <w:rsid w:val="00B13694"/>
    <w:rsid w:val="00B136EB"/>
    <w:rsid w:val="00B141D5"/>
    <w:rsid w:val="00B147CA"/>
    <w:rsid w:val="00B14935"/>
    <w:rsid w:val="00B15239"/>
    <w:rsid w:val="00B15378"/>
    <w:rsid w:val="00B15C0F"/>
    <w:rsid w:val="00B15E15"/>
    <w:rsid w:val="00B15E49"/>
    <w:rsid w:val="00B15FC3"/>
    <w:rsid w:val="00B16544"/>
    <w:rsid w:val="00B16938"/>
    <w:rsid w:val="00B17418"/>
    <w:rsid w:val="00B17663"/>
    <w:rsid w:val="00B17730"/>
    <w:rsid w:val="00B17969"/>
    <w:rsid w:val="00B17C5D"/>
    <w:rsid w:val="00B17DC5"/>
    <w:rsid w:val="00B17EB2"/>
    <w:rsid w:val="00B17EF4"/>
    <w:rsid w:val="00B2024E"/>
    <w:rsid w:val="00B20321"/>
    <w:rsid w:val="00B2032A"/>
    <w:rsid w:val="00B20463"/>
    <w:rsid w:val="00B20478"/>
    <w:rsid w:val="00B2063F"/>
    <w:rsid w:val="00B2081E"/>
    <w:rsid w:val="00B20DB5"/>
    <w:rsid w:val="00B20E09"/>
    <w:rsid w:val="00B20F16"/>
    <w:rsid w:val="00B212D4"/>
    <w:rsid w:val="00B216DC"/>
    <w:rsid w:val="00B21861"/>
    <w:rsid w:val="00B2199F"/>
    <w:rsid w:val="00B21A32"/>
    <w:rsid w:val="00B21DEB"/>
    <w:rsid w:val="00B21F56"/>
    <w:rsid w:val="00B22300"/>
    <w:rsid w:val="00B2232D"/>
    <w:rsid w:val="00B224F4"/>
    <w:rsid w:val="00B225B9"/>
    <w:rsid w:val="00B22867"/>
    <w:rsid w:val="00B23026"/>
    <w:rsid w:val="00B23038"/>
    <w:rsid w:val="00B23210"/>
    <w:rsid w:val="00B23342"/>
    <w:rsid w:val="00B2425C"/>
    <w:rsid w:val="00B24A3E"/>
    <w:rsid w:val="00B24B16"/>
    <w:rsid w:val="00B24EB3"/>
    <w:rsid w:val="00B256C4"/>
    <w:rsid w:val="00B25779"/>
    <w:rsid w:val="00B25857"/>
    <w:rsid w:val="00B25896"/>
    <w:rsid w:val="00B25A41"/>
    <w:rsid w:val="00B26589"/>
    <w:rsid w:val="00B269F8"/>
    <w:rsid w:val="00B26A60"/>
    <w:rsid w:val="00B26FE8"/>
    <w:rsid w:val="00B271DD"/>
    <w:rsid w:val="00B27CB0"/>
    <w:rsid w:val="00B27E6D"/>
    <w:rsid w:val="00B305A3"/>
    <w:rsid w:val="00B306AB"/>
    <w:rsid w:val="00B3071B"/>
    <w:rsid w:val="00B307E4"/>
    <w:rsid w:val="00B30902"/>
    <w:rsid w:val="00B30BD6"/>
    <w:rsid w:val="00B30E0C"/>
    <w:rsid w:val="00B31197"/>
    <w:rsid w:val="00B31209"/>
    <w:rsid w:val="00B315EB"/>
    <w:rsid w:val="00B31AAB"/>
    <w:rsid w:val="00B31C4A"/>
    <w:rsid w:val="00B31F60"/>
    <w:rsid w:val="00B321CB"/>
    <w:rsid w:val="00B32358"/>
    <w:rsid w:val="00B32787"/>
    <w:rsid w:val="00B327B1"/>
    <w:rsid w:val="00B3300C"/>
    <w:rsid w:val="00B332AE"/>
    <w:rsid w:val="00B3345C"/>
    <w:rsid w:val="00B335C7"/>
    <w:rsid w:val="00B33B70"/>
    <w:rsid w:val="00B341A8"/>
    <w:rsid w:val="00B3422D"/>
    <w:rsid w:val="00B34404"/>
    <w:rsid w:val="00B344AF"/>
    <w:rsid w:val="00B34813"/>
    <w:rsid w:val="00B34C25"/>
    <w:rsid w:val="00B34FF6"/>
    <w:rsid w:val="00B3503E"/>
    <w:rsid w:val="00B3509A"/>
    <w:rsid w:val="00B3518F"/>
    <w:rsid w:val="00B35B03"/>
    <w:rsid w:val="00B35E09"/>
    <w:rsid w:val="00B36498"/>
    <w:rsid w:val="00B3652C"/>
    <w:rsid w:val="00B36572"/>
    <w:rsid w:val="00B36588"/>
    <w:rsid w:val="00B367F6"/>
    <w:rsid w:val="00B370FA"/>
    <w:rsid w:val="00B37291"/>
    <w:rsid w:val="00B37BBF"/>
    <w:rsid w:val="00B37EC0"/>
    <w:rsid w:val="00B4004C"/>
    <w:rsid w:val="00B40875"/>
    <w:rsid w:val="00B40D3C"/>
    <w:rsid w:val="00B4154C"/>
    <w:rsid w:val="00B415EA"/>
    <w:rsid w:val="00B415FF"/>
    <w:rsid w:val="00B41AB9"/>
    <w:rsid w:val="00B42048"/>
    <w:rsid w:val="00B42168"/>
    <w:rsid w:val="00B42346"/>
    <w:rsid w:val="00B42A25"/>
    <w:rsid w:val="00B42CD0"/>
    <w:rsid w:val="00B42F58"/>
    <w:rsid w:val="00B433E2"/>
    <w:rsid w:val="00B43B9A"/>
    <w:rsid w:val="00B43DCB"/>
    <w:rsid w:val="00B4456D"/>
    <w:rsid w:val="00B44EB6"/>
    <w:rsid w:val="00B45436"/>
    <w:rsid w:val="00B456A3"/>
    <w:rsid w:val="00B4570B"/>
    <w:rsid w:val="00B458FF"/>
    <w:rsid w:val="00B45C4B"/>
    <w:rsid w:val="00B45E8C"/>
    <w:rsid w:val="00B46536"/>
    <w:rsid w:val="00B4665A"/>
    <w:rsid w:val="00B466AD"/>
    <w:rsid w:val="00B466BE"/>
    <w:rsid w:val="00B46836"/>
    <w:rsid w:val="00B46BA3"/>
    <w:rsid w:val="00B46E7F"/>
    <w:rsid w:val="00B472BF"/>
    <w:rsid w:val="00B473E1"/>
    <w:rsid w:val="00B4749F"/>
    <w:rsid w:val="00B47AB8"/>
    <w:rsid w:val="00B47D6E"/>
    <w:rsid w:val="00B502B0"/>
    <w:rsid w:val="00B503C6"/>
    <w:rsid w:val="00B50894"/>
    <w:rsid w:val="00B508B1"/>
    <w:rsid w:val="00B509FB"/>
    <w:rsid w:val="00B50D3C"/>
    <w:rsid w:val="00B50D91"/>
    <w:rsid w:val="00B50E92"/>
    <w:rsid w:val="00B516F8"/>
    <w:rsid w:val="00B51900"/>
    <w:rsid w:val="00B51C2C"/>
    <w:rsid w:val="00B51C8E"/>
    <w:rsid w:val="00B520F7"/>
    <w:rsid w:val="00B52450"/>
    <w:rsid w:val="00B52D90"/>
    <w:rsid w:val="00B52FEE"/>
    <w:rsid w:val="00B53063"/>
    <w:rsid w:val="00B5310C"/>
    <w:rsid w:val="00B537EC"/>
    <w:rsid w:val="00B53A6E"/>
    <w:rsid w:val="00B53C49"/>
    <w:rsid w:val="00B53C4E"/>
    <w:rsid w:val="00B53EC9"/>
    <w:rsid w:val="00B53F70"/>
    <w:rsid w:val="00B53FA9"/>
    <w:rsid w:val="00B543A4"/>
    <w:rsid w:val="00B549EB"/>
    <w:rsid w:val="00B54DAD"/>
    <w:rsid w:val="00B54DB9"/>
    <w:rsid w:val="00B55275"/>
    <w:rsid w:val="00B5548C"/>
    <w:rsid w:val="00B55567"/>
    <w:rsid w:val="00B55590"/>
    <w:rsid w:val="00B55A0A"/>
    <w:rsid w:val="00B56302"/>
    <w:rsid w:val="00B56659"/>
    <w:rsid w:val="00B56D12"/>
    <w:rsid w:val="00B56DF9"/>
    <w:rsid w:val="00B56FF8"/>
    <w:rsid w:val="00B572F7"/>
    <w:rsid w:val="00B57592"/>
    <w:rsid w:val="00B575D5"/>
    <w:rsid w:val="00B57646"/>
    <w:rsid w:val="00B577D6"/>
    <w:rsid w:val="00B6052B"/>
    <w:rsid w:val="00B605C3"/>
    <w:rsid w:val="00B607FD"/>
    <w:rsid w:val="00B60A7D"/>
    <w:rsid w:val="00B60BE4"/>
    <w:rsid w:val="00B60D41"/>
    <w:rsid w:val="00B61340"/>
    <w:rsid w:val="00B6136A"/>
    <w:rsid w:val="00B61BD1"/>
    <w:rsid w:val="00B61EE5"/>
    <w:rsid w:val="00B61EF5"/>
    <w:rsid w:val="00B61F5E"/>
    <w:rsid w:val="00B62A2E"/>
    <w:rsid w:val="00B62CC1"/>
    <w:rsid w:val="00B63B5F"/>
    <w:rsid w:val="00B63C82"/>
    <w:rsid w:val="00B63D40"/>
    <w:rsid w:val="00B64056"/>
    <w:rsid w:val="00B64428"/>
    <w:rsid w:val="00B647A3"/>
    <w:rsid w:val="00B64A6B"/>
    <w:rsid w:val="00B65209"/>
    <w:rsid w:val="00B6536A"/>
    <w:rsid w:val="00B655DD"/>
    <w:rsid w:val="00B65643"/>
    <w:rsid w:val="00B65812"/>
    <w:rsid w:val="00B65900"/>
    <w:rsid w:val="00B6674E"/>
    <w:rsid w:val="00B6692D"/>
    <w:rsid w:val="00B66E82"/>
    <w:rsid w:val="00B66FAF"/>
    <w:rsid w:val="00B67190"/>
    <w:rsid w:val="00B6723E"/>
    <w:rsid w:val="00B67456"/>
    <w:rsid w:val="00B679A3"/>
    <w:rsid w:val="00B67A0D"/>
    <w:rsid w:val="00B67D10"/>
    <w:rsid w:val="00B704FF"/>
    <w:rsid w:val="00B7060F"/>
    <w:rsid w:val="00B70780"/>
    <w:rsid w:val="00B70854"/>
    <w:rsid w:val="00B708B5"/>
    <w:rsid w:val="00B70B97"/>
    <w:rsid w:val="00B70B98"/>
    <w:rsid w:val="00B70EA8"/>
    <w:rsid w:val="00B71B3B"/>
    <w:rsid w:val="00B71D07"/>
    <w:rsid w:val="00B71E04"/>
    <w:rsid w:val="00B7255C"/>
    <w:rsid w:val="00B72722"/>
    <w:rsid w:val="00B7376E"/>
    <w:rsid w:val="00B73A4A"/>
    <w:rsid w:val="00B73C10"/>
    <w:rsid w:val="00B73CF8"/>
    <w:rsid w:val="00B74454"/>
    <w:rsid w:val="00B7482B"/>
    <w:rsid w:val="00B748CF"/>
    <w:rsid w:val="00B75B89"/>
    <w:rsid w:val="00B760F2"/>
    <w:rsid w:val="00B762D2"/>
    <w:rsid w:val="00B76C57"/>
    <w:rsid w:val="00B76F0B"/>
    <w:rsid w:val="00B771E6"/>
    <w:rsid w:val="00B7723E"/>
    <w:rsid w:val="00B77723"/>
    <w:rsid w:val="00B7777C"/>
    <w:rsid w:val="00B778CC"/>
    <w:rsid w:val="00B77A96"/>
    <w:rsid w:val="00B77E77"/>
    <w:rsid w:val="00B8067C"/>
    <w:rsid w:val="00B807AC"/>
    <w:rsid w:val="00B8096F"/>
    <w:rsid w:val="00B80B7D"/>
    <w:rsid w:val="00B80F74"/>
    <w:rsid w:val="00B8103A"/>
    <w:rsid w:val="00B8118F"/>
    <w:rsid w:val="00B811D6"/>
    <w:rsid w:val="00B81C7D"/>
    <w:rsid w:val="00B81E91"/>
    <w:rsid w:val="00B82082"/>
    <w:rsid w:val="00B820A0"/>
    <w:rsid w:val="00B8210A"/>
    <w:rsid w:val="00B82608"/>
    <w:rsid w:val="00B82B53"/>
    <w:rsid w:val="00B830B2"/>
    <w:rsid w:val="00B83581"/>
    <w:rsid w:val="00B835C3"/>
    <w:rsid w:val="00B836D1"/>
    <w:rsid w:val="00B83862"/>
    <w:rsid w:val="00B83D26"/>
    <w:rsid w:val="00B83FBE"/>
    <w:rsid w:val="00B843D0"/>
    <w:rsid w:val="00B848D8"/>
    <w:rsid w:val="00B849D4"/>
    <w:rsid w:val="00B84A3F"/>
    <w:rsid w:val="00B84B6C"/>
    <w:rsid w:val="00B85271"/>
    <w:rsid w:val="00B852A9"/>
    <w:rsid w:val="00B85AE3"/>
    <w:rsid w:val="00B85B77"/>
    <w:rsid w:val="00B85FBD"/>
    <w:rsid w:val="00B863CE"/>
    <w:rsid w:val="00B864DC"/>
    <w:rsid w:val="00B8670B"/>
    <w:rsid w:val="00B86AE8"/>
    <w:rsid w:val="00B86F45"/>
    <w:rsid w:val="00B8703F"/>
    <w:rsid w:val="00B87165"/>
    <w:rsid w:val="00B87292"/>
    <w:rsid w:val="00B908D3"/>
    <w:rsid w:val="00B90A3F"/>
    <w:rsid w:val="00B90D74"/>
    <w:rsid w:val="00B90DD3"/>
    <w:rsid w:val="00B91009"/>
    <w:rsid w:val="00B910BF"/>
    <w:rsid w:val="00B911CC"/>
    <w:rsid w:val="00B9172A"/>
    <w:rsid w:val="00B91933"/>
    <w:rsid w:val="00B919F0"/>
    <w:rsid w:val="00B91E89"/>
    <w:rsid w:val="00B9212B"/>
    <w:rsid w:val="00B92281"/>
    <w:rsid w:val="00B922A0"/>
    <w:rsid w:val="00B922AE"/>
    <w:rsid w:val="00B923F3"/>
    <w:rsid w:val="00B927D7"/>
    <w:rsid w:val="00B92833"/>
    <w:rsid w:val="00B93E8E"/>
    <w:rsid w:val="00B9493A"/>
    <w:rsid w:val="00B94A16"/>
    <w:rsid w:val="00B94AEB"/>
    <w:rsid w:val="00B94BAB"/>
    <w:rsid w:val="00B94C56"/>
    <w:rsid w:val="00B94CB6"/>
    <w:rsid w:val="00B94DFE"/>
    <w:rsid w:val="00B94FE5"/>
    <w:rsid w:val="00B95085"/>
    <w:rsid w:val="00B95397"/>
    <w:rsid w:val="00B957AA"/>
    <w:rsid w:val="00B96207"/>
    <w:rsid w:val="00B96800"/>
    <w:rsid w:val="00B96E94"/>
    <w:rsid w:val="00B96FE3"/>
    <w:rsid w:val="00B97484"/>
    <w:rsid w:val="00B97556"/>
    <w:rsid w:val="00B9772D"/>
    <w:rsid w:val="00B977DA"/>
    <w:rsid w:val="00B97D11"/>
    <w:rsid w:val="00B97E07"/>
    <w:rsid w:val="00B97EB5"/>
    <w:rsid w:val="00B97F2B"/>
    <w:rsid w:val="00B97F8B"/>
    <w:rsid w:val="00BA016C"/>
    <w:rsid w:val="00BA0350"/>
    <w:rsid w:val="00BA04DA"/>
    <w:rsid w:val="00BA0770"/>
    <w:rsid w:val="00BA08DA"/>
    <w:rsid w:val="00BA0A0D"/>
    <w:rsid w:val="00BA0FF4"/>
    <w:rsid w:val="00BA135C"/>
    <w:rsid w:val="00BA17D7"/>
    <w:rsid w:val="00BA17EB"/>
    <w:rsid w:val="00BA1D89"/>
    <w:rsid w:val="00BA1DFD"/>
    <w:rsid w:val="00BA248F"/>
    <w:rsid w:val="00BA2637"/>
    <w:rsid w:val="00BA269B"/>
    <w:rsid w:val="00BA2BE9"/>
    <w:rsid w:val="00BA32BA"/>
    <w:rsid w:val="00BA32DD"/>
    <w:rsid w:val="00BA3A6B"/>
    <w:rsid w:val="00BA3AA6"/>
    <w:rsid w:val="00BA3B05"/>
    <w:rsid w:val="00BA3BAE"/>
    <w:rsid w:val="00BA3D41"/>
    <w:rsid w:val="00BA402D"/>
    <w:rsid w:val="00BA4070"/>
    <w:rsid w:val="00BA451B"/>
    <w:rsid w:val="00BA4690"/>
    <w:rsid w:val="00BA4F69"/>
    <w:rsid w:val="00BA527C"/>
    <w:rsid w:val="00BA5343"/>
    <w:rsid w:val="00BA53A9"/>
    <w:rsid w:val="00BA54EF"/>
    <w:rsid w:val="00BA5615"/>
    <w:rsid w:val="00BA5C5A"/>
    <w:rsid w:val="00BA5FCA"/>
    <w:rsid w:val="00BA6015"/>
    <w:rsid w:val="00BA606B"/>
    <w:rsid w:val="00BA63DE"/>
    <w:rsid w:val="00BA64B3"/>
    <w:rsid w:val="00BA6608"/>
    <w:rsid w:val="00BA6DD5"/>
    <w:rsid w:val="00BA736F"/>
    <w:rsid w:val="00BA7623"/>
    <w:rsid w:val="00BA7B40"/>
    <w:rsid w:val="00BA7EA6"/>
    <w:rsid w:val="00BA7F1B"/>
    <w:rsid w:val="00BB000A"/>
    <w:rsid w:val="00BB0238"/>
    <w:rsid w:val="00BB043C"/>
    <w:rsid w:val="00BB0938"/>
    <w:rsid w:val="00BB0B31"/>
    <w:rsid w:val="00BB0BED"/>
    <w:rsid w:val="00BB1478"/>
    <w:rsid w:val="00BB1CBC"/>
    <w:rsid w:val="00BB242A"/>
    <w:rsid w:val="00BB24F5"/>
    <w:rsid w:val="00BB2513"/>
    <w:rsid w:val="00BB2EAB"/>
    <w:rsid w:val="00BB31AA"/>
    <w:rsid w:val="00BB3264"/>
    <w:rsid w:val="00BB32FE"/>
    <w:rsid w:val="00BB3CE6"/>
    <w:rsid w:val="00BB4140"/>
    <w:rsid w:val="00BB4632"/>
    <w:rsid w:val="00BB484F"/>
    <w:rsid w:val="00BB4CD3"/>
    <w:rsid w:val="00BB4DE8"/>
    <w:rsid w:val="00BB51E6"/>
    <w:rsid w:val="00BB58EE"/>
    <w:rsid w:val="00BB5CF2"/>
    <w:rsid w:val="00BB5EEB"/>
    <w:rsid w:val="00BB635F"/>
    <w:rsid w:val="00BB6588"/>
    <w:rsid w:val="00BB6DE0"/>
    <w:rsid w:val="00BB6FE5"/>
    <w:rsid w:val="00BB71CE"/>
    <w:rsid w:val="00BB7331"/>
    <w:rsid w:val="00BB737A"/>
    <w:rsid w:val="00BB73A3"/>
    <w:rsid w:val="00BB747C"/>
    <w:rsid w:val="00BB7591"/>
    <w:rsid w:val="00BB7D79"/>
    <w:rsid w:val="00BB7E15"/>
    <w:rsid w:val="00BC0169"/>
    <w:rsid w:val="00BC047A"/>
    <w:rsid w:val="00BC0903"/>
    <w:rsid w:val="00BC0CF7"/>
    <w:rsid w:val="00BC10C5"/>
    <w:rsid w:val="00BC15A0"/>
    <w:rsid w:val="00BC1802"/>
    <w:rsid w:val="00BC1930"/>
    <w:rsid w:val="00BC1B72"/>
    <w:rsid w:val="00BC1CCD"/>
    <w:rsid w:val="00BC26A9"/>
    <w:rsid w:val="00BC2E8A"/>
    <w:rsid w:val="00BC375B"/>
    <w:rsid w:val="00BC37C2"/>
    <w:rsid w:val="00BC37F4"/>
    <w:rsid w:val="00BC3A0B"/>
    <w:rsid w:val="00BC3A42"/>
    <w:rsid w:val="00BC3BE2"/>
    <w:rsid w:val="00BC3E8E"/>
    <w:rsid w:val="00BC3EB5"/>
    <w:rsid w:val="00BC4331"/>
    <w:rsid w:val="00BC4580"/>
    <w:rsid w:val="00BC4764"/>
    <w:rsid w:val="00BC4AC3"/>
    <w:rsid w:val="00BC4FF6"/>
    <w:rsid w:val="00BC5274"/>
    <w:rsid w:val="00BC52D7"/>
    <w:rsid w:val="00BC53BD"/>
    <w:rsid w:val="00BC5481"/>
    <w:rsid w:val="00BC57CF"/>
    <w:rsid w:val="00BC5A94"/>
    <w:rsid w:val="00BC600E"/>
    <w:rsid w:val="00BC6039"/>
    <w:rsid w:val="00BC6273"/>
    <w:rsid w:val="00BC657D"/>
    <w:rsid w:val="00BC6865"/>
    <w:rsid w:val="00BC6B41"/>
    <w:rsid w:val="00BC7876"/>
    <w:rsid w:val="00BC7A01"/>
    <w:rsid w:val="00BC7E5A"/>
    <w:rsid w:val="00BD03A5"/>
    <w:rsid w:val="00BD08E3"/>
    <w:rsid w:val="00BD0E6B"/>
    <w:rsid w:val="00BD0EC0"/>
    <w:rsid w:val="00BD0F04"/>
    <w:rsid w:val="00BD12DF"/>
    <w:rsid w:val="00BD18C0"/>
    <w:rsid w:val="00BD1A9A"/>
    <w:rsid w:val="00BD1ADF"/>
    <w:rsid w:val="00BD1DB3"/>
    <w:rsid w:val="00BD2BFE"/>
    <w:rsid w:val="00BD2C4B"/>
    <w:rsid w:val="00BD2D62"/>
    <w:rsid w:val="00BD2E47"/>
    <w:rsid w:val="00BD30E0"/>
    <w:rsid w:val="00BD3C89"/>
    <w:rsid w:val="00BD3DCB"/>
    <w:rsid w:val="00BD4474"/>
    <w:rsid w:val="00BD45EC"/>
    <w:rsid w:val="00BD480C"/>
    <w:rsid w:val="00BD4A03"/>
    <w:rsid w:val="00BD4B5C"/>
    <w:rsid w:val="00BD4C6B"/>
    <w:rsid w:val="00BD4DB4"/>
    <w:rsid w:val="00BD4E07"/>
    <w:rsid w:val="00BD5414"/>
    <w:rsid w:val="00BD5451"/>
    <w:rsid w:val="00BD5811"/>
    <w:rsid w:val="00BD59F0"/>
    <w:rsid w:val="00BD5B68"/>
    <w:rsid w:val="00BD5F05"/>
    <w:rsid w:val="00BD6058"/>
    <w:rsid w:val="00BD6186"/>
    <w:rsid w:val="00BD63EA"/>
    <w:rsid w:val="00BD661A"/>
    <w:rsid w:val="00BD6777"/>
    <w:rsid w:val="00BD69B8"/>
    <w:rsid w:val="00BD6F07"/>
    <w:rsid w:val="00BD7656"/>
    <w:rsid w:val="00BD7E05"/>
    <w:rsid w:val="00BD7EB5"/>
    <w:rsid w:val="00BE06BD"/>
    <w:rsid w:val="00BE07BB"/>
    <w:rsid w:val="00BE0A75"/>
    <w:rsid w:val="00BE0F6E"/>
    <w:rsid w:val="00BE10C8"/>
    <w:rsid w:val="00BE157C"/>
    <w:rsid w:val="00BE1E7C"/>
    <w:rsid w:val="00BE2064"/>
    <w:rsid w:val="00BE221C"/>
    <w:rsid w:val="00BE23F1"/>
    <w:rsid w:val="00BE24AA"/>
    <w:rsid w:val="00BE2877"/>
    <w:rsid w:val="00BE2AB8"/>
    <w:rsid w:val="00BE2C24"/>
    <w:rsid w:val="00BE2E3C"/>
    <w:rsid w:val="00BE2F0B"/>
    <w:rsid w:val="00BE2F2D"/>
    <w:rsid w:val="00BE31D8"/>
    <w:rsid w:val="00BE3229"/>
    <w:rsid w:val="00BE3377"/>
    <w:rsid w:val="00BE38BE"/>
    <w:rsid w:val="00BE39A7"/>
    <w:rsid w:val="00BE3B52"/>
    <w:rsid w:val="00BE3D45"/>
    <w:rsid w:val="00BE3DFC"/>
    <w:rsid w:val="00BE433A"/>
    <w:rsid w:val="00BE43AC"/>
    <w:rsid w:val="00BE43E1"/>
    <w:rsid w:val="00BE452C"/>
    <w:rsid w:val="00BE45C8"/>
    <w:rsid w:val="00BE48C2"/>
    <w:rsid w:val="00BE4A7F"/>
    <w:rsid w:val="00BE4B9F"/>
    <w:rsid w:val="00BE4F09"/>
    <w:rsid w:val="00BE53E3"/>
    <w:rsid w:val="00BE563B"/>
    <w:rsid w:val="00BE6023"/>
    <w:rsid w:val="00BE6505"/>
    <w:rsid w:val="00BE67A7"/>
    <w:rsid w:val="00BE67EF"/>
    <w:rsid w:val="00BE6B13"/>
    <w:rsid w:val="00BE6DB4"/>
    <w:rsid w:val="00BE6F85"/>
    <w:rsid w:val="00BE6F91"/>
    <w:rsid w:val="00BE6FCD"/>
    <w:rsid w:val="00BE7187"/>
    <w:rsid w:val="00BE75A0"/>
    <w:rsid w:val="00BE75FD"/>
    <w:rsid w:val="00BE778D"/>
    <w:rsid w:val="00BE78AD"/>
    <w:rsid w:val="00BE7AF2"/>
    <w:rsid w:val="00BE7EAD"/>
    <w:rsid w:val="00BE7EB6"/>
    <w:rsid w:val="00BF0173"/>
    <w:rsid w:val="00BF0695"/>
    <w:rsid w:val="00BF06C8"/>
    <w:rsid w:val="00BF07F9"/>
    <w:rsid w:val="00BF09F5"/>
    <w:rsid w:val="00BF0BF2"/>
    <w:rsid w:val="00BF0C97"/>
    <w:rsid w:val="00BF0E0F"/>
    <w:rsid w:val="00BF0F29"/>
    <w:rsid w:val="00BF106B"/>
    <w:rsid w:val="00BF147E"/>
    <w:rsid w:val="00BF1577"/>
    <w:rsid w:val="00BF1728"/>
    <w:rsid w:val="00BF18C3"/>
    <w:rsid w:val="00BF207C"/>
    <w:rsid w:val="00BF2138"/>
    <w:rsid w:val="00BF2745"/>
    <w:rsid w:val="00BF2F92"/>
    <w:rsid w:val="00BF30ED"/>
    <w:rsid w:val="00BF33E2"/>
    <w:rsid w:val="00BF34C4"/>
    <w:rsid w:val="00BF3608"/>
    <w:rsid w:val="00BF376D"/>
    <w:rsid w:val="00BF3951"/>
    <w:rsid w:val="00BF3B46"/>
    <w:rsid w:val="00BF3E02"/>
    <w:rsid w:val="00BF3E64"/>
    <w:rsid w:val="00BF4EC7"/>
    <w:rsid w:val="00BF52F0"/>
    <w:rsid w:val="00BF55AE"/>
    <w:rsid w:val="00BF56A3"/>
    <w:rsid w:val="00BF5906"/>
    <w:rsid w:val="00BF63CB"/>
    <w:rsid w:val="00BF6454"/>
    <w:rsid w:val="00BF6485"/>
    <w:rsid w:val="00BF6AC2"/>
    <w:rsid w:val="00BF6BEF"/>
    <w:rsid w:val="00BF7009"/>
    <w:rsid w:val="00BF75C1"/>
    <w:rsid w:val="00BF7A9D"/>
    <w:rsid w:val="00C00045"/>
    <w:rsid w:val="00C0062F"/>
    <w:rsid w:val="00C00AB6"/>
    <w:rsid w:val="00C00BAE"/>
    <w:rsid w:val="00C00E1E"/>
    <w:rsid w:val="00C01196"/>
    <w:rsid w:val="00C01214"/>
    <w:rsid w:val="00C01791"/>
    <w:rsid w:val="00C019AF"/>
    <w:rsid w:val="00C0235D"/>
    <w:rsid w:val="00C02404"/>
    <w:rsid w:val="00C02468"/>
    <w:rsid w:val="00C02491"/>
    <w:rsid w:val="00C025C1"/>
    <w:rsid w:val="00C02A86"/>
    <w:rsid w:val="00C02D82"/>
    <w:rsid w:val="00C02E42"/>
    <w:rsid w:val="00C0357A"/>
    <w:rsid w:val="00C0377E"/>
    <w:rsid w:val="00C03983"/>
    <w:rsid w:val="00C039C6"/>
    <w:rsid w:val="00C03A87"/>
    <w:rsid w:val="00C03B83"/>
    <w:rsid w:val="00C03F25"/>
    <w:rsid w:val="00C04D80"/>
    <w:rsid w:val="00C05079"/>
    <w:rsid w:val="00C05A9C"/>
    <w:rsid w:val="00C05AF9"/>
    <w:rsid w:val="00C05D65"/>
    <w:rsid w:val="00C05DC6"/>
    <w:rsid w:val="00C05F38"/>
    <w:rsid w:val="00C06157"/>
    <w:rsid w:val="00C0640E"/>
    <w:rsid w:val="00C066E5"/>
    <w:rsid w:val="00C06970"/>
    <w:rsid w:val="00C06B5C"/>
    <w:rsid w:val="00C06F4C"/>
    <w:rsid w:val="00C073F4"/>
    <w:rsid w:val="00C078CC"/>
    <w:rsid w:val="00C1005D"/>
    <w:rsid w:val="00C102F2"/>
    <w:rsid w:val="00C10D17"/>
    <w:rsid w:val="00C11019"/>
    <w:rsid w:val="00C1106B"/>
    <w:rsid w:val="00C1115F"/>
    <w:rsid w:val="00C119CC"/>
    <w:rsid w:val="00C11BB3"/>
    <w:rsid w:val="00C11C46"/>
    <w:rsid w:val="00C11CDF"/>
    <w:rsid w:val="00C1200D"/>
    <w:rsid w:val="00C1214C"/>
    <w:rsid w:val="00C126CD"/>
    <w:rsid w:val="00C128F7"/>
    <w:rsid w:val="00C129DD"/>
    <w:rsid w:val="00C13087"/>
    <w:rsid w:val="00C13221"/>
    <w:rsid w:val="00C13269"/>
    <w:rsid w:val="00C132E5"/>
    <w:rsid w:val="00C134D0"/>
    <w:rsid w:val="00C136D1"/>
    <w:rsid w:val="00C13772"/>
    <w:rsid w:val="00C13AFE"/>
    <w:rsid w:val="00C13BD8"/>
    <w:rsid w:val="00C13E81"/>
    <w:rsid w:val="00C140FB"/>
    <w:rsid w:val="00C1428B"/>
    <w:rsid w:val="00C14640"/>
    <w:rsid w:val="00C14A4F"/>
    <w:rsid w:val="00C14A82"/>
    <w:rsid w:val="00C14C50"/>
    <w:rsid w:val="00C150A6"/>
    <w:rsid w:val="00C15132"/>
    <w:rsid w:val="00C155A7"/>
    <w:rsid w:val="00C157A8"/>
    <w:rsid w:val="00C15A50"/>
    <w:rsid w:val="00C165F3"/>
    <w:rsid w:val="00C168D0"/>
    <w:rsid w:val="00C16B36"/>
    <w:rsid w:val="00C16B91"/>
    <w:rsid w:val="00C16D3F"/>
    <w:rsid w:val="00C16EF9"/>
    <w:rsid w:val="00C17227"/>
    <w:rsid w:val="00C1736A"/>
    <w:rsid w:val="00C17528"/>
    <w:rsid w:val="00C1767C"/>
    <w:rsid w:val="00C17DF8"/>
    <w:rsid w:val="00C20139"/>
    <w:rsid w:val="00C20416"/>
    <w:rsid w:val="00C2099C"/>
    <w:rsid w:val="00C20B13"/>
    <w:rsid w:val="00C20E4D"/>
    <w:rsid w:val="00C210AA"/>
    <w:rsid w:val="00C210B8"/>
    <w:rsid w:val="00C21509"/>
    <w:rsid w:val="00C217AF"/>
    <w:rsid w:val="00C219EA"/>
    <w:rsid w:val="00C21B13"/>
    <w:rsid w:val="00C21E0E"/>
    <w:rsid w:val="00C2244D"/>
    <w:rsid w:val="00C22A73"/>
    <w:rsid w:val="00C2338F"/>
    <w:rsid w:val="00C235F2"/>
    <w:rsid w:val="00C2367B"/>
    <w:rsid w:val="00C238D4"/>
    <w:rsid w:val="00C23AFF"/>
    <w:rsid w:val="00C23C48"/>
    <w:rsid w:val="00C2440B"/>
    <w:rsid w:val="00C2495B"/>
    <w:rsid w:val="00C24A12"/>
    <w:rsid w:val="00C24C16"/>
    <w:rsid w:val="00C24D3A"/>
    <w:rsid w:val="00C25798"/>
    <w:rsid w:val="00C258DC"/>
    <w:rsid w:val="00C25CC6"/>
    <w:rsid w:val="00C25D4D"/>
    <w:rsid w:val="00C260A0"/>
    <w:rsid w:val="00C26581"/>
    <w:rsid w:val="00C26F31"/>
    <w:rsid w:val="00C26FF3"/>
    <w:rsid w:val="00C27242"/>
    <w:rsid w:val="00C27A0C"/>
    <w:rsid w:val="00C27B19"/>
    <w:rsid w:val="00C27B30"/>
    <w:rsid w:val="00C30392"/>
    <w:rsid w:val="00C304DB"/>
    <w:rsid w:val="00C30671"/>
    <w:rsid w:val="00C30734"/>
    <w:rsid w:val="00C30BB4"/>
    <w:rsid w:val="00C30C95"/>
    <w:rsid w:val="00C30F42"/>
    <w:rsid w:val="00C312BF"/>
    <w:rsid w:val="00C31319"/>
    <w:rsid w:val="00C31889"/>
    <w:rsid w:val="00C319CA"/>
    <w:rsid w:val="00C31C8A"/>
    <w:rsid w:val="00C31F6D"/>
    <w:rsid w:val="00C31F6F"/>
    <w:rsid w:val="00C3233F"/>
    <w:rsid w:val="00C328DE"/>
    <w:rsid w:val="00C3303F"/>
    <w:rsid w:val="00C3328E"/>
    <w:rsid w:val="00C33776"/>
    <w:rsid w:val="00C33835"/>
    <w:rsid w:val="00C339B8"/>
    <w:rsid w:val="00C33FBA"/>
    <w:rsid w:val="00C35361"/>
    <w:rsid w:val="00C357B9"/>
    <w:rsid w:val="00C358FA"/>
    <w:rsid w:val="00C35F39"/>
    <w:rsid w:val="00C361A1"/>
    <w:rsid w:val="00C365F3"/>
    <w:rsid w:val="00C366A6"/>
    <w:rsid w:val="00C367B3"/>
    <w:rsid w:val="00C36A08"/>
    <w:rsid w:val="00C36E31"/>
    <w:rsid w:val="00C36FD7"/>
    <w:rsid w:val="00C37146"/>
    <w:rsid w:val="00C3772D"/>
    <w:rsid w:val="00C377A0"/>
    <w:rsid w:val="00C3784A"/>
    <w:rsid w:val="00C37FBC"/>
    <w:rsid w:val="00C4006C"/>
    <w:rsid w:val="00C4013E"/>
    <w:rsid w:val="00C40A09"/>
    <w:rsid w:val="00C40CEC"/>
    <w:rsid w:val="00C40D00"/>
    <w:rsid w:val="00C414AE"/>
    <w:rsid w:val="00C41527"/>
    <w:rsid w:val="00C4154E"/>
    <w:rsid w:val="00C4196E"/>
    <w:rsid w:val="00C41E43"/>
    <w:rsid w:val="00C429B1"/>
    <w:rsid w:val="00C42AF3"/>
    <w:rsid w:val="00C42C57"/>
    <w:rsid w:val="00C42D22"/>
    <w:rsid w:val="00C43907"/>
    <w:rsid w:val="00C441FD"/>
    <w:rsid w:val="00C44A25"/>
    <w:rsid w:val="00C45151"/>
    <w:rsid w:val="00C45379"/>
    <w:rsid w:val="00C4550E"/>
    <w:rsid w:val="00C45A05"/>
    <w:rsid w:val="00C45C6A"/>
    <w:rsid w:val="00C45DA3"/>
    <w:rsid w:val="00C4617C"/>
    <w:rsid w:val="00C462A1"/>
    <w:rsid w:val="00C462C9"/>
    <w:rsid w:val="00C4631D"/>
    <w:rsid w:val="00C466DB"/>
    <w:rsid w:val="00C46C89"/>
    <w:rsid w:val="00C46CC7"/>
    <w:rsid w:val="00C47823"/>
    <w:rsid w:val="00C47B1E"/>
    <w:rsid w:val="00C47BF2"/>
    <w:rsid w:val="00C501CB"/>
    <w:rsid w:val="00C502E8"/>
    <w:rsid w:val="00C5058F"/>
    <w:rsid w:val="00C50B1E"/>
    <w:rsid w:val="00C50E0D"/>
    <w:rsid w:val="00C5129E"/>
    <w:rsid w:val="00C5139F"/>
    <w:rsid w:val="00C516F1"/>
    <w:rsid w:val="00C51956"/>
    <w:rsid w:val="00C51C75"/>
    <w:rsid w:val="00C51D1B"/>
    <w:rsid w:val="00C51D68"/>
    <w:rsid w:val="00C51F44"/>
    <w:rsid w:val="00C51F9F"/>
    <w:rsid w:val="00C5266E"/>
    <w:rsid w:val="00C52B8D"/>
    <w:rsid w:val="00C52F03"/>
    <w:rsid w:val="00C52F8A"/>
    <w:rsid w:val="00C53183"/>
    <w:rsid w:val="00C53691"/>
    <w:rsid w:val="00C536CC"/>
    <w:rsid w:val="00C5370D"/>
    <w:rsid w:val="00C539F1"/>
    <w:rsid w:val="00C53AA3"/>
    <w:rsid w:val="00C53BDB"/>
    <w:rsid w:val="00C53D1F"/>
    <w:rsid w:val="00C54114"/>
    <w:rsid w:val="00C54313"/>
    <w:rsid w:val="00C54442"/>
    <w:rsid w:val="00C5444D"/>
    <w:rsid w:val="00C5448A"/>
    <w:rsid w:val="00C54A0E"/>
    <w:rsid w:val="00C54A34"/>
    <w:rsid w:val="00C54C9F"/>
    <w:rsid w:val="00C54DA7"/>
    <w:rsid w:val="00C54F19"/>
    <w:rsid w:val="00C54FD3"/>
    <w:rsid w:val="00C55413"/>
    <w:rsid w:val="00C555A7"/>
    <w:rsid w:val="00C55B8B"/>
    <w:rsid w:val="00C55C52"/>
    <w:rsid w:val="00C55F5A"/>
    <w:rsid w:val="00C56E22"/>
    <w:rsid w:val="00C57828"/>
    <w:rsid w:val="00C57D28"/>
    <w:rsid w:val="00C57DFC"/>
    <w:rsid w:val="00C602ED"/>
    <w:rsid w:val="00C604C8"/>
    <w:rsid w:val="00C607A3"/>
    <w:rsid w:val="00C60C37"/>
    <w:rsid w:val="00C6107C"/>
    <w:rsid w:val="00C610E7"/>
    <w:rsid w:val="00C612BB"/>
    <w:rsid w:val="00C617FC"/>
    <w:rsid w:val="00C61B05"/>
    <w:rsid w:val="00C61FAC"/>
    <w:rsid w:val="00C62083"/>
    <w:rsid w:val="00C6215A"/>
    <w:rsid w:val="00C624EB"/>
    <w:rsid w:val="00C631BC"/>
    <w:rsid w:val="00C63337"/>
    <w:rsid w:val="00C63378"/>
    <w:rsid w:val="00C6376B"/>
    <w:rsid w:val="00C6382E"/>
    <w:rsid w:val="00C63DC7"/>
    <w:rsid w:val="00C6416A"/>
    <w:rsid w:val="00C64342"/>
    <w:rsid w:val="00C64BA6"/>
    <w:rsid w:val="00C64CBB"/>
    <w:rsid w:val="00C6518F"/>
    <w:rsid w:val="00C6555A"/>
    <w:rsid w:val="00C656E0"/>
    <w:rsid w:val="00C658E4"/>
    <w:rsid w:val="00C65AD1"/>
    <w:rsid w:val="00C65AD2"/>
    <w:rsid w:val="00C65B54"/>
    <w:rsid w:val="00C6628B"/>
    <w:rsid w:val="00C66767"/>
    <w:rsid w:val="00C66C5B"/>
    <w:rsid w:val="00C66E13"/>
    <w:rsid w:val="00C67238"/>
    <w:rsid w:val="00C6741E"/>
    <w:rsid w:val="00C6762D"/>
    <w:rsid w:val="00C6785A"/>
    <w:rsid w:val="00C6794C"/>
    <w:rsid w:val="00C67A9D"/>
    <w:rsid w:val="00C67D0B"/>
    <w:rsid w:val="00C67FCC"/>
    <w:rsid w:val="00C70784"/>
    <w:rsid w:val="00C71155"/>
    <w:rsid w:val="00C714CE"/>
    <w:rsid w:val="00C71580"/>
    <w:rsid w:val="00C71837"/>
    <w:rsid w:val="00C71932"/>
    <w:rsid w:val="00C71A3C"/>
    <w:rsid w:val="00C71B24"/>
    <w:rsid w:val="00C71D88"/>
    <w:rsid w:val="00C71F94"/>
    <w:rsid w:val="00C72282"/>
    <w:rsid w:val="00C7252B"/>
    <w:rsid w:val="00C72577"/>
    <w:rsid w:val="00C72623"/>
    <w:rsid w:val="00C731A2"/>
    <w:rsid w:val="00C732B9"/>
    <w:rsid w:val="00C73ACA"/>
    <w:rsid w:val="00C74077"/>
    <w:rsid w:val="00C741CD"/>
    <w:rsid w:val="00C74738"/>
    <w:rsid w:val="00C747B5"/>
    <w:rsid w:val="00C748A0"/>
    <w:rsid w:val="00C748D9"/>
    <w:rsid w:val="00C74B92"/>
    <w:rsid w:val="00C74CAD"/>
    <w:rsid w:val="00C74F59"/>
    <w:rsid w:val="00C7516C"/>
    <w:rsid w:val="00C754DA"/>
    <w:rsid w:val="00C75605"/>
    <w:rsid w:val="00C75AEE"/>
    <w:rsid w:val="00C7648C"/>
    <w:rsid w:val="00C7653C"/>
    <w:rsid w:val="00C769E3"/>
    <w:rsid w:val="00C76BFB"/>
    <w:rsid w:val="00C76C2A"/>
    <w:rsid w:val="00C76C82"/>
    <w:rsid w:val="00C76D2B"/>
    <w:rsid w:val="00C76DCE"/>
    <w:rsid w:val="00C76E05"/>
    <w:rsid w:val="00C76EE9"/>
    <w:rsid w:val="00C76EFA"/>
    <w:rsid w:val="00C770D3"/>
    <w:rsid w:val="00C77494"/>
    <w:rsid w:val="00C777EE"/>
    <w:rsid w:val="00C77CA9"/>
    <w:rsid w:val="00C77D2A"/>
    <w:rsid w:val="00C77D58"/>
    <w:rsid w:val="00C77DB1"/>
    <w:rsid w:val="00C77F4B"/>
    <w:rsid w:val="00C801C1"/>
    <w:rsid w:val="00C80475"/>
    <w:rsid w:val="00C8074F"/>
    <w:rsid w:val="00C80A7C"/>
    <w:rsid w:val="00C80CD3"/>
    <w:rsid w:val="00C80F8D"/>
    <w:rsid w:val="00C812EF"/>
    <w:rsid w:val="00C8134A"/>
    <w:rsid w:val="00C817C2"/>
    <w:rsid w:val="00C8180C"/>
    <w:rsid w:val="00C8181F"/>
    <w:rsid w:val="00C8198E"/>
    <w:rsid w:val="00C81EB3"/>
    <w:rsid w:val="00C82598"/>
    <w:rsid w:val="00C82DAA"/>
    <w:rsid w:val="00C82DB9"/>
    <w:rsid w:val="00C830EA"/>
    <w:rsid w:val="00C83118"/>
    <w:rsid w:val="00C83539"/>
    <w:rsid w:val="00C8403B"/>
    <w:rsid w:val="00C8417B"/>
    <w:rsid w:val="00C84284"/>
    <w:rsid w:val="00C84854"/>
    <w:rsid w:val="00C84912"/>
    <w:rsid w:val="00C84E39"/>
    <w:rsid w:val="00C84FFC"/>
    <w:rsid w:val="00C8555C"/>
    <w:rsid w:val="00C85C06"/>
    <w:rsid w:val="00C85EDD"/>
    <w:rsid w:val="00C85F03"/>
    <w:rsid w:val="00C85F76"/>
    <w:rsid w:val="00C85FD7"/>
    <w:rsid w:val="00C86107"/>
    <w:rsid w:val="00C8652F"/>
    <w:rsid w:val="00C865BD"/>
    <w:rsid w:val="00C86D39"/>
    <w:rsid w:val="00C86F62"/>
    <w:rsid w:val="00C86FA2"/>
    <w:rsid w:val="00C8739F"/>
    <w:rsid w:val="00C8749A"/>
    <w:rsid w:val="00C8751E"/>
    <w:rsid w:val="00C87604"/>
    <w:rsid w:val="00C87739"/>
    <w:rsid w:val="00C87961"/>
    <w:rsid w:val="00C87BF2"/>
    <w:rsid w:val="00C901D7"/>
    <w:rsid w:val="00C90429"/>
    <w:rsid w:val="00C905D5"/>
    <w:rsid w:val="00C908B9"/>
    <w:rsid w:val="00C90FFC"/>
    <w:rsid w:val="00C912D2"/>
    <w:rsid w:val="00C9147E"/>
    <w:rsid w:val="00C919B4"/>
    <w:rsid w:val="00C91E71"/>
    <w:rsid w:val="00C9247D"/>
    <w:rsid w:val="00C92665"/>
    <w:rsid w:val="00C927B1"/>
    <w:rsid w:val="00C92F15"/>
    <w:rsid w:val="00C9300C"/>
    <w:rsid w:val="00C93076"/>
    <w:rsid w:val="00C93357"/>
    <w:rsid w:val="00C9391F"/>
    <w:rsid w:val="00C93A9C"/>
    <w:rsid w:val="00C93ACD"/>
    <w:rsid w:val="00C93C4C"/>
    <w:rsid w:val="00C93F9E"/>
    <w:rsid w:val="00C94118"/>
    <w:rsid w:val="00C943A8"/>
    <w:rsid w:val="00C945D5"/>
    <w:rsid w:val="00C946A7"/>
    <w:rsid w:val="00C94759"/>
    <w:rsid w:val="00C94905"/>
    <w:rsid w:val="00C94942"/>
    <w:rsid w:val="00C9500C"/>
    <w:rsid w:val="00C950CC"/>
    <w:rsid w:val="00C9545A"/>
    <w:rsid w:val="00C95467"/>
    <w:rsid w:val="00C95EE0"/>
    <w:rsid w:val="00C961D7"/>
    <w:rsid w:val="00C96273"/>
    <w:rsid w:val="00C96301"/>
    <w:rsid w:val="00C964F8"/>
    <w:rsid w:val="00C96635"/>
    <w:rsid w:val="00C968DD"/>
    <w:rsid w:val="00C96EC7"/>
    <w:rsid w:val="00C9729E"/>
    <w:rsid w:val="00C97408"/>
    <w:rsid w:val="00C9752A"/>
    <w:rsid w:val="00C97927"/>
    <w:rsid w:val="00CA0008"/>
    <w:rsid w:val="00CA0495"/>
    <w:rsid w:val="00CA067D"/>
    <w:rsid w:val="00CA0691"/>
    <w:rsid w:val="00CA08A3"/>
    <w:rsid w:val="00CA09AE"/>
    <w:rsid w:val="00CA0AB8"/>
    <w:rsid w:val="00CA10BE"/>
    <w:rsid w:val="00CA1FAD"/>
    <w:rsid w:val="00CA20E5"/>
    <w:rsid w:val="00CA2205"/>
    <w:rsid w:val="00CA29FC"/>
    <w:rsid w:val="00CA2E24"/>
    <w:rsid w:val="00CA311C"/>
    <w:rsid w:val="00CA3135"/>
    <w:rsid w:val="00CA3698"/>
    <w:rsid w:val="00CA380C"/>
    <w:rsid w:val="00CA3B72"/>
    <w:rsid w:val="00CA4075"/>
    <w:rsid w:val="00CA4099"/>
    <w:rsid w:val="00CA4B04"/>
    <w:rsid w:val="00CA4B4F"/>
    <w:rsid w:val="00CA4B54"/>
    <w:rsid w:val="00CA4BB2"/>
    <w:rsid w:val="00CA4EF5"/>
    <w:rsid w:val="00CA5330"/>
    <w:rsid w:val="00CA5AE7"/>
    <w:rsid w:val="00CA5B7D"/>
    <w:rsid w:val="00CA6214"/>
    <w:rsid w:val="00CA638E"/>
    <w:rsid w:val="00CA63D2"/>
    <w:rsid w:val="00CA647B"/>
    <w:rsid w:val="00CA69BD"/>
    <w:rsid w:val="00CA6F63"/>
    <w:rsid w:val="00CA70A2"/>
    <w:rsid w:val="00CA7603"/>
    <w:rsid w:val="00CA782E"/>
    <w:rsid w:val="00CB0335"/>
    <w:rsid w:val="00CB09E3"/>
    <w:rsid w:val="00CB0CEA"/>
    <w:rsid w:val="00CB109F"/>
    <w:rsid w:val="00CB112E"/>
    <w:rsid w:val="00CB1485"/>
    <w:rsid w:val="00CB148B"/>
    <w:rsid w:val="00CB1728"/>
    <w:rsid w:val="00CB1C9C"/>
    <w:rsid w:val="00CB201F"/>
    <w:rsid w:val="00CB2103"/>
    <w:rsid w:val="00CB227F"/>
    <w:rsid w:val="00CB27D1"/>
    <w:rsid w:val="00CB2981"/>
    <w:rsid w:val="00CB2A82"/>
    <w:rsid w:val="00CB309D"/>
    <w:rsid w:val="00CB39A3"/>
    <w:rsid w:val="00CB3DCD"/>
    <w:rsid w:val="00CB3FA6"/>
    <w:rsid w:val="00CB4335"/>
    <w:rsid w:val="00CB4819"/>
    <w:rsid w:val="00CB49FB"/>
    <w:rsid w:val="00CB4D73"/>
    <w:rsid w:val="00CB5416"/>
    <w:rsid w:val="00CB5ABD"/>
    <w:rsid w:val="00CB5B9C"/>
    <w:rsid w:val="00CB5C76"/>
    <w:rsid w:val="00CB5CA1"/>
    <w:rsid w:val="00CB66A2"/>
    <w:rsid w:val="00CB699F"/>
    <w:rsid w:val="00CB6F1F"/>
    <w:rsid w:val="00CB70D7"/>
    <w:rsid w:val="00CB75E0"/>
    <w:rsid w:val="00CB763C"/>
    <w:rsid w:val="00CB765B"/>
    <w:rsid w:val="00CB7990"/>
    <w:rsid w:val="00CB79F8"/>
    <w:rsid w:val="00CC02AF"/>
    <w:rsid w:val="00CC02C3"/>
    <w:rsid w:val="00CC03E8"/>
    <w:rsid w:val="00CC0A40"/>
    <w:rsid w:val="00CC0DCB"/>
    <w:rsid w:val="00CC14C3"/>
    <w:rsid w:val="00CC14FB"/>
    <w:rsid w:val="00CC166C"/>
    <w:rsid w:val="00CC202F"/>
    <w:rsid w:val="00CC21D2"/>
    <w:rsid w:val="00CC2B7F"/>
    <w:rsid w:val="00CC2C6C"/>
    <w:rsid w:val="00CC33F3"/>
    <w:rsid w:val="00CC34DE"/>
    <w:rsid w:val="00CC362B"/>
    <w:rsid w:val="00CC36B3"/>
    <w:rsid w:val="00CC3746"/>
    <w:rsid w:val="00CC3881"/>
    <w:rsid w:val="00CC3A8B"/>
    <w:rsid w:val="00CC4356"/>
    <w:rsid w:val="00CC4522"/>
    <w:rsid w:val="00CC4775"/>
    <w:rsid w:val="00CC48A7"/>
    <w:rsid w:val="00CC4AEA"/>
    <w:rsid w:val="00CC4BC6"/>
    <w:rsid w:val="00CC4DA5"/>
    <w:rsid w:val="00CC5096"/>
    <w:rsid w:val="00CC50C3"/>
    <w:rsid w:val="00CC541F"/>
    <w:rsid w:val="00CC5644"/>
    <w:rsid w:val="00CC569C"/>
    <w:rsid w:val="00CC571B"/>
    <w:rsid w:val="00CC5801"/>
    <w:rsid w:val="00CC5B5E"/>
    <w:rsid w:val="00CC6BC0"/>
    <w:rsid w:val="00CC6C1C"/>
    <w:rsid w:val="00CC6CEB"/>
    <w:rsid w:val="00CC748F"/>
    <w:rsid w:val="00CC7514"/>
    <w:rsid w:val="00CC7909"/>
    <w:rsid w:val="00CC7D64"/>
    <w:rsid w:val="00CD03DA"/>
    <w:rsid w:val="00CD03DD"/>
    <w:rsid w:val="00CD06BC"/>
    <w:rsid w:val="00CD0EB9"/>
    <w:rsid w:val="00CD0FBD"/>
    <w:rsid w:val="00CD1243"/>
    <w:rsid w:val="00CD17FB"/>
    <w:rsid w:val="00CD186F"/>
    <w:rsid w:val="00CD1B7A"/>
    <w:rsid w:val="00CD1C5B"/>
    <w:rsid w:val="00CD1DDC"/>
    <w:rsid w:val="00CD1EBA"/>
    <w:rsid w:val="00CD1F8A"/>
    <w:rsid w:val="00CD265B"/>
    <w:rsid w:val="00CD2B48"/>
    <w:rsid w:val="00CD2DF8"/>
    <w:rsid w:val="00CD314A"/>
    <w:rsid w:val="00CD33B2"/>
    <w:rsid w:val="00CD353B"/>
    <w:rsid w:val="00CD37C0"/>
    <w:rsid w:val="00CD37DF"/>
    <w:rsid w:val="00CD440B"/>
    <w:rsid w:val="00CD4960"/>
    <w:rsid w:val="00CD4A61"/>
    <w:rsid w:val="00CD4AAE"/>
    <w:rsid w:val="00CD4BD2"/>
    <w:rsid w:val="00CD4E8C"/>
    <w:rsid w:val="00CD5025"/>
    <w:rsid w:val="00CD515D"/>
    <w:rsid w:val="00CD539F"/>
    <w:rsid w:val="00CD53C0"/>
    <w:rsid w:val="00CD5659"/>
    <w:rsid w:val="00CD5776"/>
    <w:rsid w:val="00CD59CB"/>
    <w:rsid w:val="00CD5B88"/>
    <w:rsid w:val="00CD5E96"/>
    <w:rsid w:val="00CD637E"/>
    <w:rsid w:val="00CD6C0A"/>
    <w:rsid w:val="00CD6E03"/>
    <w:rsid w:val="00CD6F85"/>
    <w:rsid w:val="00CD6FDB"/>
    <w:rsid w:val="00CD7042"/>
    <w:rsid w:val="00CD71E3"/>
    <w:rsid w:val="00CD72FF"/>
    <w:rsid w:val="00CD7420"/>
    <w:rsid w:val="00CD7478"/>
    <w:rsid w:val="00CD762C"/>
    <w:rsid w:val="00CD76F5"/>
    <w:rsid w:val="00CD7ACF"/>
    <w:rsid w:val="00CD7F31"/>
    <w:rsid w:val="00CD7F71"/>
    <w:rsid w:val="00CE0322"/>
    <w:rsid w:val="00CE05E2"/>
    <w:rsid w:val="00CE088D"/>
    <w:rsid w:val="00CE0983"/>
    <w:rsid w:val="00CE0E63"/>
    <w:rsid w:val="00CE0F7D"/>
    <w:rsid w:val="00CE1393"/>
    <w:rsid w:val="00CE144C"/>
    <w:rsid w:val="00CE1FB5"/>
    <w:rsid w:val="00CE270D"/>
    <w:rsid w:val="00CE2A49"/>
    <w:rsid w:val="00CE32F7"/>
    <w:rsid w:val="00CE3868"/>
    <w:rsid w:val="00CE392B"/>
    <w:rsid w:val="00CE395C"/>
    <w:rsid w:val="00CE3BCF"/>
    <w:rsid w:val="00CE3D6D"/>
    <w:rsid w:val="00CE40A8"/>
    <w:rsid w:val="00CE40C7"/>
    <w:rsid w:val="00CE43C3"/>
    <w:rsid w:val="00CE5439"/>
    <w:rsid w:val="00CE5525"/>
    <w:rsid w:val="00CE564D"/>
    <w:rsid w:val="00CE58FF"/>
    <w:rsid w:val="00CE5D50"/>
    <w:rsid w:val="00CE6000"/>
    <w:rsid w:val="00CE6306"/>
    <w:rsid w:val="00CE6769"/>
    <w:rsid w:val="00CE67BF"/>
    <w:rsid w:val="00CE690F"/>
    <w:rsid w:val="00CE6B1A"/>
    <w:rsid w:val="00CE6BC6"/>
    <w:rsid w:val="00CE6E30"/>
    <w:rsid w:val="00CE6F42"/>
    <w:rsid w:val="00CE7006"/>
    <w:rsid w:val="00CE737D"/>
    <w:rsid w:val="00CE73E5"/>
    <w:rsid w:val="00CE7505"/>
    <w:rsid w:val="00CE757C"/>
    <w:rsid w:val="00CE7707"/>
    <w:rsid w:val="00CE7BFD"/>
    <w:rsid w:val="00CF014C"/>
    <w:rsid w:val="00CF04A0"/>
    <w:rsid w:val="00CF04C5"/>
    <w:rsid w:val="00CF0E69"/>
    <w:rsid w:val="00CF0F9E"/>
    <w:rsid w:val="00CF106F"/>
    <w:rsid w:val="00CF193C"/>
    <w:rsid w:val="00CF1B3F"/>
    <w:rsid w:val="00CF1E9C"/>
    <w:rsid w:val="00CF2425"/>
    <w:rsid w:val="00CF26D3"/>
    <w:rsid w:val="00CF33FB"/>
    <w:rsid w:val="00CF371F"/>
    <w:rsid w:val="00CF3AD5"/>
    <w:rsid w:val="00CF3E9E"/>
    <w:rsid w:val="00CF4007"/>
    <w:rsid w:val="00CF45BF"/>
    <w:rsid w:val="00CF48A5"/>
    <w:rsid w:val="00CF5516"/>
    <w:rsid w:val="00CF5A11"/>
    <w:rsid w:val="00CF5F63"/>
    <w:rsid w:val="00CF6C76"/>
    <w:rsid w:val="00CF6E6A"/>
    <w:rsid w:val="00CF70D3"/>
    <w:rsid w:val="00CF717C"/>
    <w:rsid w:val="00CF71DF"/>
    <w:rsid w:val="00CF7561"/>
    <w:rsid w:val="00CF7D9B"/>
    <w:rsid w:val="00D006B6"/>
    <w:rsid w:val="00D00A2C"/>
    <w:rsid w:val="00D00B12"/>
    <w:rsid w:val="00D00CBA"/>
    <w:rsid w:val="00D00D04"/>
    <w:rsid w:val="00D00D1E"/>
    <w:rsid w:val="00D00E59"/>
    <w:rsid w:val="00D01542"/>
    <w:rsid w:val="00D016BF"/>
    <w:rsid w:val="00D0191E"/>
    <w:rsid w:val="00D01B73"/>
    <w:rsid w:val="00D02162"/>
    <w:rsid w:val="00D024D9"/>
    <w:rsid w:val="00D028EE"/>
    <w:rsid w:val="00D02C2B"/>
    <w:rsid w:val="00D02F43"/>
    <w:rsid w:val="00D02F4E"/>
    <w:rsid w:val="00D03215"/>
    <w:rsid w:val="00D03556"/>
    <w:rsid w:val="00D038ED"/>
    <w:rsid w:val="00D03DB2"/>
    <w:rsid w:val="00D041F8"/>
    <w:rsid w:val="00D0438C"/>
    <w:rsid w:val="00D044DD"/>
    <w:rsid w:val="00D04C02"/>
    <w:rsid w:val="00D04C95"/>
    <w:rsid w:val="00D050DF"/>
    <w:rsid w:val="00D0560F"/>
    <w:rsid w:val="00D0568B"/>
    <w:rsid w:val="00D059EA"/>
    <w:rsid w:val="00D05E7F"/>
    <w:rsid w:val="00D06C70"/>
    <w:rsid w:val="00D07131"/>
    <w:rsid w:val="00D07246"/>
    <w:rsid w:val="00D0754C"/>
    <w:rsid w:val="00D075B8"/>
    <w:rsid w:val="00D07734"/>
    <w:rsid w:val="00D07AD6"/>
    <w:rsid w:val="00D07B4D"/>
    <w:rsid w:val="00D07CEC"/>
    <w:rsid w:val="00D10092"/>
    <w:rsid w:val="00D105DF"/>
    <w:rsid w:val="00D10ACE"/>
    <w:rsid w:val="00D11059"/>
    <w:rsid w:val="00D1161E"/>
    <w:rsid w:val="00D1239B"/>
    <w:rsid w:val="00D1265E"/>
    <w:rsid w:val="00D12FCB"/>
    <w:rsid w:val="00D13260"/>
    <w:rsid w:val="00D13CC2"/>
    <w:rsid w:val="00D14077"/>
    <w:rsid w:val="00D141B6"/>
    <w:rsid w:val="00D14249"/>
    <w:rsid w:val="00D14D24"/>
    <w:rsid w:val="00D15190"/>
    <w:rsid w:val="00D15D07"/>
    <w:rsid w:val="00D1603E"/>
    <w:rsid w:val="00D164FB"/>
    <w:rsid w:val="00D165F8"/>
    <w:rsid w:val="00D1663F"/>
    <w:rsid w:val="00D166AF"/>
    <w:rsid w:val="00D16915"/>
    <w:rsid w:val="00D17D7C"/>
    <w:rsid w:val="00D17F32"/>
    <w:rsid w:val="00D17F3E"/>
    <w:rsid w:val="00D17F6A"/>
    <w:rsid w:val="00D20009"/>
    <w:rsid w:val="00D203E1"/>
    <w:rsid w:val="00D20A26"/>
    <w:rsid w:val="00D20FC6"/>
    <w:rsid w:val="00D20FE0"/>
    <w:rsid w:val="00D21173"/>
    <w:rsid w:val="00D212EC"/>
    <w:rsid w:val="00D21606"/>
    <w:rsid w:val="00D21EA0"/>
    <w:rsid w:val="00D21F00"/>
    <w:rsid w:val="00D22411"/>
    <w:rsid w:val="00D22728"/>
    <w:rsid w:val="00D227B7"/>
    <w:rsid w:val="00D22A0E"/>
    <w:rsid w:val="00D22D26"/>
    <w:rsid w:val="00D22F1C"/>
    <w:rsid w:val="00D23505"/>
    <w:rsid w:val="00D23827"/>
    <w:rsid w:val="00D23A64"/>
    <w:rsid w:val="00D23E14"/>
    <w:rsid w:val="00D244B2"/>
    <w:rsid w:val="00D245F0"/>
    <w:rsid w:val="00D248EC"/>
    <w:rsid w:val="00D25682"/>
    <w:rsid w:val="00D25AB1"/>
    <w:rsid w:val="00D26392"/>
    <w:rsid w:val="00D269F3"/>
    <w:rsid w:val="00D2744C"/>
    <w:rsid w:val="00D27B89"/>
    <w:rsid w:val="00D27E48"/>
    <w:rsid w:val="00D27ECF"/>
    <w:rsid w:val="00D27F0D"/>
    <w:rsid w:val="00D30F6D"/>
    <w:rsid w:val="00D31181"/>
    <w:rsid w:val="00D31239"/>
    <w:rsid w:val="00D3173C"/>
    <w:rsid w:val="00D317C5"/>
    <w:rsid w:val="00D31890"/>
    <w:rsid w:val="00D31AE3"/>
    <w:rsid w:val="00D31B30"/>
    <w:rsid w:val="00D31F36"/>
    <w:rsid w:val="00D321C6"/>
    <w:rsid w:val="00D32258"/>
    <w:rsid w:val="00D32395"/>
    <w:rsid w:val="00D33209"/>
    <w:rsid w:val="00D33294"/>
    <w:rsid w:val="00D34107"/>
    <w:rsid w:val="00D3422C"/>
    <w:rsid w:val="00D34463"/>
    <w:rsid w:val="00D34488"/>
    <w:rsid w:val="00D34660"/>
    <w:rsid w:val="00D346BF"/>
    <w:rsid w:val="00D34DEF"/>
    <w:rsid w:val="00D3536F"/>
    <w:rsid w:val="00D3542E"/>
    <w:rsid w:val="00D35A1D"/>
    <w:rsid w:val="00D36084"/>
    <w:rsid w:val="00D360AE"/>
    <w:rsid w:val="00D360C4"/>
    <w:rsid w:val="00D364E3"/>
    <w:rsid w:val="00D364E4"/>
    <w:rsid w:val="00D36619"/>
    <w:rsid w:val="00D367CC"/>
    <w:rsid w:val="00D36BD8"/>
    <w:rsid w:val="00D36D3B"/>
    <w:rsid w:val="00D36DA9"/>
    <w:rsid w:val="00D36F02"/>
    <w:rsid w:val="00D375C1"/>
    <w:rsid w:val="00D40021"/>
    <w:rsid w:val="00D40165"/>
    <w:rsid w:val="00D40382"/>
    <w:rsid w:val="00D405B3"/>
    <w:rsid w:val="00D40721"/>
    <w:rsid w:val="00D40742"/>
    <w:rsid w:val="00D41666"/>
    <w:rsid w:val="00D419D7"/>
    <w:rsid w:val="00D41BFB"/>
    <w:rsid w:val="00D42A96"/>
    <w:rsid w:val="00D42D5B"/>
    <w:rsid w:val="00D43209"/>
    <w:rsid w:val="00D43483"/>
    <w:rsid w:val="00D43665"/>
    <w:rsid w:val="00D436F4"/>
    <w:rsid w:val="00D43B23"/>
    <w:rsid w:val="00D43E57"/>
    <w:rsid w:val="00D43FA5"/>
    <w:rsid w:val="00D4472E"/>
    <w:rsid w:val="00D448FE"/>
    <w:rsid w:val="00D4549F"/>
    <w:rsid w:val="00D4551F"/>
    <w:rsid w:val="00D4557A"/>
    <w:rsid w:val="00D459B1"/>
    <w:rsid w:val="00D45C20"/>
    <w:rsid w:val="00D45D84"/>
    <w:rsid w:val="00D45FF3"/>
    <w:rsid w:val="00D463A3"/>
    <w:rsid w:val="00D46413"/>
    <w:rsid w:val="00D46A9A"/>
    <w:rsid w:val="00D4748D"/>
    <w:rsid w:val="00D474B5"/>
    <w:rsid w:val="00D4771E"/>
    <w:rsid w:val="00D47AF8"/>
    <w:rsid w:val="00D47C04"/>
    <w:rsid w:val="00D5011B"/>
    <w:rsid w:val="00D501B9"/>
    <w:rsid w:val="00D503B6"/>
    <w:rsid w:val="00D5088A"/>
    <w:rsid w:val="00D50C3A"/>
    <w:rsid w:val="00D50E06"/>
    <w:rsid w:val="00D511A6"/>
    <w:rsid w:val="00D51566"/>
    <w:rsid w:val="00D5157C"/>
    <w:rsid w:val="00D517E1"/>
    <w:rsid w:val="00D51E6E"/>
    <w:rsid w:val="00D52325"/>
    <w:rsid w:val="00D524F9"/>
    <w:rsid w:val="00D527D2"/>
    <w:rsid w:val="00D52938"/>
    <w:rsid w:val="00D52990"/>
    <w:rsid w:val="00D52BC5"/>
    <w:rsid w:val="00D52E7D"/>
    <w:rsid w:val="00D5330E"/>
    <w:rsid w:val="00D5369D"/>
    <w:rsid w:val="00D53B94"/>
    <w:rsid w:val="00D53DD3"/>
    <w:rsid w:val="00D53FCE"/>
    <w:rsid w:val="00D542DC"/>
    <w:rsid w:val="00D54896"/>
    <w:rsid w:val="00D557CC"/>
    <w:rsid w:val="00D55C68"/>
    <w:rsid w:val="00D55E9E"/>
    <w:rsid w:val="00D56329"/>
    <w:rsid w:val="00D5642B"/>
    <w:rsid w:val="00D56603"/>
    <w:rsid w:val="00D5682D"/>
    <w:rsid w:val="00D5686A"/>
    <w:rsid w:val="00D569A0"/>
    <w:rsid w:val="00D572B6"/>
    <w:rsid w:val="00D604F2"/>
    <w:rsid w:val="00D60CF8"/>
    <w:rsid w:val="00D60DD0"/>
    <w:rsid w:val="00D60E64"/>
    <w:rsid w:val="00D6106F"/>
    <w:rsid w:val="00D611FD"/>
    <w:rsid w:val="00D614E7"/>
    <w:rsid w:val="00D615E5"/>
    <w:rsid w:val="00D61BE0"/>
    <w:rsid w:val="00D62242"/>
    <w:rsid w:val="00D628E3"/>
    <w:rsid w:val="00D6296A"/>
    <w:rsid w:val="00D62BCA"/>
    <w:rsid w:val="00D62F80"/>
    <w:rsid w:val="00D63245"/>
    <w:rsid w:val="00D6329D"/>
    <w:rsid w:val="00D63397"/>
    <w:rsid w:val="00D63512"/>
    <w:rsid w:val="00D6395C"/>
    <w:rsid w:val="00D6403B"/>
    <w:rsid w:val="00D64149"/>
    <w:rsid w:val="00D64492"/>
    <w:rsid w:val="00D6482F"/>
    <w:rsid w:val="00D64C6A"/>
    <w:rsid w:val="00D64CA0"/>
    <w:rsid w:val="00D65133"/>
    <w:rsid w:val="00D65355"/>
    <w:rsid w:val="00D6536A"/>
    <w:rsid w:val="00D6536B"/>
    <w:rsid w:val="00D6569F"/>
    <w:rsid w:val="00D65934"/>
    <w:rsid w:val="00D65C08"/>
    <w:rsid w:val="00D65C37"/>
    <w:rsid w:val="00D65EFD"/>
    <w:rsid w:val="00D65FCD"/>
    <w:rsid w:val="00D66005"/>
    <w:rsid w:val="00D66190"/>
    <w:rsid w:val="00D663BB"/>
    <w:rsid w:val="00D666B7"/>
    <w:rsid w:val="00D667AD"/>
    <w:rsid w:val="00D6722D"/>
    <w:rsid w:val="00D67252"/>
    <w:rsid w:val="00D67304"/>
    <w:rsid w:val="00D6790C"/>
    <w:rsid w:val="00D679FD"/>
    <w:rsid w:val="00D67E4F"/>
    <w:rsid w:val="00D67E74"/>
    <w:rsid w:val="00D67E7C"/>
    <w:rsid w:val="00D704ED"/>
    <w:rsid w:val="00D70970"/>
    <w:rsid w:val="00D70EE8"/>
    <w:rsid w:val="00D716C4"/>
    <w:rsid w:val="00D71913"/>
    <w:rsid w:val="00D722FB"/>
    <w:rsid w:val="00D72868"/>
    <w:rsid w:val="00D72B3C"/>
    <w:rsid w:val="00D732C3"/>
    <w:rsid w:val="00D73597"/>
    <w:rsid w:val="00D73610"/>
    <w:rsid w:val="00D73A3B"/>
    <w:rsid w:val="00D74012"/>
    <w:rsid w:val="00D741CB"/>
    <w:rsid w:val="00D7463B"/>
    <w:rsid w:val="00D74680"/>
    <w:rsid w:val="00D7496E"/>
    <w:rsid w:val="00D74AFF"/>
    <w:rsid w:val="00D74B86"/>
    <w:rsid w:val="00D74D60"/>
    <w:rsid w:val="00D74F74"/>
    <w:rsid w:val="00D750F8"/>
    <w:rsid w:val="00D7523B"/>
    <w:rsid w:val="00D7540F"/>
    <w:rsid w:val="00D75E10"/>
    <w:rsid w:val="00D75E55"/>
    <w:rsid w:val="00D75EBA"/>
    <w:rsid w:val="00D764B8"/>
    <w:rsid w:val="00D765D9"/>
    <w:rsid w:val="00D769F8"/>
    <w:rsid w:val="00D7753C"/>
    <w:rsid w:val="00D77549"/>
    <w:rsid w:val="00D7774C"/>
    <w:rsid w:val="00D77C13"/>
    <w:rsid w:val="00D77EAD"/>
    <w:rsid w:val="00D77FE7"/>
    <w:rsid w:val="00D80248"/>
    <w:rsid w:val="00D80292"/>
    <w:rsid w:val="00D80420"/>
    <w:rsid w:val="00D804EA"/>
    <w:rsid w:val="00D805CA"/>
    <w:rsid w:val="00D8075A"/>
    <w:rsid w:val="00D8082B"/>
    <w:rsid w:val="00D80B17"/>
    <w:rsid w:val="00D80B5D"/>
    <w:rsid w:val="00D81019"/>
    <w:rsid w:val="00D814F2"/>
    <w:rsid w:val="00D8161E"/>
    <w:rsid w:val="00D81663"/>
    <w:rsid w:val="00D81837"/>
    <w:rsid w:val="00D81D3A"/>
    <w:rsid w:val="00D82380"/>
    <w:rsid w:val="00D825DF"/>
    <w:rsid w:val="00D82B77"/>
    <w:rsid w:val="00D82BB5"/>
    <w:rsid w:val="00D82BBC"/>
    <w:rsid w:val="00D82C02"/>
    <w:rsid w:val="00D82D04"/>
    <w:rsid w:val="00D83075"/>
    <w:rsid w:val="00D834C2"/>
    <w:rsid w:val="00D836DD"/>
    <w:rsid w:val="00D83B65"/>
    <w:rsid w:val="00D83ED6"/>
    <w:rsid w:val="00D83F1D"/>
    <w:rsid w:val="00D83F2A"/>
    <w:rsid w:val="00D840FA"/>
    <w:rsid w:val="00D8439F"/>
    <w:rsid w:val="00D84A1F"/>
    <w:rsid w:val="00D84AEC"/>
    <w:rsid w:val="00D84CF6"/>
    <w:rsid w:val="00D8527D"/>
    <w:rsid w:val="00D854F8"/>
    <w:rsid w:val="00D855A9"/>
    <w:rsid w:val="00D85F10"/>
    <w:rsid w:val="00D86150"/>
    <w:rsid w:val="00D862A8"/>
    <w:rsid w:val="00D864D5"/>
    <w:rsid w:val="00D86A5F"/>
    <w:rsid w:val="00D86F49"/>
    <w:rsid w:val="00D86FEB"/>
    <w:rsid w:val="00D87455"/>
    <w:rsid w:val="00D8790B"/>
    <w:rsid w:val="00D87A69"/>
    <w:rsid w:val="00D87BD2"/>
    <w:rsid w:val="00D87E3E"/>
    <w:rsid w:val="00D902A6"/>
    <w:rsid w:val="00D9034D"/>
    <w:rsid w:val="00D905DA"/>
    <w:rsid w:val="00D90EBD"/>
    <w:rsid w:val="00D90EE2"/>
    <w:rsid w:val="00D90F36"/>
    <w:rsid w:val="00D911C4"/>
    <w:rsid w:val="00D9144A"/>
    <w:rsid w:val="00D915EB"/>
    <w:rsid w:val="00D91714"/>
    <w:rsid w:val="00D91DED"/>
    <w:rsid w:val="00D91FAB"/>
    <w:rsid w:val="00D9220F"/>
    <w:rsid w:val="00D924D7"/>
    <w:rsid w:val="00D92704"/>
    <w:rsid w:val="00D927AF"/>
    <w:rsid w:val="00D928F8"/>
    <w:rsid w:val="00D92C8F"/>
    <w:rsid w:val="00D93059"/>
    <w:rsid w:val="00D9314A"/>
    <w:rsid w:val="00D93465"/>
    <w:rsid w:val="00D93471"/>
    <w:rsid w:val="00D93832"/>
    <w:rsid w:val="00D93891"/>
    <w:rsid w:val="00D93993"/>
    <w:rsid w:val="00D93C52"/>
    <w:rsid w:val="00D93F92"/>
    <w:rsid w:val="00D940FC"/>
    <w:rsid w:val="00D95137"/>
    <w:rsid w:val="00D9546C"/>
    <w:rsid w:val="00D9549B"/>
    <w:rsid w:val="00D958EA"/>
    <w:rsid w:val="00D95EB0"/>
    <w:rsid w:val="00D96068"/>
    <w:rsid w:val="00D96213"/>
    <w:rsid w:val="00D966CC"/>
    <w:rsid w:val="00D966CF"/>
    <w:rsid w:val="00D9674F"/>
    <w:rsid w:val="00D96791"/>
    <w:rsid w:val="00D96A1A"/>
    <w:rsid w:val="00D96B00"/>
    <w:rsid w:val="00D96C7E"/>
    <w:rsid w:val="00D96E92"/>
    <w:rsid w:val="00D977B8"/>
    <w:rsid w:val="00D9783F"/>
    <w:rsid w:val="00D978C4"/>
    <w:rsid w:val="00D97C2D"/>
    <w:rsid w:val="00D97CFF"/>
    <w:rsid w:val="00DA08C6"/>
    <w:rsid w:val="00DA09C7"/>
    <w:rsid w:val="00DA0E04"/>
    <w:rsid w:val="00DA1370"/>
    <w:rsid w:val="00DA15E8"/>
    <w:rsid w:val="00DA17AF"/>
    <w:rsid w:val="00DA1946"/>
    <w:rsid w:val="00DA1A29"/>
    <w:rsid w:val="00DA2427"/>
    <w:rsid w:val="00DA2705"/>
    <w:rsid w:val="00DA2859"/>
    <w:rsid w:val="00DA293D"/>
    <w:rsid w:val="00DA2A12"/>
    <w:rsid w:val="00DA2D0B"/>
    <w:rsid w:val="00DA2DA4"/>
    <w:rsid w:val="00DA3088"/>
    <w:rsid w:val="00DA30C4"/>
    <w:rsid w:val="00DA320E"/>
    <w:rsid w:val="00DA3404"/>
    <w:rsid w:val="00DA35A4"/>
    <w:rsid w:val="00DA3709"/>
    <w:rsid w:val="00DA3940"/>
    <w:rsid w:val="00DA3B66"/>
    <w:rsid w:val="00DA410E"/>
    <w:rsid w:val="00DA453E"/>
    <w:rsid w:val="00DA4A6E"/>
    <w:rsid w:val="00DA4C9D"/>
    <w:rsid w:val="00DA4F9A"/>
    <w:rsid w:val="00DA52E4"/>
    <w:rsid w:val="00DA5553"/>
    <w:rsid w:val="00DA562A"/>
    <w:rsid w:val="00DA5777"/>
    <w:rsid w:val="00DA5794"/>
    <w:rsid w:val="00DA5B14"/>
    <w:rsid w:val="00DA5EA1"/>
    <w:rsid w:val="00DA61A8"/>
    <w:rsid w:val="00DA6789"/>
    <w:rsid w:val="00DA67D7"/>
    <w:rsid w:val="00DA6854"/>
    <w:rsid w:val="00DA6D84"/>
    <w:rsid w:val="00DA6FA2"/>
    <w:rsid w:val="00DA7259"/>
    <w:rsid w:val="00DA75E7"/>
    <w:rsid w:val="00DA7997"/>
    <w:rsid w:val="00DA799A"/>
    <w:rsid w:val="00DA7A7C"/>
    <w:rsid w:val="00DA7E52"/>
    <w:rsid w:val="00DA7E80"/>
    <w:rsid w:val="00DA7F44"/>
    <w:rsid w:val="00DB0051"/>
    <w:rsid w:val="00DB03C7"/>
    <w:rsid w:val="00DB0A1E"/>
    <w:rsid w:val="00DB0E1D"/>
    <w:rsid w:val="00DB103B"/>
    <w:rsid w:val="00DB10E6"/>
    <w:rsid w:val="00DB1482"/>
    <w:rsid w:val="00DB1914"/>
    <w:rsid w:val="00DB1DE9"/>
    <w:rsid w:val="00DB1E1C"/>
    <w:rsid w:val="00DB2045"/>
    <w:rsid w:val="00DB239C"/>
    <w:rsid w:val="00DB2447"/>
    <w:rsid w:val="00DB2887"/>
    <w:rsid w:val="00DB2912"/>
    <w:rsid w:val="00DB2957"/>
    <w:rsid w:val="00DB306E"/>
    <w:rsid w:val="00DB3CBE"/>
    <w:rsid w:val="00DB3E02"/>
    <w:rsid w:val="00DB4115"/>
    <w:rsid w:val="00DB47A2"/>
    <w:rsid w:val="00DB4E0E"/>
    <w:rsid w:val="00DB4E30"/>
    <w:rsid w:val="00DB5106"/>
    <w:rsid w:val="00DB5333"/>
    <w:rsid w:val="00DB533A"/>
    <w:rsid w:val="00DB551B"/>
    <w:rsid w:val="00DB559A"/>
    <w:rsid w:val="00DB57C3"/>
    <w:rsid w:val="00DB5A09"/>
    <w:rsid w:val="00DB5A25"/>
    <w:rsid w:val="00DB5A3C"/>
    <w:rsid w:val="00DB5C61"/>
    <w:rsid w:val="00DB5C9C"/>
    <w:rsid w:val="00DB5E10"/>
    <w:rsid w:val="00DB5E21"/>
    <w:rsid w:val="00DB618E"/>
    <w:rsid w:val="00DB6395"/>
    <w:rsid w:val="00DB65A7"/>
    <w:rsid w:val="00DB6A73"/>
    <w:rsid w:val="00DB6B69"/>
    <w:rsid w:val="00DB6E0F"/>
    <w:rsid w:val="00DB7AF0"/>
    <w:rsid w:val="00DB7B4E"/>
    <w:rsid w:val="00DB7EC2"/>
    <w:rsid w:val="00DB7F59"/>
    <w:rsid w:val="00DC07FF"/>
    <w:rsid w:val="00DC082B"/>
    <w:rsid w:val="00DC0EC5"/>
    <w:rsid w:val="00DC1AD8"/>
    <w:rsid w:val="00DC1C0A"/>
    <w:rsid w:val="00DC1E31"/>
    <w:rsid w:val="00DC2356"/>
    <w:rsid w:val="00DC2BA7"/>
    <w:rsid w:val="00DC2CFB"/>
    <w:rsid w:val="00DC30FB"/>
    <w:rsid w:val="00DC3290"/>
    <w:rsid w:val="00DC34E5"/>
    <w:rsid w:val="00DC374A"/>
    <w:rsid w:val="00DC399E"/>
    <w:rsid w:val="00DC3B6D"/>
    <w:rsid w:val="00DC43C8"/>
    <w:rsid w:val="00DC4504"/>
    <w:rsid w:val="00DC4E9F"/>
    <w:rsid w:val="00DC5139"/>
    <w:rsid w:val="00DC54C8"/>
    <w:rsid w:val="00DC59BF"/>
    <w:rsid w:val="00DC59E8"/>
    <w:rsid w:val="00DC5C57"/>
    <w:rsid w:val="00DC5E2E"/>
    <w:rsid w:val="00DC5ED1"/>
    <w:rsid w:val="00DC623C"/>
    <w:rsid w:val="00DC6391"/>
    <w:rsid w:val="00DC668C"/>
    <w:rsid w:val="00DC6C4C"/>
    <w:rsid w:val="00DC6DAA"/>
    <w:rsid w:val="00DC7072"/>
    <w:rsid w:val="00DC7163"/>
    <w:rsid w:val="00DC76B7"/>
    <w:rsid w:val="00DD04E3"/>
    <w:rsid w:val="00DD06DF"/>
    <w:rsid w:val="00DD07EE"/>
    <w:rsid w:val="00DD087B"/>
    <w:rsid w:val="00DD0C51"/>
    <w:rsid w:val="00DD0C5C"/>
    <w:rsid w:val="00DD115B"/>
    <w:rsid w:val="00DD12A9"/>
    <w:rsid w:val="00DD177C"/>
    <w:rsid w:val="00DD1DDE"/>
    <w:rsid w:val="00DD295F"/>
    <w:rsid w:val="00DD32D1"/>
    <w:rsid w:val="00DD3445"/>
    <w:rsid w:val="00DD3685"/>
    <w:rsid w:val="00DD3D3B"/>
    <w:rsid w:val="00DD3EEB"/>
    <w:rsid w:val="00DD4195"/>
    <w:rsid w:val="00DD41F8"/>
    <w:rsid w:val="00DD452A"/>
    <w:rsid w:val="00DD4CA5"/>
    <w:rsid w:val="00DD529A"/>
    <w:rsid w:val="00DD52C5"/>
    <w:rsid w:val="00DD53F7"/>
    <w:rsid w:val="00DD57BA"/>
    <w:rsid w:val="00DD5922"/>
    <w:rsid w:val="00DD5CC5"/>
    <w:rsid w:val="00DD5E83"/>
    <w:rsid w:val="00DD6759"/>
    <w:rsid w:val="00DD698E"/>
    <w:rsid w:val="00DD6CF8"/>
    <w:rsid w:val="00DD6DC9"/>
    <w:rsid w:val="00DD7019"/>
    <w:rsid w:val="00DD71A3"/>
    <w:rsid w:val="00DD71AB"/>
    <w:rsid w:val="00DD72F1"/>
    <w:rsid w:val="00DD768E"/>
    <w:rsid w:val="00DD7788"/>
    <w:rsid w:val="00DD79B4"/>
    <w:rsid w:val="00DD7BC7"/>
    <w:rsid w:val="00DD7C6A"/>
    <w:rsid w:val="00DD7F10"/>
    <w:rsid w:val="00DE0537"/>
    <w:rsid w:val="00DE16AB"/>
    <w:rsid w:val="00DE1A95"/>
    <w:rsid w:val="00DE2B00"/>
    <w:rsid w:val="00DE2D39"/>
    <w:rsid w:val="00DE2EA3"/>
    <w:rsid w:val="00DE3091"/>
    <w:rsid w:val="00DE37F9"/>
    <w:rsid w:val="00DE380A"/>
    <w:rsid w:val="00DE385D"/>
    <w:rsid w:val="00DE38B1"/>
    <w:rsid w:val="00DE3A43"/>
    <w:rsid w:val="00DE4530"/>
    <w:rsid w:val="00DE45D7"/>
    <w:rsid w:val="00DE4830"/>
    <w:rsid w:val="00DE4896"/>
    <w:rsid w:val="00DE4B4C"/>
    <w:rsid w:val="00DE4C97"/>
    <w:rsid w:val="00DE524F"/>
    <w:rsid w:val="00DE5261"/>
    <w:rsid w:val="00DE52C6"/>
    <w:rsid w:val="00DE54A9"/>
    <w:rsid w:val="00DE56C7"/>
    <w:rsid w:val="00DE5A43"/>
    <w:rsid w:val="00DE5D8A"/>
    <w:rsid w:val="00DE5EBB"/>
    <w:rsid w:val="00DE6713"/>
    <w:rsid w:val="00DE6F8C"/>
    <w:rsid w:val="00DE744D"/>
    <w:rsid w:val="00DE7557"/>
    <w:rsid w:val="00DE772F"/>
    <w:rsid w:val="00DE7C4A"/>
    <w:rsid w:val="00DE7DC8"/>
    <w:rsid w:val="00DE7F20"/>
    <w:rsid w:val="00DF02A5"/>
    <w:rsid w:val="00DF05E5"/>
    <w:rsid w:val="00DF0634"/>
    <w:rsid w:val="00DF073C"/>
    <w:rsid w:val="00DF0849"/>
    <w:rsid w:val="00DF0FB8"/>
    <w:rsid w:val="00DF1510"/>
    <w:rsid w:val="00DF1897"/>
    <w:rsid w:val="00DF190C"/>
    <w:rsid w:val="00DF1BEA"/>
    <w:rsid w:val="00DF20C8"/>
    <w:rsid w:val="00DF247C"/>
    <w:rsid w:val="00DF30EF"/>
    <w:rsid w:val="00DF34B2"/>
    <w:rsid w:val="00DF3879"/>
    <w:rsid w:val="00DF432B"/>
    <w:rsid w:val="00DF4363"/>
    <w:rsid w:val="00DF4527"/>
    <w:rsid w:val="00DF47DD"/>
    <w:rsid w:val="00DF4C76"/>
    <w:rsid w:val="00DF4FE4"/>
    <w:rsid w:val="00DF4FF4"/>
    <w:rsid w:val="00DF50D9"/>
    <w:rsid w:val="00DF53E8"/>
    <w:rsid w:val="00DF53F3"/>
    <w:rsid w:val="00DF57A4"/>
    <w:rsid w:val="00DF5948"/>
    <w:rsid w:val="00DF594C"/>
    <w:rsid w:val="00DF5BBF"/>
    <w:rsid w:val="00DF5F2E"/>
    <w:rsid w:val="00DF6269"/>
    <w:rsid w:val="00DF6F75"/>
    <w:rsid w:val="00DF70BE"/>
    <w:rsid w:val="00DF72D8"/>
    <w:rsid w:val="00DF76F8"/>
    <w:rsid w:val="00DF7C32"/>
    <w:rsid w:val="00DF7D53"/>
    <w:rsid w:val="00E0006E"/>
    <w:rsid w:val="00E00098"/>
    <w:rsid w:val="00E00662"/>
    <w:rsid w:val="00E00B4F"/>
    <w:rsid w:val="00E00E48"/>
    <w:rsid w:val="00E01056"/>
    <w:rsid w:val="00E0136A"/>
    <w:rsid w:val="00E01650"/>
    <w:rsid w:val="00E0182B"/>
    <w:rsid w:val="00E019FA"/>
    <w:rsid w:val="00E01C76"/>
    <w:rsid w:val="00E01F38"/>
    <w:rsid w:val="00E02052"/>
    <w:rsid w:val="00E0212A"/>
    <w:rsid w:val="00E02271"/>
    <w:rsid w:val="00E02CD6"/>
    <w:rsid w:val="00E02E9E"/>
    <w:rsid w:val="00E02F2D"/>
    <w:rsid w:val="00E03085"/>
    <w:rsid w:val="00E03593"/>
    <w:rsid w:val="00E038A3"/>
    <w:rsid w:val="00E039EE"/>
    <w:rsid w:val="00E03DC8"/>
    <w:rsid w:val="00E03ECA"/>
    <w:rsid w:val="00E03FBC"/>
    <w:rsid w:val="00E0429E"/>
    <w:rsid w:val="00E042AC"/>
    <w:rsid w:val="00E04820"/>
    <w:rsid w:val="00E04890"/>
    <w:rsid w:val="00E04CEB"/>
    <w:rsid w:val="00E04D15"/>
    <w:rsid w:val="00E04D2B"/>
    <w:rsid w:val="00E04D58"/>
    <w:rsid w:val="00E054C2"/>
    <w:rsid w:val="00E056A1"/>
    <w:rsid w:val="00E05A8F"/>
    <w:rsid w:val="00E05BD1"/>
    <w:rsid w:val="00E06061"/>
    <w:rsid w:val="00E064CA"/>
    <w:rsid w:val="00E067C8"/>
    <w:rsid w:val="00E06811"/>
    <w:rsid w:val="00E06813"/>
    <w:rsid w:val="00E06C48"/>
    <w:rsid w:val="00E06EC2"/>
    <w:rsid w:val="00E07247"/>
    <w:rsid w:val="00E07515"/>
    <w:rsid w:val="00E07E37"/>
    <w:rsid w:val="00E07F9A"/>
    <w:rsid w:val="00E1004E"/>
    <w:rsid w:val="00E1017A"/>
    <w:rsid w:val="00E101F1"/>
    <w:rsid w:val="00E10582"/>
    <w:rsid w:val="00E10612"/>
    <w:rsid w:val="00E106CE"/>
    <w:rsid w:val="00E10789"/>
    <w:rsid w:val="00E10D0B"/>
    <w:rsid w:val="00E11A12"/>
    <w:rsid w:val="00E11F31"/>
    <w:rsid w:val="00E120F4"/>
    <w:rsid w:val="00E12231"/>
    <w:rsid w:val="00E12251"/>
    <w:rsid w:val="00E122FC"/>
    <w:rsid w:val="00E129AD"/>
    <w:rsid w:val="00E12D1E"/>
    <w:rsid w:val="00E13283"/>
    <w:rsid w:val="00E13968"/>
    <w:rsid w:val="00E139C0"/>
    <w:rsid w:val="00E13AC1"/>
    <w:rsid w:val="00E13CE3"/>
    <w:rsid w:val="00E14251"/>
    <w:rsid w:val="00E145C7"/>
    <w:rsid w:val="00E146A7"/>
    <w:rsid w:val="00E151A2"/>
    <w:rsid w:val="00E15244"/>
    <w:rsid w:val="00E153A1"/>
    <w:rsid w:val="00E154DA"/>
    <w:rsid w:val="00E156F9"/>
    <w:rsid w:val="00E1575C"/>
    <w:rsid w:val="00E15794"/>
    <w:rsid w:val="00E157FA"/>
    <w:rsid w:val="00E15892"/>
    <w:rsid w:val="00E158C1"/>
    <w:rsid w:val="00E15D81"/>
    <w:rsid w:val="00E1667E"/>
    <w:rsid w:val="00E16866"/>
    <w:rsid w:val="00E1696F"/>
    <w:rsid w:val="00E16A0D"/>
    <w:rsid w:val="00E16A97"/>
    <w:rsid w:val="00E16B09"/>
    <w:rsid w:val="00E16C7F"/>
    <w:rsid w:val="00E16D6E"/>
    <w:rsid w:val="00E17957"/>
    <w:rsid w:val="00E17AE7"/>
    <w:rsid w:val="00E2001D"/>
    <w:rsid w:val="00E200C2"/>
    <w:rsid w:val="00E20584"/>
    <w:rsid w:val="00E206E9"/>
    <w:rsid w:val="00E207C1"/>
    <w:rsid w:val="00E207CE"/>
    <w:rsid w:val="00E20935"/>
    <w:rsid w:val="00E20EBF"/>
    <w:rsid w:val="00E21131"/>
    <w:rsid w:val="00E21407"/>
    <w:rsid w:val="00E21E71"/>
    <w:rsid w:val="00E22457"/>
    <w:rsid w:val="00E2267B"/>
    <w:rsid w:val="00E2268D"/>
    <w:rsid w:val="00E22A68"/>
    <w:rsid w:val="00E22C9C"/>
    <w:rsid w:val="00E23292"/>
    <w:rsid w:val="00E2355A"/>
    <w:rsid w:val="00E239CA"/>
    <w:rsid w:val="00E23C85"/>
    <w:rsid w:val="00E23F3D"/>
    <w:rsid w:val="00E247EE"/>
    <w:rsid w:val="00E24A2E"/>
    <w:rsid w:val="00E25360"/>
    <w:rsid w:val="00E259D6"/>
    <w:rsid w:val="00E25DF5"/>
    <w:rsid w:val="00E26143"/>
    <w:rsid w:val="00E261EA"/>
    <w:rsid w:val="00E262FA"/>
    <w:rsid w:val="00E2670E"/>
    <w:rsid w:val="00E26B31"/>
    <w:rsid w:val="00E26CAF"/>
    <w:rsid w:val="00E26DDD"/>
    <w:rsid w:val="00E2720A"/>
    <w:rsid w:val="00E272B5"/>
    <w:rsid w:val="00E27FB3"/>
    <w:rsid w:val="00E30084"/>
    <w:rsid w:val="00E308FB"/>
    <w:rsid w:val="00E30A95"/>
    <w:rsid w:val="00E30E1D"/>
    <w:rsid w:val="00E311EF"/>
    <w:rsid w:val="00E31241"/>
    <w:rsid w:val="00E31D5B"/>
    <w:rsid w:val="00E3203C"/>
    <w:rsid w:val="00E32512"/>
    <w:rsid w:val="00E32893"/>
    <w:rsid w:val="00E3343A"/>
    <w:rsid w:val="00E33441"/>
    <w:rsid w:val="00E33709"/>
    <w:rsid w:val="00E33F0D"/>
    <w:rsid w:val="00E34CBE"/>
    <w:rsid w:val="00E34F8A"/>
    <w:rsid w:val="00E3550B"/>
    <w:rsid w:val="00E356F0"/>
    <w:rsid w:val="00E35842"/>
    <w:rsid w:val="00E35C44"/>
    <w:rsid w:val="00E361B7"/>
    <w:rsid w:val="00E361F9"/>
    <w:rsid w:val="00E365C3"/>
    <w:rsid w:val="00E3676C"/>
    <w:rsid w:val="00E36F20"/>
    <w:rsid w:val="00E37249"/>
    <w:rsid w:val="00E37396"/>
    <w:rsid w:val="00E37C68"/>
    <w:rsid w:val="00E37F1A"/>
    <w:rsid w:val="00E400C6"/>
    <w:rsid w:val="00E4030B"/>
    <w:rsid w:val="00E40455"/>
    <w:rsid w:val="00E405BA"/>
    <w:rsid w:val="00E40D49"/>
    <w:rsid w:val="00E40F7D"/>
    <w:rsid w:val="00E410CF"/>
    <w:rsid w:val="00E41160"/>
    <w:rsid w:val="00E416CC"/>
    <w:rsid w:val="00E42102"/>
    <w:rsid w:val="00E42803"/>
    <w:rsid w:val="00E428C7"/>
    <w:rsid w:val="00E42D73"/>
    <w:rsid w:val="00E42DD8"/>
    <w:rsid w:val="00E42DF4"/>
    <w:rsid w:val="00E42E89"/>
    <w:rsid w:val="00E43509"/>
    <w:rsid w:val="00E43C7B"/>
    <w:rsid w:val="00E43EE1"/>
    <w:rsid w:val="00E4412A"/>
    <w:rsid w:val="00E443F0"/>
    <w:rsid w:val="00E44423"/>
    <w:rsid w:val="00E445CA"/>
    <w:rsid w:val="00E446C0"/>
    <w:rsid w:val="00E44B83"/>
    <w:rsid w:val="00E44CC4"/>
    <w:rsid w:val="00E45662"/>
    <w:rsid w:val="00E45942"/>
    <w:rsid w:val="00E45FB9"/>
    <w:rsid w:val="00E4616D"/>
    <w:rsid w:val="00E469EA"/>
    <w:rsid w:val="00E46A53"/>
    <w:rsid w:val="00E46B7B"/>
    <w:rsid w:val="00E46FBD"/>
    <w:rsid w:val="00E47017"/>
    <w:rsid w:val="00E471EC"/>
    <w:rsid w:val="00E4777E"/>
    <w:rsid w:val="00E47D83"/>
    <w:rsid w:val="00E47E62"/>
    <w:rsid w:val="00E5041F"/>
    <w:rsid w:val="00E507CC"/>
    <w:rsid w:val="00E50A81"/>
    <w:rsid w:val="00E50C2D"/>
    <w:rsid w:val="00E50EE5"/>
    <w:rsid w:val="00E5109C"/>
    <w:rsid w:val="00E51312"/>
    <w:rsid w:val="00E513C3"/>
    <w:rsid w:val="00E5147A"/>
    <w:rsid w:val="00E51577"/>
    <w:rsid w:val="00E517D6"/>
    <w:rsid w:val="00E5226C"/>
    <w:rsid w:val="00E52622"/>
    <w:rsid w:val="00E52924"/>
    <w:rsid w:val="00E52955"/>
    <w:rsid w:val="00E52EC3"/>
    <w:rsid w:val="00E5310C"/>
    <w:rsid w:val="00E53282"/>
    <w:rsid w:val="00E53375"/>
    <w:rsid w:val="00E533D3"/>
    <w:rsid w:val="00E5428F"/>
    <w:rsid w:val="00E5432F"/>
    <w:rsid w:val="00E54338"/>
    <w:rsid w:val="00E5471F"/>
    <w:rsid w:val="00E5477B"/>
    <w:rsid w:val="00E54798"/>
    <w:rsid w:val="00E54CD5"/>
    <w:rsid w:val="00E55590"/>
    <w:rsid w:val="00E5588F"/>
    <w:rsid w:val="00E55AAD"/>
    <w:rsid w:val="00E55DCB"/>
    <w:rsid w:val="00E55E6E"/>
    <w:rsid w:val="00E56C06"/>
    <w:rsid w:val="00E56C7F"/>
    <w:rsid w:val="00E572C4"/>
    <w:rsid w:val="00E576D1"/>
    <w:rsid w:val="00E602DD"/>
    <w:rsid w:val="00E606F6"/>
    <w:rsid w:val="00E60800"/>
    <w:rsid w:val="00E608AD"/>
    <w:rsid w:val="00E60DD2"/>
    <w:rsid w:val="00E6119C"/>
    <w:rsid w:val="00E6129D"/>
    <w:rsid w:val="00E6151B"/>
    <w:rsid w:val="00E615EE"/>
    <w:rsid w:val="00E61834"/>
    <w:rsid w:val="00E61C03"/>
    <w:rsid w:val="00E61DA2"/>
    <w:rsid w:val="00E62A0C"/>
    <w:rsid w:val="00E62BE0"/>
    <w:rsid w:val="00E62CB8"/>
    <w:rsid w:val="00E62DF3"/>
    <w:rsid w:val="00E632E6"/>
    <w:rsid w:val="00E63F36"/>
    <w:rsid w:val="00E64006"/>
    <w:rsid w:val="00E641C5"/>
    <w:rsid w:val="00E64348"/>
    <w:rsid w:val="00E646CD"/>
    <w:rsid w:val="00E647C4"/>
    <w:rsid w:val="00E64BB4"/>
    <w:rsid w:val="00E65185"/>
    <w:rsid w:val="00E653EB"/>
    <w:rsid w:val="00E65590"/>
    <w:rsid w:val="00E656DE"/>
    <w:rsid w:val="00E65C40"/>
    <w:rsid w:val="00E65C8C"/>
    <w:rsid w:val="00E65D3A"/>
    <w:rsid w:val="00E66029"/>
    <w:rsid w:val="00E667E4"/>
    <w:rsid w:val="00E675F5"/>
    <w:rsid w:val="00E67B96"/>
    <w:rsid w:val="00E67C49"/>
    <w:rsid w:val="00E67DDE"/>
    <w:rsid w:val="00E67F63"/>
    <w:rsid w:val="00E70204"/>
    <w:rsid w:val="00E70730"/>
    <w:rsid w:val="00E70BDC"/>
    <w:rsid w:val="00E70CA5"/>
    <w:rsid w:val="00E70E87"/>
    <w:rsid w:val="00E70FFD"/>
    <w:rsid w:val="00E71C43"/>
    <w:rsid w:val="00E71EBA"/>
    <w:rsid w:val="00E7225B"/>
    <w:rsid w:val="00E72E86"/>
    <w:rsid w:val="00E736DA"/>
    <w:rsid w:val="00E73F37"/>
    <w:rsid w:val="00E74181"/>
    <w:rsid w:val="00E7471B"/>
    <w:rsid w:val="00E74B1C"/>
    <w:rsid w:val="00E74CC2"/>
    <w:rsid w:val="00E7522D"/>
    <w:rsid w:val="00E755D0"/>
    <w:rsid w:val="00E75BCA"/>
    <w:rsid w:val="00E75BCC"/>
    <w:rsid w:val="00E75CC2"/>
    <w:rsid w:val="00E7608D"/>
    <w:rsid w:val="00E76432"/>
    <w:rsid w:val="00E767F3"/>
    <w:rsid w:val="00E76AB1"/>
    <w:rsid w:val="00E76D70"/>
    <w:rsid w:val="00E76ED5"/>
    <w:rsid w:val="00E76F45"/>
    <w:rsid w:val="00E7732E"/>
    <w:rsid w:val="00E773A8"/>
    <w:rsid w:val="00E7748C"/>
    <w:rsid w:val="00E7750F"/>
    <w:rsid w:val="00E77CC7"/>
    <w:rsid w:val="00E77E8D"/>
    <w:rsid w:val="00E77F51"/>
    <w:rsid w:val="00E800A9"/>
    <w:rsid w:val="00E800E7"/>
    <w:rsid w:val="00E8024D"/>
    <w:rsid w:val="00E803FB"/>
    <w:rsid w:val="00E80A18"/>
    <w:rsid w:val="00E80A5F"/>
    <w:rsid w:val="00E80C71"/>
    <w:rsid w:val="00E80E16"/>
    <w:rsid w:val="00E813C7"/>
    <w:rsid w:val="00E8144E"/>
    <w:rsid w:val="00E81677"/>
    <w:rsid w:val="00E81906"/>
    <w:rsid w:val="00E81A74"/>
    <w:rsid w:val="00E81CBE"/>
    <w:rsid w:val="00E820B8"/>
    <w:rsid w:val="00E8247A"/>
    <w:rsid w:val="00E8282F"/>
    <w:rsid w:val="00E8290E"/>
    <w:rsid w:val="00E82E1C"/>
    <w:rsid w:val="00E8379F"/>
    <w:rsid w:val="00E837B3"/>
    <w:rsid w:val="00E83890"/>
    <w:rsid w:val="00E838D9"/>
    <w:rsid w:val="00E83C52"/>
    <w:rsid w:val="00E84427"/>
    <w:rsid w:val="00E84A7F"/>
    <w:rsid w:val="00E84B49"/>
    <w:rsid w:val="00E8521F"/>
    <w:rsid w:val="00E85866"/>
    <w:rsid w:val="00E85C83"/>
    <w:rsid w:val="00E861A1"/>
    <w:rsid w:val="00E8645B"/>
    <w:rsid w:val="00E86BBC"/>
    <w:rsid w:val="00E86C95"/>
    <w:rsid w:val="00E87154"/>
    <w:rsid w:val="00E87267"/>
    <w:rsid w:val="00E872FE"/>
    <w:rsid w:val="00E8758D"/>
    <w:rsid w:val="00E877E7"/>
    <w:rsid w:val="00E87A69"/>
    <w:rsid w:val="00E87C21"/>
    <w:rsid w:val="00E87C48"/>
    <w:rsid w:val="00E90993"/>
    <w:rsid w:val="00E90DAA"/>
    <w:rsid w:val="00E91117"/>
    <w:rsid w:val="00E9127A"/>
    <w:rsid w:val="00E91426"/>
    <w:rsid w:val="00E921A0"/>
    <w:rsid w:val="00E92511"/>
    <w:rsid w:val="00E93046"/>
    <w:rsid w:val="00E931C6"/>
    <w:rsid w:val="00E93208"/>
    <w:rsid w:val="00E93708"/>
    <w:rsid w:val="00E937C6"/>
    <w:rsid w:val="00E938FA"/>
    <w:rsid w:val="00E94597"/>
    <w:rsid w:val="00E945DC"/>
    <w:rsid w:val="00E94A4D"/>
    <w:rsid w:val="00E94B10"/>
    <w:rsid w:val="00E94C43"/>
    <w:rsid w:val="00E95239"/>
    <w:rsid w:val="00E956F3"/>
    <w:rsid w:val="00E9571C"/>
    <w:rsid w:val="00E957BF"/>
    <w:rsid w:val="00E95E27"/>
    <w:rsid w:val="00E96182"/>
    <w:rsid w:val="00E961BE"/>
    <w:rsid w:val="00E9654A"/>
    <w:rsid w:val="00E969A7"/>
    <w:rsid w:val="00E96D9A"/>
    <w:rsid w:val="00E9701B"/>
    <w:rsid w:val="00E97652"/>
    <w:rsid w:val="00E976C2"/>
    <w:rsid w:val="00E97AE3"/>
    <w:rsid w:val="00E97F74"/>
    <w:rsid w:val="00E97FB9"/>
    <w:rsid w:val="00EA0515"/>
    <w:rsid w:val="00EA09A4"/>
    <w:rsid w:val="00EA0A6D"/>
    <w:rsid w:val="00EA0ADB"/>
    <w:rsid w:val="00EA0B12"/>
    <w:rsid w:val="00EA0B30"/>
    <w:rsid w:val="00EA0D21"/>
    <w:rsid w:val="00EA19AA"/>
    <w:rsid w:val="00EA1B14"/>
    <w:rsid w:val="00EA1CFC"/>
    <w:rsid w:val="00EA1D23"/>
    <w:rsid w:val="00EA1E1E"/>
    <w:rsid w:val="00EA2012"/>
    <w:rsid w:val="00EA20E5"/>
    <w:rsid w:val="00EA27AF"/>
    <w:rsid w:val="00EA298E"/>
    <w:rsid w:val="00EA2C2A"/>
    <w:rsid w:val="00EA2F0D"/>
    <w:rsid w:val="00EA32B3"/>
    <w:rsid w:val="00EA3309"/>
    <w:rsid w:val="00EA3396"/>
    <w:rsid w:val="00EA3F5A"/>
    <w:rsid w:val="00EA3FC8"/>
    <w:rsid w:val="00EA411E"/>
    <w:rsid w:val="00EA42D7"/>
    <w:rsid w:val="00EA4359"/>
    <w:rsid w:val="00EA4AAB"/>
    <w:rsid w:val="00EA4D84"/>
    <w:rsid w:val="00EA4E24"/>
    <w:rsid w:val="00EA50B7"/>
    <w:rsid w:val="00EA514D"/>
    <w:rsid w:val="00EA51E6"/>
    <w:rsid w:val="00EA5421"/>
    <w:rsid w:val="00EA5902"/>
    <w:rsid w:val="00EA66F4"/>
    <w:rsid w:val="00EA670F"/>
    <w:rsid w:val="00EA6DF0"/>
    <w:rsid w:val="00EA6F04"/>
    <w:rsid w:val="00EA6FFB"/>
    <w:rsid w:val="00EA7180"/>
    <w:rsid w:val="00EA726B"/>
    <w:rsid w:val="00EA7521"/>
    <w:rsid w:val="00EA75CF"/>
    <w:rsid w:val="00EA793C"/>
    <w:rsid w:val="00EA7CFC"/>
    <w:rsid w:val="00EA7D17"/>
    <w:rsid w:val="00EB04F1"/>
    <w:rsid w:val="00EB0D45"/>
    <w:rsid w:val="00EB10D8"/>
    <w:rsid w:val="00EB16D1"/>
    <w:rsid w:val="00EB18C9"/>
    <w:rsid w:val="00EB1BA2"/>
    <w:rsid w:val="00EB1BDA"/>
    <w:rsid w:val="00EB1CA7"/>
    <w:rsid w:val="00EB1DC4"/>
    <w:rsid w:val="00EB23A0"/>
    <w:rsid w:val="00EB2427"/>
    <w:rsid w:val="00EB26EB"/>
    <w:rsid w:val="00EB2B09"/>
    <w:rsid w:val="00EB3483"/>
    <w:rsid w:val="00EB3877"/>
    <w:rsid w:val="00EB3A99"/>
    <w:rsid w:val="00EB402C"/>
    <w:rsid w:val="00EB4DB5"/>
    <w:rsid w:val="00EB4F15"/>
    <w:rsid w:val="00EB50A6"/>
    <w:rsid w:val="00EB589D"/>
    <w:rsid w:val="00EB63D4"/>
    <w:rsid w:val="00EB642C"/>
    <w:rsid w:val="00EB6A7F"/>
    <w:rsid w:val="00EB6ABF"/>
    <w:rsid w:val="00EB6FD6"/>
    <w:rsid w:val="00EB70F1"/>
    <w:rsid w:val="00EB756F"/>
    <w:rsid w:val="00EB75B4"/>
    <w:rsid w:val="00EB7612"/>
    <w:rsid w:val="00EB77E1"/>
    <w:rsid w:val="00EB7953"/>
    <w:rsid w:val="00EB7998"/>
    <w:rsid w:val="00EC014C"/>
    <w:rsid w:val="00EC0352"/>
    <w:rsid w:val="00EC048D"/>
    <w:rsid w:val="00EC07D3"/>
    <w:rsid w:val="00EC0A17"/>
    <w:rsid w:val="00EC0EAB"/>
    <w:rsid w:val="00EC12D4"/>
    <w:rsid w:val="00EC13C4"/>
    <w:rsid w:val="00EC14EB"/>
    <w:rsid w:val="00EC14F2"/>
    <w:rsid w:val="00EC1D22"/>
    <w:rsid w:val="00EC1F83"/>
    <w:rsid w:val="00EC21B8"/>
    <w:rsid w:val="00EC22F1"/>
    <w:rsid w:val="00EC2CD7"/>
    <w:rsid w:val="00EC2E35"/>
    <w:rsid w:val="00EC2F84"/>
    <w:rsid w:val="00EC3B8B"/>
    <w:rsid w:val="00EC3BC8"/>
    <w:rsid w:val="00EC3EC7"/>
    <w:rsid w:val="00EC3F3E"/>
    <w:rsid w:val="00EC49EC"/>
    <w:rsid w:val="00EC4F98"/>
    <w:rsid w:val="00EC5212"/>
    <w:rsid w:val="00EC54B5"/>
    <w:rsid w:val="00EC57D0"/>
    <w:rsid w:val="00EC5C37"/>
    <w:rsid w:val="00EC5C57"/>
    <w:rsid w:val="00EC5D70"/>
    <w:rsid w:val="00EC5E29"/>
    <w:rsid w:val="00EC634F"/>
    <w:rsid w:val="00EC683A"/>
    <w:rsid w:val="00EC6853"/>
    <w:rsid w:val="00EC6907"/>
    <w:rsid w:val="00EC6A7F"/>
    <w:rsid w:val="00EC6BF5"/>
    <w:rsid w:val="00EC6D6F"/>
    <w:rsid w:val="00EC705E"/>
    <w:rsid w:val="00EC706E"/>
    <w:rsid w:val="00EC7799"/>
    <w:rsid w:val="00EC7A8D"/>
    <w:rsid w:val="00EC7D3E"/>
    <w:rsid w:val="00EC7E75"/>
    <w:rsid w:val="00ED0504"/>
    <w:rsid w:val="00ED07DC"/>
    <w:rsid w:val="00ED0918"/>
    <w:rsid w:val="00ED091F"/>
    <w:rsid w:val="00ED0A31"/>
    <w:rsid w:val="00ED0AB2"/>
    <w:rsid w:val="00ED10FC"/>
    <w:rsid w:val="00ED1371"/>
    <w:rsid w:val="00ED21DA"/>
    <w:rsid w:val="00ED2301"/>
    <w:rsid w:val="00ED2B0C"/>
    <w:rsid w:val="00ED2CEF"/>
    <w:rsid w:val="00ED2F9B"/>
    <w:rsid w:val="00ED3101"/>
    <w:rsid w:val="00ED3582"/>
    <w:rsid w:val="00ED3B5A"/>
    <w:rsid w:val="00ED3F72"/>
    <w:rsid w:val="00ED413B"/>
    <w:rsid w:val="00ED42B0"/>
    <w:rsid w:val="00ED47E5"/>
    <w:rsid w:val="00ED5377"/>
    <w:rsid w:val="00ED562E"/>
    <w:rsid w:val="00ED56B8"/>
    <w:rsid w:val="00ED56E5"/>
    <w:rsid w:val="00ED5AAF"/>
    <w:rsid w:val="00ED5C54"/>
    <w:rsid w:val="00ED5E3E"/>
    <w:rsid w:val="00ED5E79"/>
    <w:rsid w:val="00ED6439"/>
    <w:rsid w:val="00ED64BB"/>
    <w:rsid w:val="00ED6654"/>
    <w:rsid w:val="00ED6835"/>
    <w:rsid w:val="00ED6836"/>
    <w:rsid w:val="00ED69A0"/>
    <w:rsid w:val="00ED6ADE"/>
    <w:rsid w:val="00ED6B45"/>
    <w:rsid w:val="00ED6DCF"/>
    <w:rsid w:val="00ED7131"/>
    <w:rsid w:val="00ED78F5"/>
    <w:rsid w:val="00ED7F63"/>
    <w:rsid w:val="00EE001E"/>
    <w:rsid w:val="00EE002D"/>
    <w:rsid w:val="00EE0044"/>
    <w:rsid w:val="00EE0048"/>
    <w:rsid w:val="00EE0280"/>
    <w:rsid w:val="00EE0304"/>
    <w:rsid w:val="00EE0436"/>
    <w:rsid w:val="00EE04BA"/>
    <w:rsid w:val="00EE08E8"/>
    <w:rsid w:val="00EE08F4"/>
    <w:rsid w:val="00EE0906"/>
    <w:rsid w:val="00EE0B52"/>
    <w:rsid w:val="00EE0E1F"/>
    <w:rsid w:val="00EE19A6"/>
    <w:rsid w:val="00EE19B3"/>
    <w:rsid w:val="00EE1A42"/>
    <w:rsid w:val="00EE1ADD"/>
    <w:rsid w:val="00EE1BFC"/>
    <w:rsid w:val="00EE1BFE"/>
    <w:rsid w:val="00EE1C4E"/>
    <w:rsid w:val="00EE1E13"/>
    <w:rsid w:val="00EE2040"/>
    <w:rsid w:val="00EE20D9"/>
    <w:rsid w:val="00EE213D"/>
    <w:rsid w:val="00EE2329"/>
    <w:rsid w:val="00EE2390"/>
    <w:rsid w:val="00EE24BC"/>
    <w:rsid w:val="00EE27D7"/>
    <w:rsid w:val="00EE2D79"/>
    <w:rsid w:val="00EE2DCE"/>
    <w:rsid w:val="00EE2F04"/>
    <w:rsid w:val="00EE336D"/>
    <w:rsid w:val="00EE337E"/>
    <w:rsid w:val="00EE3413"/>
    <w:rsid w:val="00EE381A"/>
    <w:rsid w:val="00EE387F"/>
    <w:rsid w:val="00EE3BD0"/>
    <w:rsid w:val="00EE3D21"/>
    <w:rsid w:val="00EE4066"/>
    <w:rsid w:val="00EE4170"/>
    <w:rsid w:val="00EE4259"/>
    <w:rsid w:val="00EE4273"/>
    <w:rsid w:val="00EE448E"/>
    <w:rsid w:val="00EE48CC"/>
    <w:rsid w:val="00EE5108"/>
    <w:rsid w:val="00EE5D35"/>
    <w:rsid w:val="00EE5F58"/>
    <w:rsid w:val="00EE5FAA"/>
    <w:rsid w:val="00EE750E"/>
    <w:rsid w:val="00EE799A"/>
    <w:rsid w:val="00EE7CF0"/>
    <w:rsid w:val="00EE7D40"/>
    <w:rsid w:val="00EF01A2"/>
    <w:rsid w:val="00EF036A"/>
    <w:rsid w:val="00EF0476"/>
    <w:rsid w:val="00EF0585"/>
    <w:rsid w:val="00EF0664"/>
    <w:rsid w:val="00EF094B"/>
    <w:rsid w:val="00EF099F"/>
    <w:rsid w:val="00EF13A9"/>
    <w:rsid w:val="00EF19C6"/>
    <w:rsid w:val="00EF1AC8"/>
    <w:rsid w:val="00EF1AF8"/>
    <w:rsid w:val="00EF1C0D"/>
    <w:rsid w:val="00EF1ED3"/>
    <w:rsid w:val="00EF1F4B"/>
    <w:rsid w:val="00EF2454"/>
    <w:rsid w:val="00EF2509"/>
    <w:rsid w:val="00EF25DA"/>
    <w:rsid w:val="00EF2B21"/>
    <w:rsid w:val="00EF2B4F"/>
    <w:rsid w:val="00EF2F01"/>
    <w:rsid w:val="00EF2FB9"/>
    <w:rsid w:val="00EF327C"/>
    <w:rsid w:val="00EF3456"/>
    <w:rsid w:val="00EF348B"/>
    <w:rsid w:val="00EF36F2"/>
    <w:rsid w:val="00EF3899"/>
    <w:rsid w:val="00EF3A22"/>
    <w:rsid w:val="00EF3C69"/>
    <w:rsid w:val="00EF3D40"/>
    <w:rsid w:val="00EF3DA1"/>
    <w:rsid w:val="00EF3E9D"/>
    <w:rsid w:val="00EF413A"/>
    <w:rsid w:val="00EF43D4"/>
    <w:rsid w:val="00EF48C4"/>
    <w:rsid w:val="00EF4CE2"/>
    <w:rsid w:val="00EF4D44"/>
    <w:rsid w:val="00EF4F54"/>
    <w:rsid w:val="00EF5377"/>
    <w:rsid w:val="00EF5720"/>
    <w:rsid w:val="00EF5A3E"/>
    <w:rsid w:val="00EF5CCB"/>
    <w:rsid w:val="00EF6091"/>
    <w:rsid w:val="00EF60C4"/>
    <w:rsid w:val="00EF62D4"/>
    <w:rsid w:val="00EF6819"/>
    <w:rsid w:val="00EF6B1C"/>
    <w:rsid w:val="00EF6C2A"/>
    <w:rsid w:val="00EF6EB6"/>
    <w:rsid w:val="00EF6FCC"/>
    <w:rsid w:val="00EF710F"/>
    <w:rsid w:val="00EF72A4"/>
    <w:rsid w:val="00EF7543"/>
    <w:rsid w:val="00EF7798"/>
    <w:rsid w:val="00EF7D96"/>
    <w:rsid w:val="00F0007F"/>
    <w:rsid w:val="00F00311"/>
    <w:rsid w:val="00F005E4"/>
    <w:rsid w:val="00F005E9"/>
    <w:rsid w:val="00F00F52"/>
    <w:rsid w:val="00F010C6"/>
    <w:rsid w:val="00F01204"/>
    <w:rsid w:val="00F01892"/>
    <w:rsid w:val="00F0192C"/>
    <w:rsid w:val="00F01AF1"/>
    <w:rsid w:val="00F01DC1"/>
    <w:rsid w:val="00F01F13"/>
    <w:rsid w:val="00F02407"/>
    <w:rsid w:val="00F0284C"/>
    <w:rsid w:val="00F02931"/>
    <w:rsid w:val="00F02983"/>
    <w:rsid w:val="00F02A50"/>
    <w:rsid w:val="00F02AB6"/>
    <w:rsid w:val="00F034A3"/>
    <w:rsid w:val="00F034D5"/>
    <w:rsid w:val="00F038C6"/>
    <w:rsid w:val="00F038D9"/>
    <w:rsid w:val="00F03B28"/>
    <w:rsid w:val="00F04250"/>
    <w:rsid w:val="00F044AE"/>
    <w:rsid w:val="00F046C3"/>
    <w:rsid w:val="00F04873"/>
    <w:rsid w:val="00F0490C"/>
    <w:rsid w:val="00F04919"/>
    <w:rsid w:val="00F04AE6"/>
    <w:rsid w:val="00F04D40"/>
    <w:rsid w:val="00F051F6"/>
    <w:rsid w:val="00F055D7"/>
    <w:rsid w:val="00F0598D"/>
    <w:rsid w:val="00F05A87"/>
    <w:rsid w:val="00F05E0D"/>
    <w:rsid w:val="00F0606D"/>
    <w:rsid w:val="00F060F7"/>
    <w:rsid w:val="00F06390"/>
    <w:rsid w:val="00F0653A"/>
    <w:rsid w:val="00F06B63"/>
    <w:rsid w:val="00F072CE"/>
    <w:rsid w:val="00F076B4"/>
    <w:rsid w:val="00F07A90"/>
    <w:rsid w:val="00F07AF6"/>
    <w:rsid w:val="00F07DA1"/>
    <w:rsid w:val="00F07F16"/>
    <w:rsid w:val="00F1079F"/>
    <w:rsid w:val="00F10DA4"/>
    <w:rsid w:val="00F110C9"/>
    <w:rsid w:val="00F11409"/>
    <w:rsid w:val="00F11482"/>
    <w:rsid w:val="00F12070"/>
    <w:rsid w:val="00F121B6"/>
    <w:rsid w:val="00F12255"/>
    <w:rsid w:val="00F1235F"/>
    <w:rsid w:val="00F12716"/>
    <w:rsid w:val="00F12A2D"/>
    <w:rsid w:val="00F12C39"/>
    <w:rsid w:val="00F12DD6"/>
    <w:rsid w:val="00F13109"/>
    <w:rsid w:val="00F133FD"/>
    <w:rsid w:val="00F136FF"/>
    <w:rsid w:val="00F14064"/>
    <w:rsid w:val="00F141DA"/>
    <w:rsid w:val="00F146D6"/>
    <w:rsid w:val="00F147DB"/>
    <w:rsid w:val="00F1491F"/>
    <w:rsid w:val="00F14BC0"/>
    <w:rsid w:val="00F14C63"/>
    <w:rsid w:val="00F14DD8"/>
    <w:rsid w:val="00F14DFB"/>
    <w:rsid w:val="00F14EC9"/>
    <w:rsid w:val="00F1585F"/>
    <w:rsid w:val="00F15FBC"/>
    <w:rsid w:val="00F16763"/>
    <w:rsid w:val="00F1681F"/>
    <w:rsid w:val="00F16B2B"/>
    <w:rsid w:val="00F17183"/>
    <w:rsid w:val="00F171FB"/>
    <w:rsid w:val="00F17A74"/>
    <w:rsid w:val="00F17DEA"/>
    <w:rsid w:val="00F2013B"/>
    <w:rsid w:val="00F2095C"/>
    <w:rsid w:val="00F22127"/>
    <w:rsid w:val="00F2225C"/>
    <w:rsid w:val="00F22AC5"/>
    <w:rsid w:val="00F22AE0"/>
    <w:rsid w:val="00F22EB4"/>
    <w:rsid w:val="00F22F8C"/>
    <w:rsid w:val="00F232CA"/>
    <w:rsid w:val="00F23645"/>
    <w:rsid w:val="00F23899"/>
    <w:rsid w:val="00F23A51"/>
    <w:rsid w:val="00F23D16"/>
    <w:rsid w:val="00F23D80"/>
    <w:rsid w:val="00F2415A"/>
    <w:rsid w:val="00F241A8"/>
    <w:rsid w:val="00F244CE"/>
    <w:rsid w:val="00F24DBC"/>
    <w:rsid w:val="00F24F00"/>
    <w:rsid w:val="00F25286"/>
    <w:rsid w:val="00F2530A"/>
    <w:rsid w:val="00F257C4"/>
    <w:rsid w:val="00F259B4"/>
    <w:rsid w:val="00F25BAF"/>
    <w:rsid w:val="00F25E17"/>
    <w:rsid w:val="00F261D5"/>
    <w:rsid w:val="00F26269"/>
    <w:rsid w:val="00F2639D"/>
    <w:rsid w:val="00F26468"/>
    <w:rsid w:val="00F26662"/>
    <w:rsid w:val="00F2678C"/>
    <w:rsid w:val="00F27141"/>
    <w:rsid w:val="00F302B9"/>
    <w:rsid w:val="00F307BF"/>
    <w:rsid w:val="00F30F16"/>
    <w:rsid w:val="00F3156B"/>
    <w:rsid w:val="00F3198C"/>
    <w:rsid w:val="00F31C2F"/>
    <w:rsid w:val="00F31D89"/>
    <w:rsid w:val="00F32155"/>
    <w:rsid w:val="00F3398B"/>
    <w:rsid w:val="00F33DD0"/>
    <w:rsid w:val="00F33FF9"/>
    <w:rsid w:val="00F34622"/>
    <w:rsid w:val="00F3498A"/>
    <w:rsid w:val="00F35175"/>
    <w:rsid w:val="00F352CC"/>
    <w:rsid w:val="00F35323"/>
    <w:rsid w:val="00F354BD"/>
    <w:rsid w:val="00F35675"/>
    <w:rsid w:val="00F357A9"/>
    <w:rsid w:val="00F35B1B"/>
    <w:rsid w:val="00F360EB"/>
    <w:rsid w:val="00F36275"/>
    <w:rsid w:val="00F36356"/>
    <w:rsid w:val="00F363BA"/>
    <w:rsid w:val="00F366D0"/>
    <w:rsid w:val="00F367FD"/>
    <w:rsid w:val="00F36D95"/>
    <w:rsid w:val="00F3766F"/>
    <w:rsid w:val="00F37685"/>
    <w:rsid w:val="00F3790B"/>
    <w:rsid w:val="00F37C94"/>
    <w:rsid w:val="00F403FB"/>
    <w:rsid w:val="00F406D5"/>
    <w:rsid w:val="00F408B8"/>
    <w:rsid w:val="00F421A6"/>
    <w:rsid w:val="00F42334"/>
    <w:rsid w:val="00F423A2"/>
    <w:rsid w:val="00F42435"/>
    <w:rsid w:val="00F428C9"/>
    <w:rsid w:val="00F42ACC"/>
    <w:rsid w:val="00F42C28"/>
    <w:rsid w:val="00F42FAC"/>
    <w:rsid w:val="00F434AB"/>
    <w:rsid w:val="00F4380B"/>
    <w:rsid w:val="00F43A93"/>
    <w:rsid w:val="00F43EC9"/>
    <w:rsid w:val="00F43ED9"/>
    <w:rsid w:val="00F43F7A"/>
    <w:rsid w:val="00F43FE5"/>
    <w:rsid w:val="00F4401F"/>
    <w:rsid w:val="00F443FF"/>
    <w:rsid w:val="00F444C4"/>
    <w:rsid w:val="00F44749"/>
    <w:rsid w:val="00F44A9A"/>
    <w:rsid w:val="00F44CB4"/>
    <w:rsid w:val="00F44E34"/>
    <w:rsid w:val="00F44E66"/>
    <w:rsid w:val="00F451A3"/>
    <w:rsid w:val="00F451D7"/>
    <w:rsid w:val="00F453E0"/>
    <w:rsid w:val="00F454BC"/>
    <w:rsid w:val="00F4599A"/>
    <w:rsid w:val="00F45ACE"/>
    <w:rsid w:val="00F46184"/>
    <w:rsid w:val="00F46479"/>
    <w:rsid w:val="00F464AC"/>
    <w:rsid w:val="00F4669D"/>
    <w:rsid w:val="00F466C4"/>
    <w:rsid w:val="00F468DD"/>
    <w:rsid w:val="00F469A9"/>
    <w:rsid w:val="00F469EB"/>
    <w:rsid w:val="00F47296"/>
    <w:rsid w:val="00F4741C"/>
    <w:rsid w:val="00F508D6"/>
    <w:rsid w:val="00F5098B"/>
    <w:rsid w:val="00F509EA"/>
    <w:rsid w:val="00F50B78"/>
    <w:rsid w:val="00F50EC0"/>
    <w:rsid w:val="00F51230"/>
    <w:rsid w:val="00F51330"/>
    <w:rsid w:val="00F515C1"/>
    <w:rsid w:val="00F515D6"/>
    <w:rsid w:val="00F5199A"/>
    <w:rsid w:val="00F52426"/>
    <w:rsid w:val="00F52925"/>
    <w:rsid w:val="00F5320F"/>
    <w:rsid w:val="00F53799"/>
    <w:rsid w:val="00F53A02"/>
    <w:rsid w:val="00F53CCD"/>
    <w:rsid w:val="00F54354"/>
    <w:rsid w:val="00F5445F"/>
    <w:rsid w:val="00F54491"/>
    <w:rsid w:val="00F54A73"/>
    <w:rsid w:val="00F54AE6"/>
    <w:rsid w:val="00F54B88"/>
    <w:rsid w:val="00F54D33"/>
    <w:rsid w:val="00F55099"/>
    <w:rsid w:val="00F55328"/>
    <w:rsid w:val="00F5686D"/>
    <w:rsid w:val="00F56B45"/>
    <w:rsid w:val="00F56DC5"/>
    <w:rsid w:val="00F571FE"/>
    <w:rsid w:val="00F575EF"/>
    <w:rsid w:val="00F576EA"/>
    <w:rsid w:val="00F57AB0"/>
    <w:rsid w:val="00F57C3F"/>
    <w:rsid w:val="00F60487"/>
    <w:rsid w:val="00F60A73"/>
    <w:rsid w:val="00F60DB4"/>
    <w:rsid w:val="00F60ED9"/>
    <w:rsid w:val="00F60FC5"/>
    <w:rsid w:val="00F615CE"/>
    <w:rsid w:val="00F61A9D"/>
    <w:rsid w:val="00F61FB3"/>
    <w:rsid w:val="00F6340E"/>
    <w:rsid w:val="00F639CE"/>
    <w:rsid w:val="00F639EC"/>
    <w:rsid w:val="00F6409A"/>
    <w:rsid w:val="00F64183"/>
    <w:rsid w:val="00F6458C"/>
    <w:rsid w:val="00F64D16"/>
    <w:rsid w:val="00F64E48"/>
    <w:rsid w:val="00F65565"/>
    <w:rsid w:val="00F655B3"/>
    <w:rsid w:val="00F6587F"/>
    <w:rsid w:val="00F658C6"/>
    <w:rsid w:val="00F65B71"/>
    <w:rsid w:val="00F65B99"/>
    <w:rsid w:val="00F65BC0"/>
    <w:rsid w:val="00F66520"/>
    <w:rsid w:val="00F66859"/>
    <w:rsid w:val="00F669CB"/>
    <w:rsid w:val="00F669F2"/>
    <w:rsid w:val="00F67043"/>
    <w:rsid w:val="00F673D1"/>
    <w:rsid w:val="00F67DBA"/>
    <w:rsid w:val="00F67E73"/>
    <w:rsid w:val="00F70033"/>
    <w:rsid w:val="00F7007D"/>
    <w:rsid w:val="00F700A4"/>
    <w:rsid w:val="00F702CB"/>
    <w:rsid w:val="00F70B0F"/>
    <w:rsid w:val="00F70C29"/>
    <w:rsid w:val="00F70DAD"/>
    <w:rsid w:val="00F70F8D"/>
    <w:rsid w:val="00F710E5"/>
    <w:rsid w:val="00F71392"/>
    <w:rsid w:val="00F71532"/>
    <w:rsid w:val="00F71FC6"/>
    <w:rsid w:val="00F72171"/>
    <w:rsid w:val="00F72364"/>
    <w:rsid w:val="00F723E3"/>
    <w:rsid w:val="00F72610"/>
    <w:rsid w:val="00F726A9"/>
    <w:rsid w:val="00F731DA"/>
    <w:rsid w:val="00F737C0"/>
    <w:rsid w:val="00F73C4E"/>
    <w:rsid w:val="00F73CE4"/>
    <w:rsid w:val="00F74CE5"/>
    <w:rsid w:val="00F74D79"/>
    <w:rsid w:val="00F75251"/>
    <w:rsid w:val="00F75262"/>
    <w:rsid w:val="00F7566E"/>
    <w:rsid w:val="00F756DB"/>
    <w:rsid w:val="00F75C8E"/>
    <w:rsid w:val="00F762DD"/>
    <w:rsid w:val="00F7667E"/>
    <w:rsid w:val="00F76785"/>
    <w:rsid w:val="00F768DF"/>
    <w:rsid w:val="00F76C93"/>
    <w:rsid w:val="00F76DC7"/>
    <w:rsid w:val="00F772C0"/>
    <w:rsid w:val="00F77400"/>
    <w:rsid w:val="00F77665"/>
    <w:rsid w:val="00F803EE"/>
    <w:rsid w:val="00F806E0"/>
    <w:rsid w:val="00F807D7"/>
    <w:rsid w:val="00F80CB7"/>
    <w:rsid w:val="00F80F71"/>
    <w:rsid w:val="00F810D6"/>
    <w:rsid w:val="00F815B6"/>
    <w:rsid w:val="00F81D6B"/>
    <w:rsid w:val="00F820CB"/>
    <w:rsid w:val="00F825F4"/>
    <w:rsid w:val="00F8262B"/>
    <w:rsid w:val="00F829DF"/>
    <w:rsid w:val="00F82C7A"/>
    <w:rsid w:val="00F8333F"/>
    <w:rsid w:val="00F83645"/>
    <w:rsid w:val="00F8366C"/>
    <w:rsid w:val="00F837F0"/>
    <w:rsid w:val="00F84060"/>
    <w:rsid w:val="00F84B07"/>
    <w:rsid w:val="00F84C6D"/>
    <w:rsid w:val="00F84CAD"/>
    <w:rsid w:val="00F84D14"/>
    <w:rsid w:val="00F84FE6"/>
    <w:rsid w:val="00F856A0"/>
    <w:rsid w:val="00F85763"/>
    <w:rsid w:val="00F85CE8"/>
    <w:rsid w:val="00F85D0B"/>
    <w:rsid w:val="00F8630A"/>
    <w:rsid w:val="00F86969"/>
    <w:rsid w:val="00F87145"/>
    <w:rsid w:val="00F87360"/>
    <w:rsid w:val="00F87445"/>
    <w:rsid w:val="00F87504"/>
    <w:rsid w:val="00F87839"/>
    <w:rsid w:val="00F878CA"/>
    <w:rsid w:val="00F879DE"/>
    <w:rsid w:val="00F87AEA"/>
    <w:rsid w:val="00F87DEC"/>
    <w:rsid w:val="00F9012C"/>
    <w:rsid w:val="00F90C65"/>
    <w:rsid w:val="00F91084"/>
    <w:rsid w:val="00F91509"/>
    <w:rsid w:val="00F918D4"/>
    <w:rsid w:val="00F91B24"/>
    <w:rsid w:val="00F91BCE"/>
    <w:rsid w:val="00F91C3D"/>
    <w:rsid w:val="00F91CA7"/>
    <w:rsid w:val="00F920A3"/>
    <w:rsid w:val="00F9242B"/>
    <w:rsid w:val="00F924BD"/>
    <w:rsid w:val="00F9250F"/>
    <w:rsid w:val="00F92AC8"/>
    <w:rsid w:val="00F92DE9"/>
    <w:rsid w:val="00F932E1"/>
    <w:rsid w:val="00F934ED"/>
    <w:rsid w:val="00F93679"/>
    <w:rsid w:val="00F94830"/>
    <w:rsid w:val="00F94B0D"/>
    <w:rsid w:val="00F94BBB"/>
    <w:rsid w:val="00F94C28"/>
    <w:rsid w:val="00F95037"/>
    <w:rsid w:val="00F95506"/>
    <w:rsid w:val="00F96113"/>
    <w:rsid w:val="00F96641"/>
    <w:rsid w:val="00F96B31"/>
    <w:rsid w:val="00F96EEA"/>
    <w:rsid w:val="00F971F1"/>
    <w:rsid w:val="00F97620"/>
    <w:rsid w:val="00F976DC"/>
    <w:rsid w:val="00F97BFF"/>
    <w:rsid w:val="00F97D97"/>
    <w:rsid w:val="00F97E4E"/>
    <w:rsid w:val="00F97FC9"/>
    <w:rsid w:val="00FA0477"/>
    <w:rsid w:val="00FA0842"/>
    <w:rsid w:val="00FA0A3C"/>
    <w:rsid w:val="00FA0EE5"/>
    <w:rsid w:val="00FA1029"/>
    <w:rsid w:val="00FA1297"/>
    <w:rsid w:val="00FA1396"/>
    <w:rsid w:val="00FA1BBC"/>
    <w:rsid w:val="00FA234B"/>
    <w:rsid w:val="00FA28C1"/>
    <w:rsid w:val="00FA2A59"/>
    <w:rsid w:val="00FA33D3"/>
    <w:rsid w:val="00FA3610"/>
    <w:rsid w:val="00FA3A26"/>
    <w:rsid w:val="00FA3B19"/>
    <w:rsid w:val="00FA3D42"/>
    <w:rsid w:val="00FA3FA5"/>
    <w:rsid w:val="00FA41CC"/>
    <w:rsid w:val="00FA446B"/>
    <w:rsid w:val="00FA4CF7"/>
    <w:rsid w:val="00FA4D32"/>
    <w:rsid w:val="00FA5074"/>
    <w:rsid w:val="00FA50E6"/>
    <w:rsid w:val="00FA527A"/>
    <w:rsid w:val="00FA590B"/>
    <w:rsid w:val="00FA5AE0"/>
    <w:rsid w:val="00FA5FAC"/>
    <w:rsid w:val="00FA621B"/>
    <w:rsid w:val="00FA6672"/>
    <w:rsid w:val="00FA676D"/>
    <w:rsid w:val="00FA7B3B"/>
    <w:rsid w:val="00FA7BAF"/>
    <w:rsid w:val="00FB0040"/>
    <w:rsid w:val="00FB0502"/>
    <w:rsid w:val="00FB07F8"/>
    <w:rsid w:val="00FB08E8"/>
    <w:rsid w:val="00FB0E67"/>
    <w:rsid w:val="00FB1190"/>
    <w:rsid w:val="00FB11A2"/>
    <w:rsid w:val="00FB1E2B"/>
    <w:rsid w:val="00FB22F6"/>
    <w:rsid w:val="00FB27AB"/>
    <w:rsid w:val="00FB2C1B"/>
    <w:rsid w:val="00FB34FD"/>
    <w:rsid w:val="00FB3AB5"/>
    <w:rsid w:val="00FB3B3F"/>
    <w:rsid w:val="00FB4006"/>
    <w:rsid w:val="00FB44F4"/>
    <w:rsid w:val="00FB456F"/>
    <w:rsid w:val="00FB459B"/>
    <w:rsid w:val="00FB4A05"/>
    <w:rsid w:val="00FB4E58"/>
    <w:rsid w:val="00FB52CF"/>
    <w:rsid w:val="00FB531B"/>
    <w:rsid w:val="00FB552E"/>
    <w:rsid w:val="00FB5719"/>
    <w:rsid w:val="00FB58D6"/>
    <w:rsid w:val="00FB5A36"/>
    <w:rsid w:val="00FB5B51"/>
    <w:rsid w:val="00FB5D2B"/>
    <w:rsid w:val="00FB5D9A"/>
    <w:rsid w:val="00FB5E92"/>
    <w:rsid w:val="00FB6000"/>
    <w:rsid w:val="00FB623B"/>
    <w:rsid w:val="00FB6370"/>
    <w:rsid w:val="00FB7344"/>
    <w:rsid w:val="00FB744A"/>
    <w:rsid w:val="00FB755B"/>
    <w:rsid w:val="00FB75B1"/>
    <w:rsid w:val="00FB76FD"/>
    <w:rsid w:val="00FB782B"/>
    <w:rsid w:val="00FC0200"/>
    <w:rsid w:val="00FC024D"/>
    <w:rsid w:val="00FC03A4"/>
    <w:rsid w:val="00FC117A"/>
    <w:rsid w:val="00FC1321"/>
    <w:rsid w:val="00FC13F5"/>
    <w:rsid w:val="00FC155E"/>
    <w:rsid w:val="00FC17D8"/>
    <w:rsid w:val="00FC1AFD"/>
    <w:rsid w:val="00FC1E19"/>
    <w:rsid w:val="00FC235B"/>
    <w:rsid w:val="00FC2900"/>
    <w:rsid w:val="00FC2CFA"/>
    <w:rsid w:val="00FC2D71"/>
    <w:rsid w:val="00FC3026"/>
    <w:rsid w:val="00FC3055"/>
    <w:rsid w:val="00FC330D"/>
    <w:rsid w:val="00FC3452"/>
    <w:rsid w:val="00FC3D18"/>
    <w:rsid w:val="00FC4048"/>
    <w:rsid w:val="00FC41AB"/>
    <w:rsid w:val="00FC46E9"/>
    <w:rsid w:val="00FC4896"/>
    <w:rsid w:val="00FC49D0"/>
    <w:rsid w:val="00FC4DC8"/>
    <w:rsid w:val="00FC5482"/>
    <w:rsid w:val="00FC56F2"/>
    <w:rsid w:val="00FC5D60"/>
    <w:rsid w:val="00FC6213"/>
    <w:rsid w:val="00FC634C"/>
    <w:rsid w:val="00FC6366"/>
    <w:rsid w:val="00FC63AA"/>
    <w:rsid w:val="00FC64E3"/>
    <w:rsid w:val="00FC6877"/>
    <w:rsid w:val="00FC6A71"/>
    <w:rsid w:val="00FC6BAA"/>
    <w:rsid w:val="00FC6EF1"/>
    <w:rsid w:val="00FC751B"/>
    <w:rsid w:val="00FC77FB"/>
    <w:rsid w:val="00FC7A2A"/>
    <w:rsid w:val="00FC7BAF"/>
    <w:rsid w:val="00FD0127"/>
    <w:rsid w:val="00FD02DB"/>
    <w:rsid w:val="00FD0BA5"/>
    <w:rsid w:val="00FD0CAD"/>
    <w:rsid w:val="00FD0E39"/>
    <w:rsid w:val="00FD0E8E"/>
    <w:rsid w:val="00FD1F72"/>
    <w:rsid w:val="00FD21F8"/>
    <w:rsid w:val="00FD2A48"/>
    <w:rsid w:val="00FD2D5F"/>
    <w:rsid w:val="00FD2DBA"/>
    <w:rsid w:val="00FD2F39"/>
    <w:rsid w:val="00FD303D"/>
    <w:rsid w:val="00FD328F"/>
    <w:rsid w:val="00FD3357"/>
    <w:rsid w:val="00FD362D"/>
    <w:rsid w:val="00FD3637"/>
    <w:rsid w:val="00FD385D"/>
    <w:rsid w:val="00FD3AD7"/>
    <w:rsid w:val="00FD3C7A"/>
    <w:rsid w:val="00FD3DE7"/>
    <w:rsid w:val="00FD3E63"/>
    <w:rsid w:val="00FD3EB6"/>
    <w:rsid w:val="00FD40DA"/>
    <w:rsid w:val="00FD4260"/>
    <w:rsid w:val="00FD42C2"/>
    <w:rsid w:val="00FD44AD"/>
    <w:rsid w:val="00FD4741"/>
    <w:rsid w:val="00FD47C5"/>
    <w:rsid w:val="00FD4861"/>
    <w:rsid w:val="00FD4D20"/>
    <w:rsid w:val="00FD4F09"/>
    <w:rsid w:val="00FD520C"/>
    <w:rsid w:val="00FD5218"/>
    <w:rsid w:val="00FD5543"/>
    <w:rsid w:val="00FD55F8"/>
    <w:rsid w:val="00FD5D49"/>
    <w:rsid w:val="00FD6215"/>
    <w:rsid w:val="00FD6586"/>
    <w:rsid w:val="00FD6620"/>
    <w:rsid w:val="00FD6697"/>
    <w:rsid w:val="00FD6935"/>
    <w:rsid w:val="00FD6BFB"/>
    <w:rsid w:val="00FD7450"/>
    <w:rsid w:val="00FD74EF"/>
    <w:rsid w:val="00FD77B0"/>
    <w:rsid w:val="00FE012A"/>
    <w:rsid w:val="00FE0702"/>
    <w:rsid w:val="00FE0723"/>
    <w:rsid w:val="00FE11D9"/>
    <w:rsid w:val="00FE1210"/>
    <w:rsid w:val="00FE2CC6"/>
    <w:rsid w:val="00FE32B0"/>
    <w:rsid w:val="00FE3C23"/>
    <w:rsid w:val="00FE425C"/>
    <w:rsid w:val="00FE4532"/>
    <w:rsid w:val="00FE4908"/>
    <w:rsid w:val="00FE4950"/>
    <w:rsid w:val="00FE4996"/>
    <w:rsid w:val="00FE4FD5"/>
    <w:rsid w:val="00FE5427"/>
    <w:rsid w:val="00FE550A"/>
    <w:rsid w:val="00FE56D2"/>
    <w:rsid w:val="00FE5863"/>
    <w:rsid w:val="00FE5B28"/>
    <w:rsid w:val="00FE6253"/>
    <w:rsid w:val="00FE62D7"/>
    <w:rsid w:val="00FE6508"/>
    <w:rsid w:val="00FE69F0"/>
    <w:rsid w:val="00FE6A35"/>
    <w:rsid w:val="00FE6C3A"/>
    <w:rsid w:val="00FE6DD9"/>
    <w:rsid w:val="00FE7769"/>
    <w:rsid w:val="00FE7F5D"/>
    <w:rsid w:val="00FF0338"/>
    <w:rsid w:val="00FF0CEE"/>
    <w:rsid w:val="00FF0E8D"/>
    <w:rsid w:val="00FF1063"/>
    <w:rsid w:val="00FF12A1"/>
    <w:rsid w:val="00FF14D7"/>
    <w:rsid w:val="00FF1F2E"/>
    <w:rsid w:val="00FF2243"/>
    <w:rsid w:val="00FF293F"/>
    <w:rsid w:val="00FF2FFF"/>
    <w:rsid w:val="00FF337B"/>
    <w:rsid w:val="00FF34FF"/>
    <w:rsid w:val="00FF35A3"/>
    <w:rsid w:val="00FF3EE2"/>
    <w:rsid w:val="00FF4940"/>
    <w:rsid w:val="00FF4AC8"/>
    <w:rsid w:val="00FF4BF7"/>
    <w:rsid w:val="00FF56B2"/>
    <w:rsid w:val="00FF5C77"/>
    <w:rsid w:val="00FF61F3"/>
    <w:rsid w:val="00FF6418"/>
    <w:rsid w:val="00FF6659"/>
    <w:rsid w:val="00FF694F"/>
    <w:rsid w:val="00FF6B85"/>
    <w:rsid w:val="00FF6C2E"/>
    <w:rsid w:val="00FF6CDD"/>
    <w:rsid w:val="00FF6D09"/>
    <w:rsid w:val="00FF6D56"/>
    <w:rsid w:val="00FF6DA0"/>
    <w:rsid w:val="00FF6EF9"/>
    <w:rsid w:val="00FF7698"/>
    <w:rsid w:val="00FF7A03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2D7CA"/>
  <w15:chartTrackingRefBased/>
  <w15:docId w15:val="{57015474-1188-4A4F-AAEB-FFEEBCDB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1A8"/>
    <w:rPr>
      <w:rFonts w:ascii="Times New Roman" w:eastAsia="Times New Roman" w:hAnsi="Times New Roman" w:cs="Times New Roman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EB6AB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6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58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4A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303F"/>
    <w:pPr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0A381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styleId="IntenseEmphasis">
    <w:name w:val="Intense Emphasis"/>
    <w:basedOn w:val="DefaultParagraphFont"/>
    <w:uiPriority w:val="21"/>
    <w:qFormat/>
    <w:rsid w:val="004721EE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B6ABF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customStyle="1" w:styleId="title-text">
    <w:name w:val="title-text"/>
    <w:basedOn w:val="DefaultParagraphFont"/>
    <w:rsid w:val="00EB6ABF"/>
  </w:style>
  <w:style w:type="character" w:styleId="CommentReference">
    <w:name w:val="annotation reference"/>
    <w:basedOn w:val="DefaultParagraphFont"/>
    <w:uiPriority w:val="99"/>
    <w:semiHidden/>
    <w:unhideWhenUsed/>
    <w:rsid w:val="00B17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96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48A4"/>
  </w:style>
  <w:style w:type="character" w:styleId="Hyperlink">
    <w:name w:val="Hyperlink"/>
    <w:basedOn w:val="DefaultParagraphFont"/>
    <w:uiPriority w:val="99"/>
    <w:unhideWhenUsed/>
    <w:rsid w:val="00D6296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296A"/>
    <w:rPr>
      <w:color w:val="954F72"/>
      <w:u w:val="single"/>
    </w:rPr>
  </w:style>
  <w:style w:type="paragraph" w:customStyle="1" w:styleId="msonormal0">
    <w:name w:val="msonormal"/>
    <w:basedOn w:val="Normal"/>
    <w:rsid w:val="00D6296A"/>
    <w:pPr>
      <w:spacing w:before="100" w:beforeAutospacing="1" w:after="100" w:afterAutospacing="1"/>
    </w:pPr>
    <w:rPr>
      <w:lang w:bidi="ar-SA"/>
    </w:rPr>
  </w:style>
  <w:style w:type="paragraph" w:customStyle="1" w:styleId="xl63">
    <w:name w:val="xl63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64">
    <w:name w:val="xl64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65">
    <w:name w:val="xl65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6">
    <w:name w:val="xl66"/>
    <w:basedOn w:val="Normal"/>
    <w:rsid w:val="00D6296A"/>
    <w:pPr>
      <w:spacing w:before="100" w:beforeAutospacing="1" w:after="100" w:afterAutospacing="1"/>
      <w:textAlignment w:val="center"/>
    </w:pPr>
    <w:rPr>
      <w:b/>
      <w:bCs/>
      <w:lang w:bidi="ar-SA"/>
    </w:rPr>
  </w:style>
  <w:style w:type="paragraph" w:customStyle="1" w:styleId="xl67">
    <w:name w:val="xl67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8">
    <w:name w:val="xl68"/>
    <w:basedOn w:val="Normal"/>
    <w:rsid w:val="00D6296A"/>
    <w:pPr>
      <w:spacing w:before="100" w:beforeAutospacing="1" w:after="100" w:afterAutospacing="1"/>
    </w:pPr>
    <w:rPr>
      <w:color w:val="FF0000"/>
      <w:lang w:bidi="ar-SA"/>
    </w:rPr>
  </w:style>
  <w:style w:type="paragraph" w:customStyle="1" w:styleId="xl69">
    <w:name w:val="xl69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70">
    <w:name w:val="xl70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71">
    <w:name w:val="xl71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2">
    <w:name w:val="xl72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3">
    <w:name w:val="xl73"/>
    <w:basedOn w:val="Normal"/>
    <w:rsid w:val="00D6296A"/>
    <w:pPr>
      <w:spacing w:before="100" w:beforeAutospacing="1" w:after="100" w:afterAutospacing="1"/>
      <w:jc w:val="center"/>
    </w:pPr>
    <w:rPr>
      <w:lang w:bidi="ar-SA"/>
    </w:rPr>
  </w:style>
  <w:style w:type="table" w:styleId="PlainTable2">
    <w:name w:val="Plain Table 2"/>
    <w:basedOn w:val="TableNormal"/>
    <w:uiPriority w:val="42"/>
    <w:rsid w:val="00E5477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B49FB"/>
    <w:rPr>
      <w:color w:val="808080"/>
    </w:rPr>
  </w:style>
  <w:style w:type="paragraph" w:styleId="Header">
    <w:name w:val="header"/>
    <w:basedOn w:val="Normal"/>
    <w:link w:val="HeaderChar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11320E"/>
  </w:style>
  <w:style w:type="paragraph" w:styleId="Footer">
    <w:name w:val="footer"/>
    <w:basedOn w:val="Normal"/>
    <w:link w:val="FooterChar"/>
    <w:uiPriority w:val="99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11320E"/>
  </w:style>
  <w:style w:type="paragraph" w:styleId="FootnoteText">
    <w:name w:val="footnote text"/>
    <w:basedOn w:val="Normal"/>
    <w:link w:val="FootnoteTextChar"/>
    <w:uiPriority w:val="99"/>
    <w:semiHidden/>
    <w:unhideWhenUsed/>
    <w:rsid w:val="00F737C0"/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37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37C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731F3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65C08"/>
    <w:pPr>
      <w:jc w:val="center"/>
    </w:pPr>
    <w:rPr>
      <w:rFonts w:ascii="Cambria" w:eastAsiaTheme="minorHAnsi" w:hAnsi="Cambria" w:cstheme="minorBidi"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5C08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65C08"/>
    <w:pPr>
      <w:spacing w:line="480" w:lineRule="auto"/>
    </w:pPr>
    <w:rPr>
      <w:rFonts w:ascii="Cambria" w:eastAsiaTheme="minorHAnsi" w:hAnsi="Cambria" w:cstheme="minorBidi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D65C08"/>
    <w:rPr>
      <w:rFonts w:ascii="Cambria" w:hAnsi="Cambr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2547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Normal"/>
    <w:link w:val="EndNoteCategoryHeadingChar"/>
    <w:rsid w:val="00B502B0"/>
    <w:pPr>
      <w:spacing w:before="120" w:after="120"/>
    </w:pPr>
    <w:rPr>
      <w:rFonts w:asciiTheme="minorHAnsi" w:eastAsiaTheme="minorHAnsi" w:hAnsiTheme="minorHAnsi" w:cstheme="minorBidi"/>
      <w:b/>
      <w:lang w:bidi="ar-S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B502B0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321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B1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46E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836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58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D2DF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9283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3039F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34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js.misra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jesh.mishra@okstate.ed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AB2524A45F442B3E269E48D39F62F" ma:contentTypeVersion="13" ma:contentTypeDescription="Create a new document." ma:contentTypeScope="" ma:versionID="4a8f60a677f1f9b66a4f809078a2f744">
  <xsd:schema xmlns:xsd="http://www.w3.org/2001/XMLSchema" xmlns:xs="http://www.w3.org/2001/XMLSchema" xmlns:p="http://schemas.microsoft.com/office/2006/metadata/properties" xmlns:ns3="67c3a881-0c99-4d9e-be59-4e6baf3b2fde" xmlns:ns4="c72f1243-bbdb-412a-a3e8-0e82f3d3c039" targetNamespace="http://schemas.microsoft.com/office/2006/metadata/properties" ma:root="true" ma:fieldsID="c6bec96684e1867493546d7211573e78" ns3:_="" ns4:_="">
    <xsd:import namespace="67c3a881-0c99-4d9e-be59-4e6baf3b2fde"/>
    <xsd:import namespace="c72f1243-bbdb-412a-a3e8-0e82f3d3c0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3a881-0c99-4d9e-be59-4e6baf3b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f1243-bbdb-412a-a3e8-0e82f3d3c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4091-ADB4-4815-9DE1-D74A6BD59E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0F3A7E-ABAE-415C-9B82-A069AEF691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04D97E-7E95-4DE2-A5E4-A0AC5A9999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91BA6B-55FA-434B-82CB-649128B20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3a881-0c99-4d9e-be59-4e6baf3b2fde"/>
    <ds:schemaRef ds:uri="c72f1243-bbdb-412a-a3e8-0e82f3d3c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5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4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295</cp:revision>
  <cp:lastPrinted>2022-01-18T22:26:00Z</cp:lastPrinted>
  <dcterms:created xsi:type="dcterms:W3CDTF">2022-01-28T17:22:00Z</dcterms:created>
  <dcterms:modified xsi:type="dcterms:W3CDTF">2022-08-15T1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8ff4d65-855d-302f-9136-c20063b3320e</vt:lpwstr>
  </property>
  <property fmtid="{D5CDD505-2E9C-101B-9397-08002B2CF9AE}" pid="24" name="Mendeley Citation Style_1">
    <vt:lpwstr>http://www.zotero.org/styles/journal-of-environmental-management</vt:lpwstr>
  </property>
  <property fmtid="{D5CDD505-2E9C-101B-9397-08002B2CF9AE}" pid="25" name="ContentTypeId">
    <vt:lpwstr>0x01010022BAB2524A45F442B3E269E48D39F62F</vt:lpwstr>
  </property>
</Properties>
</file>